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A0BC7" w14:textId="1B2C6F2F" w:rsidR="00124C28" w:rsidRPr="0087667A" w:rsidRDefault="00EC7144" w:rsidP="00124C28">
      <w:pPr>
        <w:pStyle w:val="Title"/>
        <w:ind w:right="-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upplementary </w:t>
      </w:r>
      <w:r w:rsidR="0087667A" w:rsidRPr="0087667A">
        <w:rPr>
          <w:rFonts w:ascii="Arial" w:hAnsi="Arial" w:cs="Arial"/>
          <w:sz w:val="24"/>
        </w:rPr>
        <w:t xml:space="preserve">Text 1: </w:t>
      </w:r>
      <w:r w:rsidR="00124C28" w:rsidRPr="0087667A">
        <w:rPr>
          <w:rFonts w:ascii="Arial" w:hAnsi="Arial" w:cs="Arial"/>
          <w:sz w:val="24"/>
        </w:rPr>
        <w:t>Food Frequency Questionnaires</w:t>
      </w:r>
    </w:p>
    <w:p w14:paraId="103284EC" w14:textId="77777777" w:rsidR="00C70060" w:rsidRPr="001E5449" w:rsidRDefault="00C70060">
      <w:pPr>
        <w:rPr>
          <w:b/>
        </w:rPr>
      </w:pPr>
    </w:p>
    <w:p w14:paraId="7D220AFA" w14:textId="77777777" w:rsidR="00C70060" w:rsidRPr="001E5449" w:rsidRDefault="00C70060"/>
    <w:p w14:paraId="1E0C1055" w14:textId="77777777" w:rsidR="00C70060" w:rsidRPr="001E5449" w:rsidRDefault="00C70060"/>
    <w:p w14:paraId="4FDB5BED" w14:textId="77777777" w:rsidR="00C70060" w:rsidRPr="001E5449" w:rsidRDefault="00C70060"/>
    <w:p w14:paraId="2D628524" w14:textId="68CBC58A" w:rsidR="00C70060" w:rsidRPr="001E5449" w:rsidRDefault="00523D85">
      <w:pPr>
        <w:jc w:val="center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33080DE" wp14:editId="0D7F5425">
                <wp:simplePos x="0" y="0"/>
                <wp:positionH relativeFrom="column">
                  <wp:posOffset>-259715</wp:posOffset>
                </wp:positionH>
                <wp:positionV relativeFrom="paragraph">
                  <wp:posOffset>102870</wp:posOffset>
                </wp:positionV>
                <wp:extent cx="5974715" cy="5169535"/>
                <wp:effectExtent l="0" t="0" r="0" b="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715" cy="5169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7EFE5" w14:textId="77777777" w:rsidR="00BD20C9" w:rsidRDefault="00BD20C9">
                            <w:pPr>
                              <w:pStyle w:val="Heading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or</w:t>
                            </w:r>
                            <w:r w:rsidR="00124C28">
                              <w:rPr>
                                <w:sz w:val="24"/>
                              </w:rPr>
                              <w:t xml:space="preserve"> Research Staffs </w:t>
                            </w:r>
                          </w:p>
                          <w:p w14:paraId="426AE2D5" w14:textId="77777777" w:rsidR="00BD20C9" w:rsidRDefault="00BD20C9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198CD987" w14:textId="77777777" w:rsidR="00BD20C9" w:rsidRDefault="00BD20C9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B81C2D8" w14:textId="77777777" w:rsidR="00363733" w:rsidRDefault="00BD20C9" w:rsidP="00D63A46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ubject Number: ______________</w:t>
                            </w:r>
                            <w:r w:rsidR="00363733">
                              <w:rPr>
                                <w:sz w:val="24"/>
                              </w:rPr>
                              <w:t>_____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ab/>
                              <w:t xml:space="preserve">    </w:t>
                            </w:r>
                          </w:p>
                          <w:p w14:paraId="4C1CB827" w14:textId="77777777" w:rsidR="00363733" w:rsidRDefault="00363733" w:rsidP="00D63A46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4D1884A" w14:textId="77777777" w:rsidR="00363733" w:rsidRDefault="00D63A46" w:rsidP="00A171C4">
                            <w:pPr>
                              <w:rPr>
                                <w:sz w:val="24"/>
                              </w:rPr>
                            </w:pPr>
                            <w:r w:rsidRPr="00363733">
                              <w:rPr>
                                <w:b/>
                                <w:sz w:val="24"/>
                              </w:rPr>
                              <w:t>Interviewer</w:t>
                            </w:r>
                            <w:r>
                              <w:rPr>
                                <w:sz w:val="24"/>
                              </w:rPr>
                              <w:t>: _______________________</w:t>
                            </w:r>
                            <w:r w:rsidR="00363733">
                              <w:rPr>
                                <w:sz w:val="24"/>
                              </w:rPr>
                              <w:t xml:space="preserve">         </w:t>
                            </w:r>
                            <w:r w:rsidR="00BD20C9">
                              <w:rPr>
                                <w:sz w:val="24"/>
                              </w:rPr>
                              <w:t xml:space="preserve">Date of </w:t>
                            </w:r>
                            <w:r>
                              <w:rPr>
                                <w:sz w:val="24"/>
                              </w:rPr>
                              <w:t>Interview:</w:t>
                            </w:r>
                            <w:r w:rsidR="00BD20C9">
                              <w:rPr>
                                <w:sz w:val="24"/>
                              </w:rPr>
                              <w:t xml:space="preserve"> _________________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7566235F" w14:textId="77777777" w:rsidR="00BD20C9" w:rsidRDefault="00BD20C9" w:rsidP="00363733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6A67DEF5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ignature: _________________________</w:t>
                            </w:r>
                          </w:p>
                          <w:p w14:paraId="2DE14920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6BF2E96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F6B01CA" w14:textId="77777777" w:rsidR="00124C28" w:rsidRDefault="00BD20C9" w:rsidP="00124C28">
                            <w:pPr>
                              <w:rPr>
                                <w:sz w:val="24"/>
                              </w:rPr>
                            </w:pPr>
                            <w:r w:rsidRPr="00363733">
                              <w:rPr>
                                <w:b/>
                                <w:sz w:val="24"/>
                              </w:rPr>
                              <w:t>Reviewer</w:t>
                            </w:r>
                            <w:r>
                              <w:rPr>
                                <w:sz w:val="24"/>
                              </w:rPr>
                              <w:t>: _____________________</w:t>
                            </w:r>
                            <w:r w:rsidR="00124C28">
                              <w:rPr>
                                <w:sz w:val="24"/>
                              </w:rPr>
                              <w:t xml:space="preserve">____         Date of </w:t>
                            </w:r>
                            <w:r w:rsidR="00363733">
                              <w:rPr>
                                <w:sz w:val="24"/>
                              </w:rPr>
                              <w:t>Review</w:t>
                            </w:r>
                            <w:r w:rsidR="00124C28">
                              <w:rPr>
                                <w:sz w:val="24"/>
                              </w:rPr>
                              <w:t xml:space="preserve">: ___________________        </w:t>
                            </w:r>
                          </w:p>
                          <w:p w14:paraId="27307F4C" w14:textId="77777777" w:rsidR="00363733" w:rsidRDefault="00363733" w:rsidP="00363733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A904315" w14:textId="77777777" w:rsidR="00363733" w:rsidRDefault="00363733" w:rsidP="00363733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ignature: _________________________</w:t>
                            </w:r>
                          </w:p>
                          <w:p w14:paraId="5B6A2025" w14:textId="77777777" w:rsidR="00124C28" w:rsidRDefault="00124C28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11600908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Remarks (if any): </w:t>
                            </w:r>
                          </w:p>
                          <w:p w14:paraId="2C47265D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09788F0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106D4026" w14:textId="77777777" w:rsidR="00124C28" w:rsidRDefault="00124C28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A42A6EE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7A0AC9FB" w14:textId="77777777" w:rsidR="00124C28" w:rsidRDefault="00124C28" w:rsidP="00124C28">
                            <w:pPr>
                              <w:rPr>
                                <w:sz w:val="24"/>
                              </w:rPr>
                            </w:pPr>
                            <w:r w:rsidRPr="00363733">
                              <w:rPr>
                                <w:b/>
                                <w:sz w:val="24"/>
                              </w:rPr>
                              <w:t>Data-entry staff</w:t>
                            </w:r>
                            <w:r>
                              <w:rPr>
                                <w:sz w:val="24"/>
                              </w:rPr>
                              <w:t xml:space="preserve"> __________________</w:t>
                            </w:r>
                            <w:r w:rsidR="00363733">
                              <w:rPr>
                                <w:sz w:val="24"/>
                              </w:rPr>
                              <w:t xml:space="preserve">__           Date of Data-entry: ___________________        </w:t>
                            </w:r>
                          </w:p>
                          <w:p w14:paraId="0AF39401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D819A8B" w14:textId="77777777" w:rsidR="00363733" w:rsidRDefault="00363733" w:rsidP="00363733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ignature:  ________________________</w:t>
                            </w:r>
                          </w:p>
                          <w:p w14:paraId="30129878" w14:textId="77777777" w:rsidR="00363733" w:rsidRDefault="00363733" w:rsidP="00363733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470027E" w14:textId="77777777" w:rsidR="00363733" w:rsidRDefault="00363733" w:rsidP="00363733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Remarks (if any): </w:t>
                            </w:r>
                          </w:p>
                          <w:p w14:paraId="681C7FE0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2862A7FE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BD37929" w14:textId="77777777" w:rsidR="00363733" w:rsidRDefault="00363733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2ADC1B72" w14:textId="77777777" w:rsidR="00124C28" w:rsidRDefault="00124C28" w:rsidP="00124C2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915C080" w14:textId="77777777" w:rsidR="00124C28" w:rsidRDefault="00124C28" w:rsidP="00124C28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3286D168" w14:textId="77777777" w:rsidR="00BD20C9" w:rsidRDefault="00BD20C9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3080D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20.45pt;margin-top:8.1pt;width:470.45pt;height:407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">
                <v:textbox>
                  <w:txbxContent>
                    <w:p w14:paraId="2467EFE5" w14:textId="77777777" w:rsidR="00BD20C9" w:rsidRDefault="00BD20C9">
                      <w:pPr>
                        <w:pStyle w:val="Heading1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or</w:t>
                      </w:r>
                      <w:r w:rsidR="00124C28">
                        <w:rPr>
                          <w:sz w:val="24"/>
                        </w:rPr>
                        <w:t xml:space="preserve"> Research Staffs </w:t>
                      </w:r>
                    </w:p>
                    <w:p w14:paraId="426AE2D5" w14:textId="77777777" w:rsidR="00BD20C9" w:rsidRDefault="00BD20C9">
                      <w:pPr>
                        <w:rPr>
                          <w:sz w:val="24"/>
                        </w:rPr>
                      </w:pPr>
                    </w:p>
                    <w:p w14:paraId="198CD987" w14:textId="77777777" w:rsidR="00BD20C9" w:rsidRDefault="00BD20C9">
                      <w:pPr>
                        <w:rPr>
                          <w:sz w:val="24"/>
                        </w:rPr>
                      </w:pPr>
                    </w:p>
                    <w:p w14:paraId="4B81C2D8" w14:textId="77777777" w:rsidR="00363733" w:rsidRDefault="00BD20C9" w:rsidP="00D63A46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ubject Number: ______________</w:t>
                      </w:r>
                      <w:r w:rsidR="00363733">
                        <w:rPr>
                          <w:sz w:val="24"/>
                        </w:rPr>
                        <w:t>_____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ab/>
                        <w:t xml:space="preserve">    </w:t>
                      </w:r>
                    </w:p>
                    <w:p w14:paraId="4C1CB827" w14:textId="77777777" w:rsidR="00363733" w:rsidRDefault="00363733" w:rsidP="00D63A46">
                      <w:pPr>
                        <w:rPr>
                          <w:sz w:val="24"/>
                        </w:rPr>
                      </w:pPr>
                    </w:p>
                    <w:p w14:paraId="04D1884A" w14:textId="77777777" w:rsidR="00363733" w:rsidRDefault="00D63A46" w:rsidP="00A171C4">
                      <w:pPr>
                        <w:rPr>
                          <w:sz w:val="24"/>
                        </w:rPr>
                      </w:pPr>
                      <w:r w:rsidRPr="00363733">
                        <w:rPr>
                          <w:b/>
                          <w:sz w:val="24"/>
                        </w:rPr>
                        <w:t>Interviewer</w:t>
                      </w:r>
                      <w:r>
                        <w:rPr>
                          <w:sz w:val="24"/>
                        </w:rPr>
                        <w:t>: _______________________</w:t>
                      </w:r>
                      <w:r w:rsidR="00363733">
                        <w:rPr>
                          <w:sz w:val="24"/>
                        </w:rPr>
                        <w:t xml:space="preserve">         </w:t>
                      </w:r>
                      <w:r w:rsidR="00BD20C9">
                        <w:rPr>
                          <w:sz w:val="24"/>
                        </w:rPr>
                        <w:t xml:space="preserve">Date of </w:t>
                      </w:r>
                      <w:r>
                        <w:rPr>
                          <w:sz w:val="24"/>
                        </w:rPr>
                        <w:t>Interview:</w:t>
                      </w:r>
                      <w:r w:rsidR="00BD20C9">
                        <w:rPr>
                          <w:sz w:val="24"/>
                        </w:rPr>
                        <w:t xml:space="preserve"> _________________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7566235F" w14:textId="77777777" w:rsidR="00BD20C9" w:rsidRDefault="00BD20C9" w:rsidP="00363733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6A67DEF5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ignature: _________________________</w:t>
                      </w:r>
                    </w:p>
                    <w:p w14:paraId="2DE14920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36BF2E96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5F6B01CA" w14:textId="77777777" w:rsidR="00124C28" w:rsidRDefault="00BD20C9" w:rsidP="00124C28">
                      <w:pPr>
                        <w:rPr>
                          <w:sz w:val="24"/>
                        </w:rPr>
                      </w:pPr>
                      <w:r w:rsidRPr="00363733">
                        <w:rPr>
                          <w:b/>
                          <w:sz w:val="24"/>
                        </w:rPr>
                        <w:t>Reviewer</w:t>
                      </w:r>
                      <w:r>
                        <w:rPr>
                          <w:sz w:val="24"/>
                        </w:rPr>
                        <w:t>: _____________________</w:t>
                      </w:r>
                      <w:r w:rsidR="00124C28">
                        <w:rPr>
                          <w:sz w:val="24"/>
                        </w:rPr>
                        <w:t xml:space="preserve">____         Date of </w:t>
                      </w:r>
                      <w:r w:rsidR="00363733">
                        <w:rPr>
                          <w:sz w:val="24"/>
                        </w:rPr>
                        <w:t>Review</w:t>
                      </w:r>
                      <w:r w:rsidR="00124C28">
                        <w:rPr>
                          <w:sz w:val="24"/>
                        </w:rPr>
                        <w:t xml:space="preserve">: ___________________        </w:t>
                      </w:r>
                    </w:p>
                    <w:p w14:paraId="27307F4C" w14:textId="77777777" w:rsidR="00363733" w:rsidRDefault="00363733" w:rsidP="00363733">
                      <w:pPr>
                        <w:rPr>
                          <w:sz w:val="24"/>
                        </w:rPr>
                      </w:pPr>
                    </w:p>
                    <w:p w14:paraId="0A904315" w14:textId="77777777" w:rsidR="00363733" w:rsidRDefault="00363733" w:rsidP="00363733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ignature: _________________________</w:t>
                      </w:r>
                    </w:p>
                    <w:p w14:paraId="5B6A2025" w14:textId="77777777" w:rsidR="00124C28" w:rsidRDefault="00124C28" w:rsidP="00124C28">
                      <w:pPr>
                        <w:rPr>
                          <w:sz w:val="24"/>
                        </w:rPr>
                      </w:pPr>
                    </w:p>
                    <w:p w14:paraId="11600908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Remarks (if any): </w:t>
                      </w:r>
                    </w:p>
                    <w:p w14:paraId="2C47265D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409788F0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106D4026" w14:textId="77777777" w:rsidR="00124C28" w:rsidRDefault="00124C28" w:rsidP="00124C28">
                      <w:pPr>
                        <w:rPr>
                          <w:sz w:val="24"/>
                        </w:rPr>
                      </w:pPr>
                    </w:p>
                    <w:p w14:paraId="4A42A6EE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7A0AC9FB" w14:textId="77777777" w:rsidR="00124C28" w:rsidRDefault="00124C28" w:rsidP="00124C28">
                      <w:pPr>
                        <w:rPr>
                          <w:sz w:val="24"/>
                        </w:rPr>
                      </w:pPr>
                      <w:r w:rsidRPr="00363733">
                        <w:rPr>
                          <w:b/>
                          <w:sz w:val="24"/>
                        </w:rPr>
                        <w:t>Data-entry staff</w:t>
                      </w:r>
                      <w:r>
                        <w:rPr>
                          <w:sz w:val="24"/>
                        </w:rPr>
                        <w:t xml:space="preserve"> __________________</w:t>
                      </w:r>
                      <w:r w:rsidR="00363733">
                        <w:rPr>
                          <w:sz w:val="24"/>
                        </w:rPr>
                        <w:t xml:space="preserve">__           Date of Data-entry: ___________________        </w:t>
                      </w:r>
                    </w:p>
                    <w:p w14:paraId="0AF39401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3D819A8B" w14:textId="77777777" w:rsidR="00363733" w:rsidRDefault="00363733" w:rsidP="00363733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ignature:  ________________________</w:t>
                      </w:r>
                    </w:p>
                    <w:p w14:paraId="30129878" w14:textId="77777777" w:rsidR="00363733" w:rsidRDefault="00363733" w:rsidP="00363733">
                      <w:pPr>
                        <w:rPr>
                          <w:sz w:val="24"/>
                        </w:rPr>
                      </w:pPr>
                    </w:p>
                    <w:p w14:paraId="5470027E" w14:textId="77777777" w:rsidR="00363733" w:rsidRDefault="00363733" w:rsidP="00363733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Remarks (if any): </w:t>
                      </w:r>
                    </w:p>
                    <w:p w14:paraId="681C7FE0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2862A7FE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6BD37929" w14:textId="77777777" w:rsidR="00363733" w:rsidRDefault="00363733" w:rsidP="00124C28">
                      <w:pPr>
                        <w:rPr>
                          <w:sz w:val="24"/>
                        </w:rPr>
                      </w:pPr>
                    </w:p>
                    <w:p w14:paraId="2ADC1B72" w14:textId="77777777" w:rsidR="00124C28" w:rsidRDefault="00124C28" w:rsidP="00124C28">
                      <w:pPr>
                        <w:rPr>
                          <w:sz w:val="24"/>
                        </w:rPr>
                      </w:pPr>
                    </w:p>
                    <w:p w14:paraId="5915C080" w14:textId="77777777" w:rsidR="00124C28" w:rsidRDefault="00124C28" w:rsidP="00124C28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3286D168" w14:textId="77777777" w:rsidR="00BD20C9" w:rsidRDefault="00BD20C9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9A7B17" w14:textId="77777777" w:rsidR="00C70060" w:rsidRPr="001E5449" w:rsidRDefault="00C70060">
      <w:pPr>
        <w:jc w:val="center"/>
      </w:pPr>
    </w:p>
    <w:p w14:paraId="3C70DFFF" w14:textId="77777777" w:rsidR="00C70060" w:rsidRPr="001E5449" w:rsidRDefault="00C70060"/>
    <w:p w14:paraId="514E0DC8" w14:textId="77777777" w:rsidR="00C70060" w:rsidRPr="001E5449" w:rsidRDefault="00C70060"/>
    <w:p w14:paraId="3A738AD2" w14:textId="77777777" w:rsidR="00C70060" w:rsidRPr="001E5449" w:rsidRDefault="00C70060">
      <w:pPr>
        <w:jc w:val="center"/>
      </w:pPr>
    </w:p>
    <w:p w14:paraId="7DA179F8" w14:textId="77777777" w:rsidR="00C70060" w:rsidRPr="001E5449" w:rsidRDefault="00C70060">
      <w:pPr>
        <w:jc w:val="center"/>
      </w:pPr>
    </w:p>
    <w:p w14:paraId="36D11D93" w14:textId="77777777" w:rsidR="00C70060" w:rsidRPr="001E5449" w:rsidRDefault="00C70060">
      <w:pPr>
        <w:jc w:val="center"/>
      </w:pPr>
    </w:p>
    <w:p w14:paraId="0F685B42" w14:textId="77777777" w:rsidR="00C70060" w:rsidRPr="001E5449" w:rsidRDefault="00C70060">
      <w:pPr>
        <w:jc w:val="center"/>
      </w:pPr>
    </w:p>
    <w:p w14:paraId="3181B810" w14:textId="77777777" w:rsidR="00C70060" w:rsidRPr="001E5449" w:rsidRDefault="00C70060">
      <w:pPr>
        <w:jc w:val="center"/>
      </w:pPr>
    </w:p>
    <w:p w14:paraId="587F036B" w14:textId="77777777" w:rsidR="00C70060" w:rsidRPr="001E5449" w:rsidRDefault="00C70060">
      <w:pPr>
        <w:jc w:val="center"/>
      </w:pPr>
    </w:p>
    <w:p w14:paraId="1BB31643" w14:textId="77777777" w:rsidR="00C70060" w:rsidRPr="001E5449" w:rsidRDefault="00C70060">
      <w:pPr>
        <w:jc w:val="center"/>
      </w:pPr>
    </w:p>
    <w:p w14:paraId="4069BB84" w14:textId="77777777" w:rsidR="00C70060" w:rsidRPr="001E5449" w:rsidRDefault="00C70060">
      <w:pPr>
        <w:jc w:val="center"/>
      </w:pPr>
    </w:p>
    <w:p w14:paraId="334B931E" w14:textId="77777777" w:rsidR="00C70060" w:rsidRPr="001E5449" w:rsidRDefault="00C70060">
      <w:pPr>
        <w:jc w:val="center"/>
      </w:pPr>
    </w:p>
    <w:p w14:paraId="7557A968" w14:textId="77777777" w:rsidR="00C70060" w:rsidRPr="001E5449" w:rsidRDefault="00C70060">
      <w:pPr>
        <w:jc w:val="center"/>
      </w:pPr>
    </w:p>
    <w:p w14:paraId="3F0AEDDF" w14:textId="77777777" w:rsidR="00C70060" w:rsidRPr="001E5449" w:rsidRDefault="00C70060">
      <w:pPr>
        <w:jc w:val="center"/>
      </w:pPr>
    </w:p>
    <w:p w14:paraId="21545DDA" w14:textId="77777777" w:rsidR="00C70060" w:rsidRPr="001E5449" w:rsidRDefault="00C70060">
      <w:pPr>
        <w:jc w:val="center"/>
      </w:pPr>
    </w:p>
    <w:p w14:paraId="3CA145DE" w14:textId="77777777" w:rsidR="00C70060" w:rsidRPr="001E5449" w:rsidRDefault="00C70060">
      <w:pPr>
        <w:jc w:val="center"/>
      </w:pPr>
    </w:p>
    <w:p w14:paraId="12022F0B" w14:textId="77777777" w:rsidR="00C70060" w:rsidRPr="001E5449" w:rsidRDefault="00C70060">
      <w:pPr>
        <w:jc w:val="center"/>
      </w:pPr>
    </w:p>
    <w:p w14:paraId="78D360DB" w14:textId="77777777" w:rsidR="00C70060" w:rsidRPr="001E5449" w:rsidRDefault="00C70060">
      <w:pPr>
        <w:jc w:val="center"/>
      </w:pPr>
    </w:p>
    <w:p w14:paraId="6037A3AC" w14:textId="77777777" w:rsidR="00C70060" w:rsidRPr="001E5449" w:rsidRDefault="00C70060">
      <w:pPr>
        <w:jc w:val="center"/>
      </w:pPr>
    </w:p>
    <w:p w14:paraId="518EEFE6" w14:textId="77777777" w:rsidR="00C70060" w:rsidRPr="001E5449" w:rsidRDefault="00C70060">
      <w:pPr>
        <w:jc w:val="center"/>
        <w:rPr>
          <w:sz w:val="24"/>
        </w:rPr>
      </w:pPr>
    </w:p>
    <w:p w14:paraId="73963267" w14:textId="77777777" w:rsidR="00C70060" w:rsidRPr="001E5449" w:rsidRDefault="00C70060">
      <w:pPr>
        <w:jc w:val="center"/>
        <w:rPr>
          <w:sz w:val="24"/>
        </w:rPr>
      </w:pPr>
    </w:p>
    <w:p w14:paraId="6418902D" w14:textId="77777777" w:rsidR="00C70060" w:rsidRPr="001E5449" w:rsidRDefault="00C70060">
      <w:pPr>
        <w:jc w:val="center"/>
        <w:rPr>
          <w:sz w:val="24"/>
        </w:rPr>
      </w:pPr>
    </w:p>
    <w:p w14:paraId="1D600ACE" w14:textId="77777777" w:rsidR="00C70060" w:rsidRPr="001E5449" w:rsidRDefault="00C70060">
      <w:pPr>
        <w:jc w:val="center"/>
        <w:rPr>
          <w:sz w:val="24"/>
        </w:rPr>
      </w:pPr>
    </w:p>
    <w:p w14:paraId="088B4F5D" w14:textId="77777777" w:rsidR="00C70060" w:rsidRPr="001E5449" w:rsidRDefault="00C70060">
      <w:pPr>
        <w:jc w:val="center"/>
        <w:rPr>
          <w:sz w:val="24"/>
        </w:rPr>
      </w:pPr>
    </w:p>
    <w:p w14:paraId="6370640C" w14:textId="77777777" w:rsidR="00C70060" w:rsidRPr="001E5449" w:rsidRDefault="00C70060">
      <w:pPr>
        <w:jc w:val="center"/>
        <w:rPr>
          <w:sz w:val="24"/>
        </w:rPr>
      </w:pPr>
    </w:p>
    <w:p w14:paraId="69BB0237" w14:textId="77777777" w:rsidR="00C70060" w:rsidRPr="001E5449" w:rsidRDefault="00C70060">
      <w:pPr>
        <w:jc w:val="center"/>
        <w:rPr>
          <w:sz w:val="24"/>
        </w:rPr>
      </w:pPr>
    </w:p>
    <w:p w14:paraId="4650DA5C" w14:textId="77777777" w:rsidR="00C70060" w:rsidRPr="001E5449" w:rsidRDefault="00C70060">
      <w:pPr>
        <w:jc w:val="center"/>
        <w:rPr>
          <w:sz w:val="24"/>
        </w:rPr>
      </w:pPr>
    </w:p>
    <w:p w14:paraId="26D5E838" w14:textId="77777777" w:rsidR="00C70060" w:rsidRPr="001E5449" w:rsidRDefault="00C70060">
      <w:pPr>
        <w:jc w:val="center"/>
        <w:rPr>
          <w:sz w:val="24"/>
        </w:rPr>
      </w:pPr>
    </w:p>
    <w:p w14:paraId="773A7C4A" w14:textId="77777777" w:rsidR="00C70060" w:rsidRPr="001E5449" w:rsidRDefault="00C70060">
      <w:pPr>
        <w:jc w:val="center"/>
        <w:rPr>
          <w:sz w:val="24"/>
        </w:rPr>
      </w:pPr>
    </w:p>
    <w:p w14:paraId="19BF1BD2" w14:textId="77777777" w:rsidR="00C70060" w:rsidRPr="001E5449" w:rsidRDefault="00C70060">
      <w:pPr>
        <w:jc w:val="center"/>
        <w:rPr>
          <w:sz w:val="24"/>
        </w:rPr>
      </w:pPr>
    </w:p>
    <w:p w14:paraId="539B015C" w14:textId="77777777" w:rsidR="000303A9" w:rsidRPr="001E5449" w:rsidRDefault="000303A9">
      <w:pPr>
        <w:jc w:val="center"/>
        <w:rPr>
          <w:sz w:val="24"/>
        </w:rPr>
      </w:pPr>
    </w:p>
    <w:p w14:paraId="7C8FF77E" w14:textId="77777777" w:rsidR="000303A9" w:rsidRPr="001E5449" w:rsidRDefault="000303A9">
      <w:pPr>
        <w:jc w:val="center"/>
        <w:rPr>
          <w:sz w:val="24"/>
        </w:rPr>
      </w:pPr>
    </w:p>
    <w:p w14:paraId="3A168B25" w14:textId="77777777" w:rsidR="00C70060" w:rsidRPr="001E5449" w:rsidRDefault="00C70060">
      <w:pPr>
        <w:jc w:val="center"/>
        <w:rPr>
          <w:sz w:val="24"/>
        </w:rPr>
      </w:pPr>
    </w:p>
    <w:p w14:paraId="0DE4D35A" w14:textId="77777777" w:rsidR="00363733" w:rsidRDefault="00363733" w:rsidP="00D63A46">
      <w:pPr>
        <w:jc w:val="center"/>
        <w:rPr>
          <w:sz w:val="24"/>
        </w:rPr>
      </w:pPr>
    </w:p>
    <w:p w14:paraId="1E8CCD0F" w14:textId="77777777" w:rsidR="00363733" w:rsidRDefault="00363733" w:rsidP="00D63A46">
      <w:pPr>
        <w:jc w:val="center"/>
        <w:rPr>
          <w:sz w:val="24"/>
        </w:rPr>
      </w:pPr>
    </w:p>
    <w:p w14:paraId="1AA3761E" w14:textId="77777777" w:rsidR="00432F7E" w:rsidRDefault="00432F7E" w:rsidP="00363733">
      <w:pPr>
        <w:jc w:val="center"/>
        <w:rPr>
          <w:sz w:val="24"/>
        </w:rPr>
      </w:pPr>
    </w:p>
    <w:p w14:paraId="0BF7232F" w14:textId="77777777" w:rsidR="00432F7E" w:rsidRDefault="00432F7E" w:rsidP="00363733">
      <w:pPr>
        <w:jc w:val="center"/>
        <w:rPr>
          <w:sz w:val="24"/>
        </w:rPr>
      </w:pPr>
    </w:p>
    <w:p w14:paraId="230D8417" w14:textId="77777777" w:rsidR="00432F7E" w:rsidRDefault="00432F7E" w:rsidP="00432F7E">
      <w:pPr>
        <w:jc w:val="center"/>
        <w:rPr>
          <w:sz w:val="24"/>
        </w:rPr>
      </w:pPr>
    </w:p>
    <w:p w14:paraId="58911ACE" w14:textId="77777777" w:rsidR="00432F7E" w:rsidRDefault="00432F7E" w:rsidP="00432F7E">
      <w:pPr>
        <w:jc w:val="center"/>
        <w:rPr>
          <w:sz w:val="24"/>
        </w:rPr>
      </w:pPr>
    </w:p>
    <w:p w14:paraId="51BE305E" w14:textId="77777777" w:rsidR="00432F7E" w:rsidRDefault="00432F7E" w:rsidP="00432F7E">
      <w:pPr>
        <w:jc w:val="center"/>
        <w:rPr>
          <w:sz w:val="24"/>
        </w:rPr>
      </w:pPr>
    </w:p>
    <w:p w14:paraId="085276B2" w14:textId="77777777" w:rsidR="00432F7E" w:rsidRDefault="00432F7E" w:rsidP="00432F7E">
      <w:pPr>
        <w:jc w:val="center"/>
        <w:rPr>
          <w:sz w:val="24"/>
        </w:rPr>
      </w:pPr>
    </w:p>
    <w:p w14:paraId="5EA03765" w14:textId="77777777" w:rsidR="00432F7E" w:rsidRDefault="00432F7E" w:rsidP="00432F7E">
      <w:pPr>
        <w:jc w:val="center"/>
        <w:rPr>
          <w:sz w:val="24"/>
        </w:rPr>
      </w:pPr>
    </w:p>
    <w:p w14:paraId="437A0864" w14:textId="77777777" w:rsidR="00432F7E" w:rsidRDefault="00432F7E" w:rsidP="00432F7E">
      <w:pPr>
        <w:jc w:val="center"/>
        <w:rPr>
          <w:sz w:val="24"/>
        </w:rPr>
      </w:pPr>
    </w:p>
    <w:p w14:paraId="3BA0B0FB" w14:textId="77777777" w:rsidR="00432F7E" w:rsidRDefault="00432F7E" w:rsidP="00432F7E">
      <w:pPr>
        <w:jc w:val="center"/>
        <w:rPr>
          <w:sz w:val="24"/>
        </w:rPr>
      </w:pPr>
    </w:p>
    <w:p w14:paraId="1EB2600F" w14:textId="77777777" w:rsidR="00432F7E" w:rsidRDefault="00432F7E" w:rsidP="00432F7E">
      <w:pPr>
        <w:jc w:val="center"/>
        <w:rPr>
          <w:sz w:val="24"/>
        </w:rPr>
      </w:pPr>
    </w:p>
    <w:p w14:paraId="3C1BCEE1" w14:textId="77777777" w:rsidR="00432F7E" w:rsidRDefault="00432F7E" w:rsidP="00432F7E">
      <w:pPr>
        <w:jc w:val="center"/>
        <w:rPr>
          <w:sz w:val="24"/>
        </w:rPr>
      </w:pPr>
    </w:p>
    <w:p w14:paraId="11DC66C2" w14:textId="77777777" w:rsidR="00432F7E" w:rsidRDefault="00BD20C9" w:rsidP="00432F7E">
      <w:pPr>
        <w:jc w:val="center"/>
        <w:rPr>
          <w:sz w:val="24"/>
          <w:szCs w:val="24"/>
        </w:rPr>
      </w:pPr>
      <w:r>
        <w:rPr>
          <w:sz w:val="24"/>
        </w:rPr>
        <w:t xml:space="preserve">The questionnaires are adopted from </w:t>
      </w:r>
      <w:r w:rsidR="00363733">
        <w:rPr>
          <w:sz w:val="24"/>
        </w:rPr>
        <w:t xml:space="preserve">Singapore </w:t>
      </w:r>
      <w:r>
        <w:rPr>
          <w:sz w:val="24"/>
        </w:rPr>
        <w:t xml:space="preserve">National </w:t>
      </w:r>
      <w:r w:rsidR="00D63A46">
        <w:rPr>
          <w:sz w:val="24"/>
        </w:rPr>
        <w:t>Nutrition Survey 2010 with permission</w:t>
      </w:r>
      <w:r w:rsidR="00D45ECA">
        <w:rPr>
          <w:sz w:val="24"/>
        </w:rPr>
        <w:t xml:space="preserve"> </w:t>
      </w:r>
      <w:r w:rsidR="00124C28">
        <w:rPr>
          <w:sz w:val="24"/>
        </w:rPr>
        <w:t xml:space="preserve">from </w:t>
      </w:r>
      <w:r w:rsidR="00F8710A">
        <w:rPr>
          <w:sz w:val="24"/>
        </w:rPr>
        <w:t xml:space="preserve">the </w:t>
      </w:r>
      <w:r w:rsidR="00F02187" w:rsidRPr="001E5449">
        <w:rPr>
          <w:sz w:val="24"/>
        </w:rPr>
        <w:t xml:space="preserve">Health </w:t>
      </w:r>
      <w:r w:rsidR="00F02187" w:rsidRPr="00D63A46">
        <w:rPr>
          <w:sz w:val="24"/>
          <w:szCs w:val="24"/>
        </w:rPr>
        <w:t>Promotion Board</w:t>
      </w:r>
      <w:r w:rsidR="00363733">
        <w:rPr>
          <w:sz w:val="24"/>
          <w:szCs w:val="24"/>
        </w:rPr>
        <w:t xml:space="preserve"> (HPB)</w:t>
      </w:r>
      <w:r w:rsidR="00D63A46" w:rsidRPr="00D63A46">
        <w:rPr>
          <w:sz w:val="24"/>
          <w:szCs w:val="24"/>
        </w:rPr>
        <w:t xml:space="preserve">, </w:t>
      </w:r>
      <w:r w:rsidR="00C70060" w:rsidRPr="00D63A46">
        <w:rPr>
          <w:sz w:val="24"/>
          <w:szCs w:val="24"/>
        </w:rPr>
        <w:t>Singapore</w:t>
      </w:r>
      <w:r w:rsidR="00363733">
        <w:rPr>
          <w:sz w:val="24"/>
          <w:szCs w:val="24"/>
        </w:rPr>
        <w:t xml:space="preserve">. </w:t>
      </w:r>
    </w:p>
    <w:p w14:paraId="4F5ECBDC" w14:textId="77777777" w:rsidR="003853FE" w:rsidRPr="00432F7E" w:rsidRDefault="003853FE" w:rsidP="00432F7E">
      <w:pPr>
        <w:jc w:val="center"/>
        <w:rPr>
          <w:b/>
          <w:sz w:val="24"/>
          <w:szCs w:val="24"/>
        </w:rPr>
      </w:pPr>
      <w:r w:rsidRPr="00432F7E">
        <w:rPr>
          <w:b/>
          <w:sz w:val="24"/>
        </w:rPr>
        <w:lastRenderedPageBreak/>
        <w:t>Part A</w:t>
      </w:r>
    </w:p>
    <w:p w14:paraId="02BF9749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0B1B6F44" w14:textId="77777777" w:rsidR="003853FE" w:rsidRPr="001E5449" w:rsidRDefault="003853FE" w:rsidP="00DB3D68">
      <w:pPr>
        <w:numPr>
          <w:ilvl w:val="0"/>
          <w:numId w:val="6"/>
        </w:num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Have you changed your diet in the past one month? Yes / No*</w:t>
      </w:r>
    </w:p>
    <w:p w14:paraId="36882978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 </w:t>
      </w:r>
    </w:p>
    <w:p w14:paraId="20ABC00C" w14:textId="77777777" w:rsidR="003853FE" w:rsidRPr="001E5449" w:rsidRDefault="003853FE" w:rsidP="00DB3D68">
      <w:pPr>
        <w:numPr>
          <w:ilvl w:val="0"/>
          <w:numId w:val="6"/>
        </w:num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If yes, why did you do so?</w:t>
      </w:r>
    </w:p>
    <w:p w14:paraId="77F34048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49F605A3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7E43253D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70F88BFE" w14:textId="77777777" w:rsidR="003853FE" w:rsidRPr="001E5449" w:rsidRDefault="003853FE" w:rsidP="00DB3D68">
      <w:pPr>
        <w:numPr>
          <w:ilvl w:val="0"/>
          <w:numId w:val="6"/>
        </w:num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What were the changes you made?</w:t>
      </w:r>
    </w:p>
    <w:p w14:paraId="0A1F92C7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784E8760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77AC58B8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 </w:t>
      </w:r>
    </w:p>
    <w:p w14:paraId="29D48BF2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5A099B8E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*Please delete whichever is not applicable</w:t>
      </w:r>
      <w:r w:rsidRPr="001E5449">
        <w:rPr>
          <w:sz w:val="24"/>
          <w:szCs w:val="24"/>
          <w:lang w:val="en-GB"/>
        </w:rPr>
        <w:tab/>
      </w:r>
    </w:p>
    <w:p w14:paraId="3DA16BDB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74B37F28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25221021" w14:textId="77777777" w:rsidR="003853FE" w:rsidRPr="001E5449" w:rsidRDefault="003853FE" w:rsidP="00DB3D68">
      <w:pPr>
        <w:pStyle w:val="Footer"/>
        <w:tabs>
          <w:tab w:val="left" w:pos="360"/>
        </w:tabs>
        <w:ind w:right="-7"/>
        <w:rPr>
          <w:sz w:val="24"/>
          <w:szCs w:val="24"/>
          <w:lang w:val="en-GB"/>
        </w:rPr>
      </w:pPr>
    </w:p>
    <w:p w14:paraId="26D1795D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4D29A12D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5119249F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4C9EC978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02A3D50B" w14:textId="77777777" w:rsidR="003853FE" w:rsidRPr="001E5449" w:rsidRDefault="003853FE" w:rsidP="00DB3D68">
      <w:pPr>
        <w:ind w:right="-7"/>
        <w:rPr>
          <w:sz w:val="24"/>
          <w:szCs w:val="24"/>
        </w:rPr>
      </w:pPr>
    </w:p>
    <w:p w14:paraId="6230AF4E" w14:textId="77777777" w:rsidR="003853FE" w:rsidRPr="001E5449" w:rsidRDefault="003853FE" w:rsidP="00DB3D68">
      <w:pPr>
        <w:ind w:right="-7"/>
        <w:rPr>
          <w:sz w:val="24"/>
          <w:szCs w:val="24"/>
        </w:rPr>
      </w:pPr>
    </w:p>
    <w:p w14:paraId="00C238E8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360DC02C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4892320D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2B96E867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575E7C6D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5ED84699" w14:textId="77777777" w:rsidR="003853FE" w:rsidRPr="001E5449" w:rsidRDefault="003853FE" w:rsidP="00DB3D68">
      <w:pPr>
        <w:pStyle w:val="Heading3"/>
        <w:ind w:right="-7"/>
        <w:rPr>
          <w:sz w:val="24"/>
          <w:szCs w:val="24"/>
        </w:rPr>
      </w:pPr>
    </w:p>
    <w:p w14:paraId="2A195617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29088986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47909300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10643F1E" w14:textId="77777777" w:rsidR="003853FE" w:rsidRPr="001E5449" w:rsidRDefault="003853FE" w:rsidP="00DB3D68">
      <w:pPr>
        <w:ind w:right="-7"/>
        <w:jc w:val="center"/>
        <w:rPr>
          <w:b/>
          <w:sz w:val="24"/>
          <w:szCs w:val="24"/>
        </w:rPr>
      </w:pPr>
      <w:r w:rsidRPr="001E5449">
        <w:rPr>
          <w:sz w:val="24"/>
          <w:szCs w:val="24"/>
        </w:rPr>
        <w:br w:type="page"/>
      </w:r>
      <w:r w:rsidRPr="001E5449">
        <w:rPr>
          <w:b/>
          <w:sz w:val="24"/>
          <w:szCs w:val="24"/>
        </w:rPr>
        <w:lastRenderedPageBreak/>
        <w:t>PART B</w:t>
      </w:r>
    </w:p>
    <w:p w14:paraId="70D62CC0" w14:textId="77777777" w:rsidR="003853FE" w:rsidRPr="001E5449" w:rsidRDefault="003853FE" w:rsidP="00DB3D68">
      <w:pPr>
        <w:ind w:right="-7"/>
        <w:rPr>
          <w:sz w:val="24"/>
          <w:szCs w:val="24"/>
        </w:rPr>
      </w:pPr>
    </w:p>
    <w:p w14:paraId="637FAD32" w14:textId="77777777" w:rsidR="003853FE" w:rsidRPr="001E5449" w:rsidRDefault="003853FE" w:rsidP="00DB3D68">
      <w:pPr>
        <w:numPr>
          <w:ilvl w:val="0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What type of oil/fat do you/your family use for cooking (pan frying, deep frying, stewing)? Choose from the list.</w:t>
      </w:r>
    </w:p>
    <w:p w14:paraId="34244349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6E36257A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Blended vegetable oil (cooking oil)</w:t>
      </w:r>
    </w:p>
    <w:p w14:paraId="2E48B0FB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Polyunsaturated oil (corn, soya, sunflower, safflower, grapeseed, flaxseed)</w:t>
      </w:r>
    </w:p>
    <w:p w14:paraId="35BA6A2C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Monounsaturated oil (olive, peanut, canola, rice bran, sesame, mustard)</w:t>
      </w:r>
    </w:p>
    <w:p w14:paraId="4B87DD6B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Saturated fat (lard, ghee, tallow, hard margarine, butter, shortening, coconut oil, palm oil)</w:t>
      </w:r>
    </w:p>
    <w:p w14:paraId="36463DFE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Do not pan fry, deep fry or stew.</w:t>
      </w:r>
    </w:p>
    <w:p w14:paraId="3FC5173C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07192A19" w14:textId="77777777" w:rsidR="003853FE" w:rsidRPr="001E5449" w:rsidRDefault="003853FE" w:rsidP="00DB3D68">
      <w:pPr>
        <w:numPr>
          <w:ilvl w:val="0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What type of oil/fat do you/your family use for cooking (stir frying)? Choose from list.</w:t>
      </w:r>
    </w:p>
    <w:p w14:paraId="6B70B7A1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Blended vegetable oil (cooking oil)</w:t>
      </w:r>
    </w:p>
    <w:p w14:paraId="5E417E51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Polyunsaturated oil (corn, soya, sunflower, safflower, grapeseed, flaxseed)</w:t>
      </w:r>
    </w:p>
    <w:p w14:paraId="1197D9BF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Monounsaturated oil (olive, peanut, canola, rice bran, sesame, mustard)</w:t>
      </w:r>
    </w:p>
    <w:p w14:paraId="09893295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Saturated fat (lard, ghee, tallow, hard margarine, butter, shortening, coconut oil, palm oil)</w:t>
      </w:r>
    </w:p>
    <w:p w14:paraId="6F662876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Do not stir fry</w:t>
      </w:r>
    </w:p>
    <w:p w14:paraId="3D2B28C2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3BC777EA" w14:textId="77777777" w:rsidR="003853FE" w:rsidRPr="001E5449" w:rsidRDefault="003853FE" w:rsidP="00DB3D68">
      <w:pPr>
        <w:numPr>
          <w:ilvl w:val="0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What type of oil/fat do you/your family use for baking/roasting? Choose from list.</w:t>
      </w:r>
    </w:p>
    <w:p w14:paraId="6E5012E3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10F1883A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Blended vegetable oil (cooking oil)</w:t>
      </w:r>
    </w:p>
    <w:p w14:paraId="1D03D2FE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Polyunsaturated oil (corn, soya, sunflower, safflower, grapeseed, flaxseed)</w:t>
      </w:r>
    </w:p>
    <w:p w14:paraId="36C21D69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Monounsaturated oil (olive, peanut, canola, rice bran, sesame, mustard)</w:t>
      </w:r>
    </w:p>
    <w:p w14:paraId="4FEF1564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Saturated fat (lard, ghee, tallow, hard margarine, butter, shortening, coconut oil, palm oil)</w:t>
      </w:r>
    </w:p>
    <w:p w14:paraId="22148BC6" w14:textId="77777777" w:rsidR="003853FE" w:rsidRPr="001E5449" w:rsidRDefault="003853FE" w:rsidP="00DB3D68">
      <w:pPr>
        <w:numPr>
          <w:ilvl w:val="1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Do not bake or roast</w:t>
      </w:r>
    </w:p>
    <w:p w14:paraId="0942FABB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69999C91" w14:textId="77777777" w:rsidR="003853FE" w:rsidRPr="001E5449" w:rsidRDefault="003853FE" w:rsidP="00DB3D68">
      <w:pPr>
        <w:numPr>
          <w:ilvl w:val="0"/>
          <w:numId w:val="80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What type of milk do you use with your coffee? Choose from the list.</w:t>
      </w:r>
    </w:p>
    <w:p w14:paraId="45184F33" w14:textId="77777777" w:rsidR="003853FE" w:rsidRPr="001E5449" w:rsidRDefault="003853FE" w:rsidP="00DB3D68">
      <w:pPr>
        <w:ind w:left="360" w:right="-7"/>
        <w:jc w:val="both"/>
        <w:rPr>
          <w:sz w:val="24"/>
          <w:szCs w:val="24"/>
        </w:rPr>
      </w:pPr>
    </w:p>
    <w:p w14:paraId="50A34047" w14:textId="77777777" w:rsidR="003853FE" w:rsidRPr="001E5449" w:rsidRDefault="003853FE" w:rsidP="00DB3D68">
      <w:pPr>
        <w:pStyle w:val="Footer"/>
        <w:numPr>
          <w:ilvl w:val="0"/>
          <w:numId w:val="77"/>
        </w:numPr>
        <w:tabs>
          <w:tab w:val="clear" w:pos="360"/>
          <w:tab w:val="clear" w:pos="4320"/>
          <w:tab w:val="clear" w:pos="864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Creamer </w:t>
      </w:r>
    </w:p>
    <w:p w14:paraId="21E5BB16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Sweetened condensed milk</w:t>
      </w:r>
    </w:p>
    <w:p w14:paraId="054705ED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Evaporated milk</w:t>
      </w:r>
    </w:p>
    <w:p w14:paraId="10BAFACA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Full cream milk/powder</w:t>
      </w:r>
    </w:p>
    <w:p w14:paraId="7033D8DE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Low fat milk/powder</w:t>
      </w:r>
    </w:p>
    <w:p w14:paraId="1013B36A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Skimmed milk/powder</w:t>
      </w:r>
    </w:p>
    <w:p w14:paraId="5ED6993C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No added milk</w:t>
      </w:r>
    </w:p>
    <w:p w14:paraId="69C187AF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Whitener </w:t>
      </w:r>
    </w:p>
    <w:p w14:paraId="407F2C33" w14:textId="77777777" w:rsidR="003853FE" w:rsidRPr="001E5449" w:rsidRDefault="003853FE" w:rsidP="00DB3D68">
      <w:pPr>
        <w:numPr>
          <w:ilvl w:val="0"/>
          <w:numId w:val="77"/>
        </w:numPr>
        <w:tabs>
          <w:tab w:val="clear" w:pos="360"/>
          <w:tab w:val="num" w:pos="1440"/>
        </w:tabs>
        <w:ind w:left="1440"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Do not drink coffee</w:t>
      </w:r>
    </w:p>
    <w:p w14:paraId="69CF8262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br w:type="page"/>
      </w:r>
      <w:r w:rsidRPr="001E5449">
        <w:rPr>
          <w:sz w:val="24"/>
          <w:szCs w:val="24"/>
        </w:rPr>
        <w:lastRenderedPageBreak/>
        <w:t>E.   What type of milk do you use with your tea? Choose from the list.</w:t>
      </w:r>
    </w:p>
    <w:p w14:paraId="58C9CBFB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50A348FB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Creamer</w:t>
      </w:r>
    </w:p>
    <w:p w14:paraId="23339522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Sweetened condensed milk</w:t>
      </w:r>
    </w:p>
    <w:p w14:paraId="0CED0BED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Evaporated milk</w:t>
      </w:r>
    </w:p>
    <w:p w14:paraId="7CEF3D04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Full cream milk/powder</w:t>
      </w:r>
    </w:p>
    <w:p w14:paraId="0104ABF5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Low fat milk/powder</w:t>
      </w:r>
    </w:p>
    <w:p w14:paraId="2B457FE4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Skimmed milk/powder</w:t>
      </w:r>
    </w:p>
    <w:p w14:paraId="244815EA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No added milk </w:t>
      </w:r>
    </w:p>
    <w:p w14:paraId="7C7D66F1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Whitener </w:t>
      </w:r>
    </w:p>
    <w:p w14:paraId="71E32532" w14:textId="77777777" w:rsidR="003853FE" w:rsidRPr="001E5449" w:rsidRDefault="003853FE" w:rsidP="00DB3D68">
      <w:pPr>
        <w:numPr>
          <w:ilvl w:val="0"/>
          <w:numId w:val="81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Do not drink tea</w:t>
      </w:r>
    </w:p>
    <w:p w14:paraId="3216D824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316EA2FD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</w:rPr>
        <w:t>F.   What type of milk do you use with malt beverages? Choose from the list.</w:t>
      </w:r>
    </w:p>
    <w:p w14:paraId="7C6F8971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5DF8A378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Creamer</w:t>
      </w:r>
    </w:p>
    <w:p w14:paraId="26A41055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Sweetened condensed milk</w:t>
      </w:r>
    </w:p>
    <w:p w14:paraId="7F134945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Evaporated milk</w:t>
      </w:r>
    </w:p>
    <w:p w14:paraId="21EEC558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Full cream milk/powder</w:t>
      </w:r>
    </w:p>
    <w:p w14:paraId="60157C63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Low fat milk/powder</w:t>
      </w:r>
    </w:p>
    <w:p w14:paraId="3351BD61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Skimmed milk/powder</w:t>
      </w:r>
    </w:p>
    <w:p w14:paraId="61DAFCCA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No added milk</w:t>
      </w:r>
    </w:p>
    <w:p w14:paraId="2920C752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 xml:space="preserve">Whitener </w:t>
      </w:r>
    </w:p>
    <w:p w14:paraId="698B6AE1" w14:textId="77777777" w:rsidR="003853FE" w:rsidRPr="001E5449" w:rsidRDefault="003853FE" w:rsidP="00DB3D68">
      <w:pPr>
        <w:numPr>
          <w:ilvl w:val="0"/>
          <w:numId w:val="82"/>
        </w:numPr>
        <w:ind w:right="-7"/>
        <w:jc w:val="both"/>
        <w:rPr>
          <w:sz w:val="24"/>
          <w:szCs w:val="24"/>
        </w:rPr>
      </w:pPr>
      <w:r w:rsidRPr="001E5449">
        <w:rPr>
          <w:sz w:val="24"/>
          <w:szCs w:val="24"/>
          <w:lang w:val="en-GB"/>
        </w:rPr>
        <w:t>Do not drink</w:t>
      </w:r>
      <w:r w:rsidRPr="001E5449">
        <w:rPr>
          <w:sz w:val="24"/>
          <w:szCs w:val="24"/>
        </w:rPr>
        <w:t xml:space="preserve"> malt beverages</w:t>
      </w:r>
    </w:p>
    <w:p w14:paraId="24902EA1" w14:textId="77777777" w:rsidR="003853FE" w:rsidRPr="001E5449" w:rsidRDefault="003853FE" w:rsidP="00DB3D68">
      <w:pPr>
        <w:ind w:right="-7"/>
        <w:jc w:val="both"/>
        <w:rPr>
          <w:sz w:val="24"/>
          <w:szCs w:val="24"/>
        </w:rPr>
      </w:pPr>
    </w:p>
    <w:p w14:paraId="4A5997C0" w14:textId="77777777" w:rsidR="003853FE" w:rsidRPr="001E5449" w:rsidRDefault="003853FE" w:rsidP="00DB3D68">
      <w:pPr>
        <w:ind w:right="-7"/>
        <w:rPr>
          <w:sz w:val="24"/>
          <w:szCs w:val="24"/>
        </w:rPr>
      </w:pPr>
      <w:r w:rsidRPr="001E5449">
        <w:rPr>
          <w:sz w:val="24"/>
          <w:szCs w:val="24"/>
        </w:rPr>
        <w:t>G.   Do you usually ask for less sugar/“less sweet” when ordering beverages?</w:t>
      </w:r>
    </w:p>
    <w:p w14:paraId="6A1F829B" w14:textId="77777777" w:rsidR="003853FE" w:rsidRPr="001E5449" w:rsidRDefault="003853FE" w:rsidP="00DB3D68">
      <w:pPr>
        <w:ind w:right="-7"/>
        <w:rPr>
          <w:sz w:val="24"/>
          <w:szCs w:val="24"/>
        </w:rPr>
      </w:pPr>
    </w:p>
    <w:p w14:paraId="55E256B0" w14:textId="77777777" w:rsidR="003853FE" w:rsidRPr="001E5449" w:rsidRDefault="003853FE" w:rsidP="00DB3D68">
      <w:pPr>
        <w:numPr>
          <w:ilvl w:val="0"/>
          <w:numId w:val="85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No</w:t>
      </w:r>
    </w:p>
    <w:p w14:paraId="67248ABB" w14:textId="77777777" w:rsidR="003853FE" w:rsidRPr="001E5449" w:rsidRDefault="003853FE" w:rsidP="00DB3D68">
      <w:pPr>
        <w:numPr>
          <w:ilvl w:val="0"/>
          <w:numId w:val="85"/>
        </w:num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Yes</w:t>
      </w:r>
    </w:p>
    <w:p w14:paraId="7FEB1E3E" w14:textId="77777777" w:rsidR="003853FE" w:rsidRPr="001E5449" w:rsidRDefault="003853FE" w:rsidP="00DB3D68">
      <w:pPr>
        <w:ind w:right="-7"/>
        <w:jc w:val="both"/>
        <w:rPr>
          <w:sz w:val="24"/>
          <w:szCs w:val="24"/>
          <w:lang w:val="en-GB"/>
        </w:rPr>
      </w:pPr>
    </w:p>
    <w:p w14:paraId="79F42974" w14:textId="77777777" w:rsidR="003853FE" w:rsidRPr="001E5449" w:rsidRDefault="003853FE" w:rsidP="00DB3D68">
      <w:pPr>
        <w:ind w:right="-7"/>
        <w:jc w:val="both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H.   D</w:t>
      </w:r>
      <w:r w:rsidRPr="001E5449">
        <w:rPr>
          <w:sz w:val="24"/>
          <w:szCs w:val="24"/>
        </w:rPr>
        <w:t>o you usually ask for less sugar/“less sweet” when ordering desserts?</w:t>
      </w:r>
    </w:p>
    <w:p w14:paraId="26E74DF0" w14:textId="77777777" w:rsidR="003853FE" w:rsidRPr="001E5449" w:rsidRDefault="003853FE" w:rsidP="00DB3D68">
      <w:pPr>
        <w:ind w:right="-7"/>
        <w:jc w:val="both"/>
        <w:rPr>
          <w:sz w:val="24"/>
          <w:szCs w:val="24"/>
          <w:lang w:val="en-GB"/>
        </w:rPr>
      </w:pPr>
    </w:p>
    <w:p w14:paraId="12A5C157" w14:textId="77777777" w:rsidR="003853FE" w:rsidRPr="001E5449" w:rsidRDefault="003853FE" w:rsidP="00DB3D68">
      <w:pPr>
        <w:ind w:right="-7"/>
        <w:rPr>
          <w:sz w:val="24"/>
          <w:szCs w:val="24"/>
        </w:rPr>
      </w:pPr>
      <w:r w:rsidRPr="001E5449">
        <w:rPr>
          <w:sz w:val="24"/>
          <w:szCs w:val="24"/>
        </w:rPr>
        <w:tab/>
        <w:t xml:space="preserve">      0.   No</w:t>
      </w:r>
    </w:p>
    <w:p w14:paraId="7BF6CF37" w14:textId="77777777" w:rsidR="003853FE" w:rsidRPr="001E5449" w:rsidRDefault="003853FE" w:rsidP="00DB3D68">
      <w:pPr>
        <w:ind w:right="-7"/>
        <w:rPr>
          <w:sz w:val="24"/>
          <w:szCs w:val="24"/>
        </w:rPr>
      </w:pPr>
      <w:r w:rsidRPr="001E5449">
        <w:rPr>
          <w:sz w:val="24"/>
          <w:szCs w:val="24"/>
        </w:rPr>
        <w:tab/>
        <w:t xml:space="preserve">      1.   Yes</w:t>
      </w:r>
    </w:p>
    <w:p w14:paraId="46785C0E" w14:textId="77777777" w:rsidR="003853FE" w:rsidRPr="001E5449" w:rsidRDefault="003853FE" w:rsidP="00DB3D68">
      <w:pPr>
        <w:ind w:right="-7"/>
        <w:rPr>
          <w:sz w:val="24"/>
          <w:szCs w:val="24"/>
        </w:rPr>
      </w:pPr>
      <w:r w:rsidRPr="001E5449">
        <w:rPr>
          <w:sz w:val="24"/>
          <w:szCs w:val="24"/>
        </w:rPr>
        <w:tab/>
        <w:t xml:space="preserve">      </w:t>
      </w:r>
    </w:p>
    <w:p w14:paraId="12704E4B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7978587A" w14:textId="77777777" w:rsidR="003853FE" w:rsidRPr="001E5449" w:rsidRDefault="003853FE" w:rsidP="00DB3D68">
      <w:pPr>
        <w:ind w:right="-7"/>
        <w:rPr>
          <w:b/>
          <w:sz w:val="24"/>
          <w:szCs w:val="24"/>
          <w:lang w:val="en-GB"/>
        </w:rPr>
      </w:pPr>
      <w:r w:rsidRPr="001E5449">
        <w:rPr>
          <w:sz w:val="24"/>
          <w:szCs w:val="24"/>
        </w:rPr>
        <w:br w:type="page"/>
      </w:r>
      <w:r w:rsidRPr="001E5449">
        <w:rPr>
          <w:b/>
          <w:sz w:val="24"/>
          <w:szCs w:val="24"/>
          <w:lang w:val="en-GB"/>
        </w:rPr>
        <w:lastRenderedPageBreak/>
        <w:t>Breads and Cereals</w:t>
      </w:r>
    </w:p>
    <w:p w14:paraId="18E73A3B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842"/>
        <w:gridCol w:w="827"/>
        <w:gridCol w:w="827"/>
        <w:gridCol w:w="898"/>
        <w:gridCol w:w="992"/>
      </w:tblGrid>
      <w:tr w:rsidR="003853FE" w:rsidRPr="00C06897" w14:paraId="3A614B0C" w14:textId="77777777" w:rsidTr="007F1DC1">
        <w:trPr>
          <w:cantSplit/>
        </w:trPr>
        <w:tc>
          <w:tcPr>
            <w:tcW w:w="3369" w:type="dxa"/>
          </w:tcPr>
          <w:p w14:paraId="79B1B149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842" w:type="dxa"/>
            <w:vMerge w:val="restart"/>
          </w:tcPr>
          <w:p w14:paraId="30EB4524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44" w:type="dxa"/>
            <w:gridSpan w:val="4"/>
          </w:tcPr>
          <w:p w14:paraId="4CC8473A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6F0E2EAB" w14:textId="77777777" w:rsidTr="007F1DC1">
        <w:trPr>
          <w:trHeight w:val="569"/>
        </w:trPr>
        <w:tc>
          <w:tcPr>
            <w:tcW w:w="3369" w:type="dxa"/>
          </w:tcPr>
          <w:p w14:paraId="4188D012" w14:textId="77777777" w:rsidR="003853FE" w:rsidRPr="00C06897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842" w:type="dxa"/>
            <w:vMerge/>
          </w:tcPr>
          <w:p w14:paraId="38A30BAB" w14:textId="77777777" w:rsidR="003853FE" w:rsidRPr="00C06897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20383BF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3BE2346B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8" w:type="dxa"/>
          </w:tcPr>
          <w:p w14:paraId="7001B446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2" w:type="dxa"/>
          </w:tcPr>
          <w:p w14:paraId="0C6DE59B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2215295C" w14:textId="77777777" w:rsidTr="00432F7E">
        <w:trPr>
          <w:cantSplit/>
        </w:trPr>
        <w:tc>
          <w:tcPr>
            <w:tcW w:w="5211" w:type="dxa"/>
            <w:gridSpan w:val="2"/>
            <w:shd w:val="clear" w:color="auto" w:fill="auto"/>
          </w:tcPr>
          <w:p w14:paraId="0E213B47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Bread</w:t>
            </w:r>
          </w:p>
        </w:tc>
        <w:tc>
          <w:tcPr>
            <w:tcW w:w="827" w:type="dxa"/>
            <w:shd w:val="clear" w:color="auto" w:fill="auto"/>
          </w:tcPr>
          <w:p w14:paraId="2BEBCEAA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10640842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689D7DCD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CF019A7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39041E18" w14:textId="77777777" w:rsidTr="007F1DC1">
        <w:trPr>
          <w:trHeight w:val="462"/>
        </w:trPr>
        <w:tc>
          <w:tcPr>
            <w:tcW w:w="3369" w:type="dxa"/>
          </w:tcPr>
          <w:p w14:paraId="20E0747B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White bread, including naan</w:t>
            </w:r>
          </w:p>
        </w:tc>
        <w:tc>
          <w:tcPr>
            <w:tcW w:w="1842" w:type="dxa"/>
          </w:tcPr>
          <w:p w14:paraId="5DE1662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1 slice or 1 piece </w:t>
            </w:r>
          </w:p>
          <w:p w14:paraId="2B18CD5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18A876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A7868F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28604FC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11E27DE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2D3FAA8" w14:textId="77777777" w:rsidTr="007F1DC1">
        <w:tc>
          <w:tcPr>
            <w:tcW w:w="3369" w:type="dxa"/>
          </w:tcPr>
          <w:p w14:paraId="6E035422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Wholemeal bread</w:t>
            </w:r>
          </w:p>
        </w:tc>
        <w:tc>
          <w:tcPr>
            <w:tcW w:w="1842" w:type="dxa"/>
          </w:tcPr>
          <w:p w14:paraId="10BF9F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1 slice or 1 piece </w:t>
            </w:r>
          </w:p>
          <w:p w14:paraId="224D40A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8B7124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245EB9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7F6ADA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413E6C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66580B1" w14:textId="77777777" w:rsidTr="007F1DC1">
        <w:tc>
          <w:tcPr>
            <w:tcW w:w="3369" w:type="dxa"/>
          </w:tcPr>
          <w:p w14:paraId="6943C84F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read with fruits and nuts</w:t>
            </w:r>
          </w:p>
          <w:p w14:paraId="68687143" w14:textId="77777777" w:rsidR="003853FE" w:rsidRPr="00C06897" w:rsidRDefault="003853FE" w:rsidP="00DB3D68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09CE0D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lice or 1 piece</w:t>
            </w:r>
          </w:p>
        </w:tc>
        <w:tc>
          <w:tcPr>
            <w:tcW w:w="827" w:type="dxa"/>
          </w:tcPr>
          <w:p w14:paraId="40DA732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1780293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2AB9BD2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329983E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8E2F47E" w14:textId="77777777" w:rsidTr="00432F7E">
        <w:trPr>
          <w:cantSplit/>
        </w:trPr>
        <w:tc>
          <w:tcPr>
            <w:tcW w:w="5211" w:type="dxa"/>
            <w:gridSpan w:val="2"/>
            <w:shd w:val="clear" w:color="auto" w:fill="auto"/>
          </w:tcPr>
          <w:p w14:paraId="3F06EF5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Bread spreads used</w:t>
            </w:r>
          </w:p>
        </w:tc>
        <w:tc>
          <w:tcPr>
            <w:tcW w:w="827" w:type="dxa"/>
            <w:shd w:val="clear" w:color="auto" w:fill="auto"/>
          </w:tcPr>
          <w:p w14:paraId="08191C80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466714F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7B9B5576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12A8FF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53A96DAF" w14:textId="77777777" w:rsidTr="007F1DC1">
        <w:tc>
          <w:tcPr>
            <w:tcW w:w="3369" w:type="dxa"/>
          </w:tcPr>
          <w:p w14:paraId="25CA4ADC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utter</w:t>
            </w:r>
          </w:p>
        </w:tc>
        <w:tc>
          <w:tcPr>
            <w:tcW w:w="1842" w:type="dxa"/>
          </w:tcPr>
          <w:p w14:paraId="5CA69F8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tsp (D2)</w:t>
            </w:r>
          </w:p>
        </w:tc>
        <w:tc>
          <w:tcPr>
            <w:tcW w:w="827" w:type="dxa"/>
          </w:tcPr>
          <w:p w14:paraId="7F42F46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46A7F98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351B7FB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7B00402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50E534F" w14:textId="77777777" w:rsidTr="007F1DC1">
        <w:tc>
          <w:tcPr>
            <w:tcW w:w="3369" w:type="dxa"/>
          </w:tcPr>
          <w:p w14:paraId="25E1ACDD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Margarine</w:t>
            </w:r>
          </w:p>
        </w:tc>
        <w:tc>
          <w:tcPr>
            <w:tcW w:w="1842" w:type="dxa"/>
          </w:tcPr>
          <w:p w14:paraId="5DB16F6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tsp (D2)</w:t>
            </w:r>
          </w:p>
        </w:tc>
        <w:tc>
          <w:tcPr>
            <w:tcW w:w="827" w:type="dxa"/>
          </w:tcPr>
          <w:p w14:paraId="7B0BA97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9704AE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33F5C3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765DBC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8016FD5" w14:textId="77777777" w:rsidTr="007F1DC1">
        <w:tc>
          <w:tcPr>
            <w:tcW w:w="3369" w:type="dxa"/>
          </w:tcPr>
          <w:p w14:paraId="119EB620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eanut butter</w:t>
            </w:r>
          </w:p>
        </w:tc>
        <w:tc>
          <w:tcPr>
            <w:tcW w:w="1842" w:type="dxa"/>
          </w:tcPr>
          <w:p w14:paraId="10BD947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tsp (D2)</w:t>
            </w:r>
          </w:p>
        </w:tc>
        <w:tc>
          <w:tcPr>
            <w:tcW w:w="827" w:type="dxa"/>
          </w:tcPr>
          <w:p w14:paraId="53F62EF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67586D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05C395C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3B56477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C49D88D" w14:textId="77777777" w:rsidTr="007F1DC1">
        <w:tc>
          <w:tcPr>
            <w:tcW w:w="3369" w:type="dxa"/>
          </w:tcPr>
          <w:p w14:paraId="6A2C2E05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Jams/honey</w:t>
            </w:r>
          </w:p>
        </w:tc>
        <w:tc>
          <w:tcPr>
            <w:tcW w:w="1842" w:type="dxa"/>
          </w:tcPr>
          <w:p w14:paraId="3BEE68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tsp (D2)</w:t>
            </w:r>
          </w:p>
        </w:tc>
        <w:tc>
          <w:tcPr>
            <w:tcW w:w="827" w:type="dxa"/>
          </w:tcPr>
          <w:p w14:paraId="442D06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E69737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7E800D3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11873D5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491634B" w14:textId="77777777" w:rsidTr="007F1DC1">
        <w:tc>
          <w:tcPr>
            <w:tcW w:w="3369" w:type="dxa"/>
          </w:tcPr>
          <w:p w14:paraId="080562CE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Kaya</w:t>
            </w:r>
          </w:p>
        </w:tc>
        <w:tc>
          <w:tcPr>
            <w:tcW w:w="1842" w:type="dxa"/>
          </w:tcPr>
          <w:p w14:paraId="51AC3A8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tsp (D2)</w:t>
            </w:r>
          </w:p>
        </w:tc>
        <w:tc>
          <w:tcPr>
            <w:tcW w:w="827" w:type="dxa"/>
          </w:tcPr>
          <w:p w14:paraId="574EF22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AACFE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29BC1FB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3118841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5781DC4" w14:textId="77777777" w:rsidTr="00432F7E">
        <w:tc>
          <w:tcPr>
            <w:tcW w:w="3369" w:type="dxa"/>
            <w:shd w:val="clear" w:color="auto" w:fill="auto"/>
          </w:tcPr>
          <w:p w14:paraId="289AF968" w14:textId="77777777" w:rsidR="003853FE" w:rsidRPr="00432F7E" w:rsidRDefault="003853FE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 xml:space="preserve">Other types of breads </w:t>
            </w:r>
          </w:p>
        </w:tc>
        <w:tc>
          <w:tcPr>
            <w:tcW w:w="1842" w:type="dxa"/>
            <w:shd w:val="clear" w:color="auto" w:fill="auto"/>
          </w:tcPr>
          <w:p w14:paraId="5C5ED75B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3D78B053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5A113A11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61ED76D0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DF40531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4AD8472D" w14:textId="77777777" w:rsidTr="007F1DC1">
        <w:tc>
          <w:tcPr>
            <w:tcW w:w="3369" w:type="dxa"/>
          </w:tcPr>
          <w:p w14:paraId="2C1AB083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Roti prata/murtabak </w:t>
            </w:r>
          </w:p>
        </w:tc>
        <w:tc>
          <w:tcPr>
            <w:tcW w:w="1842" w:type="dxa"/>
          </w:tcPr>
          <w:p w14:paraId="16F24FE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27" w:type="dxa"/>
          </w:tcPr>
          <w:p w14:paraId="68F13C1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99B4E5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261A4A5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59A2851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6EC0CC9" w14:textId="77777777" w:rsidTr="007F1DC1">
        <w:tc>
          <w:tcPr>
            <w:tcW w:w="3369" w:type="dxa"/>
          </w:tcPr>
          <w:p w14:paraId="662F6D4D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Chapati/thosai </w:t>
            </w:r>
          </w:p>
        </w:tc>
        <w:tc>
          <w:tcPr>
            <w:tcW w:w="1842" w:type="dxa"/>
          </w:tcPr>
          <w:p w14:paraId="448108A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27" w:type="dxa"/>
          </w:tcPr>
          <w:p w14:paraId="2535B4C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1865F6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1ABE2BB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0C9F50D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05E09B3" w14:textId="77777777" w:rsidTr="007F1DC1">
        <w:tc>
          <w:tcPr>
            <w:tcW w:w="3369" w:type="dxa"/>
          </w:tcPr>
          <w:p w14:paraId="38B350F7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rench toast/roti telur/roti john</w:t>
            </w:r>
          </w:p>
        </w:tc>
        <w:tc>
          <w:tcPr>
            <w:tcW w:w="1842" w:type="dxa"/>
          </w:tcPr>
          <w:p w14:paraId="5235D45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27" w:type="dxa"/>
          </w:tcPr>
          <w:p w14:paraId="761F174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1CD795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62B55B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62757D8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EB6B176" w14:textId="77777777" w:rsidTr="007F1DC1">
        <w:tc>
          <w:tcPr>
            <w:tcW w:w="3369" w:type="dxa"/>
            <w:tcBorders>
              <w:bottom w:val="single" w:sz="6" w:space="0" w:color="auto"/>
            </w:tcBorders>
          </w:tcPr>
          <w:p w14:paraId="42A6E774" w14:textId="77777777" w:rsidR="003853FE" w:rsidRPr="00C06897" w:rsidRDefault="003853FE" w:rsidP="00DB3D68">
            <w:pPr>
              <w:numPr>
                <w:ilvl w:val="0"/>
                <w:numId w:val="7"/>
              </w:num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read buns with coconut/curry/meat fillings</w:t>
            </w:r>
          </w:p>
        </w:tc>
        <w:tc>
          <w:tcPr>
            <w:tcW w:w="1842" w:type="dxa"/>
            <w:tcBorders>
              <w:bottom w:val="single" w:sz="6" w:space="0" w:color="auto"/>
            </w:tcBorders>
          </w:tcPr>
          <w:p w14:paraId="180A154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27" w:type="dxa"/>
            <w:tcBorders>
              <w:bottom w:val="single" w:sz="6" w:space="0" w:color="auto"/>
            </w:tcBorders>
          </w:tcPr>
          <w:p w14:paraId="55DFDB6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tcBorders>
              <w:bottom w:val="single" w:sz="6" w:space="0" w:color="auto"/>
            </w:tcBorders>
          </w:tcPr>
          <w:p w14:paraId="07EFD8C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tcBorders>
              <w:bottom w:val="single" w:sz="6" w:space="0" w:color="auto"/>
            </w:tcBorders>
          </w:tcPr>
          <w:p w14:paraId="175B26A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tcBorders>
              <w:bottom w:val="single" w:sz="6" w:space="0" w:color="auto"/>
            </w:tcBorders>
          </w:tcPr>
          <w:p w14:paraId="1EE6938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A375D2B" w14:textId="77777777" w:rsidTr="00432F7E">
        <w:tc>
          <w:tcPr>
            <w:tcW w:w="3369" w:type="dxa"/>
            <w:shd w:val="clear" w:color="auto" w:fill="auto"/>
          </w:tcPr>
          <w:p w14:paraId="11C2A24F" w14:textId="77777777" w:rsidR="003853FE" w:rsidRPr="00432F7E" w:rsidRDefault="003853FE" w:rsidP="00DB3D68">
            <w:pPr>
              <w:pStyle w:val="Footer"/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Cereals</w:t>
            </w:r>
          </w:p>
        </w:tc>
        <w:tc>
          <w:tcPr>
            <w:tcW w:w="1842" w:type="dxa"/>
            <w:shd w:val="clear" w:color="auto" w:fill="auto"/>
          </w:tcPr>
          <w:p w14:paraId="72D96B24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19F037F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2FA0E51D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4A825B35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05F1D9A6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6353CABB" w14:textId="77777777" w:rsidTr="007F1DC1">
        <w:tc>
          <w:tcPr>
            <w:tcW w:w="3369" w:type="dxa"/>
          </w:tcPr>
          <w:p w14:paraId="28FE066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</w:rPr>
              <w:t xml:space="preserve">13. Plain/flavoured breakfast cereals </w:t>
            </w:r>
          </w:p>
        </w:tc>
        <w:tc>
          <w:tcPr>
            <w:tcW w:w="1842" w:type="dxa"/>
          </w:tcPr>
          <w:p w14:paraId="34475CD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4 dsp (D1)</w:t>
            </w:r>
          </w:p>
        </w:tc>
        <w:tc>
          <w:tcPr>
            <w:tcW w:w="827" w:type="dxa"/>
          </w:tcPr>
          <w:p w14:paraId="30C1F81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1C56EB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4DA053A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1AB66BD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8F3208D" w14:textId="77777777" w:rsidTr="007F1DC1"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95478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</w:rPr>
              <w:t xml:space="preserve">14. Mixed (with fruit/nuts) breakfast cereals 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E670A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4 dsp (D1)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7C38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A0541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672C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D611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575BA45" w14:textId="77777777" w:rsidTr="007F1DC1">
        <w:tc>
          <w:tcPr>
            <w:tcW w:w="875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48F9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i/>
                <w:sz w:val="24"/>
                <w:szCs w:val="24"/>
                <w:lang w:val="en-GB"/>
              </w:rPr>
            </w:pPr>
            <w:r w:rsidRPr="00C06897">
              <w:rPr>
                <w:b/>
                <w:i/>
                <w:sz w:val="24"/>
                <w:szCs w:val="24"/>
              </w:rPr>
              <w:t>For participants who consume breakfast cereals (#13, 14):</w:t>
            </w:r>
          </w:p>
        </w:tc>
      </w:tr>
      <w:tr w:rsidR="003853FE" w:rsidRPr="00C06897" w14:paraId="553256C0" w14:textId="77777777" w:rsidTr="007F1DC1"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7D32A" w14:textId="77777777" w:rsidR="003853FE" w:rsidRPr="00C06897" w:rsidRDefault="003853FE" w:rsidP="00C30172">
            <w:pPr>
              <w:numPr>
                <w:ilvl w:val="12"/>
                <w:numId w:val="0"/>
              </w:numPr>
              <w:ind w:left="142" w:right="-7"/>
              <w:rPr>
                <w:i/>
                <w:sz w:val="24"/>
                <w:szCs w:val="24"/>
              </w:rPr>
            </w:pPr>
            <w:r w:rsidRPr="00C06897">
              <w:rPr>
                <w:i/>
                <w:sz w:val="24"/>
                <w:szCs w:val="24"/>
                <w:lang w:val="en-GB"/>
              </w:rPr>
              <w:t>4001. You have indicated that you eat breakfast cereals. How often do you have breakfast cereals made from whole-grains?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ECD3E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</w:p>
          <w:p w14:paraId="4B899F4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4 dsp (D1)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B146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C552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C7C7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00726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7F1261C" w14:textId="77777777" w:rsidTr="007F1DC1"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6E277" w14:textId="77777777" w:rsidR="003853FE" w:rsidRPr="00C06897" w:rsidRDefault="003853FE" w:rsidP="002D016A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</w:rPr>
              <w:t>3001. Oats/oatmeal</w:t>
            </w:r>
            <w:r w:rsidR="006E1089" w:rsidRPr="00C06897">
              <w:rPr>
                <w:sz w:val="24"/>
                <w:szCs w:val="24"/>
              </w:rPr>
              <w:t xml:space="preserve"> </w:t>
            </w:r>
            <w:r w:rsidR="002D016A" w:rsidRPr="00C06897">
              <w:rPr>
                <w:sz w:val="24"/>
                <w:szCs w:val="24"/>
              </w:rPr>
              <w:t>(raw</w:t>
            </w:r>
            <w:r w:rsidR="006E1089" w:rsidRPr="00C06897">
              <w:rPr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9A931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4 dsp (D1)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0AE65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32E4B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DA6F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7AFAB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694FBBAA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32DF4B24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br w:type="page"/>
      </w:r>
      <w:r w:rsidRPr="001E5449">
        <w:rPr>
          <w:b/>
          <w:sz w:val="24"/>
          <w:szCs w:val="24"/>
          <w:lang w:val="en-GB"/>
        </w:rPr>
        <w:lastRenderedPageBreak/>
        <w:t>Rice and Porridge</w:t>
      </w:r>
      <w:r w:rsidRPr="001E5449">
        <w:rPr>
          <w:b/>
          <w:sz w:val="24"/>
          <w:szCs w:val="24"/>
          <w:lang w:val="en-GB"/>
        </w:rPr>
        <w:tab/>
      </w:r>
    </w:p>
    <w:p w14:paraId="3B526A83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887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5"/>
        <w:gridCol w:w="1312"/>
        <w:gridCol w:w="907"/>
        <w:gridCol w:w="907"/>
        <w:gridCol w:w="1072"/>
        <w:gridCol w:w="1118"/>
      </w:tblGrid>
      <w:tr w:rsidR="003853FE" w:rsidRPr="00C06897" w14:paraId="457CC3FC" w14:textId="77777777" w:rsidTr="00432F7E">
        <w:trPr>
          <w:cantSplit/>
          <w:trHeight w:val="296"/>
        </w:trPr>
        <w:tc>
          <w:tcPr>
            <w:tcW w:w="3555" w:type="dxa"/>
          </w:tcPr>
          <w:p w14:paraId="63CCF389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312" w:type="dxa"/>
            <w:vMerge w:val="restart"/>
          </w:tcPr>
          <w:p w14:paraId="48A7C7B4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4004" w:type="dxa"/>
            <w:gridSpan w:val="4"/>
          </w:tcPr>
          <w:p w14:paraId="67A524AC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451FA204" w14:textId="77777777" w:rsidTr="00432F7E">
        <w:trPr>
          <w:trHeight w:val="606"/>
        </w:trPr>
        <w:tc>
          <w:tcPr>
            <w:tcW w:w="3555" w:type="dxa"/>
          </w:tcPr>
          <w:p w14:paraId="5E776ACB" w14:textId="77777777" w:rsidR="003853FE" w:rsidRPr="00C06897" w:rsidRDefault="003853FE" w:rsidP="007F1DC1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312" w:type="dxa"/>
            <w:vMerge/>
          </w:tcPr>
          <w:p w14:paraId="2648DC31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54341399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907" w:type="dxa"/>
          </w:tcPr>
          <w:p w14:paraId="6CE0BF94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1072" w:type="dxa"/>
          </w:tcPr>
          <w:p w14:paraId="0522794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1117" w:type="dxa"/>
          </w:tcPr>
          <w:p w14:paraId="1693F4B6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37C6DD57" w14:textId="77777777" w:rsidTr="00432F7E">
        <w:trPr>
          <w:trHeight w:val="288"/>
        </w:trPr>
        <w:tc>
          <w:tcPr>
            <w:tcW w:w="3555" w:type="dxa"/>
          </w:tcPr>
          <w:p w14:paraId="69973A42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15. Plain rice </w:t>
            </w:r>
          </w:p>
        </w:tc>
        <w:tc>
          <w:tcPr>
            <w:tcW w:w="1312" w:type="dxa"/>
          </w:tcPr>
          <w:p w14:paraId="69A2E8C4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1</w:t>
            </w:r>
          </w:p>
        </w:tc>
        <w:tc>
          <w:tcPr>
            <w:tcW w:w="907" w:type="dxa"/>
          </w:tcPr>
          <w:p w14:paraId="29C88B89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0D9DC291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783DE633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79B53533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75387D0" w14:textId="77777777" w:rsidTr="00432F7E">
        <w:trPr>
          <w:trHeight w:val="296"/>
        </w:trPr>
        <w:tc>
          <w:tcPr>
            <w:tcW w:w="8871" w:type="dxa"/>
            <w:gridSpan w:val="6"/>
            <w:tcBorders>
              <w:bottom w:val="nil"/>
            </w:tcBorders>
          </w:tcPr>
          <w:p w14:paraId="6326172A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b/>
                <w:i/>
                <w:sz w:val="24"/>
                <w:szCs w:val="24"/>
              </w:rPr>
              <w:t>For participants who consume plain rice (#15):</w:t>
            </w:r>
          </w:p>
        </w:tc>
      </w:tr>
      <w:tr w:rsidR="003853FE" w:rsidRPr="00C06897" w14:paraId="1AB4E167" w14:textId="77777777" w:rsidTr="00432F7E">
        <w:trPr>
          <w:trHeight w:val="1471"/>
        </w:trPr>
        <w:tc>
          <w:tcPr>
            <w:tcW w:w="3555" w:type="dxa"/>
            <w:tcBorders>
              <w:bottom w:val="nil"/>
            </w:tcBorders>
          </w:tcPr>
          <w:p w14:paraId="6A8E236E" w14:textId="77777777" w:rsidR="003853FE" w:rsidRPr="00C06897" w:rsidRDefault="003853FE" w:rsidP="00C30172">
            <w:pPr>
              <w:numPr>
                <w:ilvl w:val="12"/>
                <w:numId w:val="0"/>
              </w:numPr>
              <w:ind w:left="142" w:right="-7"/>
              <w:rPr>
                <w:sz w:val="24"/>
                <w:szCs w:val="24"/>
                <w:lang w:val="en-GB"/>
              </w:rPr>
            </w:pPr>
            <w:r w:rsidRPr="00C06897">
              <w:rPr>
                <w:i/>
                <w:sz w:val="24"/>
                <w:szCs w:val="24"/>
                <w:lang w:val="en-GB"/>
              </w:rPr>
              <w:t>4002. You have indicated that you eat plain rice. How often do you have rice prepared using brown or red rice?</w:t>
            </w:r>
          </w:p>
        </w:tc>
        <w:tc>
          <w:tcPr>
            <w:tcW w:w="1312" w:type="dxa"/>
            <w:shd w:val="clear" w:color="auto" w:fill="auto"/>
          </w:tcPr>
          <w:p w14:paraId="69F2303D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  <w:p w14:paraId="0B3188FA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1</w:t>
            </w:r>
          </w:p>
        </w:tc>
        <w:tc>
          <w:tcPr>
            <w:tcW w:w="907" w:type="dxa"/>
          </w:tcPr>
          <w:p w14:paraId="0660991E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42DED383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79652A98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391FF989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A422D91" w14:textId="77777777" w:rsidTr="00432F7E">
        <w:trPr>
          <w:trHeight w:val="296"/>
        </w:trPr>
        <w:tc>
          <w:tcPr>
            <w:tcW w:w="3555" w:type="dxa"/>
            <w:tcBorders>
              <w:bottom w:val="single" w:sz="6" w:space="0" w:color="auto"/>
            </w:tcBorders>
          </w:tcPr>
          <w:p w14:paraId="2837DDB9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6. Plain porridge</w:t>
            </w:r>
          </w:p>
        </w:tc>
        <w:tc>
          <w:tcPr>
            <w:tcW w:w="1312" w:type="dxa"/>
            <w:tcBorders>
              <w:bottom w:val="single" w:sz="6" w:space="0" w:color="auto"/>
            </w:tcBorders>
          </w:tcPr>
          <w:p w14:paraId="0241C99E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1</w:t>
            </w:r>
          </w:p>
        </w:tc>
        <w:tc>
          <w:tcPr>
            <w:tcW w:w="907" w:type="dxa"/>
            <w:tcBorders>
              <w:bottom w:val="single" w:sz="6" w:space="0" w:color="auto"/>
            </w:tcBorders>
          </w:tcPr>
          <w:p w14:paraId="30E069D9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  <w:tcBorders>
              <w:bottom w:val="single" w:sz="6" w:space="0" w:color="auto"/>
            </w:tcBorders>
          </w:tcPr>
          <w:p w14:paraId="2C496D3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  <w:tcBorders>
              <w:bottom w:val="single" w:sz="6" w:space="0" w:color="auto"/>
            </w:tcBorders>
          </w:tcPr>
          <w:p w14:paraId="17EEECF6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  <w:tcBorders>
              <w:bottom w:val="single" w:sz="6" w:space="0" w:color="auto"/>
            </w:tcBorders>
          </w:tcPr>
          <w:p w14:paraId="44054C05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0110997" w14:textId="77777777" w:rsidTr="00432F7E">
        <w:trPr>
          <w:cantSplit/>
          <w:trHeight w:val="296"/>
        </w:trPr>
        <w:tc>
          <w:tcPr>
            <w:tcW w:w="8871" w:type="dxa"/>
            <w:gridSpan w:val="6"/>
            <w:shd w:val="clear" w:color="000000" w:fill="FFFFFF"/>
          </w:tcPr>
          <w:p w14:paraId="77DACDA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b/>
                <w:i/>
                <w:sz w:val="24"/>
                <w:szCs w:val="24"/>
              </w:rPr>
              <w:t>For participants who consume plain porridge (#16):</w:t>
            </w:r>
          </w:p>
        </w:tc>
      </w:tr>
      <w:tr w:rsidR="003853FE" w:rsidRPr="00C06897" w14:paraId="2FDFE501" w14:textId="77777777" w:rsidTr="00432F7E">
        <w:trPr>
          <w:cantSplit/>
          <w:trHeight w:val="1464"/>
        </w:trPr>
        <w:tc>
          <w:tcPr>
            <w:tcW w:w="3555" w:type="dxa"/>
            <w:shd w:val="clear" w:color="000000" w:fill="FFFFFF"/>
          </w:tcPr>
          <w:p w14:paraId="48A9B20F" w14:textId="77777777" w:rsidR="003853FE" w:rsidRPr="00C06897" w:rsidRDefault="003853FE" w:rsidP="00C30172">
            <w:pPr>
              <w:numPr>
                <w:ilvl w:val="12"/>
                <w:numId w:val="0"/>
              </w:numPr>
              <w:ind w:left="142" w:right="-7"/>
              <w:rPr>
                <w:sz w:val="24"/>
                <w:szCs w:val="24"/>
                <w:lang w:val="en-GB"/>
              </w:rPr>
            </w:pPr>
            <w:r w:rsidRPr="00C06897">
              <w:rPr>
                <w:i/>
                <w:sz w:val="24"/>
                <w:szCs w:val="24"/>
                <w:lang w:val="en-GB"/>
              </w:rPr>
              <w:t>4003. You have indicated that you eat plain porridge. How often do you have porridge prepared using brown or red rice?</w:t>
            </w:r>
          </w:p>
        </w:tc>
        <w:tc>
          <w:tcPr>
            <w:tcW w:w="1312" w:type="dxa"/>
            <w:shd w:val="clear" w:color="auto" w:fill="auto"/>
          </w:tcPr>
          <w:p w14:paraId="3120B8E0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  <w:p w14:paraId="4F613188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1</w:t>
            </w:r>
          </w:p>
        </w:tc>
        <w:tc>
          <w:tcPr>
            <w:tcW w:w="907" w:type="dxa"/>
            <w:shd w:val="clear" w:color="000000" w:fill="FFFFFF"/>
          </w:tcPr>
          <w:p w14:paraId="5EB6052C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  <w:shd w:val="clear" w:color="000000" w:fill="FFFFFF"/>
          </w:tcPr>
          <w:p w14:paraId="07F14FDD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  <w:shd w:val="clear" w:color="000000" w:fill="FFFFFF"/>
          </w:tcPr>
          <w:p w14:paraId="4F9193D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  <w:shd w:val="clear" w:color="000000" w:fill="FFFFFF"/>
          </w:tcPr>
          <w:p w14:paraId="1EE0C485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8B54011" w14:textId="77777777" w:rsidTr="00432F7E">
        <w:trPr>
          <w:cantSplit/>
          <w:trHeight w:val="296"/>
        </w:trPr>
        <w:tc>
          <w:tcPr>
            <w:tcW w:w="8871" w:type="dxa"/>
            <w:gridSpan w:val="6"/>
            <w:shd w:val="clear" w:color="auto" w:fill="auto"/>
          </w:tcPr>
          <w:p w14:paraId="3B61242A" w14:textId="77777777" w:rsidR="003853FE" w:rsidRPr="00432F7E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Flavoured rice/porridge</w:t>
            </w:r>
          </w:p>
        </w:tc>
      </w:tr>
      <w:tr w:rsidR="003853FE" w:rsidRPr="00C06897" w14:paraId="2CE0140B" w14:textId="77777777" w:rsidTr="00432F7E">
        <w:trPr>
          <w:trHeight w:val="296"/>
        </w:trPr>
        <w:tc>
          <w:tcPr>
            <w:tcW w:w="3555" w:type="dxa"/>
          </w:tcPr>
          <w:p w14:paraId="7C6799B9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7. Fried rice</w:t>
            </w:r>
          </w:p>
        </w:tc>
        <w:tc>
          <w:tcPr>
            <w:tcW w:w="1312" w:type="dxa"/>
          </w:tcPr>
          <w:p w14:paraId="2D814E56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1</w:t>
            </w:r>
          </w:p>
        </w:tc>
        <w:tc>
          <w:tcPr>
            <w:tcW w:w="907" w:type="dxa"/>
          </w:tcPr>
          <w:p w14:paraId="54A70418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2654F82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24C14F3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27095A75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65A4CEF" w14:textId="77777777" w:rsidTr="00432F7E">
        <w:trPr>
          <w:trHeight w:val="296"/>
        </w:trPr>
        <w:tc>
          <w:tcPr>
            <w:tcW w:w="3555" w:type="dxa"/>
          </w:tcPr>
          <w:p w14:paraId="2B6DC629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8. Chicken/duck rice</w:t>
            </w:r>
          </w:p>
        </w:tc>
        <w:tc>
          <w:tcPr>
            <w:tcW w:w="1312" w:type="dxa"/>
          </w:tcPr>
          <w:p w14:paraId="2D57D668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1DC92083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47F0F511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01F65EDA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63A18438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A11613A" w14:textId="77777777" w:rsidTr="00432F7E">
        <w:trPr>
          <w:trHeight w:val="288"/>
        </w:trPr>
        <w:tc>
          <w:tcPr>
            <w:tcW w:w="3555" w:type="dxa"/>
          </w:tcPr>
          <w:p w14:paraId="11464F95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9. Mui fan</w:t>
            </w:r>
          </w:p>
        </w:tc>
        <w:tc>
          <w:tcPr>
            <w:tcW w:w="1312" w:type="dxa"/>
          </w:tcPr>
          <w:p w14:paraId="5167CA0A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15BEC358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5258B50D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30268266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50655241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740F128" w14:textId="77777777" w:rsidTr="00432F7E">
        <w:trPr>
          <w:trHeight w:val="296"/>
        </w:trPr>
        <w:tc>
          <w:tcPr>
            <w:tcW w:w="3555" w:type="dxa"/>
          </w:tcPr>
          <w:p w14:paraId="67CBD133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0. Nasi briyani</w:t>
            </w:r>
          </w:p>
        </w:tc>
        <w:tc>
          <w:tcPr>
            <w:tcW w:w="1312" w:type="dxa"/>
          </w:tcPr>
          <w:p w14:paraId="11257748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655DD241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5B58044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5AA994AD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36B98C1C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BD48B45" w14:textId="77777777" w:rsidTr="00432F7E">
        <w:trPr>
          <w:trHeight w:val="296"/>
        </w:trPr>
        <w:tc>
          <w:tcPr>
            <w:tcW w:w="3555" w:type="dxa"/>
          </w:tcPr>
          <w:p w14:paraId="61703CFB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1. Nasi lemak</w:t>
            </w:r>
          </w:p>
        </w:tc>
        <w:tc>
          <w:tcPr>
            <w:tcW w:w="1312" w:type="dxa"/>
          </w:tcPr>
          <w:p w14:paraId="29E064E4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208B5466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1C31912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349AD65E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331EB36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4859A2E" w14:textId="77777777" w:rsidTr="00432F7E">
        <w:trPr>
          <w:trHeight w:val="296"/>
        </w:trPr>
        <w:tc>
          <w:tcPr>
            <w:tcW w:w="3555" w:type="dxa"/>
          </w:tcPr>
          <w:p w14:paraId="63EFB9A5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2. Claypot rice</w:t>
            </w:r>
          </w:p>
        </w:tc>
        <w:tc>
          <w:tcPr>
            <w:tcW w:w="1312" w:type="dxa"/>
          </w:tcPr>
          <w:p w14:paraId="7EB1D823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07BDB7D2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1441A59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357980F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11549284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9061070" w14:textId="77777777" w:rsidTr="00432F7E">
        <w:trPr>
          <w:trHeight w:val="296"/>
        </w:trPr>
        <w:tc>
          <w:tcPr>
            <w:tcW w:w="3555" w:type="dxa"/>
            <w:tcBorders>
              <w:bottom w:val="nil"/>
            </w:tcBorders>
          </w:tcPr>
          <w:p w14:paraId="4478DACF" w14:textId="77777777" w:rsidR="003853FE" w:rsidRPr="00C06897" w:rsidRDefault="003853FE" w:rsidP="007F1DC1">
            <w:pPr>
              <w:tabs>
                <w:tab w:val="left" w:pos="36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23. Glutinuous rice </w:t>
            </w:r>
          </w:p>
        </w:tc>
        <w:tc>
          <w:tcPr>
            <w:tcW w:w="1312" w:type="dxa"/>
          </w:tcPr>
          <w:p w14:paraId="6B6F1A07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20466ECA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4914F2C1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43B1B8DE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140E05ED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10945AB" w14:textId="77777777" w:rsidTr="00432F7E">
        <w:trPr>
          <w:trHeight w:val="584"/>
        </w:trPr>
        <w:tc>
          <w:tcPr>
            <w:tcW w:w="3555" w:type="dxa"/>
          </w:tcPr>
          <w:p w14:paraId="78B1937E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4. Flavoured porridge (e.g. chicken, pork, duck, fish)</w:t>
            </w:r>
          </w:p>
        </w:tc>
        <w:tc>
          <w:tcPr>
            <w:tcW w:w="1312" w:type="dxa"/>
          </w:tcPr>
          <w:p w14:paraId="4F743DE3" w14:textId="77777777" w:rsidR="003853FE" w:rsidRPr="00C06897" w:rsidRDefault="003853FE" w:rsidP="007F1DC1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907" w:type="dxa"/>
          </w:tcPr>
          <w:p w14:paraId="397703B5" w14:textId="77777777" w:rsidR="003853FE" w:rsidRPr="00C06897" w:rsidRDefault="003853FE" w:rsidP="007F1DC1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07" w:type="dxa"/>
          </w:tcPr>
          <w:p w14:paraId="25D61338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72" w:type="dxa"/>
          </w:tcPr>
          <w:p w14:paraId="20AC045E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7" w:type="dxa"/>
          </w:tcPr>
          <w:p w14:paraId="02304665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2BC274B6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5E042E73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br w:type="page"/>
      </w:r>
      <w:r w:rsidRPr="001E5449">
        <w:rPr>
          <w:b/>
          <w:sz w:val="24"/>
          <w:szCs w:val="24"/>
          <w:lang w:val="en-GB"/>
        </w:rPr>
        <w:lastRenderedPageBreak/>
        <w:t>Noodles (rice noodles, wheat noodles, bean noodles, pasta)</w:t>
      </w:r>
    </w:p>
    <w:tbl>
      <w:tblPr>
        <w:tblW w:w="88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85"/>
        <w:gridCol w:w="1286"/>
        <w:gridCol w:w="881"/>
        <w:gridCol w:w="882"/>
        <w:gridCol w:w="881"/>
        <w:gridCol w:w="893"/>
      </w:tblGrid>
      <w:tr w:rsidR="003853FE" w:rsidRPr="00C06897" w14:paraId="1BF5E9D1" w14:textId="77777777" w:rsidTr="00432F7E">
        <w:trPr>
          <w:cantSplit/>
          <w:trHeight w:val="271"/>
        </w:trPr>
        <w:tc>
          <w:tcPr>
            <w:tcW w:w="3985" w:type="dxa"/>
          </w:tcPr>
          <w:p w14:paraId="6176E4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286" w:type="dxa"/>
            <w:vMerge w:val="restart"/>
          </w:tcPr>
          <w:p w14:paraId="2934129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36" w:type="dxa"/>
            <w:gridSpan w:val="4"/>
          </w:tcPr>
          <w:p w14:paraId="4DBB0D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64D89AB4" w14:textId="77777777" w:rsidTr="00432F7E">
        <w:trPr>
          <w:trHeight w:val="556"/>
        </w:trPr>
        <w:tc>
          <w:tcPr>
            <w:tcW w:w="3985" w:type="dxa"/>
          </w:tcPr>
          <w:p w14:paraId="4417C8A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286" w:type="dxa"/>
            <w:vMerge/>
          </w:tcPr>
          <w:p w14:paraId="5F7A4ED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722F7E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82" w:type="dxa"/>
          </w:tcPr>
          <w:p w14:paraId="231799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81" w:type="dxa"/>
          </w:tcPr>
          <w:p w14:paraId="5B69BED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890" w:type="dxa"/>
          </w:tcPr>
          <w:p w14:paraId="02CBF09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20D4596C" w14:textId="77777777" w:rsidTr="00432F7E">
        <w:trPr>
          <w:cantSplit/>
          <w:trHeight w:val="263"/>
        </w:trPr>
        <w:tc>
          <w:tcPr>
            <w:tcW w:w="3985" w:type="dxa"/>
            <w:shd w:val="clear" w:color="auto" w:fill="auto"/>
          </w:tcPr>
          <w:p w14:paraId="64B3D5C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Soup noodles</w:t>
            </w:r>
          </w:p>
        </w:tc>
        <w:tc>
          <w:tcPr>
            <w:tcW w:w="1286" w:type="dxa"/>
            <w:shd w:val="clear" w:color="auto" w:fill="auto"/>
          </w:tcPr>
          <w:p w14:paraId="621D9487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23D7D955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  <w:shd w:val="clear" w:color="auto" w:fill="auto"/>
          </w:tcPr>
          <w:p w14:paraId="2AB96700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25B12BA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0" w:type="dxa"/>
            <w:shd w:val="clear" w:color="auto" w:fill="auto"/>
          </w:tcPr>
          <w:p w14:paraId="18E4E93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3B8D39FE" w14:textId="77777777" w:rsidTr="00432F7E">
        <w:trPr>
          <w:trHeight w:val="543"/>
        </w:trPr>
        <w:tc>
          <w:tcPr>
            <w:tcW w:w="3985" w:type="dxa"/>
          </w:tcPr>
          <w:p w14:paraId="0D7747AC" w14:textId="77777777" w:rsidR="003853FE" w:rsidRPr="00C06897" w:rsidRDefault="00AD3BCC" w:rsidP="00AD3BCC">
            <w:pPr>
              <w:pStyle w:val="Footer"/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5. Fishball/yong tau foo/w</w:t>
            </w:r>
            <w:r w:rsidR="003853FE" w:rsidRPr="00C06897">
              <w:rPr>
                <w:sz w:val="24"/>
                <w:szCs w:val="24"/>
                <w:lang w:val="en-GB"/>
              </w:rPr>
              <w:t>anton</w:t>
            </w:r>
            <w:r w:rsidRPr="00C06897">
              <w:rPr>
                <w:sz w:val="24"/>
                <w:szCs w:val="24"/>
                <w:lang w:val="en-GB"/>
              </w:rPr>
              <w:t xml:space="preserve">/ </w:t>
            </w:r>
            <w:r w:rsidR="003853FE" w:rsidRPr="00C06897">
              <w:rPr>
                <w:sz w:val="24"/>
                <w:szCs w:val="24"/>
                <w:lang w:val="en-GB"/>
              </w:rPr>
              <w:t>prawn/beef/chicken/ fish slice</w:t>
            </w:r>
          </w:p>
        </w:tc>
        <w:tc>
          <w:tcPr>
            <w:tcW w:w="1286" w:type="dxa"/>
          </w:tcPr>
          <w:p w14:paraId="3405573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4BF0C37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6E883D57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7BA635E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326DDB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8DDFAB7" w14:textId="77777777" w:rsidTr="00432F7E">
        <w:trPr>
          <w:trHeight w:val="271"/>
        </w:trPr>
        <w:tc>
          <w:tcPr>
            <w:tcW w:w="8808" w:type="dxa"/>
            <w:gridSpan w:val="6"/>
          </w:tcPr>
          <w:p w14:paraId="33F6A9D4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b/>
                <w:i/>
                <w:sz w:val="24"/>
                <w:szCs w:val="24"/>
              </w:rPr>
              <w:t>For participants who consume soup noodles (#25):</w:t>
            </w:r>
          </w:p>
        </w:tc>
      </w:tr>
      <w:tr w:rsidR="003853FE" w:rsidRPr="00C06897" w14:paraId="24C975D2" w14:textId="77777777" w:rsidTr="00432F7E">
        <w:trPr>
          <w:trHeight w:val="807"/>
        </w:trPr>
        <w:tc>
          <w:tcPr>
            <w:tcW w:w="3985" w:type="dxa"/>
          </w:tcPr>
          <w:p w14:paraId="16E80A03" w14:textId="77777777" w:rsidR="003853FE" w:rsidRPr="00C06897" w:rsidRDefault="003853FE" w:rsidP="00C30172">
            <w:pPr>
              <w:numPr>
                <w:ilvl w:val="12"/>
                <w:numId w:val="0"/>
              </w:numPr>
              <w:ind w:left="142" w:right="-7"/>
              <w:rPr>
                <w:sz w:val="24"/>
                <w:szCs w:val="24"/>
                <w:lang w:val="en-GB"/>
              </w:rPr>
            </w:pPr>
            <w:r w:rsidRPr="00C06897">
              <w:rPr>
                <w:i/>
                <w:sz w:val="24"/>
                <w:szCs w:val="24"/>
                <w:lang w:val="en-GB"/>
              </w:rPr>
              <w:t>4004. You have indicated that you eat noodles in soup. How often do you have soup noodles prepared using brown rice beehoon?</w:t>
            </w:r>
          </w:p>
        </w:tc>
        <w:tc>
          <w:tcPr>
            <w:tcW w:w="1286" w:type="dxa"/>
            <w:shd w:val="clear" w:color="auto" w:fill="auto"/>
          </w:tcPr>
          <w:p w14:paraId="5ED4CC2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  <w:p w14:paraId="24A92E24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095BEE7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26D8782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5986C5C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225EAAC1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F33C970" w14:textId="77777777" w:rsidTr="00432F7E">
        <w:trPr>
          <w:trHeight w:val="437"/>
        </w:trPr>
        <w:tc>
          <w:tcPr>
            <w:tcW w:w="3985" w:type="dxa"/>
          </w:tcPr>
          <w:p w14:paraId="5FB9CC9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6. Penang laksa</w:t>
            </w:r>
          </w:p>
        </w:tc>
        <w:tc>
          <w:tcPr>
            <w:tcW w:w="1286" w:type="dxa"/>
          </w:tcPr>
          <w:p w14:paraId="75EB55E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604BB24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5303E1C1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56F88247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16AABD7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93AA447" w14:textId="77777777" w:rsidTr="00432F7E">
        <w:trPr>
          <w:cantSplit/>
          <w:trHeight w:val="271"/>
        </w:trPr>
        <w:tc>
          <w:tcPr>
            <w:tcW w:w="3985" w:type="dxa"/>
            <w:shd w:val="clear" w:color="auto" w:fill="auto"/>
          </w:tcPr>
          <w:p w14:paraId="70C3988A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 xml:space="preserve">Dry noodles </w:t>
            </w:r>
          </w:p>
        </w:tc>
        <w:tc>
          <w:tcPr>
            <w:tcW w:w="1286" w:type="dxa"/>
            <w:shd w:val="clear" w:color="auto" w:fill="auto"/>
          </w:tcPr>
          <w:p w14:paraId="1ABFD195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4BD806E3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  <w:shd w:val="clear" w:color="auto" w:fill="auto"/>
          </w:tcPr>
          <w:p w14:paraId="398D106D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73BBF6E4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0" w:type="dxa"/>
            <w:shd w:val="clear" w:color="auto" w:fill="auto"/>
          </w:tcPr>
          <w:p w14:paraId="0CFB8C1B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5683802A" w14:textId="77777777" w:rsidTr="00432F7E">
        <w:trPr>
          <w:trHeight w:val="536"/>
        </w:trPr>
        <w:tc>
          <w:tcPr>
            <w:tcW w:w="3985" w:type="dxa"/>
          </w:tcPr>
          <w:p w14:paraId="49BD01AC" w14:textId="77777777" w:rsidR="003853FE" w:rsidRPr="00C06897" w:rsidRDefault="00AD3BCC" w:rsidP="00AD3BCC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27. Fishball/yong tau foo/wanton/ </w:t>
            </w:r>
            <w:r w:rsidR="003853FE" w:rsidRPr="00C06897">
              <w:rPr>
                <w:sz w:val="24"/>
                <w:szCs w:val="24"/>
                <w:lang w:val="en-GB"/>
              </w:rPr>
              <w:t>minced meat &amp;</w:t>
            </w:r>
            <w:r w:rsidRPr="00C06897">
              <w:rPr>
                <w:sz w:val="24"/>
                <w:szCs w:val="24"/>
                <w:lang w:val="en-GB"/>
              </w:rPr>
              <w:t xml:space="preserve"> mushrooms/prawn/</w:t>
            </w:r>
            <w:r w:rsidR="003853FE" w:rsidRPr="00C06897">
              <w:rPr>
                <w:sz w:val="24"/>
                <w:szCs w:val="24"/>
                <w:lang w:val="en-GB"/>
              </w:rPr>
              <w:t xml:space="preserve"> beef/chicken</w:t>
            </w:r>
          </w:p>
        </w:tc>
        <w:tc>
          <w:tcPr>
            <w:tcW w:w="1286" w:type="dxa"/>
          </w:tcPr>
          <w:p w14:paraId="72F60111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6293E45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5EAC689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1734B05D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5B5E94E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80CA91E" w14:textId="77777777" w:rsidTr="00432F7E">
        <w:trPr>
          <w:cantSplit/>
          <w:trHeight w:val="271"/>
        </w:trPr>
        <w:tc>
          <w:tcPr>
            <w:tcW w:w="3985" w:type="dxa"/>
            <w:shd w:val="clear" w:color="auto" w:fill="auto"/>
          </w:tcPr>
          <w:p w14:paraId="0DD8BD14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Fried noodles</w:t>
            </w:r>
          </w:p>
        </w:tc>
        <w:tc>
          <w:tcPr>
            <w:tcW w:w="1286" w:type="dxa"/>
            <w:shd w:val="clear" w:color="auto" w:fill="auto"/>
          </w:tcPr>
          <w:p w14:paraId="4EDA585E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297CFF84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  <w:shd w:val="clear" w:color="auto" w:fill="auto"/>
          </w:tcPr>
          <w:p w14:paraId="3B633DF9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694D5D2F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0" w:type="dxa"/>
            <w:shd w:val="clear" w:color="auto" w:fill="auto"/>
          </w:tcPr>
          <w:p w14:paraId="57FCCB36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78EE8F89" w14:textId="77777777" w:rsidTr="00432F7E">
        <w:trPr>
          <w:trHeight w:val="271"/>
        </w:trPr>
        <w:tc>
          <w:tcPr>
            <w:tcW w:w="3985" w:type="dxa"/>
          </w:tcPr>
          <w:p w14:paraId="38C096D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9. Fried kway teow with cockles</w:t>
            </w:r>
          </w:p>
        </w:tc>
        <w:tc>
          <w:tcPr>
            <w:tcW w:w="1286" w:type="dxa"/>
          </w:tcPr>
          <w:p w14:paraId="4F67F074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6180620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153CFF0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6011A07D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1F46C48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EBEFAB5" w14:textId="77777777" w:rsidTr="00432F7E">
        <w:trPr>
          <w:trHeight w:val="263"/>
        </w:trPr>
        <w:tc>
          <w:tcPr>
            <w:tcW w:w="3985" w:type="dxa"/>
          </w:tcPr>
          <w:p w14:paraId="73057DD1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30. Fried hor fun </w:t>
            </w:r>
          </w:p>
        </w:tc>
        <w:tc>
          <w:tcPr>
            <w:tcW w:w="1286" w:type="dxa"/>
          </w:tcPr>
          <w:p w14:paraId="34B8AF4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2C29872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50335BE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5D5A951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7716BF8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58CE4D7" w14:textId="77777777" w:rsidTr="00432F7E">
        <w:trPr>
          <w:trHeight w:val="543"/>
        </w:trPr>
        <w:tc>
          <w:tcPr>
            <w:tcW w:w="3985" w:type="dxa"/>
            <w:tcBorders>
              <w:bottom w:val="nil"/>
            </w:tcBorders>
          </w:tcPr>
          <w:p w14:paraId="3FA4C90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1. Fried noodles (incl. Hokkien mee, mee goreng)</w:t>
            </w:r>
          </w:p>
        </w:tc>
        <w:tc>
          <w:tcPr>
            <w:tcW w:w="1286" w:type="dxa"/>
          </w:tcPr>
          <w:p w14:paraId="2FC19C4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31958EF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51994EAD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016C134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2A2B2DE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65C992D" w14:textId="77777777" w:rsidTr="00432F7E">
        <w:trPr>
          <w:trHeight w:val="271"/>
        </w:trPr>
        <w:tc>
          <w:tcPr>
            <w:tcW w:w="3985" w:type="dxa"/>
            <w:tcBorders>
              <w:bottom w:val="nil"/>
            </w:tcBorders>
          </w:tcPr>
          <w:p w14:paraId="1933DCF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32. Fried beehoon </w:t>
            </w:r>
          </w:p>
        </w:tc>
        <w:tc>
          <w:tcPr>
            <w:tcW w:w="1286" w:type="dxa"/>
          </w:tcPr>
          <w:p w14:paraId="75B1C60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4005E40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3D09243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22BF967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2AFB50E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455B939" w14:textId="77777777" w:rsidTr="00432F7E">
        <w:trPr>
          <w:trHeight w:val="263"/>
        </w:trPr>
        <w:tc>
          <w:tcPr>
            <w:tcW w:w="8808" w:type="dxa"/>
            <w:gridSpan w:val="6"/>
            <w:tcBorders>
              <w:bottom w:val="nil"/>
            </w:tcBorders>
          </w:tcPr>
          <w:p w14:paraId="296CF73D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b/>
                <w:i/>
                <w:sz w:val="24"/>
                <w:szCs w:val="24"/>
              </w:rPr>
              <w:t>For participants who consume fried beehoon (#32):</w:t>
            </w:r>
          </w:p>
        </w:tc>
      </w:tr>
      <w:tr w:rsidR="003853FE" w:rsidRPr="00C06897" w14:paraId="6CC12EF6" w14:textId="77777777" w:rsidTr="00432F7E">
        <w:trPr>
          <w:trHeight w:val="815"/>
        </w:trPr>
        <w:tc>
          <w:tcPr>
            <w:tcW w:w="3985" w:type="dxa"/>
            <w:tcBorders>
              <w:bottom w:val="nil"/>
            </w:tcBorders>
          </w:tcPr>
          <w:p w14:paraId="77AFA648" w14:textId="77777777" w:rsidR="003853FE" w:rsidRPr="00C06897" w:rsidRDefault="003853FE" w:rsidP="00C30172">
            <w:pPr>
              <w:numPr>
                <w:ilvl w:val="12"/>
                <w:numId w:val="0"/>
              </w:numPr>
              <w:ind w:left="142" w:right="-7"/>
              <w:rPr>
                <w:sz w:val="24"/>
                <w:szCs w:val="24"/>
                <w:lang w:val="en-GB"/>
              </w:rPr>
            </w:pPr>
            <w:r w:rsidRPr="00C06897">
              <w:rPr>
                <w:i/>
                <w:sz w:val="24"/>
                <w:szCs w:val="24"/>
                <w:lang w:val="en-GB"/>
              </w:rPr>
              <w:t>4005. You have indicated that you eat fried beehoon. How often do you have fried beehoon prepared using brown rice beehoon?</w:t>
            </w:r>
          </w:p>
        </w:tc>
        <w:tc>
          <w:tcPr>
            <w:tcW w:w="1286" w:type="dxa"/>
            <w:shd w:val="clear" w:color="auto" w:fill="auto"/>
          </w:tcPr>
          <w:p w14:paraId="288B0B8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  <w:p w14:paraId="7946C935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2BA1DDC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7BC702D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1CC61974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76CB351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41150B5" w14:textId="77777777" w:rsidTr="00432F7E">
        <w:trPr>
          <w:trHeight w:val="271"/>
        </w:trPr>
        <w:tc>
          <w:tcPr>
            <w:tcW w:w="3985" w:type="dxa"/>
            <w:tcBorders>
              <w:bottom w:val="nil"/>
            </w:tcBorders>
            <w:shd w:val="clear" w:color="auto" w:fill="auto"/>
          </w:tcPr>
          <w:p w14:paraId="4A3391C5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Noodles in gravy</w:t>
            </w:r>
          </w:p>
        </w:tc>
        <w:tc>
          <w:tcPr>
            <w:tcW w:w="1286" w:type="dxa"/>
            <w:shd w:val="clear" w:color="auto" w:fill="auto"/>
          </w:tcPr>
          <w:p w14:paraId="376C1CE4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499D2700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2" w:type="dxa"/>
            <w:shd w:val="clear" w:color="auto" w:fill="auto"/>
          </w:tcPr>
          <w:p w14:paraId="2CEE127A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4447A63D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0" w:type="dxa"/>
            <w:shd w:val="clear" w:color="auto" w:fill="auto"/>
          </w:tcPr>
          <w:p w14:paraId="0BC15CC9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2804A324" w14:textId="77777777" w:rsidTr="00432F7E">
        <w:trPr>
          <w:trHeight w:val="263"/>
        </w:trPr>
        <w:tc>
          <w:tcPr>
            <w:tcW w:w="3985" w:type="dxa"/>
            <w:tcBorders>
              <w:bottom w:val="nil"/>
            </w:tcBorders>
          </w:tcPr>
          <w:p w14:paraId="7751E061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8. Lor mee/mee rebus</w:t>
            </w:r>
          </w:p>
        </w:tc>
        <w:tc>
          <w:tcPr>
            <w:tcW w:w="1286" w:type="dxa"/>
          </w:tcPr>
          <w:p w14:paraId="1B19E506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4B73CD5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3499DC0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0D9B96D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24F6B82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A8F8521" w14:textId="77777777" w:rsidTr="00432F7E">
        <w:trPr>
          <w:trHeight w:val="271"/>
        </w:trPr>
        <w:tc>
          <w:tcPr>
            <w:tcW w:w="3985" w:type="dxa"/>
          </w:tcPr>
          <w:p w14:paraId="54F35B2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3. Laksa lemak</w:t>
            </w:r>
          </w:p>
        </w:tc>
        <w:tc>
          <w:tcPr>
            <w:tcW w:w="1286" w:type="dxa"/>
          </w:tcPr>
          <w:p w14:paraId="16FD5837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102DF66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4E5348CD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6C1CC9D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277765F7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6B22AB" w:rsidRPr="00C06897" w14:paraId="5DFED112" w14:textId="77777777" w:rsidTr="00432F7E">
        <w:trPr>
          <w:trHeight w:val="271"/>
        </w:trPr>
        <w:tc>
          <w:tcPr>
            <w:tcW w:w="3985" w:type="dxa"/>
          </w:tcPr>
          <w:p w14:paraId="5EF31901" w14:textId="77777777" w:rsidR="006B22AB" w:rsidRPr="00C06897" w:rsidRDefault="006B22AB" w:rsidP="00513CB9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4. Mee siam (with coconut milk)</w:t>
            </w:r>
          </w:p>
        </w:tc>
        <w:tc>
          <w:tcPr>
            <w:tcW w:w="1286" w:type="dxa"/>
          </w:tcPr>
          <w:p w14:paraId="2F132949" w14:textId="77777777" w:rsidR="006B22AB" w:rsidRPr="00C06897" w:rsidRDefault="006B22AB" w:rsidP="00513CB9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0D239AE8" w14:textId="77777777" w:rsidR="006B22AB" w:rsidRPr="00C06897" w:rsidRDefault="006B22AB" w:rsidP="00513CB9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29FA7167" w14:textId="77777777" w:rsidR="006B22AB" w:rsidRPr="00C06897" w:rsidRDefault="006B22AB" w:rsidP="00513CB9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07DD3BF6" w14:textId="77777777" w:rsidR="006B22AB" w:rsidRPr="00C06897" w:rsidRDefault="006B22AB" w:rsidP="00513CB9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4D52010B" w14:textId="77777777" w:rsidR="006B22AB" w:rsidRPr="00C06897" w:rsidRDefault="006B22AB" w:rsidP="00513CB9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6B22AB" w:rsidRPr="00C06897" w14:paraId="5E6427E7" w14:textId="77777777" w:rsidTr="00432F7E">
        <w:trPr>
          <w:cantSplit/>
          <w:trHeight w:val="271"/>
        </w:trPr>
        <w:tc>
          <w:tcPr>
            <w:tcW w:w="3985" w:type="dxa"/>
            <w:shd w:val="clear" w:color="auto" w:fill="auto"/>
          </w:tcPr>
          <w:p w14:paraId="13A783B9" w14:textId="77777777" w:rsidR="006B22AB" w:rsidRPr="00432F7E" w:rsidRDefault="006B22AB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Other noodles</w:t>
            </w:r>
          </w:p>
        </w:tc>
        <w:tc>
          <w:tcPr>
            <w:tcW w:w="1286" w:type="dxa"/>
            <w:shd w:val="clear" w:color="auto" w:fill="auto"/>
          </w:tcPr>
          <w:p w14:paraId="1C74FE11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4F438BF2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  <w:shd w:val="clear" w:color="auto" w:fill="auto"/>
          </w:tcPr>
          <w:p w14:paraId="6D5C9E79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  <w:shd w:val="clear" w:color="auto" w:fill="auto"/>
          </w:tcPr>
          <w:p w14:paraId="153886D0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  <w:shd w:val="clear" w:color="auto" w:fill="auto"/>
          </w:tcPr>
          <w:p w14:paraId="3498A0F8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6B22AB" w:rsidRPr="00C06897" w14:paraId="47FCADF0" w14:textId="77777777" w:rsidTr="00432F7E">
        <w:trPr>
          <w:trHeight w:val="316"/>
        </w:trPr>
        <w:tc>
          <w:tcPr>
            <w:tcW w:w="3985" w:type="dxa"/>
          </w:tcPr>
          <w:p w14:paraId="435BB2A4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5. Instant noodles</w:t>
            </w:r>
          </w:p>
        </w:tc>
        <w:tc>
          <w:tcPr>
            <w:tcW w:w="1286" w:type="dxa"/>
          </w:tcPr>
          <w:p w14:paraId="2FE122BC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6AFE4203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37376460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6312974E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5B4382C5" w14:textId="77777777" w:rsidR="006B22AB" w:rsidRPr="00C06897" w:rsidRDefault="006B22AB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710FDD" w:rsidRPr="00C06897" w14:paraId="560D59C2" w14:textId="77777777" w:rsidTr="00432F7E">
        <w:trPr>
          <w:trHeight w:val="271"/>
        </w:trPr>
        <w:tc>
          <w:tcPr>
            <w:tcW w:w="3985" w:type="dxa"/>
          </w:tcPr>
          <w:p w14:paraId="43A99905" w14:textId="77777777" w:rsidR="00710FDD" w:rsidRPr="00C06897" w:rsidRDefault="00710FDD" w:rsidP="005E6B56">
            <w:pPr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905. Boiled noodles / spaghetti / pasta (plain) </w:t>
            </w:r>
          </w:p>
        </w:tc>
        <w:tc>
          <w:tcPr>
            <w:tcW w:w="1286" w:type="dxa"/>
          </w:tcPr>
          <w:p w14:paraId="5C601D92" w14:textId="77777777" w:rsidR="00710FDD" w:rsidRPr="00C06897" w:rsidRDefault="00710FDD" w:rsidP="005E6B56">
            <w:pPr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6E5B5230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406CE7B6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2D01F6BA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3F630D98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710FDD" w:rsidRPr="00C06897" w14:paraId="4A147DF2" w14:textId="77777777" w:rsidTr="00432F7E">
        <w:trPr>
          <w:trHeight w:val="536"/>
        </w:trPr>
        <w:tc>
          <w:tcPr>
            <w:tcW w:w="3985" w:type="dxa"/>
          </w:tcPr>
          <w:p w14:paraId="593943A3" w14:textId="77777777" w:rsidR="00710FDD" w:rsidRPr="00C06897" w:rsidRDefault="00710FDD" w:rsidP="007C63C9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906. Boiled </w:t>
            </w:r>
            <w:r w:rsidR="007C63C9" w:rsidRPr="00C06897">
              <w:rPr>
                <w:sz w:val="24"/>
                <w:szCs w:val="24"/>
                <w:lang w:val="en-GB"/>
              </w:rPr>
              <w:t>noodles / spaghetti / pasta w</w:t>
            </w:r>
            <w:r w:rsidRPr="00C06897">
              <w:rPr>
                <w:sz w:val="24"/>
                <w:szCs w:val="24"/>
                <w:lang w:val="en-GB"/>
              </w:rPr>
              <w:t>ith tomato sauce</w:t>
            </w:r>
          </w:p>
        </w:tc>
        <w:tc>
          <w:tcPr>
            <w:tcW w:w="1286" w:type="dxa"/>
          </w:tcPr>
          <w:p w14:paraId="04E4AE18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53F77515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57538078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39744D44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3DC50318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710FDD" w:rsidRPr="00C06897" w14:paraId="0014E436" w14:textId="77777777" w:rsidTr="00432F7E">
        <w:trPr>
          <w:trHeight w:val="543"/>
        </w:trPr>
        <w:tc>
          <w:tcPr>
            <w:tcW w:w="3985" w:type="dxa"/>
          </w:tcPr>
          <w:p w14:paraId="0F3078AB" w14:textId="77777777" w:rsidR="00710FDD" w:rsidRPr="00C06897" w:rsidRDefault="00710FDD" w:rsidP="007C63C9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907. Boiled </w:t>
            </w:r>
            <w:r w:rsidR="007C63C9" w:rsidRPr="00C06897">
              <w:rPr>
                <w:sz w:val="24"/>
                <w:szCs w:val="24"/>
                <w:lang w:val="en-GB"/>
              </w:rPr>
              <w:t xml:space="preserve">noodles / spaghetti / pasta </w:t>
            </w:r>
            <w:r w:rsidRPr="00C06897">
              <w:rPr>
                <w:sz w:val="24"/>
                <w:szCs w:val="24"/>
                <w:lang w:val="en-GB"/>
              </w:rPr>
              <w:t>with cream white sauce</w:t>
            </w:r>
          </w:p>
        </w:tc>
        <w:tc>
          <w:tcPr>
            <w:tcW w:w="1286" w:type="dxa"/>
          </w:tcPr>
          <w:p w14:paraId="51920419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69B413F6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3C6EBF40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7FABCFE4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7D534F44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710FDD" w:rsidRPr="00C06897" w14:paraId="1DB24D78" w14:textId="77777777" w:rsidTr="00432F7E">
        <w:trPr>
          <w:trHeight w:val="263"/>
        </w:trPr>
        <w:tc>
          <w:tcPr>
            <w:tcW w:w="8808" w:type="dxa"/>
            <w:gridSpan w:val="6"/>
          </w:tcPr>
          <w:p w14:paraId="3C838C83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b/>
                <w:i/>
                <w:sz w:val="24"/>
                <w:szCs w:val="24"/>
              </w:rPr>
              <w:t>For participants who consume boiled spaghetti</w:t>
            </w:r>
            <w:r w:rsidR="006E1089" w:rsidRPr="00C06897">
              <w:rPr>
                <w:b/>
                <w:i/>
                <w:sz w:val="24"/>
                <w:szCs w:val="24"/>
              </w:rPr>
              <w:t>/pasta</w:t>
            </w:r>
            <w:r w:rsidRPr="00C06897"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710FDD" w:rsidRPr="00C06897" w14:paraId="6F5E8763" w14:textId="77777777" w:rsidTr="00432F7E">
        <w:trPr>
          <w:trHeight w:val="1080"/>
        </w:trPr>
        <w:tc>
          <w:tcPr>
            <w:tcW w:w="3985" w:type="dxa"/>
          </w:tcPr>
          <w:p w14:paraId="5C52A778" w14:textId="77777777" w:rsidR="00710FDD" w:rsidRPr="00C06897" w:rsidRDefault="00710FDD" w:rsidP="00C30172">
            <w:pPr>
              <w:numPr>
                <w:ilvl w:val="12"/>
                <w:numId w:val="0"/>
              </w:numPr>
              <w:ind w:left="142" w:right="-7"/>
              <w:rPr>
                <w:sz w:val="24"/>
                <w:szCs w:val="24"/>
                <w:lang w:val="en-GB"/>
              </w:rPr>
            </w:pPr>
            <w:r w:rsidRPr="00C06897">
              <w:rPr>
                <w:i/>
                <w:sz w:val="24"/>
                <w:szCs w:val="24"/>
                <w:lang w:val="en-GB"/>
              </w:rPr>
              <w:t>4006. You have indicated that you eat boiled spaghetti</w:t>
            </w:r>
            <w:r w:rsidR="006E1089" w:rsidRPr="00C06897">
              <w:rPr>
                <w:i/>
                <w:sz w:val="24"/>
                <w:szCs w:val="24"/>
                <w:lang w:val="en-GB"/>
              </w:rPr>
              <w:t>/pasta</w:t>
            </w:r>
            <w:r w:rsidRPr="00C06897">
              <w:rPr>
                <w:i/>
                <w:sz w:val="24"/>
                <w:szCs w:val="24"/>
                <w:lang w:val="en-GB"/>
              </w:rPr>
              <w:t>. How often do you have spaghetti</w:t>
            </w:r>
            <w:r w:rsidR="006E1089" w:rsidRPr="00C06897">
              <w:rPr>
                <w:i/>
                <w:sz w:val="24"/>
                <w:szCs w:val="24"/>
                <w:lang w:val="en-GB"/>
              </w:rPr>
              <w:t>/pasta</w:t>
            </w:r>
            <w:r w:rsidRPr="00C06897">
              <w:rPr>
                <w:i/>
                <w:sz w:val="24"/>
                <w:szCs w:val="24"/>
                <w:lang w:val="en-GB"/>
              </w:rPr>
              <w:t xml:space="preserve"> prepared using wholemeal spaghetti</w:t>
            </w:r>
            <w:r w:rsidR="006E1089" w:rsidRPr="00C06897">
              <w:rPr>
                <w:i/>
                <w:sz w:val="24"/>
                <w:szCs w:val="24"/>
                <w:lang w:val="en-GB"/>
              </w:rPr>
              <w:t>/pasta</w:t>
            </w:r>
            <w:r w:rsidRPr="00C06897">
              <w:rPr>
                <w:i/>
                <w:sz w:val="24"/>
                <w:szCs w:val="24"/>
                <w:lang w:val="en-GB"/>
              </w:rPr>
              <w:t>?</w:t>
            </w:r>
            <w:r w:rsidRPr="00C06897">
              <w:rPr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286" w:type="dxa"/>
            <w:shd w:val="clear" w:color="auto" w:fill="auto"/>
          </w:tcPr>
          <w:p w14:paraId="69EF8D3E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  <w:p w14:paraId="260A7DE2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81" w:type="dxa"/>
          </w:tcPr>
          <w:p w14:paraId="7B8C1254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2" w:type="dxa"/>
          </w:tcPr>
          <w:p w14:paraId="47A80871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14:paraId="1458AE7F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0" w:type="dxa"/>
          </w:tcPr>
          <w:p w14:paraId="292AF0A4" w14:textId="77777777" w:rsidR="00710FDD" w:rsidRPr="00C06897" w:rsidRDefault="00710FDD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187CC991" w14:textId="77777777" w:rsidR="007C63C9" w:rsidRPr="001E5449" w:rsidRDefault="007C63C9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</w:p>
    <w:p w14:paraId="064D8909" w14:textId="77777777" w:rsidR="003853FE" w:rsidRPr="001E5449" w:rsidRDefault="007C63C9" w:rsidP="007C63C9">
      <w:pPr>
        <w:rPr>
          <w:b/>
          <w:sz w:val="24"/>
          <w:szCs w:val="24"/>
        </w:rPr>
      </w:pPr>
      <w:r w:rsidRPr="001E5449">
        <w:br w:type="page"/>
      </w:r>
      <w:r w:rsidR="003853FE" w:rsidRPr="001E5449">
        <w:rPr>
          <w:b/>
          <w:sz w:val="24"/>
          <w:szCs w:val="24"/>
        </w:rPr>
        <w:lastRenderedPageBreak/>
        <w:t>Soups</w:t>
      </w:r>
    </w:p>
    <w:p w14:paraId="678ECB13" w14:textId="77777777" w:rsidR="003853FE" w:rsidRPr="001E5449" w:rsidRDefault="003853FE" w:rsidP="00DB3D68">
      <w:pPr>
        <w:pStyle w:val="Heading1"/>
        <w:numPr>
          <w:ilvl w:val="12"/>
          <w:numId w:val="0"/>
        </w:numPr>
        <w:ind w:right="-7"/>
        <w:rPr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98"/>
        <w:gridCol w:w="1257"/>
        <w:gridCol w:w="777"/>
        <w:gridCol w:w="851"/>
        <w:gridCol w:w="944"/>
        <w:gridCol w:w="1068"/>
      </w:tblGrid>
      <w:tr w:rsidR="003853FE" w:rsidRPr="00C06897" w14:paraId="53C684DD" w14:textId="77777777" w:rsidTr="00432F7E">
        <w:trPr>
          <w:cantSplit/>
          <w:trHeight w:val="334"/>
        </w:trPr>
        <w:tc>
          <w:tcPr>
            <w:tcW w:w="3598" w:type="dxa"/>
          </w:tcPr>
          <w:p w14:paraId="6C11899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257" w:type="dxa"/>
          </w:tcPr>
          <w:p w14:paraId="77D76E9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640" w:type="dxa"/>
            <w:gridSpan w:val="4"/>
          </w:tcPr>
          <w:p w14:paraId="1EB9AA4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0AEEB6E5" w14:textId="77777777" w:rsidTr="00432F7E">
        <w:trPr>
          <w:trHeight w:val="685"/>
        </w:trPr>
        <w:tc>
          <w:tcPr>
            <w:tcW w:w="3598" w:type="dxa"/>
            <w:tcBorders>
              <w:bottom w:val="single" w:sz="6" w:space="0" w:color="auto"/>
            </w:tcBorders>
          </w:tcPr>
          <w:p w14:paraId="01E4040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257" w:type="dxa"/>
            <w:tcBorders>
              <w:bottom w:val="single" w:sz="6" w:space="0" w:color="auto"/>
            </w:tcBorders>
          </w:tcPr>
          <w:p w14:paraId="237B50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77" w:type="dxa"/>
            <w:tcBorders>
              <w:bottom w:val="single" w:sz="6" w:space="0" w:color="auto"/>
            </w:tcBorders>
          </w:tcPr>
          <w:p w14:paraId="4CBA851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51" w:type="dxa"/>
            <w:tcBorders>
              <w:bottom w:val="single" w:sz="6" w:space="0" w:color="auto"/>
            </w:tcBorders>
          </w:tcPr>
          <w:p w14:paraId="2A91DF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44" w:type="dxa"/>
            <w:tcBorders>
              <w:bottom w:val="single" w:sz="6" w:space="0" w:color="auto"/>
            </w:tcBorders>
          </w:tcPr>
          <w:p w14:paraId="3947CBD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1067" w:type="dxa"/>
            <w:tcBorders>
              <w:bottom w:val="single" w:sz="6" w:space="0" w:color="auto"/>
            </w:tcBorders>
          </w:tcPr>
          <w:p w14:paraId="12636A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2443BDEB" w14:textId="77777777" w:rsidTr="00432F7E">
        <w:trPr>
          <w:cantSplit/>
          <w:trHeight w:val="325"/>
        </w:trPr>
        <w:tc>
          <w:tcPr>
            <w:tcW w:w="3598" w:type="dxa"/>
            <w:shd w:val="clear" w:color="000000" w:fill="FFFFFF"/>
          </w:tcPr>
          <w:p w14:paraId="02EB2CC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600. Cream soup</w:t>
            </w:r>
          </w:p>
        </w:tc>
        <w:tc>
          <w:tcPr>
            <w:tcW w:w="1257" w:type="dxa"/>
            <w:shd w:val="clear" w:color="000000" w:fill="FFFFFF"/>
          </w:tcPr>
          <w:p w14:paraId="1321DA5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2</w:t>
            </w:r>
          </w:p>
        </w:tc>
        <w:tc>
          <w:tcPr>
            <w:tcW w:w="777" w:type="dxa"/>
            <w:shd w:val="clear" w:color="000000" w:fill="FFFFFF"/>
          </w:tcPr>
          <w:p w14:paraId="14C1DB6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shd w:val="clear" w:color="000000" w:fill="FFFFFF"/>
          </w:tcPr>
          <w:p w14:paraId="6C09E3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  <w:shd w:val="clear" w:color="000000" w:fill="FFFFFF"/>
          </w:tcPr>
          <w:p w14:paraId="5262746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7" w:type="dxa"/>
            <w:shd w:val="clear" w:color="000000" w:fill="FFFFFF"/>
          </w:tcPr>
          <w:p w14:paraId="2618E6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339F8A1" w14:textId="77777777" w:rsidTr="00432F7E">
        <w:trPr>
          <w:cantSplit/>
          <w:trHeight w:val="334"/>
        </w:trPr>
        <w:tc>
          <w:tcPr>
            <w:tcW w:w="3598" w:type="dxa"/>
            <w:shd w:val="clear" w:color="000000" w:fill="FFFFFF"/>
          </w:tcPr>
          <w:p w14:paraId="55D9AB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601. Clear soup/broth</w:t>
            </w:r>
          </w:p>
        </w:tc>
        <w:tc>
          <w:tcPr>
            <w:tcW w:w="1257" w:type="dxa"/>
            <w:shd w:val="clear" w:color="000000" w:fill="FFFFFF"/>
          </w:tcPr>
          <w:p w14:paraId="1A8A952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2</w:t>
            </w:r>
          </w:p>
        </w:tc>
        <w:tc>
          <w:tcPr>
            <w:tcW w:w="777" w:type="dxa"/>
            <w:shd w:val="clear" w:color="000000" w:fill="FFFFFF"/>
          </w:tcPr>
          <w:p w14:paraId="5188E52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shd w:val="clear" w:color="000000" w:fill="FFFFFF"/>
          </w:tcPr>
          <w:p w14:paraId="0BCB661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  <w:shd w:val="clear" w:color="000000" w:fill="FFFFFF"/>
          </w:tcPr>
          <w:p w14:paraId="1518CCF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7" w:type="dxa"/>
            <w:shd w:val="clear" w:color="000000" w:fill="FFFFFF"/>
          </w:tcPr>
          <w:p w14:paraId="737CBB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3204054A" w14:textId="77777777" w:rsidR="003853FE" w:rsidRPr="001E5449" w:rsidRDefault="003853FE" w:rsidP="00DB3D68">
      <w:pPr>
        <w:pStyle w:val="Heading1"/>
        <w:numPr>
          <w:ilvl w:val="12"/>
          <w:numId w:val="0"/>
        </w:numPr>
        <w:ind w:right="-7"/>
        <w:rPr>
          <w:sz w:val="24"/>
          <w:szCs w:val="24"/>
        </w:rPr>
      </w:pPr>
    </w:p>
    <w:p w14:paraId="5F4BC8B0" w14:textId="77777777" w:rsidR="003853FE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t>Vegetables and Beancurd</w:t>
      </w:r>
    </w:p>
    <w:tbl>
      <w:tblPr>
        <w:tblW w:w="86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919"/>
        <w:gridCol w:w="1140"/>
        <w:gridCol w:w="760"/>
        <w:gridCol w:w="760"/>
        <w:gridCol w:w="921"/>
        <w:gridCol w:w="990"/>
      </w:tblGrid>
      <w:tr w:rsidR="003853FE" w:rsidRPr="00C06897" w14:paraId="07334B82" w14:textId="77777777" w:rsidTr="00432F7E">
        <w:trPr>
          <w:cantSplit/>
          <w:trHeight w:val="278"/>
        </w:trPr>
        <w:tc>
          <w:tcPr>
            <w:tcW w:w="3168" w:type="dxa"/>
          </w:tcPr>
          <w:p w14:paraId="795EFBD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919" w:type="dxa"/>
          </w:tcPr>
          <w:p w14:paraId="4BF0B3F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Venue</w:t>
            </w:r>
          </w:p>
        </w:tc>
        <w:tc>
          <w:tcPr>
            <w:tcW w:w="1140" w:type="dxa"/>
          </w:tcPr>
          <w:p w14:paraId="6C34AF3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31" w:type="dxa"/>
            <w:gridSpan w:val="4"/>
          </w:tcPr>
          <w:p w14:paraId="3C32E2C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35323039" w14:textId="77777777" w:rsidTr="00432F7E">
        <w:trPr>
          <w:trHeight w:val="471"/>
        </w:trPr>
        <w:tc>
          <w:tcPr>
            <w:tcW w:w="3168" w:type="dxa"/>
            <w:tcBorders>
              <w:bottom w:val="nil"/>
            </w:tcBorders>
          </w:tcPr>
          <w:p w14:paraId="55E471D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919" w:type="dxa"/>
          </w:tcPr>
          <w:p w14:paraId="37EF7CF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7999532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0A193B4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760" w:type="dxa"/>
          </w:tcPr>
          <w:p w14:paraId="0503900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21" w:type="dxa"/>
          </w:tcPr>
          <w:p w14:paraId="74B8F45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0" w:type="dxa"/>
          </w:tcPr>
          <w:p w14:paraId="7683B13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3C6F4062" w14:textId="77777777" w:rsidTr="00432F7E">
        <w:trPr>
          <w:cantSplit/>
          <w:trHeight w:val="270"/>
        </w:trPr>
        <w:tc>
          <w:tcPr>
            <w:tcW w:w="8658" w:type="dxa"/>
            <w:gridSpan w:val="7"/>
            <w:shd w:val="clear" w:color="auto" w:fill="auto"/>
          </w:tcPr>
          <w:p w14:paraId="6170B8D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Pale green leafy vegetables (cabbage, pak choy, lettuce, beansprouts, cauliflower etc)</w:t>
            </w:r>
          </w:p>
        </w:tc>
      </w:tr>
      <w:tr w:rsidR="003853FE" w:rsidRPr="00C06897" w14:paraId="23C574E0" w14:textId="77777777" w:rsidTr="00432F7E">
        <w:trPr>
          <w:trHeight w:val="125"/>
        </w:trPr>
        <w:tc>
          <w:tcPr>
            <w:tcW w:w="3168" w:type="dxa"/>
          </w:tcPr>
          <w:p w14:paraId="1305BF41" w14:textId="77777777" w:rsidR="003853FE" w:rsidRPr="00C06897" w:rsidRDefault="003853FE" w:rsidP="00DB3D68">
            <w:pPr>
              <w:numPr>
                <w:ilvl w:val="0"/>
                <w:numId w:val="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, plain</w:t>
            </w:r>
          </w:p>
        </w:tc>
        <w:tc>
          <w:tcPr>
            <w:tcW w:w="919" w:type="dxa"/>
          </w:tcPr>
          <w:p w14:paraId="5E86D74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75FEE2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4E42D7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7547D0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F20E35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0BBE6F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291D374" w14:textId="77777777" w:rsidTr="00432F7E">
        <w:trPr>
          <w:trHeight w:val="278"/>
        </w:trPr>
        <w:tc>
          <w:tcPr>
            <w:tcW w:w="3168" w:type="dxa"/>
          </w:tcPr>
          <w:p w14:paraId="69218BC4" w14:textId="77777777" w:rsidR="003853FE" w:rsidRPr="00C06897" w:rsidRDefault="003853FE" w:rsidP="00DB3D68">
            <w:pPr>
              <w:numPr>
                <w:ilvl w:val="0"/>
                <w:numId w:val="1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, with meat/ seafood</w:t>
            </w:r>
          </w:p>
        </w:tc>
        <w:tc>
          <w:tcPr>
            <w:tcW w:w="919" w:type="dxa"/>
          </w:tcPr>
          <w:p w14:paraId="46FBC8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444B931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2256965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6ED2A8A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229BE93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524F2D8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684824F" w14:textId="77777777" w:rsidTr="00432F7E">
        <w:trPr>
          <w:trHeight w:val="278"/>
        </w:trPr>
        <w:tc>
          <w:tcPr>
            <w:tcW w:w="3168" w:type="dxa"/>
          </w:tcPr>
          <w:p w14:paraId="6F69F350" w14:textId="77777777" w:rsidR="003853FE" w:rsidRPr="00C06897" w:rsidRDefault="003853FE" w:rsidP="00DB3D68">
            <w:pPr>
              <w:numPr>
                <w:ilvl w:val="0"/>
                <w:numId w:val="1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in oyster sauce</w:t>
            </w:r>
          </w:p>
        </w:tc>
        <w:tc>
          <w:tcPr>
            <w:tcW w:w="919" w:type="dxa"/>
          </w:tcPr>
          <w:p w14:paraId="4EA82CA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24C63F1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64700EB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39F1010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6DC264F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55A8C4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2A5A291" w14:textId="77777777" w:rsidTr="00432F7E">
        <w:trPr>
          <w:trHeight w:val="270"/>
        </w:trPr>
        <w:tc>
          <w:tcPr>
            <w:tcW w:w="3168" w:type="dxa"/>
            <w:tcBorders>
              <w:bottom w:val="nil"/>
            </w:tcBorders>
          </w:tcPr>
          <w:p w14:paraId="6487DC13" w14:textId="77777777" w:rsidR="003853FE" w:rsidRPr="00C06897" w:rsidRDefault="003853FE" w:rsidP="00DB3D68">
            <w:pPr>
              <w:numPr>
                <w:ilvl w:val="0"/>
                <w:numId w:val="12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/lemak</w:t>
            </w:r>
          </w:p>
        </w:tc>
        <w:tc>
          <w:tcPr>
            <w:tcW w:w="919" w:type="dxa"/>
          </w:tcPr>
          <w:p w14:paraId="4B12BA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2893C05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4746292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69A5F12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1E20FDD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72B631E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0D43A3D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375A764F" w14:textId="77777777" w:rsidR="003853FE" w:rsidRPr="00C06897" w:rsidRDefault="003853FE" w:rsidP="00DB3D68">
            <w:pPr>
              <w:numPr>
                <w:ilvl w:val="0"/>
                <w:numId w:val="1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aw/steamed/in soup</w:t>
            </w:r>
          </w:p>
        </w:tc>
        <w:tc>
          <w:tcPr>
            <w:tcW w:w="919" w:type="dxa"/>
          </w:tcPr>
          <w:p w14:paraId="2479822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6483CB2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</w:tcPr>
          <w:p w14:paraId="2F15194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577722D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1080637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875233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EDBBC91" w14:textId="77777777" w:rsidTr="00432F7E">
        <w:trPr>
          <w:cantSplit/>
          <w:trHeight w:val="278"/>
        </w:trPr>
        <w:tc>
          <w:tcPr>
            <w:tcW w:w="8658" w:type="dxa"/>
            <w:gridSpan w:val="7"/>
            <w:shd w:val="clear" w:color="auto" w:fill="auto"/>
          </w:tcPr>
          <w:p w14:paraId="58CB006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Dark green leafy vegetables (spinach, kai lan, chye sim, kangkong broccoli etc)</w:t>
            </w:r>
          </w:p>
        </w:tc>
      </w:tr>
      <w:tr w:rsidR="003853FE" w:rsidRPr="00C06897" w14:paraId="26901226" w14:textId="77777777" w:rsidTr="00432F7E">
        <w:trPr>
          <w:trHeight w:val="278"/>
        </w:trPr>
        <w:tc>
          <w:tcPr>
            <w:tcW w:w="3168" w:type="dxa"/>
          </w:tcPr>
          <w:p w14:paraId="4EDE139E" w14:textId="77777777" w:rsidR="003853FE" w:rsidRPr="00C06897" w:rsidRDefault="003853FE" w:rsidP="00DB3D68">
            <w:pPr>
              <w:numPr>
                <w:ilvl w:val="0"/>
                <w:numId w:val="1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, plain</w:t>
            </w:r>
          </w:p>
        </w:tc>
        <w:tc>
          <w:tcPr>
            <w:tcW w:w="919" w:type="dxa"/>
          </w:tcPr>
          <w:p w14:paraId="38A3618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6EE041D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2C49D25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717C86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66FB4A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1671CB4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4D3BC18" w14:textId="77777777" w:rsidTr="00432F7E">
        <w:trPr>
          <w:trHeight w:val="278"/>
        </w:trPr>
        <w:tc>
          <w:tcPr>
            <w:tcW w:w="3168" w:type="dxa"/>
          </w:tcPr>
          <w:p w14:paraId="00150DDB" w14:textId="77777777" w:rsidR="003853FE" w:rsidRPr="00C06897" w:rsidRDefault="003853FE" w:rsidP="00DB3D68">
            <w:pPr>
              <w:numPr>
                <w:ilvl w:val="0"/>
                <w:numId w:val="1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, with meat/ seafood</w:t>
            </w:r>
          </w:p>
        </w:tc>
        <w:tc>
          <w:tcPr>
            <w:tcW w:w="919" w:type="dxa"/>
          </w:tcPr>
          <w:p w14:paraId="42C13A1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09DD57C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0B7E086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7D14077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0470449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62042A3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784E524" w14:textId="77777777" w:rsidTr="00432F7E">
        <w:trPr>
          <w:trHeight w:val="270"/>
        </w:trPr>
        <w:tc>
          <w:tcPr>
            <w:tcW w:w="3168" w:type="dxa"/>
          </w:tcPr>
          <w:p w14:paraId="59E3CF31" w14:textId="77777777" w:rsidR="003853FE" w:rsidRPr="00C06897" w:rsidRDefault="003853FE" w:rsidP="00DB3D68">
            <w:pPr>
              <w:numPr>
                <w:ilvl w:val="0"/>
                <w:numId w:val="1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in oyster sauce</w:t>
            </w:r>
          </w:p>
        </w:tc>
        <w:tc>
          <w:tcPr>
            <w:tcW w:w="919" w:type="dxa"/>
          </w:tcPr>
          <w:p w14:paraId="139068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261591E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248A396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65C92E5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204689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E2E768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269AC60" w14:textId="77777777" w:rsidTr="00432F7E">
        <w:trPr>
          <w:trHeight w:val="555"/>
        </w:trPr>
        <w:tc>
          <w:tcPr>
            <w:tcW w:w="3168" w:type="dxa"/>
            <w:tcBorders>
              <w:bottom w:val="nil"/>
            </w:tcBorders>
          </w:tcPr>
          <w:p w14:paraId="50576B59" w14:textId="77777777" w:rsidR="003853FE" w:rsidRPr="00C06897" w:rsidRDefault="003853FE" w:rsidP="00DB3D68">
            <w:pPr>
              <w:numPr>
                <w:ilvl w:val="0"/>
                <w:numId w:val="1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in sambal belacan/dried prawns</w:t>
            </w:r>
          </w:p>
        </w:tc>
        <w:tc>
          <w:tcPr>
            <w:tcW w:w="919" w:type="dxa"/>
          </w:tcPr>
          <w:p w14:paraId="44BE03E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48A9B00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30D3E6D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4C4AE9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0DB344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4711C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B6AFBA7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4B06AD8D" w14:textId="77777777" w:rsidR="003853FE" w:rsidRPr="00C06897" w:rsidRDefault="003853FE" w:rsidP="00DB3D68">
            <w:pPr>
              <w:numPr>
                <w:ilvl w:val="0"/>
                <w:numId w:val="17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aw/steamed/in soup</w:t>
            </w:r>
          </w:p>
        </w:tc>
        <w:tc>
          <w:tcPr>
            <w:tcW w:w="919" w:type="dxa"/>
          </w:tcPr>
          <w:p w14:paraId="5A3CC96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69080DD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</w:tcPr>
          <w:p w14:paraId="750820F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53E563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2218698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1D94AAD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997292C" w14:textId="77777777" w:rsidTr="00432F7E">
        <w:trPr>
          <w:cantSplit/>
          <w:trHeight w:val="270"/>
        </w:trPr>
        <w:tc>
          <w:tcPr>
            <w:tcW w:w="5227" w:type="dxa"/>
            <w:gridSpan w:val="3"/>
            <w:shd w:val="clear" w:color="auto" w:fill="auto"/>
          </w:tcPr>
          <w:p w14:paraId="0245380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Tomatoes, carrots, red/yellow peppers</w:t>
            </w:r>
          </w:p>
        </w:tc>
        <w:tc>
          <w:tcPr>
            <w:tcW w:w="760" w:type="dxa"/>
            <w:shd w:val="clear" w:color="auto" w:fill="auto"/>
          </w:tcPr>
          <w:p w14:paraId="3483D9E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shd w:val="clear" w:color="auto" w:fill="auto"/>
          </w:tcPr>
          <w:p w14:paraId="414C7AC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2E0FADD7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14:paraId="2A8CE0C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3EA2DC57" w14:textId="77777777" w:rsidTr="00432F7E">
        <w:trPr>
          <w:trHeight w:val="278"/>
        </w:trPr>
        <w:tc>
          <w:tcPr>
            <w:tcW w:w="3168" w:type="dxa"/>
          </w:tcPr>
          <w:p w14:paraId="37136DC1" w14:textId="77777777" w:rsidR="003853FE" w:rsidRPr="00C06897" w:rsidRDefault="003853FE" w:rsidP="00DB3D68">
            <w:pPr>
              <w:numPr>
                <w:ilvl w:val="0"/>
                <w:numId w:val="1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, plain</w:t>
            </w:r>
          </w:p>
        </w:tc>
        <w:tc>
          <w:tcPr>
            <w:tcW w:w="919" w:type="dxa"/>
          </w:tcPr>
          <w:p w14:paraId="7F6646D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11B7F1F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58CA0DA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5A7AD51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354D1B1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6A14E50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F75D05E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08EBC230" w14:textId="77777777" w:rsidR="003853FE" w:rsidRPr="00C06897" w:rsidRDefault="003853FE" w:rsidP="00DB3D68">
            <w:pPr>
              <w:numPr>
                <w:ilvl w:val="0"/>
                <w:numId w:val="1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, with meat/ seafood</w:t>
            </w:r>
          </w:p>
        </w:tc>
        <w:tc>
          <w:tcPr>
            <w:tcW w:w="919" w:type="dxa"/>
          </w:tcPr>
          <w:p w14:paraId="578550F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308060B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480BE4F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0B5AA07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2ECA771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8480F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1C28244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15C788E8" w14:textId="77777777" w:rsidR="003853FE" w:rsidRPr="00C06897" w:rsidRDefault="003853FE" w:rsidP="00DB3D68">
            <w:pPr>
              <w:numPr>
                <w:ilvl w:val="0"/>
                <w:numId w:val="2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/lemak</w:t>
            </w:r>
          </w:p>
        </w:tc>
        <w:tc>
          <w:tcPr>
            <w:tcW w:w="919" w:type="dxa"/>
          </w:tcPr>
          <w:p w14:paraId="22DBEF5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6A79CC3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5D9D7F7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7E2F549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8CC06D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462EF0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F478CC8" w14:textId="77777777" w:rsidTr="00432F7E">
        <w:trPr>
          <w:trHeight w:val="270"/>
        </w:trPr>
        <w:tc>
          <w:tcPr>
            <w:tcW w:w="3168" w:type="dxa"/>
            <w:tcBorders>
              <w:bottom w:val="nil"/>
            </w:tcBorders>
          </w:tcPr>
          <w:p w14:paraId="6E0C3016" w14:textId="77777777" w:rsidR="003853FE" w:rsidRPr="00C06897" w:rsidRDefault="003853FE" w:rsidP="00DB3D68">
            <w:pPr>
              <w:numPr>
                <w:ilvl w:val="0"/>
                <w:numId w:val="2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aw/steamed/in soup</w:t>
            </w:r>
          </w:p>
        </w:tc>
        <w:tc>
          <w:tcPr>
            <w:tcW w:w="919" w:type="dxa"/>
          </w:tcPr>
          <w:p w14:paraId="649D9D7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0DAF10F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</w:tcPr>
          <w:p w14:paraId="102982D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38CEF5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0C674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086D970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084892C" w14:textId="77777777" w:rsidTr="00432F7E">
        <w:trPr>
          <w:cantSplit/>
          <w:trHeight w:val="278"/>
        </w:trPr>
        <w:tc>
          <w:tcPr>
            <w:tcW w:w="5227" w:type="dxa"/>
            <w:gridSpan w:val="3"/>
            <w:shd w:val="clear" w:color="auto" w:fill="auto"/>
          </w:tcPr>
          <w:p w14:paraId="26F0B910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Legumes/pulses, e.g. beans, peas</w:t>
            </w:r>
          </w:p>
        </w:tc>
        <w:tc>
          <w:tcPr>
            <w:tcW w:w="760" w:type="dxa"/>
            <w:shd w:val="clear" w:color="auto" w:fill="auto"/>
          </w:tcPr>
          <w:p w14:paraId="7BF85D9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shd w:val="clear" w:color="auto" w:fill="auto"/>
          </w:tcPr>
          <w:p w14:paraId="022AA42D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38E908D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14:paraId="5F043C27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06737390" w14:textId="77777777" w:rsidTr="00432F7E">
        <w:trPr>
          <w:trHeight w:val="278"/>
        </w:trPr>
        <w:tc>
          <w:tcPr>
            <w:tcW w:w="3168" w:type="dxa"/>
          </w:tcPr>
          <w:p w14:paraId="378F3121" w14:textId="77777777" w:rsidR="003853FE" w:rsidRPr="00C06897" w:rsidRDefault="003853FE" w:rsidP="00DB3D68">
            <w:pPr>
              <w:numPr>
                <w:ilvl w:val="0"/>
                <w:numId w:val="22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, plain</w:t>
            </w:r>
          </w:p>
        </w:tc>
        <w:tc>
          <w:tcPr>
            <w:tcW w:w="919" w:type="dxa"/>
          </w:tcPr>
          <w:p w14:paraId="0B5C982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7A45EFD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680F564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F6F05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142CD7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0AD0C7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D4C0649" w14:textId="77777777" w:rsidTr="00432F7E">
        <w:trPr>
          <w:trHeight w:val="278"/>
        </w:trPr>
        <w:tc>
          <w:tcPr>
            <w:tcW w:w="3168" w:type="dxa"/>
          </w:tcPr>
          <w:p w14:paraId="16250E7E" w14:textId="77777777" w:rsidR="003853FE" w:rsidRPr="00C06897" w:rsidRDefault="003853FE" w:rsidP="00DB3D68">
            <w:pPr>
              <w:numPr>
                <w:ilvl w:val="0"/>
                <w:numId w:val="2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in oyster sauce</w:t>
            </w:r>
          </w:p>
        </w:tc>
        <w:tc>
          <w:tcPr>
            <w:tcW w:w="919" w:type="dxa"/>
          </w:tcPr>
          <w:p w14:paraId="26A9AD9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5674A3E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53C114B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31454A2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A39F26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C14995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AF95D73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5899EA45" w14:textId="77777777" w:rsidR="003853FE" w:rsidRPr="00C06897" w:rsidRDefault="003853FE" w:rsidP="00DB3D68">
            <w:pPr>
              <w:numPr>
                <w:ilvl w:val="0"/>
                <w:numId w:val="2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 in sambal belacan</w:t>
            </w:r>
          </w:p>
        </w:tc>
        <w:tc>
          <w:tcPr>
            <w:tcW w:w="919" w:type="dxa"/>
          </w:tcPr>
          <w:p w14:paraId="23BD4B6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3002B5A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73000F4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6456EC6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5B94FD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6138CC1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8F6DB99" w14:textId="77777777" w:rsidTr="00432F7E">
        <w:trPr>
          <w:trHeight w:val="548"/>
        </w:trPr>
        <w:tc>
          <w:tcPr>
            <w:tcW w:w="3168" w:type="dxa"/>
            <w:tcBorders>
              <w:bottom w:val="nil"/>
            </w:tcBorders>
          </w:tcPr>
          <w:p w14:paraId="2B82E43D" w14:textId="77777777" w:rsidR="003853FE" w:rsidRPr="00C06897" w:rsidRDefault="003853FE" w:rsidP="00DB3D68">
            <w:pPr>
              <w:numPr>
                <w:ilvl w:val="0"/>
                <w:numId w:val="2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ried legumes (e.g.dhal, dried beans) in gravy</w:t>
            </w:r>
          </w:p>
        </w:tc>
        <w:tc>
          <w:tcPr>
            <w:tcW w:w="919" w:type="dxa"/>
          </w:tcPr>
          <w:p w14:paraId="577ABB5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1A7302BB" w14:textId="77777777" w:rsidR="003853FE" w:rsidRPr="00C06897" w:rsidRDefault="003853FE" w:rsidP="00DB3D68">
            <w:pPr>
              <w:pStyle w:val="Footer"/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493C83E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319CB85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6459AF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5FA571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F52BC94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615368A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54. Raw/steamed/boiled</w:t>
            </w:r>
          </w:p>
        </w:tc>
        <w:tc>
          <w:tcPr>
            <w:tcW w:w="919" w:type="dxa"/>
          </w:tcPr>
          <w:p w14:paraId="57E1BF7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0A7BA71B" w14:textId="77777777" w:rsidR="003853FE" w:rsidRPr="00C06897" w:rsidRDefault="003853FE" w:rsidP="00DB3D68">
            <w:pPr>
              <w:pStyle w:val="Footer"/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44C66CF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0B4FBF8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0D73C9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DFC9E5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678B200" w14:textId="77777777" w:rsidTr="00432F7E">
        <w:trPr>
          <w:cantSplit/>
          <w:trHeight w:val="318"/>
        </w:trPr>
        <w:tc>
          <w:tcPr>
            <w:tcW w:w="5227" w:type="dxa"/>
            <w:gridSpan w:val="3"/>
            <w:tcBorders>
              <w:bottom w:val="nil"/>
            </w:tcBorders>
            <w:shd w:val="clear" w:color="auto" w:fill="auto"/>
          </w:tcPr>
          <w:p w14:paraId="34195F38" w14:textId="77777777" w:rsidR="003853FE" w:rsidRPr="00432F7E" w:rsidRDefault="003853FE" w:rsidP="00750B45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Mixed vegetables</w:t>
            </w:r>
            <w:r w:rsidR="00A06400" w:rsidRPr="00432F7E">
              <w:rPr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760" w:type="dxa"/>
            <w:shd w:val="clear" w:color="auto" w:fill="auto"/>
          </w:tcPr>
          <w:p w14:paraId="4C66BEE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shd w:val="clear" w:color="auto" w:fill="auto"/>
          </w:tcPr>
          <w:p w14:paraId="1CB7BDA1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4FF2850E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14:paraId="25E75370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210B6DC2" w14:textId="77777777" w:rsidTr="00432F7E">
        <w:trPr>
          <w:trHeight w:val="278"/>
        </w:trPr>
        <w:tc>
          <w:tcPr>
            <w:tcW w:w="3168" w:type="dxa"/>
          </w:tcPr>
          <w:p w14:paraId="4F517A53" w14:textId="77777777" w:rsidR="003853FE" w:rsidRPr="00C06897" w:rsidRDefault="003853FE" w:rsidP="00DB3D68">
            <w:pPr>
              <w:numPr>
                <w:ilvl w:val="0"/>
                <w:numId w:val="2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Stir fried, plain</w:t>
            </w:r>
          </w:p>
        </w:tc>
        <w:tc>
          <w:tcPr>
            <w:tcW w:w="919" w:type="dxa"/>
          </w:tcPr>
          <w:p w14:paraId="03CE913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26A543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2D1DFD0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72819A5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10BB5E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694F44B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A13390D" w14:textId="77777777" w:rsidTr="00432F7E">
        <w:trPr>
          <w:trHeight w:val="270"/>
        </w:trPr>
        <w:tc>
          <w:tcPr>
            <w:tcW w:w="3168" w:type="dxa"/>
            <w:tcBorders>
              <w:bottom w:val="single" w:sz="6" w:space="0" w:color="auto"/>
            </w:tcBorders>
          </w:tcPr>
          <w:p w14:paraId="4E7E6013" w14:textId="77777777" w:rsidR="003853FE" w:rsidRPr="00C06897" w:rsidRDefault="003853FE" w:rsidP="00DB3D68">
            <w:pPr>
              <w:numPr>
                <w:ilvl w:val="0"/>
                <w:numId w:val="27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Stir fried, with meat/ seafood</w:t>
            </w:r>
          </w:p>
        </w:tc>
        <w:tc>
          <w:tcPr>
            <w:tcW w:w="919" w:type="dxa"/>
          </w:tcPr>
          <w:p w14:paraId="6138A65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555372D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7D68696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9A09E7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11EAF8A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7E5190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31A50B9" w14:textId="77777777" w:rsidTr="00432F7E">
        <w:trPr>
          <w:trHeight w:val="278"/>
        </w:trPr>
        <w:tc>
          <w:tcPr>
            <w:tcW w:w="3168" w:type="dxa"/>
            <w:tcBorders>
              <w:bottom w:val="single" w:sz="6" w:space="0" w:color="auto"/>
            </w:tcBorders>
          </w:tcPr>
          <w:p w14:paraId="6E807353" w14:textId="77777777" w:rsidR="003853FE" w:rsidRPr="00C06897" w:rsidRDefault="003853FE" w:rsidP="00DB3D68">
            <w:pPr>
              <w:numPr>
                <w:ilvl w:val="0"/>
                <w:numId w:val="2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Stir fried in oyster sauce</w:t>
            </w:r>
          </w:p>
        </w:tc>
        <w:tc>
          <w:tcPr>
            <w:tcW w:w="919" w:type="dxa"/>
          </w:tcPr>
          <w:p w14:paraId="50D51B8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1A8EFFB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7AF4BCE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19FF2D2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6D73FF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1610F1D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09BA9979" w14:textId="77777777" w:rsidTr="00432F7E">
        <w:trPr>
          <w:trHeight w:val="278"/>
        </w:trPr>
        <w:tc>
          <w:tcPr>
            <w:tcW w:w="3168" w:type="dxa"/>
            <w:tcBorders>
              <w:top w:val="single" w:sz="6" w:space="0" w:color="auto"/>
            </w:tcBorders>
          </w:tcPr>
          <w:p w14:paraId="4397829A" w14:textId="77777777" w:rsidR="00215EDC" w:rsidRPr="00C06897" w:rsidRDefault="00215EDC" w:rsidP="00DB3D68">
            <w:pPr>
              <w:ind w:left="426" w:right="-7" w:hanging="498"/>
              <w:rPr>
                <w:sz w:val="24"/>
                <w:szCs w:val="24"/>
                <w:lang w:val="en-GB"/>
              </w:rPr>
            </w:pPr>
          </w:p>
        </w:tc>
        <w:tc>
          <w:tcPr>
            <w:tcW w:w="919" w:type="dxa"/>
          </w:tcPr>
          <w:p w14:paraId="267A2D08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381E52A4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7E552308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760" w:type="dxa"/>
          </w:tcPr>
          <w:p w14:paraId="232DF8B9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21" w:type="dxa"/>
          </w:tcPr>
          <w:p w14:paraId="35AB8CC7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0" w:type="dxa"/>
          </w:tcPr>
          <w:p w14:paraId="11447148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215EDC" w:rsidRPr="00C06897" w14:paraId="1980606E" w14:textId="77777777" w:rsidTr="00432F7E">
        <w:trPr>
          <w:trHeight w:val="548"/>
        </w:trPr>
        <w:tc>
          <w:tcPr>
            <w:tcW w:w="3168" w:type="dxa"/>
          </w:tcPr>
          <w:p w14:paraId="569E60EA" w14:textId="77777777" w:rsidR="00215EDC" w:rsidRPr="00C06897" w:rsidRDefault="00215EDC" w:rsidP="00DB3D68">
            <w:pPr>
              <w:ind w:left="426" w:right="-7" w:hanging="498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700. Vegetables battered deep- fried (e.g. tempura)</w:t>
            </w:r>
          </w:p>
        </w:tc>
        <w:tc>
          <w:tcPr>
            <w:tcW w:w="919" w:type="dxa"/>
          </w:tcPr>
          <w:p w14:paraId="14F8E66C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2BAC88E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760" w:type="dxa"/>
          </w:tcPr>
          <w:p w14:paraId="150D3E0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3811047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FE4D0A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0825497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0B1C1EB6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6D001BA6" w14:textId="77777777" w:rsidR="00215EDC" w:rsidRPr="00C06897" w:rsidRDefault="00215EDC" w:rsidP="00DB3D68">
            <w:pPr>
              <w:numPr>
                <w:ilvl w:val="0"/>
                <w:numId w:val="2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Curry/lemak</w:t>
            </w:r>
          </w:p>
        </w:tc>
        <w:tc>
          <w:tcPr>
            <w:tcW w:w="919" w:type="dxa"/>
          </w:tcPr>
          <w:p w14:paraId="38319848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61ABC810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cup</w:t>
            </w:r>
          </w:p>
        </w:tc>
        <w:tc>
          <w:tcPr>
            <w:tcW w:w="760" w:type="dxa"/>
          </w:tcPr>
          <w:p w14:paraId="1626F9B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7046842B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C4969A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0766BAE2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387EB5F1" w14:textId="77777777" w:rsidTr="00432F7E">
        <w:trPr>
          <w:trHeight w:val="555"/>
        </w:trPr>
        <w:tc>
          <w:tcPr>
            <w:tcW w:w="3168" w:type="dxa"/>
            <w:tcBorders>
              <w:bottom w:val="nil"/>
            </w:tcBorders>
          </w:tcPr>
          <w:p w14:paraId="50D2DED8" w14:textId="77777777" w:rsidR="00215EDC" w:rsidRPr="00C06897" w:rsidRDefault="00215EDC" w:rsidP="00DB3D68">
            <w:pPr>
              <w:ind w:left="426" w:right="-7" w:hanging="498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15. Raw/steamed/in soup/ Chinese rojak</w:t>
            </w:r>
          </w:p>
        </w:tc>
        <w:tc>
          <w:tcPr>
            <w:tcW w:w="919" w:type="dxa"/>
          </w:tcPr>
          <w:p w14:paraId="44BBDD2F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7621304F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 or 1 serving</w:t>
            </w:r>
          </w:p>
        </w:tc>
        <w:tc>
          <w:tcPr>
            <w:tcW w:w="760" w:type="dxa"/>
          </w:tcPr>
          <w:p w14:paraId="7247378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312A984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A1FB77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3DCE9032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1D972D47" w14:textId="77777777" w:rsidTr="00432F7E">
        <w:trPr>
          <w:cantSplit/>
          <w:trHeight w:val="270"/>
        </w:trPr>
        <w:tc>
          <w:tcPr>
            <w:tcW w:w="5227" w:type="dxa"/>
            <w:gridSpan w:val="3"/>
            <w:tcBorders>
              <w:bottom w:val="nil"/>
            </w:tcBorders>
            <w:shd w:val="clear" w:color="auto" w:fill="auto"/>
          </w:tcPr>
          <w:p w14:paraId="7016A7FA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Tofu/beancurd</w:t>
            </w:r>
          </w:p>
        </w:tc>
        <w:tc>
          <w:tcPr>
            <w:tcW w:w="760" w:type="dxa"/>
            <w:shd w:val="clear" w:color="auto" w:fill="auto"/>
          </w:tcPr>
          <w:p w14:paraId="30372253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shd w:val="clear" w:color="auto" w:fill="auto"/>
          </w:tcPr>
          <w:p w14:paraId="4E2C9169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1ED33905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14:paraId="283F406C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215EDC" w:rsidRPr="00C06897" w14:paraId="17E86254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4BB0BF8E" w14:textId="77777777" w:rsidR="00215EDC" w:rsidRPr="00C06897" w:rsidRDefault="00215EDC" w:rsidP="00DB3D68">
            <w:pPr>
              <w:ind w:left="-72"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16. Fried</w:t>
            </w:r>
          </w:p>
        </w:tc>
        <w:tc>
          <w:tcPr>
            <w:tcW w:w="919" w:type="dxa"/>
          </w:tcPr>
          <w:p w14:paraId="56B17E5B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724945B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square</w:t>
            </w:r>
          </w:p>
        </w:tc>
        <w:tc>
          <w:tcPr>
            <w:tcW w:w="760" w:type="dxa"/>
          </w:tcPr>
          <w:p w14:paraId="00057E5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6DCB994D" w14:textId="77777777" w:rsidR="00215EDC" w:rsidRPr="00C06897" w:rsidRDefault="00215EDC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36C521CD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43AE7C6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078486F0" w14:textId="77777777" w:rsidTr="00432F7E">
        <w:trPr>
          <w:trHeight w:val="278"/>
        </w:trPr>
        <w:tc>
          <w:tcPr>
            <w:tcW w:w="3168" w:type="dxa"/>
            <w:tcBorders>
              <w:bottom w:val="nil"/>
            </w:tcBorders>
          </w:tcPr>
          <w:p w14:paraId="4910E63D" w14:textId="77777777" w:rsidR="00215EDC" w:rsidRPr="00C06897" w:rsidRDefault="00215EDC" w:rsidP="00DB3D68">
            <w:pPr>
              <w:numPr>
                <w:ilvl w:val="0"/>
                <w:numId w:val="3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Steamed/ in soups</w:t>
            </w:r>
          </w:p>
        </w:tc>
        <w:tc>
          <w:tcPr>
            <w:tcW w:w="919" w:type="dxa"/>
          </w:tcPr>
          <w:p w14:paraId="285D9511" w14:textId="77777777" w:rsidR="00215EDC" w:rsidRPr="00C06897" w:rsidRDefault="00215EDC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292C7E0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square</w:t>
            </w:r>
          </w:p>
        </w:tc>
        <w:tc>
          <w:tcPr>
            <w:tcW w:w="760" w:type="dxa"/>
          </w:tcPr>
          <w:p w14:paraId="2AEB85A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872E023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A0D6658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4F1C30AF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27DC414B" w14:textId="77777777" w:rsidTr="00432F7E">
        <w:trPr>
          <w:cantSplit/>
          <w:trHeight w:val="278"/>
        </w:trPr>
        <w:tc>
          <w:tcPr>
            <w:tcW w:w="5227" w:type="dxa"/>
            <w:gridSpan w:val="3"/>
            <w:shd w:val="clear" w:color="auto" w:fill="auto"/>
          </w:tcPr>
          <w:p w14:paraId="0239651B" w14:textId="77777777" w:rsidR="00215EDC" w:rsidRPr="00432F7E" w:rsidRDefault="00215EDC" w:rsidP="00687C65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Roots/stems (potatoes, sweet potatoes, corn etc)</w:t>
            </w:r>
          </w:p>
        </w:tc>
        <w:tc>
          <w:tcPr>
            <w:tcW w:w="760" w:type="dxa"/>
            <w:shd w:val="clear" w:color="auto" w:fill="auto"/>
          </w:tcPr>
          <w:p w14:paraId="6EE86DF6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shd w:val="clear" w:color="auto" w:fill="auto"/>
          </w:tcPr>
          <w:p w14:paraId="65CF5633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5E2ADF95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14:paraId="2DD0370A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215EDC" w:rsidRPr="00C06897" w14:paraId="0F0D3048" w14:textId="77777777" w:rsidTr="00432F7E">
        <w:trPr>
          <w:trHeight w:val="270"/>
        </w:trPr>
        <w:tc>
          <w:tcPr>
            <w:tcW w:w="3168" w:type="dxa"/>
          </w:tcPr>
          <w:p w14:paraId="47C198BC" w14:textId="77777777" w:rsidR="00215EDC" w:rsidRPr="00C06897" w:rsidRDefault="00215EDC" w:rsidP="00DB3D68">
            <w:pPr>
              <w:ind w:left="-72"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49. Stir fried potatoes</w:t>
            </w:r>
          </w:p>
        </w:tc>
        <w:tc>
          <w:tcPr>
            <w:tcW w:w="919" w:type="dxa"/>
          </w:tcPr>
          <w:p w14:paraId="690D50D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3EE4360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</w:tcPr>
          <w:p w14:paraId="53FA960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4F5A1CF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F16708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2AE78605" w14:textId="77777777" w:rsidR="00215EDC" w:rsidRPr="00C06897" w:rsidRDefault="00215EDC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2D56D45D" w14:textId="77777777" w:rsidTr="00432F7E">
        <w:trPr>
          <w:trHeight w:val="278"/>
        </w:trPr>
        <w:tc>
          <w:tcPr>
            <w:tcW w:w="3168" w:type="dxa"/>
          </w:tcPr>
          <w:p w14:paraId="0801F20E" w14:textId="77777777" w:rsidR="00215EDC" w:rsidRPr="00C06897" w:rsidRDefault="00215EDC" w:rsidP="00DB3D68">
            <w:pPr>
              <w:numPr>
                <w:ilvl w:val="0"/>
                <w:numId w:val="3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Curry lemak</w:t>
            </w:r>
          </w:p>
        </w:tc>
        <w:tc>
          <w:tcPr>
            <w:tcW w:w="919" w:type="dxa"/>
          </w:tcPr>
          <w:p w14:paraId="4DAFC9E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</w:tcPr>
          <w:p w14:paraId="6BE1229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</w:tcPr>
          <w:p w14:paraId="36F9EBB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CD520C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0758375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5E4F9011" w14:textId="77777777" w:rsidR="00215EDC" w:rsidRPr="00C06897" w:rsidRDefault="00215EDC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7A4EAEDF" w14:textId="77777777" w:rsidTr="00432F7E">
        <w:trPr>
          <w:trHeight w:val="278"/>
        </w:trPr>
        <w:tc>
          <w:tcPr>
            <w:tcW w:w="3168" w:type="dxa"/>
          </w:tcPr>
          <w:p w14:paraId="771DB4BF" w14:textId="77777777" w:rsidR="00215EDC" w:rsidRPr="00C06897" w:rsidRDefault="00215EDC" w:rsidP="00DB3D68">
            <w:pPr>
              <w:numPr>
                <w:ilvl w:val="0"/>
                <w:numId w:val="3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Soups with meat stock</w:t>
            </w:r>
          </w:p>
        </w:tc>
        <w:tc>
          <w:tcPr>
            <w:tcW w:w="919" w:type="dxa"/>
          </w:tcPr>
          <w:p w14:paraId="49ABEFBC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</w:tcPr>
          <w:p w14:paraId="6418CBF2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</w:tcPr>
          <w:p w14:paraId="2654FC2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</w:tcPr>
          <w:p w14:paraId="255A139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0BAEAD9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14:paraId="47469854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06D95D3A" w14:textId="77777777" w:rsidTr="00432F7E">
        <w:trPr>
          <w:trHeight w:val="278"/>
        </w:trPr>
        <w:tc>
          <w:tcPr>
            <w:tcW w:w="3168" w:type="dxa"/>
            <w:tcBorders>
              <w:bottom w:val="single" w:sz="6" w:space="0" w:color="auto"/>
            </w:tcBorders>
          </w:tcPr>
          <w:p w14:paraId="3797917B" w14:textId="77777777" w:rsidR="00215EDC" w:rsidRPr="00C06897" w:rsidRDefault="00215EDC" w:rsidP="00DB3D68">
            <w:pPr>
              <w:numPr>
                <w:ilvl w:val="0"/>
                <w:numId w:val="3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Stews</w:t>
            </w:r>
          </w:p>
        </w:tc>
        <w:tc>
          <w:tcPr>
            <w:tcW w:w="919" w:type="dxa"/>
            <w:tcBorders>
              <w:bottom w:val="single" w:sz="6" w:space="0" w:color="auto"/>
            </w:tcBorders>
          </w:tcPr>
          <w:p w14:paraId="4CB4E7E3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  <w:tcBorders>
              <w:bottom w:val="single" w:sz="6" w:space="0" w:color="auto"/>
            </w:tcBorders>
          </w:tcPr>
          <w:p w14:paraId="5330BEE3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760" w:type="dxa"/>
            <w:tcBorders>
              <w:bottom w:val="single" w:sz="6" w:space="0" w:color="auto"/>
            </w:tcBorders>
          </w:tcPr>
          <w:p w14:paraId="1017F8FD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tcBorders>
              <w:bottom w:val="single" w:sz="6" w:space="0" w:color="auto"/>
            </w:tcBorders>
          </w:tcPr>
          <w:p w14:paraId="02B7B25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tcBorders>
              <w:bottom w:val="single" w:sz="6" w:space="0" w:color="auto"/>
            </w:tcBorders>
          </w:tcPr>
          <w:p w14:paraId="5C408DF0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</w:tcPr>
          <w:p w14:paraId="33921917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73E98195" w14:textId="77777777" w:rsidTr="00432F7E">
        <w:trPr>
          <w:trHeight w:val="278"/>
        </w:trPr>
        <w:tc>
          <w:tcPr>
            <w:tcW w:w="3168" w:type="dxa"/>
            <w:tcBorders>
              <w:bottom w:val="single" w:sz="6" w:space="0" w:color="auto"/>
            </w:tcBorders>
            <w:shd w:val="clear" w:color="auto" w:fill="auto"/>
          </w:tcPr>
          <w:p w14:paraId="5BDA33B0" w14:textId="77777777" w:rsidR="00215EDC" w:rsidRPr="00C06897" w:rsidRDefault="00215EDC" w:rsidP="00DB3D68">
            <w:pPr>
              <w:ind w:left="360"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5CFDDAED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40" w:type="dxa"/>
            <w:tcBorders>
              <w:bottom w:val="single" w:sz="6" w:space="0" w:color="auto"/>
            </w:tcBorders>
            <w:shd w:val="clear" w:color="auto" w:fill="auto"/>
          </w:tcPr>
          <w:p w14:paraId="11C496D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tcBorders>
              <w:bottom w:val="single" w:sz="6" w:space="0" w:color="auto"/>
            </w:tcBorders>
            <w:shd w:val="clear" w:color="auto" w:fill="auto"/>
          </w:tcPr>
          <w:p w14:paraId="3DDB2FF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tcBorders>
              <w:bottom w:val="single" w:sz="6" w:space="0" w:color="auto"/>
            </w:tcBorders>
            <w:shd w:val="clear" w:color="auto" w:fill="auto"/>
          </w:tcPr>
          <w:p w14:paraId="1CCBCE4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tcBorders>
              <w:bottom w:val="single" w:sz="6" w:space="0" w:color="auto"/>
            </w:tcBorders>
            <w:shd w:val="clear" w:color="auto" w:fill="auto"/>
          </w:tcPr>
          <w:p w14:paraId="51B45DF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auto"/>
          </w:tcPr>
          <w:p w14:paraId="0F84C79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3185E73B" w14:textId="77777777" w:rsidTr="00432F7E">
        <w:trPr>
          <w:trHeight w:val="548"/>
        </w:trPr>
        <w:tc>
          <w:tcPr>
            <w:tcW w:w="3168" w:type="dxa"/>
            <w:tcBorders>
              <w:bottom w:val="single" w:sz="6" w:space="0" w:color="auto"/>
            </w:tcBorders>
          </w:tcPr>
          <w:p w14:paraId="601D24E4" w14:textId="77777777" w:rsidR="00215EDC" w:rsidRPr="00C06897" w:rsidRDefault="00215EDC" w:rsidP="00A06400">
            <w:pPr>
              <w:ind w:left="426" w:right="-7" w:hanging="498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704. Preserved vegetables (chye sim, olives etc)</w:t>
            </w:r>
          </w:p>
        </w:tc>
        <w:tc>
          <w:tcPr>
            <w:tcW w:w="919" w:type="dxa"/>
            <w:tcBorders>
              <w:bottom w:val="single" w:sz="6" w:space="0" w:color="auto"/>
            </w:tcBorders>
          </w:tcPr>
          <w:p w14:paraId="591D3118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40" w:type="dxa"/>
            <w:tcBorders>
              <w:bottom w:val="single" w:sz="6" w:space="0" w:color="auto"/>
            </w:tcBorders>
          </w:tcPr>
          <w:p w14:paraId="4FF13FA2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D1</w:t>
            </w:r>
          </w:p>
        </w:tc>
        <w:tc>
          <w:tcPr>
            <w:tcW w:w="760" w:type="dxa"/>
            <w:tcBorders>
              <w:bottom w:val="single" w:sz="6" w:space="0" w:color="auto"/>
            </w:tcBorders>
          </w:tcPr>
          <w:p w14:paraId="7523027D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60" w:type="dxa"/>
            <w:tcBorders>
              <w:bottom w:val="single" w:sz="6" w:space="0" w:color="auto"/>
            </w:tcBorders>
          </w:tcPr>
          <w:p w14:paraId="5B23710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tcBorders>
              <w:bottom w:val="single" w:sz="6" w:space="0" w:color="auto"/>
            </w:tcBorders>
          </w:tcPr>
          <w:p w14:paraId="79B481B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</w:tcPr>
          <w:p w14:paraId="1CE2528F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79048D82" w14:textId="77777777" w:rsidR="003853FE" w:rsidRPr="001E5449" w:rsidRDefault="003853FE" w:rsidP="00DB3D68">
      <w:pPr>
        <w:pStyle w:val="Caption"/>
        <w:ind w:right="-7"/>
        <w:rPr>
          <w:szCs w:val="24"/>
        </w:rPr>
      </w:pPr>
    </w:p>
    <w:p w14:paraId="3EB5B494" w14:textId="77777777" w:rsidR="003853FE" w:rsidRPr="001E5449" w:rsidRDefault="003853FE" w:rsidP="00DB3D68">
      <w:pPr>
        <w:pStyle w:val="Caption"/>
        <w:ind w:right="-7"/>
        <w:rPr>
          <w:szCs w:val="24"/>
        </w:rPr>
      </w:pPr>
      <w:r w:rsidRPr="001E5449">
        <w:rPr>
          <w:szCs w:val="24"/>
        </w:rPr>
        <w:t>Salad dressings</w:t>
      </w:r>
    </w:p>
    <w:p w14:paraId="5BDD7173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1670"/>
        <w:gridCol w:w="827"/>
        <w:gridCol w:w="827"/>
        <w:gridCol w:w="897"/>
        <w:gridCol w:w="993"/>
      </w:tblGrid>
      <w:tr w:rsidR="003853FE" w:rsidRPr="00C06897" w14:paraId="04462407" w14:textId="77777777" w:rsidTr="007F1DC1">
        <w:trPr>
          <w:cantSplit/>
        </w:trPr>
        <w:tc>
          <w:tcPr>
            <w:tcW w:w="3258" w:type="dxa"/>
          </w:tcPr>
          <w:p w14:paraId="595620E4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670" w:type="dxa"/>
          </w:tcPr>
          <w:p w14:paraId="5838BC0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44" w:type="dxa"/>
            <w:gridSpan w:val="4"/>
          </w:tcPr>
          <w:p w14:paraId="1392DD7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449F18E8" w14:textId="77777777" w:rsidTr="007F1DC1">
        <w:trPr>
          <w:trHeight w:val="569"/>
        </w:trPr>
        <w:tc>
          <w:tcPr>
            <w:tcW w:w="3258" w:type="dxa"/>
          </w:tcPr>
          <w:p w14:paraId="11E0CA35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670" w:type="dxa"/>
          </w:tcPr>
          <w:p w14:paraId="77BA066D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36958620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21473D4A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7" w:type="dxa"/>
          </w:tcPr>
          <w:p w14:paraId="4506F42F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3" w:type="dxa"/>
          </w:tcPr>
          <w:p w14:paraId="36D280AC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375242B7" w14:textId="77777777" w:rsidTr="007F1DC1">
        <w:tc>
          <w:tcPr>
            <w:tcW w:w="3258" w:type="dxa"/>
          </w:tcPr>
          <w:p w14:paraId="268B4EA1" w14:textId="77777777" w:rsidR="003853FE" w:rsidRPr="00C06897" w:rsidRDefault="003853FE" w:rsidP="007F1DC1">
            <w:pPr>
              <w:numPr>
                <w:ilvl w:val="0"/>
                <w:numId w:val="32"/>
              </w:numPr>
              <w:ind w:left="0" w:right="-7" w:firstLine="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Creamy dressing –  </w:t>
            </w:r>
          </w:p>
          <w:p w14:paraId="495441DE" w14:textId="77777777" w:rsidR="003853FE" w:rsidRPr="00C06897" w:rsidRDefault="003853FE" w:rsidP="00CA3C14">
            <w:pPr>
              <w:ind w:left="709"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egular (thousand island, mayonnaise, salad cream etc)</w:t>
            </w:r>
          </w:p>
        </w:tc>
        <w:tc>
          <w:tcPr>
            <w:tcW w:w="1670" w:type="dxa"/>
          </w:tcPr>
          <w:p w14:paraId="406FB126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 dsp (D1)</w:t>
            </w:r>
          </w:p>
        </w:tc>
        <w:tc>
          <w:tcPr>
            <w:tcW w:w="827" w:type="dxa"/>
          </w:tcPr>
          <w:p w14:paraId="17EBCDEF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4C47F61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7FB9510E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036791D5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266FCA4" w14:textId="77777777" w:rsidTr="007F1DC1">
        <w:tc>
          <w:tcPr>
            <w:tcW w:w="3258" w:type="dxa"/>
          </w:tcPr>
          <w:p w14:paraId="69D63202" w14:textId="77777777" w:rsidR="003853FE" w:rsidRPr="00C06897" w:rsidRDefault="003853FE" w:rsidP="00CA3C14">
            <w:pPr>
              <w:numPr>
                <w:ilvl w:val="0"/>
                <w:numId w:val="32"/>
              </w:numPr>
              <w:tabs>
                <w:tab w:val="clear" w:pos="360"/>
                <w:tab w:val="num" w:pos="709"/>
              </w:tabs>
              <w:ind w:left="709" w:right="-7" w:hanging="709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reamy dressing – light/low fat</w:t>
            </w:r>
          </w:p>
        </w:tc>
        <w:tc>
          <w:tcPr>
            <w:tcW w:w="1670" w:type="dxa"/>
          </w:tcPr>
          <w:p w14:paraId="59495429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 dsp (D1)</w:t>
            </w:r>
          </w:p>
        </w:tc>
        <w:tc>
          <w:tcPr>
            <w:tcW w:w="827" w:type="dxa"/>
          </w:tcPr>
          <w:p w14:paraId="6D2E9623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F42B67A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2D5F203E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3564ADA9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50E71B5A" w14:textId="77777777" w:rsidTr="007F1DC1">
        <w:tc>
          <w:tcPr>
            <w:tcW w:w="3258" w:type="dxa"/>
          </w:tcPr>
          <w:p w14:paraId="73F70E05" w14:textId="77777777" w:rsidR="003853FE" w:rsidRPr="00C06897" w:rsidRDefault="003853FE" w:rsidP="007F1DC1">
            <w:pPr>
              <w:numPr>
                <w:ilvl w:val="0"/>
                <w:numId w:val="32"/>
              </w:numPr>
              <w:ind w:left="0" w:right="-7" w:firstLine="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Oil-based dressing </w:t>
            </w:r>
          </w:p>
        </w:tc>
        <w:tc>
          <w:tcPr>
            <w:tcW w:w="1670" w:type="dxa"/>
          </w:tcPr>
          <w:p w14:paraId="67E1CC20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 dsp (D1)</w:t>
            </w:r>
          </w:p>
        </w:tc>
        <w:tc>
          <w:tcPr>
            <w:tcW w:w="827" w:type="dxa"/>
          </w:tcPr>
          <w:p w14:paraId="5C60E0A2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B968E1B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29D660D3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204D4F47" w14:textId="77777777" w:rsidR="003853FE" w:rsidRPr="00C06897" w:rsidRDefault="003853FE" w:rsidP="007F1DC1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4D112D40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2701DD1F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  <w:r w:rsidRPr="001E5449">
        <w:rPr>
          <w:b/>
          <w:sz w:val="24"/>
          <w:szCs w:val="24"/>
          <w:lang w:val="en-GB"/>
        </w:rPr>
        <w:t>Fruit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559"/>
        <w:gridCol w:w="827"/>
        <w:gridCol w:w="827"/>
        <w:gridCol w:w="897"/>
        <w:gridCol w:w="993"/>
      </w:tblGrid>
      <w:tr w:rsidR="003853FE" w:rsidRPr="00C06897" w14:paraId="3B0F3C5A" w14:textId="77777777" w:rsidTr="007F1DC1">
        <w:trPr>
          <w:cantSplit/>
        </w:trPr>
        <w:tc>
          <w:tcPr>
            <w:tcW w:w="3369" w:type="dxa"/>
          </w:tcPr>
          <w:p w14:paraId="0D8CC52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559" w:type="dxa"/>
          </w:tcPr>
          <w:p w14:paraId="6C75442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44" w:type="dxa"/>
            <w:gridSpan w:val="4"/>
          </w:tcPr>
          <w:p w14:paraId="69C4B98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100ED61C" w14:textId="77777777" w:rsidTr="007F1DC1">
        <w:trPr>
          <w:trHeight w:val="569"/>
        </w:trPr>
        <w:tc>
          <w:tcPr>
            <w:tcW w:w="3369" w:type="dxa"/>
          </w:tcPr>
          <w:p w14:paraId="528B124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559" w:type="dxa"/>
          </w:tcPr>
          <w:p w14:paraId="3C48EF8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55190D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3D1AF44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7" w:type="dxa"/>
          </w:tcPr>
          <w:p w14:paraId="4E1A107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3" w:type="dxa"/>
          </w:tcPr>
          <w:p w14:paraId="58F6D32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7EB3E7DA" w14:textId="77777777" w:rsidTr="007F1DC1">
        <w:tc>
          <w:tcPr>
            <w:tcW w:w="3369" w:type="dxa"/>
          </w:tcPr>
          <w:p w14:paraId="2438B555" w14:textId="77777777" w:rsidR="003853FE" w:rsidRPr="00C06897" w:rsidRDefault="003853FE" w:rsidP="00DB3D68">
            <w:pPr>
              <w:numPr>
                <w:ilvl w:val="0"/>
                <w:numId w:val="33"/>
              </w:numPr>
              <w:tabs>
                <w:tab w:val="clear" w:pos="36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Orange/red/yellow fresh fruits </w:t>
            </w:r>
          </w:p>
        </w:tc>
        <w:tc>
          <w:tcPr>
            <w:tcW w:w="1559" w:type="dxa"/>
          </w:tcPr>
          <w:p w14:paraId="2E914A7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*</w:t>
            </w:r>
          </w:p>
        </w:tc>
        <w:tc>
          <w:tcPr>
            <w:tcW w:w="827" w:type="dxa"/>
          </w:tcPr>
          <w:p w14:paraId="16E2366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F4E0DB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70703E4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1D130B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5693F98" w14:textId="77777777" w:rsidTr="007F1DC1">
        <w:tc>
          <w:tcPr>
            <w:tcW w:w="3369" w:type="dxa"/>
          </w:tcPr>
          <w:p w14:paraId="56D287A3" w14:textId="77777777" w:rsidR="003853FE" w:rsidRPr="00C06897" w:rsidRDefault="003853FE" w:rsidP="00DB3D68">
            <w:pPr>
              <w:numPr>
                <w:ilvl w:val="0"/>
                <w:numId w:val="33"/>
              </w:numPr>
              <w:tabs>
                <w:tab w:val="clear" w:pos="36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Other fresh fruits </w:t>
            </w:r>
          </w:p>
        </w:tc>
        <w:tc>
          <w:tcPr>
            <w:tcW w:w="1559" w:type="dxa"/>
          </w:tcPr>
          <w:p w14:paraId="65AA525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*</w:t>
            </w:r>
          </w:p>
        </w:tc>
        <w:tc>
          <w:tcPr>
            <w:tcW w:w="827" w:type="dxa"/>
          </w:tcPr>
          <w:p w14:paraId="5226343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1EAEF7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395706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5AA84B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E416C97" w14:textId="77777777" w:rsidTr="007F1DC1">
        <w:tc>
          <w:tcPr>
            <w:tcW w:w="3369" w:type="dxa"/>
          </w:tcPr>
          <w:p w14:paraId="31B96C3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002.    Fresh fruit juice</w:t>
            </w:r>
          </w:p>
        </w:tc>
        <w:tc>
          <w:tcPr>
            <w:tcW w:w="1559" w:type="dxa"/>
          </w:tcPr>
          <w:p w14:paraId="3179EE3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cup</w:t>
            </w:r>
          </w:p>
        </w:tc>
        <w:tc>
          <w:tcPr>
            <w:tcW w:w="827" w:type="dxa"/>
          </w:tcPr>
          <w:p w14:paraId="2DB5C66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3189E76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127FA09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45411EA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BE98628" w14:textId="77777777" w:rsidTr="007F1DC1">
        <w:tc>
          <w:tcPr>
            <w:tcW w:w="3369" w:type="dxa"/>
          </w:tcPr>
          <w:p w14:paraId="5EEFD617" w14:textId="77777777" w:rsidR="003853FE" w:rsidRPr="00C06897" w:rsidRDefault="003853FE" w:rsidP="00DB3D68">
            <w:pPr>
              <w:numPr>
                <w:ilvl w:val="0"/>
                <w:numId w:val="3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ananas</w:t>
            </w:r>
          </w:p>
        </w:tc>
        <w:tc>
          <w:tcPr>
            <w:tcW w:w="1559" w:type="dxa"/>
          </w:tcPr>
          <w:p w14:paraId="31F5064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medium*</w:t>
            </w:r>
          </w:p>
        </w:tc>
        <w:tc>
          <w:tcPr>
            <w:tcW w:w="827" w:type="dxa"/>
          </w:tcPr>
          <w:p w14:paraId="1FFF789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6C0F5D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53A3340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3710005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9800D24" w14:textId="77777777" w:rsidTr="007F1DC1">
        <w:tc>
          <w:tcPr>
            <w:tcW w:w="3369" w:type="dxa"/>
          </w:tcPr>
          <w:p w14:paraId="48CC9F19" w14:textId="77777777" w:rsidR="003853FE" w:rsidRPr="00C06897" w:rsidRDefault="003853FE" w:rsidP="00DB3D68">
            <w:pPr>
              <w:numPr>
                <w:ilvl w:val="0"/>
                <w:numId w:val="3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urians</w:t>
            </w:r>
          </w:p>
        </w:tc>
        <w:tc>
          <w:tcPr>
            <w:tcW w:w="1559" w:type="dxa"/>
          </w:tcPr>
          <w:p w14:paraId="6D00519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5 seeds</w:t>
            </w:r>
          </w:p>
        </w:tc>
        <w:tc>
          <w:tcPr>
            <w:tcW w:w="827" w:type="dxa"/>
          </w:tcPr>
          <w:p w14:paraId="404690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E18E0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4B602B3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4367359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EE5C06B" w14:textId="77777777" w:rsidTr="007F1DC1">
        <w:tc>
          <w:tcPr>
            <w:tcW w:w="3369" w:type="dxa"/>
          </w:tcPr>
          <w:p w14:paraId="708500C2" w14:textId="77777777" w:rsidR="003853FE" w:rsidRPr="00C06897" w:rsidRDefault="003853FE" w:rsidP="00DB3D68">
            <w:pPr>
              <w:numPr>
                <w:ilvl w:val="0"/>
                <w:numId w:val="3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anned fruits</w:t>
            </w:r>
          </w:p>
        </w:tc>
        <w:tc>
          <w:tcPr>
            <w:tcW w:w="1559" w:type="dxa"/>
          </w:tcPr>
          <w:p w14:paraId="397AF4C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 cup (M1)</w:t>
            </w:r>
          </w:p>
        </w:tc>
        <w:tc>
          <w:tcPr>
            <w:tcW w:w="827" w:type="dxa"/>
          </w:tcPr>
          <w:p w14:paraId="3D0D827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4A53A3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05A5881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3A62E48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465C949" w14:textId="77777777" w:rsidTr="007F1DC1">
        <w:tc>
          <w:tcPr>
            <w:tcW w:w="3369" w:type="dxa"/>
          </w:tcPr>
          <w:p w14:paraId="4F13BD9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800.     Mixed fruits (dried)</w:t>
            </w:r>
          </w:p>
        </w:tc>
        <w:tc>
          <w:tcPr>
            <w:tcW w:w="1559" w:type="dxa"/>
          </w:tcPr>
          <w:p w14:paraId="435DE38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*</w:t>
            </w:r>
          </w:p>
        </w:tc>
        <w:tc>
          <w:tcPr>
            <w:tcW w:w="827" w:type="dxa"/>
          </w:tcPr>
          <w:p w14:paraId="03EDEA4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5940E5B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7" w:type="dxa"/>
          </w:tcPr>
          <w:p w14:paraId="29BA052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6064C1A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1FE7B00A" w14:textId="77777777" w:rsidR="003853FE" w:rsidRDefault="003853FE" w:rsidP="00DB3D68">
      <w:pPr>
        <w:pStyle w:val="BodyText2"/>
        <w:ind w:right="-7"/>
        <w:rPr>
          <w:sz w:val="24"/>
          <w:szCs w:val="24"/>
        </w:rPr>
      </w:pPr>
    </w:p>
    <w:p w14:paraId="16594428" w14:textId="77777777" w:rsidR="00432F7E" w:rsidRDefault="00432F7E" w:rsidP="00DB3D68">
      <w:pPr>
        <w:pStyle w:val="BodyText2"/>
        <w:ind w:right="-7"/>
        <w:rPr>
          <w:sz w:val="24"/>
          <w:szCs w:val="24"/>
        </w:rPr>
      </w:pPr>
    </w:p>
    <w:p w14:paraId="799861CF" w14:textId="77777777" w:rsidR="00432F7E" w:rsidRDefault="00432F7E" w:rsidP="00DB3D68">
      <w:pPr>
        <w:pStyle w:val="BodyText2"/>
        <w:ind w:right="-7"/>
        <w:rPr>
          <w:sz w:val="24"/>
          <w:szCs w:val="24"/>
        </w:rPr>
      </w:pPr>
    </w:p>
    <w:p w14:paraId="65ED33A4" w14:textId="77777777" w:rsidR="00432F7E" w:rsidRPr="001E5449" w:rsidRDefault="00432F7E" w:rsidP="00DB3D68">
      <w:pPr>
        <w:pStyle w:val="BodyText2"/>
        <w:ind w:right="-7"/>
        <w:rPr>
          <w:sz w:val="24"/>
          <w:szCs w:val="24"/>
        </w:rPr>
      </w:pPr>
    </w:p>
    <w:p w14:paraId="57E2F4B7" w14:textId="77777777" w:rsidR="003853FE" w:rsidRPr="001E5449" w:rsidRDefault="003853FE" w:rsidP="00DB3D68">
      <w:pPr>
        <w:pStyle w:val="BodyText2"/>
        <w:ind w:right="-7"/>
        <w:rPr>
          <w:b/>
          <w:sz w:val="24"/>
          <w:szCs w:val="24"/>
        </w:rPr>
      </w:pPr>
      <w:r w:rsidRPr="001E5449">
        <w:rPr>
          <w:b/>
          <w:sz w:val="24"/>
          <w:szCs w:val="24"/>
        </w:rPr>
        <w:lastRenderedPageBreak/>
        <w:t>Poultry</w:t>
      </w:r>
    </w:p>
    <w:p w14:paraId="38D2FE07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87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78"/>
        <w:gridCol w:w="909"/>
        <w:gridCol w:w="1183"/>
        <w:gridCol w:w="698"/>
        <w:gridCol w:w="808"/>
        <w:gridCol w:w="866"/>
        <w:gridCol w:w="1118"/>
      </w:tblGrid>
      <w:tr w:rsidR="003853FE" w:rsidRPr="00C06897" w14:paraId="537DD750" w14:textId="77777777" w:rsidTr="00432F7E">
        <w:trPr>
          <w:cantSplit/>
          <w:trHeight w:val="277"/>
        </w:trPr>
        <w:tc>
          <w:tcPr>
            <w:tcW w:w="3178" w:type="dxa"/>
          </w:tcPr>
          <w:p w14:paraId="11681B7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909" w:type="dxa"/>
          </w:tcPr>
          <w:p w14:paraId="61F1DA8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Venue</w:t>
            </w:r>
          </w:p>
        </w:tc>
        <w:tc>
          <w:tcPr>
            <w:tcW w:w="1183" w:type="dxa"/>
          </w:tcPr>
          <w:p w14:paraId="165844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90" w:type="dxa"/>
            <w:gridSpan w:val="4"/>
          </w:tcPr>
          <w:p w14:paraId="5349DBB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28669D6B" w14:textId="77777777" w:rsidTr="00432F7E">
        <w:trPr>
          <w:trHeight w:val="567"/>
        </w:trPr>
        <w:tc>
          <w:tcPr>
            <w:tcW w:w="3178" w:type="dxa"/>
            <w:tcBorders>
              <w:bottom w:val="nil"/>
            </w:tcBorders>
          </w:tcPr>
          <w:p w14:paraId="1DB9F2E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909" w:type="dxa"/>
          </w:tcPr>
          <w:p w14:paraId="01A75A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0C5766D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</w:tcPr>
          <w:p w14:paraId="10107FC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08" w:type="dxa"/>
          </w:tcPr>
          <w:p w14:paraId="6401B89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66" w:type="dxa"/>
          </w:tcPr>
          <w:p w14:paraId="31132DC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1116" w:type="dxa"/>
          </w:tcPr>
          <w:p w14:paraId="47D0981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1464568F" w14:textId="77777777" w:rsidTr="00432F7E">
        <w:trPr>
          <w:trHeight w:val="269"/>
        </w:trPr>
        <w:tc>
          <w:tcPr>
            <w:tcW w:w="3178" w:type="dxa"/>
            <w:shd w:val="clear" w:color="auto" w:fill="auto"/>
          </w:tcPr>
          <w:p w14:paraId="03B1D22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Poultry - without skin</w:t>
            </w:r>
          </w:p>
        </w:tc>
        <w:tc>
          <w:tcPr>
            <w:tcW w:w="909" w:type="dxa"/>
            <w:shd w:val="clear" w:color="auto" w:fill="auto"/>
          </w:tcPr>
          <w:p w14:paraId="57D842E3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  <w:shd w:val="clear" w:color="auto" w:fill="auto"/>
          </w:tcPr>
          <w:p w14:paraId="1E8AF00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53283103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08" w:type="dxa"/>
            <w:shd w:val="clear" w:color="auto" w:fill="auto"/>
          </w:tcPr>
          <w:p w14:paraId="47ED1775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66" w:type="dxa"/>
            <w:shd w:val="clear" w:color="auto" w:fill="auto"/>
          </w:tcPr>
          <w:p w14:paraId="6DA9B566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  <w:shd w:val="clear" w:color="auto" w:fill="auto"/>
          </w:tcPr>
          <w:p w14:paraId="22A0F85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0EF9A149" w14:textId="77777777" w:rsidTr="00432F7E">
        <w:trPr>
          <w:trHeight w:val="124"/>
        </w:trPr>
        <w:tc>
          <w:tcPr>
            <w:tcW w:w="3178" w:type="dxa"/>
          </w:tcPr>
          <w:p w14:paraId="685978D3" w14:textId="77777777" w:rsidR="003853FE" w:rsidRPr="00C06897" w:rsidRDefault="003853FE" w:rsidP="00DB3D68">
            <w:pPr>
              <w:numPr>
                <w:ilvl w:val="0"/>
                <w:numId w:val="3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 fried</w:t>
            </w:r>
          </w:p>
        </w:tc>
        <w:tc>
          <w:tcPr>
            <w:tcW w:w="909" w:type="dxa"/>
          </w:tcPr>
          <w:p w14:paraId="4B7D1E6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1A052B6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535E75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69CD43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02ADF23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66315E4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5A3A5DD" w14:textId="77777777" w:rsidTr="00432F7E">
        <w:trPr>
          <w:trHeight w:val="124"/>
        </w:trPr>
        <w:tc>
          <w:tcPr>
            <w:tcW w:w="3178" w:type="dxa"/>
          </w:tcPr>
          <w:p w14:paraId="19AD2472" w14:textId="77777777" w:rsidR="003853FE" w:rsidRPr="00C06897" w:rsidRDefault="003853FE" w:rsidP="00DB3D68">
            <w:pPr>
              <w:numPr>
                <w:ilvl w:val="0"/>
                <w:numId w:val="3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an/deep fried</w:t>
            </w:r>
          </w:p>
        </w:tc>
        <w:tc>
          <w:tcPr>
            <w:tcW w:w="909" w:type="dxa"/>
          </w:tcPr>
          <w:p w14:paraId="225BE25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3A07BF0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563981E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77398AD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7590CA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4EBFF8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F73EA2F" w14:textId="77777777" w:rsidTr="00432F7E">
        <w:trPr>
          <w:trHeight w:val="124"/>
        </w:trPr>
        <w:tc>
          <w:tcPr>
            <w:tcW w:w="3178" w:type="dxa"/>
          </w:tcPr>
          <w:p w14:paraId="621ED75D" w14:textId="77777777" w:rsidR="003853FE" w:rsidRPr="00C06897" w:rsidRDefault="003853FE" w:rsidP="00DB3D68">
            <w:pPr>
              <w:numPr>
                <w:ilvl w:val="0"/>
                <w:numId w:val="3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oconut curry</w:t>
            </w:r>
          </w:p>
        </w:tc>
        <w:tc>
          <w:tcPr>
            <w:tcW w:w="909" w:type="dxa"/>
          </w:tcPr>
          <w:p w14:paraId="543900F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29E62E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7EA289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3C751F5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744156F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09B1A78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7298A76" w14:textId="77777777" w:rsidTr="00432F7E">
        <w:trPr>
          <w:trHeight w:val="124"/>
        </w:trPr>
        <w:tc>
          <w:tcPr>
            <w:tcW w:w="3178" w:type="dxa"/>
          </w:tcPr>
          <w:p w14:paraId="1CEC039D" w14:textId="77777777" w:rsidR="003853FE" w:rsidRPr="00C06897" w:rsidRDefault="003853FE" w:rsidP="00DB3D68">
            <w:pPr>
              <w:numPr>
                <w:ilvl w:val="0"/>
                <w:numId w:val="3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 without coconut</w:t>
            </w:r>
          </w:p>
        </w:tc>
        <w:tc>
          <w:tcPr>
            <w:tcW w:w="909" w:type="dxa"/>
          </w:tcPr>
          <w:p w14:paraId="25535F4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0A7BC87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49C65F9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5A4ED0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1CA05B8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4EE4B61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8B8F785" w14:textId="77777777" w:rsidTr="00432F7E">
        <w:trPr>
          <w:trHeight w:val="124"/>
        </w:trPr>
        <w:tc>
          <w:tcPr>
            <w:tcW w:w="3178" w:type="dxa"/>
          </w:tcPr>
          <w:p w14:paraId="4FB19401" w14:textId="77777777" w:rsidR="003853FE" w:rsidRPr="00C06897" w:rsidRDefault="003853FE" w:rsidP="00DB3D68">
            <w:pPr>
              <w:numPr>
                <w:ilvl w:val="0"/>
                <w:numId w:val="3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w/braised/roasted</w:t>
            </w:r>
          </w:p>
        </w:tc>
        <w:tc>
          <w:tcPr>
            <w:tcW w:w="909" w:type="dxa"/>
          </w:tcPr>
          <w:p w14:paraId="6A87BA9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740EE11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79DF0BB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7CD096B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693399D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7BA29EF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F005672" w14:textId="77777777" w:rsidTr="00432F7E">
        <w:trPr>
          <w:trHeight w:val="124"/>
        </w:trPr>
        <w:tc>
          <w:tcPr>
            <w:tcW w:w="3178" w:type="dxa"/>
          </w:tcPr>
          <w:p w14:paraId="5AFC6CFA" w14:textId="77777777" w:rsidR="003853FE" w:rsidRPr="00C06897" w:rsidRDefault="003853FE" w:rsidP="00DB3D68">
            <w:pPr>
              <w:numPr>
                <w:ilvl w:val="0"/>
                <w:numId w:val="37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amed</w:t>
            </w:r>
          </w:p>
        </w:tc>
        <w:tc>
          <w:tcPr>
            <w:tcW w:w="909" w:type="dxa"/>
          </w:tcPr>
          <w:p w14:paraId="20ED8D7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83" w:type="dxa"/>
          </w:tcPr>
          <w:p w14:paraId="54599FA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0D4E4F5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1047752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206564B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6CD629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985C9B0" w14:textId="77777777" w:rsidTr="00432F7E">
        <w:trPr>
          <w:trHeight w:val="277"/>
        </w:trPr>
        <w:tc>
          <w:tcPr>
            <w:tcW w:w="3178" w:type="dxa"/>
            <w:shd w:val="clear" w:color="auto" w:fill="auto"/>
          </w:tcPr>
          <w:p w14:paraId="7B014C6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Poultry - with skin</w:t>
            </w:r>
          </w:p>
        </w:tc>
        <w:tc>
          <w:tcPr>
            <w:tcW w:w="909" w:type="dxa"/>
            <w:shd w:val="clear" w:color="auto" w:fill="auto"/>
          </w:tcPr>
          <w:p w14:paraId="7BDDB28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  <w:shd w:val="clear" w:color="auto" w:fill="auto"/>
          </w:tcPr>
          <w:p w14:paraId="03180460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4B6C840E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08" w:type="dxa"/>
            <w:shd w:val="clear" w:color="auto" w:fill="auto"/>
          </w:tcPr>
          <w:p w14:paraId="1D12FB3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66" w:type="dxa"/>
            <w:shd w:val="clear" w:color="auto" w:fill="auto"/>
          </w:tcPr>
          <w:p w14:paraId="7C3CF7B9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  <w:shd w:val="clear" w:color="auto" w:fill="auto"/>
          </w:tcPr>
          <w:p w14:paraId="49F8669F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1C98B52D" w14:textId="77777777" w:rsidTr="00432F7E">
        <w:trPr>
          <w:trHeight w:val="277"/>
        </w:trPr>
        <w:tc>
          <w:tcPr>
            <w:tcW w:w="3178" w:type="dxa"/>
          </w:tcPr>
          <w:p w14:paraId="7C973C4D" w14:textId="77777777" w:rsidR="003853FE" w:rsidRPr="00C06897" w:rsidRDefault="003853FE" w:rsidP="00DB3D68">
            <w:pPr>
              <w:numPr>
                <w:ilvl w:val="0"/>
                <w:numId w:val="37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</w:t>
            </w:r>
          </w:p>
        </w:tc>
        <w:tc>
          <w:tcPr>
            <w:tcW w:w="909" w:type="dxa"/>
          </w:tcPr>
          <w:p w14:paraId="50F14E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54531BC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135E76A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29FB46E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27DAE78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13F0EBF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A8CFF91" w14:textId="77777777" w:rsidTr="00432F7E">
        <w:trPr>
          <w:trHeight w:val="269"/>
        </w:trPr>
        <w:tc>
          <w:tcPr>
            <w:tcW w:w="3178" w:type="dxa"/>
          </w:tcPr>
          <w:p w14:paraId="296B4868" w14:textId="77777777" w:rsidR="003853FE" w:rsidRPr="00C06897" w:rsidRDefault="003853FE" w:rsidP="00DB3D68">
            <w:pPr>
              <w:numPr>
                <w:ilvl w:val="0"/>
                <w:numId w:val="4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an/deep fried</w:t>
            </w:r>
          </w:p>
        </w:tc>
        <w:tc>
          <w:tcPr>
            <w:tcW w:w="909" w:type="dxa"/>
          </w:tcPr>
          <w:p w14:paraId="13C5751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19295C0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62BD4C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131DFC3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00623B6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538D9B5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6C6EEFD" w14:textId="77777777" w:rsidTr="00432F7E">
        <w:trPr>
          <w:trHeight w:val="277"/>
        </w:trPr>
        <w:tc>
          <w:tcPr>
            <w:tcW w:w="3178" w:type="dxa"/>
          </w:tcPr>
          <w:p w14:paraId="0E35574A" w14:textId="77777777" w:rsidR="003853FE" w:rsidRPr="00C06897" w:rsidRDefault="003853FE" w:rsidP="00DB3D68">
            <w:pPr>
              <w:numPr>
                <w:ilvl w:val="0"/>
                <w:numId w:val="4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oconut curry</w:t>
            </w:r>
          </w:p>
        </w:tc>
        <w:tc>
          <w:tcPr>
            <w:tcW w:w="909" w:type="dxa"/>
          </w:tcPr>
          <w:p w14:paraId="2F625DD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6BB7D90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070DB10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334DC23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491FD1C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64BFA26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105553C" w14:textId="77777777" w:rsidTr="00432F7E">
        <w:trPr>
          <w:trHeight w:val="277"/>
        </w:trPr>
        <w:tc>
          <w:tcPr>
            <w:tcW w:w="3178" w:type="dxa"/>
          </w:tcPr>
          <w:p w14:paraId="38CB2D03" w14:textId="77777777" w:rsidR="003853FE" w:rsidRPr="00C06897" w:rsidRDefault="003853FE" w:rsidP="00DB3D68">
            <w:pPr>
              <w:numPr>
                <w:ilvl w:val="0"/>
                <w:numId w:val="42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 without coconut</w:t>
            </w:r>
          </w:p>
        </w:tc>
        <w:tc>
          <w:tcPr>
            <w:tcW w:w="909" w:type="dxa"/>
          </w:tcPr>
          <w:p w14:paraId="658AA26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1285533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1FD619E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73ABAFB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1C80FDA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1B9011B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BDAE023" w14:textId="77777777" w:rsidTr="00432F7E">
        <w:trPr>
          <w:trHeight w:val="277"/>
        </w:trPr>
        <w:tc>
          <w:tcPr>
            <w:tcW w:w="3178" w:type="dxa"/>
          </w:tcPr>
          <w:p w14:paraId="44A37C8B" w14:textId="77777777" w:rsidR="003853FE" w:rsidRPr="00C06897" w:rsidRDefault="003853FE" w:rsidP="00DB3D68">
            <w:pPr>
              <w:numPr>
                <w:ilvl w:val="0"/>
                <w:numId w:val="4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w/braised/roasted</w:t>
            </w:r>
          </w:p>
        </w:tc>
        <w:tc>
          <w:tcPr>
            <w:tcW w:w="909" w:type="dxa"/>
          </w:tcPr>
          <w:p w14:paraId="4EEDBE9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3" w:type="dxa"/>
          </w:tcPr>
          <w:p w14:paraId="11B62B0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149CB86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5B5A34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2E8DEBF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15A23BC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1A0CEBD" w14:textId="77777777" w:rsidTr="00432F7E">
        <w:trPr>
          <w:trHeight w:val="269"/>
        </w:trPr>
        <w:tc>
          <w:tcPr>
            <w:tcW w:w="3178" w:type="dxa"/>
          </w:tcPr>
          <w:p w14:paraId="66D558B5" w14:textId="77777777" w:rsidR="003853FE" w:rsidRPr="00C06897" w:rsidRDefault="003853FE" w:rsidP="00DB3D68">
            <w:pPr>
              <w:numPr>
                <w:ilvl w:val="0"/>
                <w:numId w:val="4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amed</w:t>
            </w:r>
          </w:p>
        </w:tc>
        <w:tc>
          <w:tcPr>
            <w:tcW w:w="909" w:type="dxa"/>
          </w:tcPr>
          <w:p w14:paraId="21B908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83" w:type="dxa"/>
          </w:tcPr>
          <w:p w14:paraId="527D3ED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8" w:type="dxa"/>
          </w:tcPr>
          <w:p w14:paraId="29E0603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8" w:type="dxa"/>
          </w:tcPr>
          <w:p w14:paraId="1FD750C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2243C5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16" w:type="dxa"/>
          </w:tcPr>
          <w:p w14:paraId="1CF22C7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6127E5A6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52A20BF6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  <w:r w:rsidRPr="001E5449">
        <w:rPr>
          <w:b/>
          <w:sz w:val="24"/>
          <w:szCs w:val="24"/>
          <w:lang w:val="en-GB"/>
        </w:rPr>
        <w:t>Meat</w:t>
      </w:r>
    </w:p>
    <w:p w14:paraId="2DB1C378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872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57"/>
        <w:gridCol w:w="923"/>
        <w:gridCol w:w="1185"/>
        <w:gridCol w:w="694"/>
        <w:gridCol w:w="809"/>
        <w:gridCol w:w="991"/>
        <w:gridCol w:w="1063"/>
      </w:tblGrid>
      <w:tr w:rsidR="003853FE" w:rsidRPr="00C06897" w14:paraId="086AD284" w14:textId="77777777" w:rsidTr="00432F7E">
        <w:trPr>
          <w:cantSplit/>
          <w:trHeight w:val="275"/>
        </w:trPr>
        <w:tc>
          <w:tcPr>
            <w:tcW w:w="3057" w:type="dxa"/>
          </w:tcPr>
          <w:p w14:paraId="17A4AA0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923" w:type="dxa"/>
          </w:tcPr>
          <w:p w14:paraId="231BF42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Venue</w:t>
            </w:r>
          </w:p>
        </w:tc>
        <w:tc>
          <w:tcPr>
            <w:tcW w:w="1185" w:type="dxa"/>
          </w:tcPr>
          <w:p w14:paraId="0271A68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57" w:type="dxa"/>
            <w:gridSpan w:val="4"/>
          </w:tcPr>
          <w:p w14:paraId="5D0E4B4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5255BA50" w14:textId="77777777" w:rsidTr="00432F7E">
        <w:trPr>
          <w:trHeight w:val="563"/>
        </w:trPr>
        <w:tc>
          <w:tcPr>
            <w:tcW w:w="3057" w:type="dxa"/>
          </w:tcPr>
          <w:p w14:paraId="051AD5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923" w:type="dxa"/>
          </w:tcPr>
          <w:p w14:paraId="7187827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76A3F26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4" w:type="dxa"/>
          </w:tcPr>
          <w:p w14:paraId="0A97530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09" w:type="dxa"/>
          </w:tcPr>
          <w:p w14:paraId="6A5905E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91" w:type="dxa"/>
          </w:tcPr>
          <w:p w14:paraId="7443C73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1061" w:type="dxa"/>
          </w:tcPr>
          <w:p w14:paraId="673E0BC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15760A97" w14:textId="77777777" w:rsidTr="00432F7E">
        <w:trPr>
          <w:trHeight w:val="267"/>
        </w:trPr>
        <w:tc>
          <w:tcPr>
            <w:tcW w:w="3057" w:type="dxa"/>
            <w:shd w:val="clear" w:color="auto" w:fill="auto"/>
          </w:tcPr>
          <w:p w14:paraId="3DD968AD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 xml:space="preserve">Meat - lean </w:t>
            </w:r>
          </w:p>
        </w:tc>
        <w:tc>
          <w:tcPr>
            <w:tcW w:w="923" w:type="dxa"/>
            <w:shd w:val="clear" w:color="auto" w:fill="auto"/>
          </w:tcPr>
          <w:p w14:paraId="589197F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  <w:shd w:val="clear" w:color="auto" w:fill="auto"/>
          </w:tcPr>
          <w:p w14:paraId="6480379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4" w:type="dxa"/>
            <w:shd w:val="clear" w:color="auto" w:fill="auto"/>
          </w:tcPr>
          <w:p w14:paraId="25E0CF81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09" w:type="dxa"/>
            <w:shd w:val="clear" w:color="auto" w:fill="auto"/>
          </w:tcPr>
          <w:p w14:paraId="3C855E2E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shd w:val="clear" w:color="auto" w:fill="auto"/>
          </w:tcPr>
          <w:p w14:paraId="637AEE24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  <w:shd w:val="clear" w:color="auto" w:fill="auto"/>
          </w:tcPr>
          <w:p w14:paraId="7E0EB656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3B09ADC9" w14:textId="77777777" w:rsidTr="00432F7E">
        <w:trPr>
          <w:trHeight w:val="123"/>
        </w:trPr>
        <w:tc>
          <w:tcPr>
            <w:tcW w:w="3057" w:type="dxa"/>
          </w:tcPr>
          <w:p w14:paraId="6C80F461" w14:textId="77777777" w:rsidR="003853FE" w:rsidRPr="00C06897" w:rsidRDefault="003853FE" w:rsidP="00DB3D68">
            <w:pPr>
              <w:numPr>
                <w:ilvl w:val="0"/>
                <w:numId w:val="4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</w:t>
            </w:r>
          </w:p>
        </w:tc>
        <w:tc>
          <w:tcPr>
            <w:tcW w:w="923" w:type="dxa"/>
          </w:tcPr>
          <w:p w14:paraId="2A2C2FE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7C36F57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63734DF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5983BDA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2E0F61D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1F2A76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1B11A9D" w14:textId="77777777" w:rsidTr="00432F7E">
        <w:trPr>
          <w:trHeight w:val="275"/>
        </w:trPr>
        <w:tc>
          <w:tcPr>
            <w:tcW w:w="3057" w:type="dxa"/>
          </w:tcPr>
          <w:p w14:paraId="7D5CBFDF" w14:textId="77777777" w:rsidR="003853FE" w:rsidRPr="00C06897" w:rsidRDefault="003853FE" w:rsidP="00DB3D68">
            <w:pPr>
              <w:numPr>
                <w:ilvl w:val="0"/>
                <w:numId w:val="4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an/deep fried</w:t>
            </w:r>
          </w:p>
        </w:tc>
        <w:tc>
          <w:tcPr>
            <w:tcW w:w="923" w:type="dxa"/>
          </w:tcPr>
          <w:p w14:paraId="6A39D5A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47C5790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7DBFC3F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40CE12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3CA9B49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5582B04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DF38967" w14:textId="77777777" w:rsidTr="00432F7E">
        <w:trPr>
          <w:trHeight w:val="275"/>
        </w:trPr>
        <w:tc>
          <w:tcPr>
            <w:tcW w:w="3057" w:type="dxa"/>
          </w:tcPr>
          <w:p w14:paraId="5256C0D1" w14:textId="77777777" w:rsidR="003853FE" w:rsidRPr="00C06897" w:rsidRDefault="003853FE" w:rsidP="00DB3D68">
            <w:pPr>
              <w:numPr>
                <w:ilvl w:val="0"/>
                <w:numId w:val="47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oconut curry/rendang</w:t>
            </w:r>
          </w:p>
        </w:tc>
        <w:tc>
          <w:tcPr>
            <w:tcW w:w="923" w:type="dxa"/>
          </w:tcPr>
          <w:p w14:paraId="652FEC3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7A85CF1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7A66D91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56A3D7B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669791D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5FC404A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5A69DBB" w14:textId="77777777" w:rsidTr="00432F7E">
        <w:trPr>
          <w:trHeight w:val="267"/>
        </w:trPr>
        <w:tc>
          <w:tcPr>
            <w:tcW w:w="3057" w:type="dxa"/>
          </w:tcPr>
          <w:p w14:paraId="02EB3599" w14:textId="77777777" w:rsidR="003853FE" w:rsidRPr="00C06897" w:rsidRDefault="003853FE" w:rsidP="00DB3D68">
            <w:pPr>
              <w:numPr>
                <w:ilvl w:val="0"/>
                <w:numId w:val="4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 without coconut</w:t>
            </w:r>
          </w:p>
        </w:tc>
        <w:tc>
          <w:tcPr>
            <w:tcW w:w="923" w:type="dxa"/>
          </w:tcPr>
          <w:p w14:paraId="1473E7C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3D8EA14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23CEA45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4983A5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5A74D26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4EB94C0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84B1844" w14:textId="77777777" w:rsidTr="00432F7E">
        <w:trPr>
          <w:trHeight w:val="275"/>
        </w:trPr>
        <w:tc>
          <w:tcPr>
            <w:tcW w:w="3057" w:type="dxa"/>
          </w:tcPr>
          <w:p w14:paraId="53FDEC12" w14:textId="77777777" w:rsidR="003853FE" w:rsidRPr="00C06897" w:rsidRDefault="003853FE" w:rsidP="00DB3D68">
            <w:pPr>
              <w:numPr>
                <w:ilvl w:val="0"/>
                <w:numId w:val="5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wed/braised</w:t>
            </w:r>
          </w:p>
        </w:tc>
        <w:tc>
          <w:tcPr>
            <w:tcW w:w="923" w:type="dxa"/>
          </w:tcPr>
          <w:p w14:paraId="4F563FE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3ADEB18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0C4D406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0AAC069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04855C3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0B2EAA6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6823651" w14:textId="77777777" w:rsidTr="00432F7E">
        <w:trPr>
          <w:trHeight w:val="275"/>
        </w:trPr>
        <w:tc>
          <w:tcPr>
            <w:tcW w:w="3057" w:type="dxa"/>
          </w:tcPr>
          <w:p w14:paraId="13EEB80E" w14:textId="77777777" w:rsidR="003853FE" w:rsidRPr="00C06897" w:rsidRDefault="003853FE" w:rsidP="00DB3D68">
            <w:pPr>
              <w:numPr>
                <w:ilvl w:val="0"/>
                <w:numId w:val="4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oast/grilled/BBQ</w:t>
            </w:r>
          </w:p>
        </w:tc>
        <w:tc>
          <w:tcPr>
            <w:tcW w:w="923" w:type="dxa"/>
          </w:tcPr>
          <w:p w14:paraId="4817B24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501F025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50A8C3E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7571478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15D18C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2312E25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9B2A9BE" w14:textId="77777777" w:rsidTr="00432F7E">
        <w:trPr>
          <w:trHeight w:val="275"/>
        </w:trPr>
        <w:tc>
          <w:tcPr>
            <w:tcW w:w="3057" w:type="dxa"/>
          </w:tcPr>
          <w:p w14:paraId="6C6A8DED" w14:textId="77777777" w:rsidR="003853FE" w:rsidRPr="00C06897" w:rsidRDefault="003853FE" w:rsidP="00DB3D68">
            <w:pPr>
              <w:numPr>
                <w:ilvl w:val="0"/>
                <w:numId w:val="5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amed/soup</w:t>
            </w:r>
          </w:p>
        </w:tc>
        <w:tc>
          <w:tcPr>
            <w:tcW w:w="923" w:type="dxa"/>
          </w:tcPr>
          <w:p w14:paraId="4ED3A865" w14:textId="77777777" w:rsidR="003853FE" w:rsidRPr="00C06897" w:rsidRDefault="005807A4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85" w:type="dxa"/>
          </w:tcPr>
          <w:p w14:paraId="28F008B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1B8B9FD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567FAD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7B311D9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2649D66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AFD418D" w14:textId="77777777" w:rsidTr="00432F7E">
        <w:trPr>
          <w:trHeight w:val="275"/>
        </w:trPr>
        <w:tc>
          <w:tcPr>
            <w:tcW w:w="3057" w:type="dxa"/>
            <w:shd w:val="clear" w:color="auto" w:fill="auto"/>
          </w:tcPr>
          <w:p w14:paraId="5626E20C" w14:textId="77777777" w:rsidR="003853FE" w:rsidRPr="00432F7E" w:rsidRDefault="003853FE" w:rsidP="00DB3D68">
            <w:pPr>
              <w:numPr>
                <w:ilvl w:val="12"/>
                <w:numId w:val="0"/>
              </w:numPr>
              <w:tabs>
                <w:tab w:val="left" w:pos="360"/>
              </w:tabs>
              <w:ind w:right="-7"/>
              <w:rPr>
                <w:b/>
                <w:i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Meat - lean and fat</w:t>
            </w:r>
          </w:p>
        </w:tc>
        <w:tc>
          <w:tcPr>
            <w:tcW w:w="923" w:type="dxa"/>
            <w:shd w:val="clear" w:color="auto" w:fill="auto"/>
          </w:tcPr>
          <w:p w14:paraId="2CBAC24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  <w:shd w:val="clear" w:color="auto" w:fill="auto"/>
          </w:tcPr>
          <w:p w14:paraId="13BCB295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4" w:type="dxa"/>
            <w:shd w:val="clear" w:color="auto" w:fill="auto"/>
          </w:tcPr>
          <w:p w14:paraId="491BB0DB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09" w:type="dxa"/>
            <w:shd w:val="clear" w:color="auto" w:fill="auto"/>
          </w:tcPr>
          <w:p w14:paraId="465C9A46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shd w:val="clear" w:color="auto" w:fill="auto"/>
          </w:tcPr>
          <w:p w14:paraId="69974BAA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  <w:shd w:val="clear" w:color="auto" w:fill="auto"/>
          </w:tcPr>
          <w:p w14:paraId="6C3EA999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</w:tr>
      <w:tr w:rsidR="003853FE" w:rsidRPr="00C06897" w14:paraId="4BAFA442" w14:textId="77777777" w:rsidTr="00432F7E">
        <w:trPr>
          <w:trHeight w:val="267"/>
        </w:trPr>
        <w:tc>
          <w:tcPr>
            <w:tcW w:w="3057" w:type="dxa"/>
          </w:tcPr>
          <w:p w14:paraId="20C89883" w14:textId="77777777" w:rsidR="003853FE" w:rsidRPr="00C06897" w:rsidRDefault="003853FE" w:rsidP="00DB3D68">
            <w:pPr>
              <w:numPr>
                <w:ilvl w:val="0"/>
                <w:numId w:val="5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</w:t>
            </w:r>
          </w:p>
        </w:tc>
        <w:tc>
          <w:tcPr>
            <w:tcW w:w="923" w:type="dxa"/>
          </w:tcPr>
          <w:p w14:paraId="4A8FAE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052E3CC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59DE95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4B0BEFF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24020D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7DC362B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1DBBB29" w14:textId="77777777" w:rsidTr="00432F7E">
        <w:trPr>
          <w:trHeight w:val="275"/>
        </w:trPr>
        <w:tc>
          <w:tcPr>
            <w:tcW w:w="3057" w:type="dxa"/>
          </w:tcPr>
          <w:p w14:paraId="2C3D496D" w14:textId="77777777" w:rsidR="003853FE" w:rsidRPr="00C06897" w:rsidRDefault="003853FE" w:rsidP="00DB3D68">
            <w:pPr>
              <w:numPr>
                <w:ilvl w:val="0"/>
                <w:numId w:val="52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an/deep fried</w:t>
            </w:r>
          </w:p>
        </w:tc>
        <w:tc>
          <w:tcPr>
            <w:tcW w:w="923" w:type="dxa"/>
          </w:tcPr>
          <w:p w14:paraId="46369F1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3881C33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652B05F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3E90F80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5A86E9F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04CAC45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538DD64" w14:textId="77777777" w:rsidTr="00432F7E">
        <w:trPr>
          <w:trHeight w:val="275"/>
        </w:trPr>
        <w:tc>
          <w:tcPr>
            <w:tcW w:w="3057" w:type="dxa"/>
          </w:tcPr>
          <w:p w14:paraId="15A80783" w14:textId="77777777" w:rsidR="003853FE" w:rsidRPr="00C06897" w:rsidRDefault="003853FE" w:rsidP="00DB3D68">
            <w:pPr>
              <w:numPr>
                <w:ilvl w:val="0"/>
                <w:numId w:val="5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oconut curry/rendang</w:t>
            </w:r>
          </w:p>
        </w:tc>
        <w:tc>
          <w:tcPr>
            <w:tcW w:w="923" w:type="dxa"/>
          </w:tcPr>
          <w:p w14:paraId="6A34EA8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0B172BB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12F5EF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0001C05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5E3BDB3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395677A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F889AC9" w14:textId="77777777" w:rsidTr="00432F7E">
        <w:trPr>
          <w:trHeight w:val="275"/>
        </w:trPr>
        <w:tc>
          <w:tcPr>
            <w:tcW w:w="3057" w:type="dxa"/>
          </w:tcPr>
          <w:p w14:paraId="3192271C" w14:textId="77777777" w:rsidR="003853FE" w:rsidRPr="00C06897" w:rsidRDefault="003853FE" w:rsidP="00DB3D68">
            <w:pPr>
              <w:numPr>
                <w:ilvl w:val="0"/>
                <w:numId w:val="5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 without coconut</w:t>
            </w:r>
          </w:p>
        </w:tc>
        <w:tc>
          <w:tcPr>
            <w:tcW w:w="923" w:type="dxa"/>
          </w:tcPr>
          <w:p w14:paraId="4EF3389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63CE9D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086BA4F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24A33A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251817E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285993D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FBC7E0E" w14:textId="77777777" w:rsidTr="00432F7E">
        <w:trPr>
          <w:trHeight w:val="267"/>
        </w:trPr>
        <w:tc>
          <w:tcPr>
            <w:tcW w:w="3057" w:type="dxa"/>
          </w:tcPr>
          <w:p w14:paraId="06A6CD0A" w14:textId="77777777" w:rsidR="003853FE" w:rsidRPr="00C06897" w:rsidRDefault="003853FE" w:rsidP="00DB3D68">
            <w:pPr>
              <w:numPr>
                <w:ilvl w:val="0"/>
                <w:numId w:val="5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wed/braised</w:t>
            </w:r>
          </w:p>
        </w:tc>
        <w:tc>
          <w:tcPr>
            <w:tcW w:w="923" w:type="dxa"/>
          </w:tcPr>
          <w:p w14:paraId="4814BF1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5EF2BF1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219B013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5289BB7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08E8ED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6AFBFA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84558E1" w14:textId="77777777" w:rsidTr="00432F7E">
        <w:trPr>
          <w:trHeight w:val="275"/>
        </w:trPr>
        <w:tc>
          <w:tcPr>
            <w:tcW w:w="3057" w:type="dxa"/>
          </w:tcPr>
          <w:p w14:paraId="5D3CD565" w14:textId="77777777" w:rsidR="003853FE" w:rsidRPr="00C06897" w:rsidRDefault="003853FE" w:rsidP="00DB3D68">
            <w:pPr>
              <w:numPr>
                <w:ilvl w:val="0"/>
                <w:numId w:val="5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oast/grilled/BBQ</w:t>
            </w:r>
          </w:p>
        </w:tc>
        <w:tc>
          <w:tcPr>
            <w:tcW w:w="923" w:type="dxa"/>
          </w:tcPr>
          <w:p w14:paraId="01D37CA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2960E66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</w:tcPr>
          <w:p w14:paraId="05740D4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502E6A6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1FB4FD2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7D60DE8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E8F89EC" w14:textId="77777777" w:rsidTr="00432F7E">
        <w:trPr>
          <w:trHeight w:val="275"/>
        </w:trPr>
        <w:tc>
          <w:tcPr>
            <w:tcW w:w="3057" w:type="dxa"/>
            <w:tcBorders>
              <w:bottom w:val="single" w:sz="6" w:space="0" w:color="auto"/>
            </w:tcBorders>
          </w:tcPr>
          <w:p w14:paraId="676F6B01" w14:textId="77777777" w:rsidR="003853FE" w:rsidRPr="00C06897" w:rsidRDefault="003853FE" w:rsidP="00DB3D68">
            <w:pPr>
              <w:numPr>
                <w:ilvl w:val="0"/>
                <w:numId w:val="57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amed/soup</w:t>
            </w:r>
          </w:p>
        </w:tc>
        <w:tc>
          <w:tcPr>
            <w:tcW w:w="923" w:type="dxa"/>
            <w:tcBorders>
              <w:bottom w:val="single" w:sz="6" w:space="0" w:color="auto"/>
            </w:tcBorders>
          </w:tcPr>
          <w:p w14:paraId="3868F934" w14:textId="77777777" w:rsidR="003853FE" w:rsidRPr="00C06897" w:rsidRDefault="005807A4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</w:t>
            </w:r>
          </w:p>
        </w:tc>
        <w:tc>
          <w:tcPr>
            <w:tcW w:w="1185" w:type="dxa"/>
            <w:tcBorders>
              <w:bottom w:val="single" w:sz="6" w:space="0" w:color="auto"/>
            </w:tcBorders>
          </w:tcPr>
          <w:p w14:paraId="2E2D12B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94" w:type="dxa"/>
            <w:tcBorders>
              <w:bottom w:val="single" w:sz="6" w:space="0" w:color="auto"/>
            </w:tcBorders>
          </w:tcPr>
          <w:p w14:paraId="1232B8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  <w:tcBorders>
              <w:bottom w:val="single" w:sz="6" w:space="0" w:color="auto"/>
            </w:tcBorders>
          </w:tcPr>
          <w:p w14:paraId="3EE6EDF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bottom w:val="single" w:sz="6" w:space="0" w:color="auto"/>
            </w:tcBorders>
          </w:tcPr>
          <w:p w14:paraId="3C4461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  <w:tcBorders>
              <w:bottom w:val="single" w:sz="6" w:space="0" w:color="auto"/>
            </w:tcBorders>
          </w:tcPr>
          <w:p w14:paraId="265178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42ABC289" w14:textId="77777777" w:rsidTr="00432F7E">
        <w:trPr>
          <w:trHeight w:val="550"/>
        </w:trPr>
        <w:tc>
          <w:tcPr>
            <w:tcW w:w="3057" w:type="dxa"/>
            <w:shd w:val="clear" w:color="000000" w:fill="FFFFFF"/>
          </w:tcPr>
          <w:p w14:paraId="03AAECFE" w14:textId="77777777" w:rsidR="00215EDC" w:rsidRPr="00C06897" w:rsidRDefault="00215EDC" w:rsidP="009A3B30">
            <w:pPr>
              <w:pStyle w:val="Heading2"/>
              <w:numPr>
                <w:ilvl w:val="12"/>
                <w:numId w:val="0"/>
              </w:numPr>
              <w:ind w:right="-7"/>
              <w:jc w:val="left"/>
              <w:rPr>
                <w:szCs w:val="24"/>
              </w:rPr>
            </w:pPr>
          </w:p>
        </w:tc>
        <w:tc>
          <w:tcPr>
            <w:tcW w:w="923" w:type="dxa"/>
            <w:tcBorders>
              <w:bottom w:val="single" w:sz="6" w:space="0" w:color="auto"/>
            </w:tcBorders>
            <w:shd w:val="clear" w:color="000000" w:fill="FFFFFF"/>
          </w:tcPr>
          <w:p w14:paraId="4F527FF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  <w:shd w:val="clear" w:color="000000" w:fill="FFFFFF"/>
          </w:tcPr>
          <w:p w14:paraId="2B045A0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694" w:type="dxa"/>
            <w:shd w:val="clear" w:color="000000" w:fill="FFFFFF"/>
          </w:tcPr>
          <w:p w14:paraId="60FED84B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09" w:type="dxa"/>
            <w:shd w:val="clear" w:color="000000" w:fill="FFFFFF"/>
          </w:tcPr>
          <w:p w14:paraId="2BBCAAF6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91" w:type="dxa"/>
            <w:shd w:val="clear" w:color="000000" w:fill="FFFFFF"/>
          </w:tcPr>
          <w:p w14:paraId="7FF7608D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1061" w:type="dxa"/>
            <w:shd w:val="clear" w:color="000000" w:fill="FFFFFF"/>
          </w:tcPr>
          <w:p w14:paraId="50400279" w14:textId="77777777" w:rsidR="00215EDC" w:rsidRPr="00C06897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215EDC" w:rsidRPr="00432F7E" w14:paraId="5308D380" w14:textId="77777777" w:rsidTr="00432F7E">
        <w:trPr>
          <w:trHeight w:val="267"/>
        </w:trPr>
        <w:tc>
          <w:tcPr>
            <w:tcW w:w="3057" w:type="dxa"/>
            <w:shd w:val="clear" w:color="auto" w:fill="auto"/>
          </w:tcPr>
          <w:p w14:paraId="5252CECC" w14:textId="77777777" w:rsidR="00215EDC" w:rsidRPr="00432F7E" w:rsidRDefault="00215EDC" w:rsidP="009A3B30">
            <w:pPr>
              <w:pStyle w:val="Heading2"/>
              <w:numPr>
                <w:ilvl w:val="12"/>
                <w:numId w:val="0"/>
              </w:numPr>
              <w:ind w:right="-7"/>
              <w:jc w:val="left"/>
              <w:rPr>
                <w:b/>
                <w:szCs w:val="24"/>
              </w:rPr>
            </w:pPr>
            <w:r w:rsidRPr="00432F7E">
              <w:rPr>
                <w:b/>
                <w:szCs w:val="24"/>
              </w:rPr>
              <w:t>Meat – preserved/cured</w:t>
            </w:r>
          </w:p>
        </w:tc>
        <w:tc>
          <w:tcPr>
            <w:tcW w:w="923" w:type="dxa"/>
            <w:tcBorders>
              <w:bottom w:val="single" w:sz="6" w:space="0" w:color="auto"/>
            </w:tcBorders>
            <w:shd w:val="clear" w:color="auto" w:fill="auto"/>
          </w:tcPr>
          <w:p w14:paraId="4DD43775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  <w:shd w:val="clear" w:color="auto" w:fill="auto"/>
          </w:tcPr>
          <w:p w14:paraId="61606B0E" w14:textId="77777777" w:rsidR="00215EDC" w:rsidRPr="00432F7E" w:rsidRDefault="00215EDC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4" w:type="dxa"/>
            <w:shd w:val="clear" w:color="auto" w:fill="auto"/>
          </w:tcPr>
          <w:p w14:paraId="4AF7D2F9" w14:textId="77777777" w:rsidR="00215EDC" w:rsidRPr="00432F7E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09" w:type="dxa"/>
            <w:shd w:val="clear" w:color="auto" w:fill="auto"/>
          </w:tcPr>
          <w:p w14:paraId="206580F6" w14:textId="77777777" w:rsidR="00215EDC" w:rsidRPr="00432F7E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shd w:val="clear" w:color="auto" w:fill="auto"/>
          </w:tcPr>
          <w:p w14:paraId="7111236C" w14:textId="77777777" w:rsidR="00215EDC" w:rsidRPr="00432F7E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  <w:shd w:val="clear" w:color="auto" w:fill="auto"/>
          </w:tcPr>
          <w:p w14:paraId="3988E012" w14:textId="77777777" w:rsidR="00215EDC" w:rsidRPr="00432F7E" w:rsidRDefault="00215EDC" w:rsidP="00B179D2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215EDC" w:rsidRPr="00C06897" w14:paraId="0258408E" w14:textId="77777777" w:rsidTr="00432F7E">
        <w:trPr>
          <w:trHeight w:val="275"/>
        </w:trPr>
        <w:tc>
          <w:tcPr>
            <w:tcW w:w="3057" w:type="dxa"/>
          </w:tcPr>
          <w:p w14:paraId="14A6C1D9" w14:textId="77777777" w:rsidR="00215EDC" w:rsidRPr="00C06897" w:rsidRDefault="00215EDC" w:rsidP="00DB3D68">
            <w:pPr>
              <w:pStyle w:val="Heading2"/>
              <w:numPr>
                <w:ilvl w:val="0"/>
                <w:numId w:val="57"/>
              </w:numPr>
              <w:ind w:right="-7"/>
              <w:jc w:val="left"/>
              <w:rPr>
                <w:szCs w:val="24"/>
              </w:rPr>
            </w:pPr>
            <w:r w:rsidRPr="00C06897">
              <w:rPr>
                <w:szCs w:val="24"/>
              </w:rPr>
              <w:t xml:space="preserve">Sausages </w:t>
            </w:r>
          </w:p>
        </w:tc>
        <w:tc>
          <w:tcPr>
            <w:tcW w:w="923" w:type="dxa"/>
            <w:shd w:val="clear" w:color="auto" w:fill="auto"/>
          </w:tcPr>
          <w:p w14:paraId="5C676E5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07009E2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One</w:t>
            </w:r>
          </w:p>
        </w:tc>
        <w:tc>
          <w:tcPr>
            <w:tcW w:w="694" w:type="dxa"/>
          </w:tcPr>
          <w:p w14:paraId="3DC10262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308541DE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033CBA7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4BC93DE4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38A7E5F8" w14:textId="77777777" w:rsidTr="00432F7E">
        <w:trPr>
          <w:trHeight w:val="275"/>
        </w:trPr>
        <w:tc>
          <w:tcPr>
            <w:tcW w:w="3057" w:type="dxa"/>
          </w:tcPr>
          <w:p w14:paraId="0EB14136" w14:textId="77777777" w:rsidR="00215EDC" w:rsidRPr="00C06897" w:rsidRDefault="00215EDC" w:rsidP="00DB3D68">
            <w:pPr>
              <w:pStyle w:val="Heading2"/>
              <w:numPr>
                <w:ilvl w:val="0"/>
                <w:numId w:val="57"/>
              </w:numPr>
              <w:ind w:right="-7"/>
              <w:jc w:val="left"/>
              <w:rPr>
                <w:szCs w:val="24"/>
              </w:rPr>
            </w:pPr>
            <w:r w:rsidRPr="00C06897">
              <w:rPr>
                <w:szCs w:val="24"/>
              </w:rPr>
              <w:t>Ham</w:t>
            </w:r>
          </w:p>
        </w:tc>
        <w:tc>
          <w:tcPr>
            <w:tcW w:w="923" w:type="dxa"/>
            <w:shd w:val="clear" w:color="auto" w:fill="auto"/>
          </w:tcPr>
          <w:p w14:paraId="411F5BE2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6B14BE7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lice</w:t>
            </w:r>
          </w:p>
        </w:tc>
        <w:tc>
          <w:tcPr>
            <w:tcW w:w="694" w:type="dxa"/>
          </w:tcPr>
          <w:p w14:paraId="15DC0BD7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35BEEF87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78F7DF43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583D09A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03EBB680" w14:textId="77777777" w:rsidTr="00432F7E">
        <w:trPr>
          <w:trHeight w:val="275"/>
        </w:trPr>
        <w:tc>
          <w:tcPr>
            <w:tcW w:w="3057" w:type="dxa"/>
          </w:tcPr>
          <w:p w14:paraId="1C2E2B92" w14:textId="77777777" w:rsidR="00215EDC" w:rsidRPr="00C06897" w:rsidRDefault="00215EDC" w:rsidP="00DB3D68">
            <w:pPr>
              <w:pStyle w:val="Heading2"/>
              <w:numPr>
                <w:ilvl w:val="0"/>
                <w:numId w:val="57"/>
              </w:numPr>
              <w:ind w:right="-7"/>
              <w:jc w:val="left"/>
              <w:rPr>
                <w:szCs w:val="24"/>
              </w:rPr>
            </w:pPr>
            <w:r w:rsidRPr="00C06897">
              <w:rPr>
                <w:szCs w:val="24"/>
              </w:rPr>
              <w:t>Bacon</w:t>
            </w:r>
          </w:p>
        </w:tc>
        <w:tc>
          <w:tcPr>
            <w:tcW w:w="923" w:type="dxa"/>
            <w:shd w:val="clear" w:color="auto" w:fill="auto"/>
          </w:tcPr>
          <w:p w14:paraId="324A36A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641FDB3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lice</w:t>
            </w:r>
          </w:p>
        </w:tc>
        <w:tc>
          <w:tcPr>
            <w:tcW w:w="694" w:type="dxa"/>
          </w:tcPr>
          <w:p w14:paraId="3528D2EC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7A3085B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3285CEF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5261905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7BAE4B85" w14:textId="77777777" w:rsidTr="00432F7E">
        <w:trPr>
          <w:trHeight w:val="817"/>
        </w:trPr>
        <w:tc>
          <w:tcPr>
            <w:tcW w:w="3057" w:type="dxa"/>
          </w:tcPr>
          <w:p w14:paraId="04C4EBE6" w14:textId="77777777" w:rsidR="00215EDC" w:rsidRPr="00C06897" w:rsidRDefault="00215EDC" w:rsidP="00DB3D68">
            <w:pPr>
              <w:pStyle w:val="Heading2"/>
              <w:numPr>
                <w:ilvl w:val="0"/>
                <w:numId w:val="57"/>
              </w:numPr>
              <w:tabs>
                <w:tab w:val="clear" w:pos="360"/>
                <w:tab w:val="num" w:pos="720"/>
              </w:tabs>
              <w:ind w:left="720" w:right="-7" w:hanging="720"/>
              <w:jc w:val="left"/>
              <w:rPr>
                <w:szCs w:val="24"/>
              </w:rPr>
            </w:pPr>
            <w:r w:rsidRPr="00C06897">
              <w:rPr>
                <w:szCs w:val="24"/>
              </w:rPr>
              <w:t>Canned (e.g. luncheon meat, corned beef)</w:t>
            </w:r>
          </w:p>
        </w:tc>
        <w:tc>
          <w:tcPr>
            <w:tcW w:w="923" w:type="dxa"/>
            <w:shd w:val="clear" w:color="auto" w:fill="auto"/>
          </w:tcPr>
          <w:p w14:paraId="119A8E28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714C3F7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ize of 4 square of  chocolate</w:t>
            </w:r>
          </w:p>
        </w:tc>
        <w:tc>
          <w:tcPr>
            <w:tcW w:w="694" w:type="dxa"/>
          </w:tcPr>
          <w:p w14:paraId="152B952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440568E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1E967C87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0E33FE45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215EDC" w:rsidRPr="00C06897" w14:paraId="3E049FBF" w14:textId="77777777" w:rsidTr="00432F7E">
        <w:trPr>
          <w:trHeight w:val="817"/>
        </w:trPr>
        <w:tc>
          <w:tcPr>
            <w:tcW w:w="3057" w:type="dxa"/>
          </w:tcPr>
          <w:p w14:paraId="68941ED5" w14:textId="77777777" w:rsidR="00215EDC" w:rsidRPr="00C06897" w:rsidRDefault="00215EDC" w:rsidP="00DB3D68">
            <w:pPr>
              <w:pStyle w:val="Heading2"/>
              <w:numPr>
                <w:ilvl w:val="0"/>
                <w:numId w:val="57"/>
              </w:numPr>
              <w:tabs>
                <w:tab w:val="clear" w:pos="360"/>
                <w:tab w:val="num" w:pos="720"/>
              </w:tabs>
              <w:ind w:left="720" w:right="-7" w:hanging="720"/>
              <w:jc w:val="left"/>
              <w:rPr>
                <w:szCs w:val="24"/>
              </w:rPr>
            </w:pPr>
            <w:r w:rsidRPr="00C06897">
              <w:rPr>
                <w:szCs w:val="24"/>
              </w:rPr>
              <w:t>Liver and other innards</w:t>
            </w:r>
          </w:p>
        </w:tc>
        <w:tc>
          <w:tcPr>
            <w:tcW w:w="923" w:type="dxa"/>
            <w:shd w:val="clear" w:color="auto" w:fill="auto"/>
          </w:tcPr>
          <w:p w14:paraId="156FB26A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791C489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ize of 4 square of  chocolate</w:t>
            </w:r>
          </w:p>
        </w:tc>
        <w:tc>
          <w:tcPr>
            <w:tcW w:w="694" w:type="dxa"/>
          </w:tcPr>
          <w:p w14:paraId="4D1A0959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9" w:type="dxa"/>
          </w:tcPr>
          <w:p w14:paraId="7AE5673B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4DB642B6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61" w:type="dxa"/>
          </w:tcPr>
          <w:p w14:paraId="642A18C1" w14:textId="77777777" w:rsidR="00215EDC" w:rsidRPr="00C06897" w:rsidRDefault="00215EDC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527130FC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5B712224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  <w:r w:rsidRPr="001E5449">
        <w:rPr>
          <w:b/>
          <w:sz w:val="24"/>
          <w:szCs w:val="24"/>
          <w:lang w:val="en-GB"/>
        </w:rPr>
        <w:t>Fish/Seafood</w:t>
      </w:r>
    </w:p>
    <w:p w14:paraId="1E379CD1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87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35"/>
        <w:gridCol w:w="963"/>
        <w:gridCol w:w="1101"/>
        <w:gridCol w:w="688"/>
        <w:gridCol w:w="825"/>
        <w:gridCol w:w="964"/>
        <w:gridCol w:w="1049"/>
      </w:tblGrid>
      <w:tr w:rsidR="003853FE" w:rsidRPr="00C06897" w14:paraId="7AA0B1B2" w14:textId="77777777" w:rsidTr="00432F7E">
        <w:trPr>
          <w:cantSplit/>
          <w:trHeight w:val="276"/>
        </w:trPr>
        <w:tc>
          <w:tcPr>
            <w:tcW w:w="3135" w:type="dxa"/>
          </w:tcPr>
          <w:p w14:paraId="5687BA5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963" w:type="dxa"/>
          </w:tcPr>
          <w:p w14:paraId="30039EB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Venue</w:t>
            </w:r>
          </w:p>
        </w:tc>
        <w:tc>
          <w:tcPr>
            <w:tcW w:w="1101" w:type="dxa"/>
          </w:tcPr>
          <w:p w14:paraId="15EC1AB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26" w:type="dxa"/>
            <w:gridSpan w:val="4"/>
          </w:tcPr>
          <w:p w14:paraId="1DCA72B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583649F9" w14:textId="77777777" w:rsidTr="00432F7E">
        <w:trPr>
          <w:trHeight w:val="565"/>
        </w:trPr>
        <w:tc>
          <w:tcPr>
            <w:tcW w:w="3135" w:type="dxa"/>
          </w:tcPr>
          <w:p w14:paraId="01CDEF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963" w:type="dxa"/>
          </w:tcPr>
          <w:p w14:paraId="545F5DC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699CC59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88" w:type="dxa"/>
          </w:tcPr>
          <w:p w14:paraId="3E54910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5" w:type="dxa"/>
          </w:tcPr>
          <w:p w14:paraId="4D4CF1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64" w:type="dxa"/>
          </w:tcPr>
          <w:p w14:paraId="1BC8069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1047" w:type="dxa"/>
          </w:tcPr>
          <w:p w14:paraId="63B2AA2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0949D51B" w14:textId="77777777" w:rsidTr="00432F7E">
        <w:trPr>
          <w:trHeight w:val="268"/>
        </w:trPr>
        <w:tc>
          <w:tcPr>
            <w:tcW w:w="3135" w:type="dxa"/>
            <w:shd w:val="clear" w:color="auto" w:fill="auto"/>
          </w:tcPr>
          <w:p w14:paraId="35C0AAF3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Fish</w:t>
            </w:r>
          </w:p>
        </w:tc>
        <w:tc>
          <w:tcPr>
            <w:tcW w:w="963" w:type="dxa"/>
            <w:shd w:val="clear" w:color="auto" w:fill="auto"/>
          </w:tcPr>
          <w:p w14:paraId="3B6B0F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  <w:shd w:val="clear" w:color="auto" w:fill="auto"/>
          </w:tcPr>
          <w:p w14:paraId="15494DE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688" w:type="dxa"/>
            <w:shd w:val="clear" w:color="auto" w:fill="auto"/>
          </w:tcPr>
          <w:p w14:paraId="383DDC5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  <w:shd w:val="clear" w:color="auto" w:fill="auto"/>
          </w:tcPr>
          <w:p w14:paraId="383A345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  <w:shd w:val="clear" w:color="auto" w:fill="auto"/>
          </w:tcPr>
          <w:p w14:paraId="2BF6E5C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  <w:shd w:val="clear" w:color="auto" w:fill="auto"/>
          </w:tcPr>
          <w:p w14:paraId="39DA5DB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2181E29" w14:textId="77777777" w:rsidTr="00432F7E">
        <w:trPr>
          <w:trHeight w:val="276"/>
        </w:trPr>
        <w:tc>
          <w:tcPr>
            <w:tcW w:w="3135" w:type="dxa"/>
          </w:tcPr>
          <w:p w14:paraId="708112F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003.   Raw (e.g. sashimi)</w:t>
            </w:r>
          </w:p>
        </w:tc>
        <w:tc>
          <w:tcPr>
            <w:tcW w:w="963" w:type="dxa"/>
            <w:shd w:val="clear" w:color="auto" w:fill="auto"/>
          </w:tcPr>
          <w:p w14:paraId="22C0B937" w14:textId="77777777" w:rsidR="003853FE" w:rsidRPr="00C06897" w:rsidRDefault="005807A4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color w:val="FFFFFF"/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</w:t>
            </w:r>
            <w:r w:rsidR="003853FE" w:rsidRPr="00C06897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101" w:type="dxa"/>
          </w:tcPr>
          <w:p w14:paraId="568E2AA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270720E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5787499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7C1FEF3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7029E3E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16B3C34" w14:textId="77777777" w:rsidTr="00432F7E">
        <w:trPr>
          <w:trHeight w:val="551"/>
        </w:trPr>
        <w:tc>
          <w:tcPr>
            <w:tcW w:w="3135" w:type="dxa"/>
          </w:tcPr>
          <w:p w14:paraId="4249C244" w14:textId="77777777" w:rsidR="003853FE" w:rsidRPr="00C06897" w:rsidRDefault="003853FE" w:rsidP="00DB3D68">
            <w:pPr>
              <w:numPr>
                <w:ilvl w:val="0"/>
                <w:numId w:val="58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/pan fried/deep fried</w:t>
            </w:r>
          </w:p>
        </w:tc>
        <w:tc>
          <w:tcPr>
            <w:tcW w:w="963" w:type="dxa"/>
          </w:tcPr>
          <w:p w14:paraId="22AE8D76" w14:textId="77777777" w:rsidR="003853FE" w:rsidRPr="00C06897" w:rsidRDefault="003853FE" w:rsidP="00DB3D68">
            <w:pPr>
              <w:pStyle w:val="Footer"/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1D75AA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4625760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262CB27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1BC68E1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2B45D78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0AB31E1" w14:textId="77777777" w:rsidTr="00432F7E">
        <w:trPr>
          <w:trHeight w:val="268"/>
        </w:trPr>
        <w:tc>
          <w:tcPr>
            <w:tcW w:w="3135" w:type="dxa"/>
          </w:tcPr>
          <w:p w14:paraId="79F153A7" w14:textId="77777777" w:rsidR="003853FE" w:rsidRPr="00C06897" w:rsidRDefault="003853FE" w:rsidP="00DB3D68">
            <w:pPr>
              <w:numPr>
                <w:ilvl w:val="0"/>
                <w:numId w:val="5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eep fried with batter</w:t>
            </w:r>
          </w:p>
        </w:tc>
        <w:tc>
          <w:tcPr>
            <w:tcW w:w="963" w:type="dxa"/>
          </w:tcPr>
          <w:p w14:paraId="3A2339C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746CA14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0673B85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2072FD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76659E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3381411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8AA3BB1" w14:textId="77777777" w:rsidTr="00432F7E">
        <w:trPr>
          <w:trHeight w:val="276"/>
        </w:trPr>
        <w:tc>
          <w:tcPr>
            <w:tcW w:w="3135" w:type="dxa"/>
          </w:tcPr>
          <w:p w14:paraId="42A53764" w14:textId="77777777" w:rsidR="003853FE" w:rsidRPr="00C06897" w:rsidRDefault="003853FE" w:rsidP="00DB3D68">
            <w:pPr>
              <w:numPr>
                <w:ilvl w:val="0"/>
                <w:numId w:val="6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amed</w:t>
            </w:r>
          </w:p>
        </w:tc>
        <w:tc>
          <w:tcPr>
            <w:tcW w:w="963" w:type="dxa"/>
          </w:tcPr>
          <w:p w14:paraId="574AC91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6B10C9B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7E17A6A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6C615CF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6E3832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7D015F1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DFDF81B" w14:textId="77777777" w:rsidTr="00432F7E">
        <w:trPr>
          <w:trHeight w:val="276"/>
        </w:trPr>
        <w:tc>
          <w:tcPr>
            <w:tcW w:w="3135" w:type="dxa"/>
          </w:tcPr>
          <w:p w14:paraId="75C0C7A5" w14:textId="77777777" w:rsidR="003853FE" w:rsidRPr="00C06897" w:rsidRDefault="003853FE" w:rsidP="00DB3D68">
            <w:pPr>
              <w:numPr>
                <w:ilvl w:val="0"/>
                <w:numId w:val="6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Assam pedas</w:t>
            </w:r>
          </w:p>
        </w:tc>
        <w:tc>
          <w:tcPr>
            <w:tcW w:w="963" w:type="dxa"/>
          </w:tcPr>
          <w:p w14:paraId="7FB7F6A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4F7F67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65A7D2D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725079D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145F10F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1E1B725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BE1E494" w14:textId="77777777" w:rsidTr="00432F7E">
        <w:trPr>
          <w:trHeight w:val="276"/>
        </w:trPr>
        <w:tc>
          <w:tcPr>
            <w:tcW w:w="3135" w:type="dxa"/>
          </w:tcPr>
          <w:p w14:paraId="3323D364" w14:textId="77777777" w:rsidR="003853FE" w:rsidRPr="00C06897" w:rsidRDefault="003853FE" w:rsidP="00DB3D68">
            <w:pPr>
              <w:numPr>
                <w:ilvl w:val="0"/>
                <w:numId w:val="62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oconut curry</w:t>
            </w:r>
          </w:p>
        </w:tc>
        <w:tc>
          <w:tcPr>
            <w:tcW w:w="963" w:type="dxa"/>
          </w:tcPr>
          <w:p w14:paraId="007163E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1912F7E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07BC2D7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5929BC9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313584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6D2CD48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9A6F8BF" w14:textId="77777777" w:rsidTr="00432F7E">
        <w:trPr>
          <w:trHeight w:val="276"/>
        </w:trPr>
        <w:tc>
          <w:tcPr>
            <w:tcW w:w="3135" w:type="dxa"/>
          </w:tcPr>
          <w:p w14:paraId="540B021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55.     Curry without coconut</w:t>
            </w:r>
          </w:p>
        </w:tc>
        <w:tc>
          <w:tcPr>
            <w:tcW w:w="963" w:type="dxa"/>
          </w:tcPr>
          <w:p w14:paraId="455D189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1F84E43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48350FB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36A9B1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26FC44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36E77CA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941C66A" w14:textId="77777777" w:rsidTr="00432F7E">
        <w:trPr>
          <w:trHeight w:val="268"/>
        </w:trPr>
        <w:tc>
          <w:tcPr>
            <w:tcW w:w="3135" w:type="dxa"/>
          </w:tcPr>
          <w:p w14:paraId="45A1B9E9" w14:textId="77777777" w:rsidR="003853FE" w:rsidRPr="00C06897" w:rsidRDefault="003853FE" w:rsidP="00DB3D68">
            <w:pPr>
              <w:numPr>
                <w:ilvl w:val="0"/>
                <w:numId w:val="6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Grilled</w:t>
            </w:r>
          </w:p>
        </w:tc>
        <w:tc>
          <w:tcPr>
            <w:tcW w:w="963" w:type="dxa"/>
            <w:tcBorders>
              <w:bottom w:val="single" w:sz="6" w:space="0" w:color="auto"/>
            </w:tcBorders>
          </w:tcPr>
          <w:p w14:paraId="6866098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2D8800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55767FD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3E13066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7AE9E9E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7ABEEAC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3BA7B39" w14:textId="77777777" w:rsidTr="00432F7E">
        <w:trPr>
          <w:trHeight w:val="551"/>
        </w:trPr>
        <w:tc>
          <w:tcPr>
            <w:tcW w:w="3135" w:type="dxa"/>
          </w:tcPr>
          <w:p w14:paraId="3B65763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3004.   Canned (e.g. tuna)</w:t>
            </w:r>
          </w:p>
        </w:tc>
        <w:tc>
          <w:tcPr>
            <w:tcW w:w="963" w:type="dxa"/>
            <w:shd w:val="clear" w:color="auto" w:fill="auto"/>
          </w:tcPr>
          <w:p w14:paraId="3E74440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</w:t>
            </w:r>
            <w:r w:rsidR="005807A4" w:rsidRPr="00C06897">
              <w:rPr>
                <w:sz w:val="24"/>
                <w:szCs w:val="24"/>
                <w:lang w:val="en-GB"/>
              </w:rPr>
              <w:t xml:space="preserve"> ----</w:t>
            </w:r>
            <w:r w:rsidRPr="00C06897">
              <w:rPr>
                <w:sz w:val="24"/>
                <w:szCs w:val="24"/>
                <w:lang w:val="en-GB"/>
              </w:rPr>
              <w:t>--</w:t>
            </w:r>
          </w:p>
        </w:tc>
        <w:tc>
          <w:tcPr>
            <w:tcW w:w="1101" w:type="dxa"/>
          </w:tcPr>
          <w:p w14:paraId="0D621DD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dsp (D1)</w:t>
            </w:r>
          </w:p>
        </w:tc>
        <w:tc>
          <w:tcPr>
            <w:tcW w:w="688" w:type="dxa"/>
          </w:tcPr>
          <w:p w14:paraId="08200A3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5034A78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0F0C1E8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5EFB8F6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A73122F" w14:textId="77777777" w:rsidTr="00432F7E">
        <w:trPr>
          <w:trHeight w:val="276"/>
        </w:trPr>
        <w:tc>
          <w:tcPr>
            <w:tcW w:w="3135" w:type="dxa"/>
            <w:shd w:val="clear" w:color="auto" w:fill="auto"/>
          </w:tcPr>
          <w:p w14:paraId="54163B1B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Other seafood</w:t>
            </w:r>
          </w:p>
        </w:tc>
        <w:tc>
          <w:tcPr>
            <w:tcW w:w="963" w:type="dxa"/>
            <w:shd w:val="clear" w:color="auto" w:fill="auto"/>
          </w:tcPr>
          <w:p w14:paraId="73E66F5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  <w:shd w:val="clear" w:color="auto" w:fill="auto"/>
          </w:tcPr>
          <w:p w14:paraId="6A4987E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688" w:type="dxa"/>
            <w:shd w:val="clear" w:color="auto" w:fill="auto"/>
          </w:tcPr>
          <w:p w14:paraId="21F0D27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  <w:shd w:val="clear" w:color="auto" w:fill="auto"/>
          </w:tcPr>
          <w:p w14:paraId="2EC5DAC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  <w:shd w:val="clear" w:color="auto" w:fill="auto"/>
          </w:tcPr>
          <w:p w14:paraId="7766875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  <w:shd w:val="clear" w:color="auto" w:fill="auto"/>
          </w:tcPr>
          <w:p w14:paraId="3363E5C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A9A0FAB" w14:textId="77777777" w:rsidTr="00432F7E">
        <w:trPr>
          <w:trHeight w:val="544"/>
        </w:trPr>
        <w:tc>
          <w:tcPr>
            <w:tcW w:w="3135" w:type="dxa"/>
          </w:tcPr>
          <w:p w14:paraId="4B8D5776" w14:textId="77777777" w:rsidR="003853FE" w:rsidRPr="00C06897" w:rsidRDefault="003853FE" w:rsidP="00DB3D68">
            <w:pPr>
              <w:pStyle w:val="Footer"/>
              <w:numPr>
                <w:ilvl w:val="0"/>
                <w:numId w:val="64"/>
              </w:numPr>
              <w:tabs>
                <w:tab w:val="clear" w:pos="360"/>
                <w:tab w:val="clear" w:pos="4320"/>
                <w:tab w:val="clear" w:pos="864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ir fried/pan fried/deep fried</w:t>
            </w:r>
          </w:p>
        </w:tc>
        <w:tc>
          <w:tcPr>
            <w:tcW w:w="963" w:type="dxa"/>
          </w:tcPr>
          <w:p w14:paraId="086121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1141ECD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292726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5E04AF3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74C3AD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11F40CC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6EBD815" w14:textId="77777777" w:rsidTr="00432F7E">
        <w:trPr>
          <w:trHeight w:val="276"/>
        </w:trPr>
        <w:tc>
          <w:tcPr>
            <w:tcW w:w="3135" w:type="dxa"/>
          </w:tcPr>
          <w:p w14:paraId="6357FEDE" w14:textId="77777777" w:rsidR="003853FE" w:rsidRPr="00C06897" w:rsidRDefault="003853FE" w:rsidP="00DB3D68">
            <w:pPr>
              <w:numPr>
                <w:ilvl w:val="0"/>
                <w:numId w:val="6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eep fried with batter</w:t>
            </w:r>
          </w:p>
        </w:tc>
        <w:tc>
          <w:tcPr>
            <w:tcW w:w="963" w:type="dxa"/>
          </w:tcPr>
          <w:p w14:paraId="41D96C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4D1613E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6305ECD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755CCEB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0473736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5C1E71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62611E6" w14:textId="77777777" w:rsidTr="00432F7E">
        <w:trPr>
          <w:trHeight w:val="276"/>
        </w:trPr>
        <w:tc>
          <w:tcPr>
            <w:tcW w:w="3135" w:type="dxa"/>
          </w:tcPr>
          <w:p w14:paraId="70CD4EB4" w14:textId="77777777" w:rsidR="003853FE" w:rsidRPr="00C06897" w:rsidRDefault="003853FE" w:rsidP="00DB3D68">
            <w:pPr>
              <w:numPr>
                <w:ilvl w:val="0"/>
                <w:numId w:val="6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teamed</w:t>
            </w:r>
          </w:p>
        </w:tc>
        <w:tc>
          <w:tcPr>
            <w:tcW w:w="963" w:type="dxa"/>
          </w:tcPr>
          <w:p w14:paraId="0F514E9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3D41EDB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2549A26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14E74AB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082A226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53768DA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00B32FC" w14:textId="77777777" w:rsidTr="00432F7E">
        <w:trPr>
          <w:trHeight w:val="268"/>
        </w:trPr>
        <w:tc>
          <w:tcPr>
            <w:tcW w:w="3135" w:type="dxa"/>
          </w:tcPr>
          <w:p w14:paraId="7D89552E" w14:textId="77777777" w:rsidR="003853FE" w:rsidRPr="00C06897" w:rsidRDefault="003853FE" w:rsidP="00DB3D68">
            <w:pPr>
              <w:pStyle w:val="Footer"/>
              <w:numPr>
                <w:ilvl w:val="0"/>
                <w:numId w:val="67"/>
              </w:numPr>
              <w:tabs>
                <w:tab w:val="clear" w:pos="4320"/>
                <w:tab w:val="clear" w:pos="8640"/>
              </w:tabs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Assam pedas</w:t>
            </w:r>
          </w:p>
        </w:tc>
        <w:tc>
          <w:tcPr>
            <w:tcW w:w="963" w:type="dxa"/>
          </w:tcPr>
          <w:p w14:paraId="1895C17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442CDB4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07E64C0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29006D3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106A65F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5CD69B2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F8CD1D5" w14:textId="77777777" w:rsidTr="00432F7E">
        <w:trPr>
          <w:trHeight w:val="276"/>
        </w:trPr>
        <w:tc>
          <w:tcPr>
            <w:tcW w:w="3135" w:type="dxa"/>
          </w:tcPr>
          <w:p w14:paraId="38AFC524" w14:textId="77777777" w:rsidR="003853FE" w:rsidRPr="00C06897" w:rsidRDefault="003853FE" w:rsidP="00DB3D68">
            <w:pPr>
              <w:numPr>
                <w:ilvl w:val="0"/>
                <w:numId w:val="6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oconut curry</w:t>
            </w:r>
          </w:p>
        </w:tc>
        <w:tc>
          <w:tcPr>
            <w:tcW w:w="963" w:type="dxa"/>
          </w:tcPr>
          <w:p w14:paraId="4A2AB68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63A8C7E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5D09127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4015AE7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1AD268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14FE6C4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1CBC408" w14:textId="77777777" w:rsidTr="00432F7E">
        <w:trPr>
          <w:trHeight w:val="276"/>
        </w:trPr>
        <w:tc>
          <w:tcPr>
            <w:tcW w:w="3135" w:type="dxa"/>
          </w:tcPr>
          <w:p w14:paraId="585AC3C0" w14:textId="77777777" w:rsidR="003853FE" w:rsidRPr="00C06897" w:rsidRDefault="003853FE" w:rsidP="00DB3D68">
            <w:pPr>
              <w:numPr>
                <w:ilvl w:val="0"/>
                <w:numId w:val="6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urry without coconut</w:t>
            </w:r>
          </w:p>
        </w:tc>
        <w:tc>
          <w:tcPr>
            <w:tcW w:w="963" w:type="dxa"/>
          </w:tcPr>
          <w:p w14:paraId="2D1481D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06C57D2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615E300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756582F6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525E125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7DF1D6D6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E1C01C4" w14:textId="77777777" w:rsidTr="00432F7E">
        <w:trPr>
          <w:trHeight w:val="276"/>
        </w:trPr>
        <w:tc>
          <w:tcPr>
            <w:tcW w:w="3135" w:type="dxa"/>
          </w:tcPr>
          <w:p w14:paraId="412C3D26" w14:textId="77777777" w:rsidR="003853FE" w:rsidRPr="00C06897" w:rsidRDefault="003853FE" w:rsidP="00DB3D68">
            <w:pPr>
              <w:numPr>
                <w:ilvl w:val="0"/>
                <w:numId w:val="7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Grilled</w:t>
            </w:r>
          </w:p>
        </w:tc>
        <w:tc>
          <w:tcPr>
            <w:tcW w:w="963" w:type="dxa"/>
          </w:tcPr>
          <w:p w14:paraId="5932B744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101" w:type="dxa"/>
          </w:tcPr>
          <w:p w14:paraId="09AD8B17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688" w:type="dxa"/>
          </w:tcPr>
          <w:p w14:paraId="61BDAD9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5" w:type="dxa"/>
          </w:tcPr>
          <w:p w14:paraId="44B9A1E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4" w:type="dxa"/>
          </w:tcPr>
          <w:p w14:paraId="20859E5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47" w:type="dxa"/>
          </w:tcPr>
          <w:p w14:paraId="4117837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537C8E40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6C6A031E" w14:textId="77777777" w:rsidR="003853FE" w:rsidRPr="001E5449" w:rsidRDefault="003853FE" w:rsidP="00DB3D68">
      <w:pPr>
        <w:ind w:right="-7"/>
        <w:rPr>
          <w:b/>
          <w:sz w:val="24"/>
          <w:szCs w:val="24"/>
          <w:lang w:val="en-GB"/>
        </w:rPr>
      </w:pPr>
      <w:r w:rsidRPr="001E5449">
        <w:rPr>
          <w:b/>
          <w:sz w:val="24"/>
          <w:szCs w:val="24"/>
          <w:lang w:val="en-GB"/>
        </w:rPr>
        <w:br w:type="page"/>
      </w:r>
      <w:r w:rsidRPr="001E5449">
        <w:rPr>
          <w:b/>
          <w:sz w:val="24"/>
          <w:szCs w:val="24"/>
          <w:lang w:val="en-GB"/>
        </w:rPr>
        <w:lastRenderedPageBreak/>
        <w:t>Eggs</w:t>
      </w:r>
    </w:p>
    <w:p w14:paraId="3A0675E2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6"/>
        <w:gridCol w:w="923"/>
        <w:gridCol w:w="1019"/>
        <w:gridCol w:w="805"/>
        <w:gridCol w:w="805"/>
        <w:gridCol w:w="866"/>
        <w:gridCol w:w="974"/>
      </w:tblGrid>
      <w:tr w:rsidR="003853FE" w:rsidRPr="00C06897" w14:paraId="763878D2" w14:textId="77777777" w:rsidTr="00432F7E">
        <w:trPr>
          <w:cantSplit/>
          <w:trHeight w:val="273"/>
        </w:trPr>
        <w:tc>
          <w:tcPr>
            <w:tcW w:w="3196" w:type="dxa"/>
          </w:tcPr>
          <w:p w14:paraId="24E52CCE" w14:textId="77777777" w:rsidR="003853FE" w:rsidRPr="00C06897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923" w:type="dxa"/>
          </w:tcPr>
          <w:p w14:paraId="06F49C2D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Venue</w:t>
            </w:r>
          </w:p>
        </w:tc>
        <w:tc>
          <w:tcPr>
            <w:tcW w:w="1019" w:type="dxa"/>
          </w:tcPr>
          <w:p w14:paraId="71182CCE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50" w:type="dxa"/>
            <w:gridSpan w:val="4"/>
          </w:tcPr>
          <w:p w14:paraId="477BDF75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3D85E76B" w14:textId="77777777" w:rsidTr="00432F7E">
        <w:trPr>
          <w:trHeight w:val="560"/>
        </w:trPr>
        <w:tc>
          <w:tcPr>
            <w:tcW w:w="3196" w:type="dxa"/>
          </w:tcPr>
          <w:p w14:paraId="6F801103" w14:textId="77777777" w:rsidR="003853FE" w:rsidRPr="00C06897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923" w:type="dxa"/>
          </w:tcPr>
          <w:p w14:paraId="1F19A2B1" w14:textId="77777777" w:rsidR="003853FE" w:rsidRPr="00C06897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019" w:type="dxa"/>
          </w:tcPr>
          <w:p w14:paraId="35832ADB" w14:textId="77777777" w:rsidR="003853FE" w:rsidRPr="00C06897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05" w:type="dxa"/>
          </w:tcPr>
          <w:p w14:paraId="040FE323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05" w:type="dxa"/>
          </w:tcPr>
          <w:p w14:paraId="70896571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66" w:type="dxa"/>
          </w:tcPr>
          <w:p w14:paraId="620594F0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73" w:type="dxa"/>
          </w:tcPr>
          <w:p w14:paraId="0B2FA2D1" w14:textId="77777777" w:rsidR="003853FE" w:rsidRPr="00C06897" w:rsidRDefault="003853FE" w:rsidP="00DB3D68">
            <w:p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6CF6D8F9" w14:textId="77777777" w:rsidTr="00432F7E">
        <w:trPr>
          <w:trHeight w:val="539"/>
        </w:trPr>
        <w:tc>
          <w:tcPr>
            <w:tcW w:w="3196" w:type="dxa"/>
            <w:shd w:val="clear" w:color="auto" w:fill="auto"/>
          </w:tcPr>
          <w:p w14:paraId="550BD640" w14:textId="77777777" w:rsidR="003853FE" w:rsidRPr="00432F7E" w:rsidRDefault="003853FE" w:rsidP="00DB3D68">
            <w:pPr>
              <w:pStyle w:val="Footer"/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Whole eggs (including salted and century eggs)</w:t>
            </w:r>
          </w:p>
        </w:tc>
        <w:tc>
          <w:tcPr>
            <w:tcW w:w="923" w:type="dxa"/>
            <w:shd w:val="clear" w:color="auto" w:fill="auto"/>
          </w:tcPr>
          <w:p w14:paraId="4227420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19" w:type="dxa"/>
            <w:shd w:val="clear" w:color="auto" w:fill="auto"/>
          </w:tcPr>
          <w:p w14:paraId="771D964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  <w:shd w:val="clear" w:color="auto" w:fill="auto"/>
          </w:tcPr>
          <w:p w14:paraId="451C2745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  <w:shd w:val="clear" w:color="auto" w:fill="auto"/>
          </w:tcPr>
          <w:p w14:paraId="641B627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  <w:shd w:val="clear" w:color="auto" w:fill="auto"/>
          </w:tcPr>
          <w:p w14:paraId="099E999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3" w:type="dxa"/>
            <w:shd w:val="clear" w:color="auto" w:fill="auto"/>
          </w:tcPr>
          <w:p w14:paraId="2476646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81187F6" w14:textId="77777777" w:rsidTr="00432F7E">
        <w:trPr>
          <w:trHeight w:val="546"/>
        </w:trPr>
        <w:tc>
          <w:tcPr>
            <w:tcW w:w="3196" w:type="dxa"/>
          </w:tcPr>
          <w:p w14:paraId="54EEB793" w14:textId="77777777" w:rsidR="003853FE" w:rsidRPr="00C06897" w:rsidRDefault="003853FE" w:rsidP="00DB3D68">
            <w:pPr>
              <w:pStyle w:val="Footer"/>
              <w:numPr>
                <w:ilvl w:val="0"/>
                <w:numId w:val="71"/>
              </w:numPr>
              <w:tabs>
                <w:tab w:val="clear" w:pos="360"/>
                <w:tab w:val="clear" w:pos="4320"/>
                <w:tab w:val="clear" w:pos="864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oiled/poached/in soup/steamed</w:t>
            </w:r>
          </w:p>
        </w:tc>
        <w:tc>
          <w:tcPr>
            <w:tcW w:w="923" w:type="dxa"/>
          </w:tcPr>
          <w:p w14:paraId="65056AA0" w14:textId="77777777" w:rsidR="003853FE" w:rsidRPr="00C06897" w:rsidRDefault="005807A4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-</w:t>
            </w:r>
          </w:p>
        </w:tc>
        <w:tc>
          <w:tcPr>
            <w:tcW w:w="1019" w:type="dxa"/>
          </w:tcPr>
          <w:p w14:paraId="1BD86F5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egg</w:t>
            </w:r>
          </w:p>
        </w:tc>
        <w:tc>
          <w:tcPr>
            <w:tcW w:w="805" w:type="dxa"/>
          </w:tcPr>
          <w:p w14:paraId="59352A8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</w:tcPr>
          <w:p w14:paraId="67AE9FB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313316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3" w:type="dxa"/>
          </w:tcPr>
          <w:p w14:paraId="0FE6107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B5D6D82" w14:textId="77777777" w:rsidTr="00432F7E">
        <w:trPr>
          <w:trHeight w:val="265"/>
        </w:trPr>
        <w:tc>
          <w:tcPr>
            <w:tcW w:w="3196" w:type="dxa"/>
            <w:tcBorders>
              <w:bottom w:val="single" w:sz="6" w:space="0" w:color="auto"/>
            </w:tcBorders>
          </w:tcPr>
          <w:p w14:paraId="239991BB" w14:textId="77777777" w:rsidR="003853FE" w:rsidRPr="00C06897" w:rsidRDefault="003853FE" w:rsidP="00DB3D68">
            <w:pPr>
              <w:numPr>
                <w:ilvl w:val="0"/>
                <w:numId w:val="71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ried/scrambled</w:t>
            </w:r>
          </w:p>
        </w:tc>
        <w:tc>
          <w:tcPr>
            <w:tcW w:w="923" w:type="dxa"/>
            <w:tcBorders>
              <w:bottom w:val="single" w:sz="6" w:space="0" w:color="auto"/>
            </w:tcBorders>
          </w:tcPr>
          <w:p w14:paraId="5578709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19" w:type="dxa"/>
            <w:tcBorders>
              <w:bottom w:val="single" w:sz="6" w:space="0" w:color="auto"/>
            </w:tcBorders>
          </w:tcPr>
          <w:p w14:paraId="08848A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egg</w:t>
            </w:r>
          </w:p>
        </w:tc>
        <w:tc>
          <w:tcPr>
            <w:tcW w:w="805" w:type="dxa"/>
            <w:tcBorders>
              <w:bottom w:val="single" w:sz="6" w:space="0" w:color="auto"/>
            </w:tcBorders>
          </w:tcPr>
          <w:p w14:paraId="5FB7BB7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  <w:tcBorders>
              <w:bottom w:val="single" w:sz="6" w:space="0" w:color="auto"/>
            </w:tcBorders>
          </w:tcPr>
          <w:p w14:paraId="269EDF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  <w:tcBorders>
              <w:bottom w:val="single" w:sz="6" w:space="0" w:color="auto"/>
            </w:tcBorders>
          </w:tcPr>
          <w:p w14:paraId="37E6939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3" w:type="dxa"/>
            <w:tcBorders>
              <w:bottom w:val="single" w:sz="6" w:space="0" w:color="auto"/>
            </w:tcBorders>
          </w:tcPr>
          <w:p w14:paraId="23B96B7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77E16DF" w14:textId="77777777" w:rsidTr="00432F7E">
        <w:trPr>
          <w:trHeight w:val="273"/>
        </w:trPr>
        <w:tc>
          <w:tcPr>
            <w:tcW w:w="3196" w:type="dxa"/>
            <w:shd w:val="clear" w:color="auto" w:fill="auto"/>
          </w:tcPr>
          <w:p w14:paraId="6A3ED88F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Egg whites, only</w:t>
            </w:r>
          </w:p>
        </w:tc>
        <w:tc>
          <w:tcPr>
            <w:tcW w:w="923" w:type="dxa"/>
            <w:shd w:val="clear" w:color="auto" w:fill="auto"/>
          </w:tcPr>
          <w:p w14:paraId="0806D8F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19" w:type="dxa"/>
            <w:shd w:val="clear" w:color="auto" w:fill="auto"/>
          </w:tcPr>
          <w:p w14:paraId="09BE4E9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  <w:shd w:val="clear" w:color="auto" w:fill="auto"/>
          </w:tcPr>
          <w:p w14:paraId="64DA3FB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  <w:shd w:val="clear" w:color="auto" w:fill="auto"/>
          </w:tcPr>
          <w:p w14:paraId="23CC0EA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  <w:shd w:val="clear" w:color="auto" w:fill="auto"/>
          </w:tcPr>
          <w:p w14:paraId="665BD49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3" w:type="dxa"/>
            <w:shd w:val="clear" w:color="auto" w:fill="auto"/>
          </w:tcPr>
          <w:p w14:paraId="6BF7AB9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4B1FF49" w14:textId="77777777" w:rsidTr="00432F7E">
        <w:trPr>
          <w:trHeight w:val="546"/>
        </w:trPr>
        <w:tc>
          <w:tcPr>
            <w:tcW w:w="3196" w:type="dxa"/>
          </w:tcPr>
          <w:p w14:paraId="5B403536" w14:textId="77777777" w:rsidR="003853FE" w:rsidRPr="00C06897" w:rsidRDefault="003853FE" w:rsidP="00DB3D68">
            <w:pPr>
              <w:ind w:left="709" w:right="-7" w:hanging="709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751.     Boiled/poached/in soup/steamed</w:t>
            </w:r>
          </w:p>
        </w:tc>
        <w:tc>
          <w:tcPr>
            <w:tcW w:w="923" w:type="dxa"/>
          </w:tcPr>
          <w:p w14:paraId="49464E67" w14:textId="77777777" w:rsidR="003853FE" w:rsidRPr="00C06897" w:rsidRDefault="005807A4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------</w:t>
            </w:r>
          </w:p>
        </w:tc>
        <w:tc>
          <w:tcPr>
            <w:tcW w:w="1019" w:type="dxa"/>
          </w:tcPr>
          <w:p w14:paraId="293AB3F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805" w:type="dxa"/>
          </w:tcPr>
          <w:p w14:paraId="4C15D4F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</w:tcPr>
          <w:p w14:paraId="7C977B8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5A6A5FD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3" w:type="dxa"/>
          </w:tcPr>
          <w:p w14:paraId="3DEC136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3BAE8A5" w14:textId="77777777" w:rsidTr="00432F7E">
        <w:trPr>
          <w:trHeight w:val="273"/>
        </w:trPr>
        <w:tc>
          <w:tcPr>
            <w:tcW w:w="3196" w:type="dxa"/>
          </w:tcPr>
          <w:p w14:paraId="5B9B605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752.     Fried/scrambled</w:t>
            </w:r>
          </w:p>
        </w:tc>
        <w:tc>
          <w:tcPr>
            <w:tcW w:w="923" w:type="dxa"/>
          </w:tcPr>
          <w:p w14:paraId="72CB0A9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1019" w:type="dxa"/>
          </w:tcPr>
          <w:p w14:paraId="72625D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805" w:type="dxa"/>
          </w:tcPr>
          <w:p w14:paraId="429BBB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05" w:type="dxa"/>
          </w:tcPr>
          <w:p w14:paraId="6B69188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66" w:type="dxa"/>
          </w:tcPr>
          <w:p w14:paraId="39DF933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3" w:type="dxa"/>
          </w:tcPr>
          <w:p w14:paraId="511F959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747BE884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50940358" w14:textId="77777777" w:rsidR="003853FE" w:rsidRPr="001E5449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t>Desserts/Local Snacks</w:t>
      </w:r>
    </w:p>
    <w:p w14:paraId="59511651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85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8"/>
        <w:gridCol w:w="1256"/>
        <w:gridCol w:w="814"/>
        <w:gridCol w:w="814"/>
        <w:gridCol w:w="884"/>
        <w:gridCol w:w="946"/>
      </w:tblGrid>
      <w:tr w:rsidR="003853FE" w:rsidRPr="00C06897" w14:paraId="792D9908" w14:textId="77777777" w:rsidTr="00432F7E">
        <w:trPr>
          <w:cantSplit/>
          <w:trHeight w:val="275"/>
        </w:trPr>
        <w:tc>
          <w:tcPr>
            <w:tcW w:w="3878" w:type="dxa"/>
          </w:tcPr>
          <w:p w14:paraId="16D208F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256" w:type="dxa"/>
          </w:tcPr>
          <w:p w14:paraId="12AF39B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58" w:type="dxa"/>
            <w:gridSpan w:val="4"/>
          </w:tcPr>
          <w:p w14:paraId="6745BB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73BEAC24" w14:textId="77777777" w:rsidTr="00432F7E">
        <w:trPr>
          <w:trHeight w:val="563"/>
        </w:trPr>
        <w:tc>
          <w:tcPr>
            <w:tcW w:w="3878" w:type="dxa"/>
            <w:tcBorders>
              <w:bottom w:val="nil"/>
            </w:tcBorders>
          </w:tcPr>
          <w:p w14:paraId="6554C1B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256" w:type="dxa"/>
          </w:tcPr>
          <w:p w14:paraId="7F9956F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38AAEDE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14" w:type="dxa"/>
          </w:tcPr>
          <w:p w14:paraId="107536D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84" w:type="dxa"/>
          </w:tcPr>
          <w:p w14:paraId="7BC5CF5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44" w:type="dxa"/>
          </w:tcPr>
          <w:p w14:paraId="6EB0126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2AEE2064" w14:textId="77777777" w:rsidTr="00432F7E">
        <w:trPr>
          <w:trHeight w:val="267"/>
        </w:trPr>
        <w:tc>
          <w:tcPr>
            <w:tcW w:w="3878" w:type="dxa"/>
            <w:shd w:val="clear" w:color="auto" w:fill="auto"/>
          </w:tcPr>
          <w:p w14:paraId="74DEE03B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 xml:space="preserve">Desserts in soup </w:t>
            </w:r>
          </w:p>
        </w:tc>
        <w:tc>
          <w:tcPr>
            <w:tcW w:w="1256" w:type="dxa"/>
            <w:shd w:val="clear" w:color="auto" w:fill="auto"/>
          </w:tcPr>
          <w:p w14:paraId="254D1AB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1A06ABE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0CFCC8E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  <w:shd w:val="clear" w:color="auto" w:fill="auto"/>
          </w:tcPr>
          <w:p w14:paraId="58B5256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  <w:shd w:val="clear" w:color="auto" w:fill="auto"/>
          </w:tcPr>
          <w:p w14:paraId="3868E38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A8CD2F0" w14:textId="77777777" w:rsidTr="00432F7E">
        <w:trPr>
          <w:trHeight w:val="550"/>
        </w:trPr>
        <w:tc>
          <w:tcPr>
            <w:tcW w:w="3878" w:type="dxa"/>
          </w:tcPr>
          <w:p w14:paraId="0C5D6E74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With coconut milk/cream (e.g. pulot hitam, bubor cha cha)</w:t>
            </w:r>
          </w:p>
        </w:tc>
        <w:tc>
          <w:tcPr>
            <w:tcW w:w="1256" w:type="dxa"/>
          </w:tcPr>
          <w:p w14:paraId="77630E9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B1</w:t>
            </w:r>
          </w:p>
        </w:tc>
        <w:tc>
          <w:tcPr>
            <w:tcW w:w="814" w:type="dxa"/>
          </w:tcPr>
          <w:p w14:paraId="2E3478E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2E0EDD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0B5C2D8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6A4BD7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45FEA37" w14:textId="77777777" w:rsidTr="00432F7E">
        <w:trPr>
          <w:trHeight w:val="817"/>
        </w:trPr>
        <w:tc>
          <w:tcPr>
            <w:tcW w:w="3878" w:type="dxa"/>
            <w:tcBorders>
              <w:bottom w:val="nil"/>
            </w:tcBorders>
          </w:tcPr>
          <w:p w14:paraId="07853F98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Without coconut milk (e.g cheng tng, green bean soup, tau suan)</w:t>
            </w:r>
          </w:p>
        </w:tc>
        <w:tc>
          <w:tcPr>
            <w:tcW w:w="1256" w:type="dxa"/>
          </w:tcPr>
          <w:p w14:paraId="1DE56E2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B1</w:t>
            </w:r>
          </w:p>
        </w:tc>
        <w:tc>
          <w:tcPr>
            <w:tcW w:w="814" w:type="dxa"/>
          </w:tcPr>
          <w:p w14:paraId="05C0AAE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4B68879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04260CB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42C1803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622A902" w14:textId="77777777" w:rsidTr="00432F7E">
        <w:trPr>
          <w:trHeight w:val="275"/>
        </w:trPr>
        <w:tc>
          <w:tcPr>
            <w:tcW w:w="3878" w:type="dxa"/>
            <w:shd w:val="clear" w:color="auto" w:fill="auto"/>
          </w:tcPr>
          <w:p w14:paraId="3EA8F09C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Kueh kueh - steamed</w:t>
            </w:r>
          </w:p>
        </w:tc>
        <w:tc>
          <w:tcPr>
            <w:tcW w:w="1256" w:type="dxa"/>
            <w:shd w:val="clear" w:color="auto" w:fill="auto"/>
          </w:tcPr>
          <w:p w14:paraId="7223661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53105CE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35C87D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  <w:shd w:val="clear" w:color="auto" w:fill="auto"/>
          </w:tcPr>
          <w:p w14:paraId="677A0C1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  <w:shd w:val="clear" w:color="auto" w:fill="auto"/>
          </w:tcPr>
          <w:p w14:paraId="502DBF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847E9BF" w14:textId="77777777" w:rsidTr="00432F7E">
        <w:trPr>
          <w:trHeight w:val="1093"/>
        </w:trPr>
        <w:tc>
          <w:tcPr>
            <w:tcW w:w="3878" w:type="dxa"/>
          </w:tcPr>
          <w:p w14:paraId="7ABA6D4B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With coconut/coconut milk /coconut cream (e.g kueh sarlat, kueh dadar, putu mayam, idli)</w:t>
            </w:r>
          </w:p>
        </w:tc>
        <w:tc>
          <w:tcPr>
            <w:tcW w:w="1256" w:type="dxa"/>
          </w:tcPr>
          <w:p w14:paraId="5CFFBF9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14" w:type="dxa"/>
          </w:tcPr>
          <w:p w14:paraId="5A66130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18F56B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1A2089C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6D52B07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6E1DE48" w14:textId="77777777" w:rsidTr="00432F7E">
        <w:trPr>
          <w:trHeight w:val="550"/>
        </w:trPr>
        <w:tc>
          <w:tcPr>
            <w:tcW w:w="3878" w:type="dxa"/>
          </w:tcPr>
          <w:p w14:paraId="19DF0042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Without coconut milk (kueh tutu, soon kway)</w:t>
            </w:r>
          </w:p>
        </w:tc>
        <w:tc>
          <w:tcPr>
            <w:tcW w:w="1256" w:type="dxa"/>
          </w:tcPr>
          <w:p w14:paraId="1B199C7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14" w:type="dxa"/>
          </w:tcPr>
          <w:p w14:paraId="4094A62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21B6D1A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7D94CE7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50C0FE1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87F0BF1" w14:textId="77777777" w:rsidTr="00432F7E">
        <w:trPr>
          <w:trHeight w:val="267"/>
        </w:trPr>
        <w:tc>
          <w:tcPr>
            <w:tcW w:w="3878" w:type="dxa"/>
            <w:shd w:val="clear" w:color="auto" w:fill="auto"/>
          </w:tcPr>
          <w:p w14:paraId="72191CA9" w14:textId="77777777" w:rsidR="003853FE" w:rsidRPr="00432F7E" w:rsidRDefault="003853FE" w:rsidP="00DB3D68">
            <w:pPr>
              <w:numPr>
                <w:ilvl w:val="12"/>
                <w:numId w:val="0"/>
              </w:numPr>
              <w:tabs>
                <w:tab w:val="left" w:pos="360"/>
              </w:tabs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Others</w:t>
            </w:r>
          </w:p>
        </w:tc>
        <w:tc>
          <w:tcPr>
            <w:tcW w:w="1256" w:type="dxa"/>
            <w:shd w:val="clear" w:color="auto" w:fill="auto"/>
          </w:tcPr>
          <w:p w14:paraId="486D7B8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2B29A9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78513A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  <w:shd w:val="clear" w:color="auto" w:fill="auto"/>
          </w:tcPr>
          <w:p w14:paraId="5F48C08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  <w:shd w:val="clear" w:color="auto" w:fill="auto"/>
          </w:tcPr>
          <w:p w14:paraId="050EEBF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2CE0A439" w14:textId="77777777" w:rsidTr="00432F7E">
        <w:trPr>
          <w:trHeight w:val="550"/>
        </w:trPr>
        <w:tc>
          <w:tcPr>
            <w:tcW w:w="3878" w:type="dxa"/>
          </w:tcPr>
          <w:p w14:paraId="2CF9F2A5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ried snacks (e.g. you tiao, goreng pisang, Indian rojak)</w:t>
            </w:r>
          </w:p>
        </w:tc>
        <w:tc>
          <w:tcPr>
            <w:tcW w:w="1256" w:type="dxa"/>
          </w:tcPr>
          <w:p w14:paraId="0BDE727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14" w:type="dxa"/>
          </w:tcPr>
          <w:p w14:paraId="6FDA26D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1F11816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7D9EA20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49BB2E0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FE70E20" w14:textId="77777777" w:rsidTr="00432F7E">
        <w:trPr>
          <w:trHeight w:val="817"/>
        </w:trPr>
        <w:tc>
          <w:tcPr>
            <w:tcW w:w="3878" w:type="dxa"/>
          </w:tcPr>
          <w:p w14:paraId="4108D99A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im sum – steamed (e.g chee cheong fun, dumplings, rice dumplings)</w:t>
            </w:r>
          </w:p>
        </w:tc>
        <w:tc>
          <w:tcPr>
            <w:tcW w:w="1256" w:type="dxa"/>
          </w:tcPr>
          <w:p w14:paraId="0B90B9F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814" w:type="dxa"/>
          </w:tcPr>
          <w:p w14:paraId="4A3A39F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36CE129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1AAC19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575EEE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5970B8B" w14:textId="77777777" w:rsidTr="00432F7E">
        <w:trPr>
          <w:trHeight w:val="825"/>
        </w:trPr>
        <w:tc>
          <w:tcPr>
            <w:tcW w:w="3878" w:type="dxa"/>
          </w:tcPr>
          <w:p w14:paraId="0E15CBA7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im sum – fried/deep fried (e.g. fried carrot cake,  wanton, char siew puff)</w:t>
            </w:r>
          </w:p>
        </w:tc>
        <w:tc>
          <w:tcPr>
            <w:tcW w:w="1256" w:type="dxa"/>
          </w:tcPr>
          <w:p w14:paraId="75327A0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14" w:type="dxa"/>
          </w:tcPr>
          <w:p w14:paraId="2C80D09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64CDF2C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4BE7037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787E05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F0D94C5" w14:textId="77777777" w:rsidTr="00432F7E">
        <w:trPr>
          <w:trHeight w:val="543"/>
        </w:trPr>
        <w:tc>
          <w:tcPr>
            <w:tcW w:w="3878" w:type="dxa"/>
          </w:tcPr>
          <w:p w14:paraId="5EA29D73" w14:textId="77777777" w:rsidR="003853FE" w:rsidRPr="00C06897" w:rsidRDefault="003853FE" w:rsidP="00DB3D68">
            <w:pPr>
              <w:numPr>
                <w:ilvl w:val="0"/>
                <w:numId w:val="72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Sweet Indian snacks </w:t>
            </w:r>
            <w:r w:rsidRPr="00C06897">
              <w:rPr>
                <w:sz w:val="24"/>
                <w:szCs w:val="24"/>
                <w:lang w:val="en-GB"/>
              </w:rPr>
              <w:br/>
              <w:t>(e.g. burfi, halwa)</w:t>
            </w:r>
          </w:p>
        </w:tc>
        <w:tc>
          <w:tcPr>
            <w:tcW w:w="1256" w:type="dxa"/>
          </w:tcPr>
          <w:p w14:paraId="1F7F295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14" w:type="dxa"/>
          </w:tcPr>
          <w:p w14:paraId="6C61729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14" w:type="dxa"/>
          </w:tcPr>
          <w:p w14:paraId="7175634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84" w:type="dxa"/>
          </w:tcPr>
          <w:p w14:paraId="3F6F11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44" w:type="dxa"/>
          </w:tcPr>
          <w:p w14:paraId="23062D8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071125A8" w14:textId="77777777" w:rsidR="003853FE" w:rsidRPr="001E5449" w:rsidRDefault="003853FE" w:rsidP="00DB3D68">
      <w:pPr>
        <w:pStyle w:val="Footer"/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37DE5A93" w14:textId="77777777" w:rsidR="003853FE" w:rsidRDefault="003853FE" w:rsidP="00916466">
      <w:pPr>
        <w:pStyle w:val="Footer"/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68458A3F" w14:textId="77777777" w:rsidR="00432F7E" w:rsidRPr="001E5449" w:rsidRDefault="00432F7E" w:rsidP="00916466">
      <w:pPr>
        <w:pStyle w:val="Footer"/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4ED592B7" w14:textId="77777777" w:rsidR="003853FE" w:rsidRPr="001E5449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lastRenderedPageBreak/>
        <w:t>Biscuits, Pastries and Cakes</w:t>
      </w:r>
    </w:p>
    <w:p w14:paraId="726A4BAC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11"/>
        <w:gridCol w:w="1810"/>
        <w:gridCol w:w="696"/>
        <w:gridCol w:w="836"/>
        <w:gridCol w:w="975"/>
        <w:gridCol w:w="976"/>
      </w:tblGrid>
      <w:tr w:rsidR="003853FE" w:rsidRPr="00C06897" w14:paraId="17BF96B7" w14:textId="77777777" w:rsidTr="00432F7E">
        <w:trPr>
          <w:cantSplit/>
          <w:trHeight w:val="272"/>
        </w:trPr>
        <w:tc>
          <w:tcPr>
            <w:tcW w:w="3311" w:type="dxa"/>
          </w:tcPr>
          <w:p w14:paraId="72E5F37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810" w:type="dxa"/>
          </w:tcPr>
          <w:p w14:paraId="7ABA820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83" w:type="dxa"/>
            <w:gridSpan w:val="4"/>
          </w:tcPr>
          <w:p w14:paraId="601B70B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3290C641" w14:textId="77777777" w:rsidTr="00432F7E">
        <w:trPr>
          <w:trHeight w:val="558"/>
        </w:trPr>
        <w:tc>
          <w:tcPr>
            <w:tcW w:w="3311" w:type="dxa"/>
          </w:tcPr>
          <w:p w14:paraId="2C059E7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810" w:type="dxa"/>
          </w:tcPr>
          <w:p w14:paraId="6E9DB0C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6" w:type="dxa"/>
          </w:tcPr>
          <w:p w14:paraId="3293587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36" w:type="dxa"/>
          </w:tcPr>
          <w:p w14:paraId="59B5EAC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75" w:type="dxa"/>
          </w:tcPr>
          <w:p w14:paraId="32FDBA4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75" w:type="dxa"/>
          </w:tcPr>
          <w:p w14:paraId="4AE0F1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20FEE383" w14:textId="77777777" w:rsidTr="00432F7E">
        <w:trPr>
          <w:trHeight w:val="265"/>
        </w:trPr>
        <w:tc>
          <w:tcPr>
            <w:tcW w:w="3311" w:type="dxa"/>
          </w:tcPr>
          <w:p w14:paraId="771277F6" w14:textId="77777777" w:rsidR="003853FE" w:rsidRPr="00C06897" w:rsidRDefault="003853FE" w:rsidP="00DB3D68">
            <w:pPr>
              <w:numPr>
                <w:ilvl w:val="0"/>
                <w:numId w:val="73"/>
              </w:numPr>
              <w:tabs>
                <w:tab w:val="clear" w:pos="360"/>
                <w:tab w:val="num" w:pos="709"/>
              </w:tabs>
              <w:ind w:left="709" w:right="-7" w:hanging="709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Plain biscuits </w:t>
            </w:r>
          </w:p>
        </w:tc>
        <w:tc>
          <w:tcPr>
            <w:tcW w:w="1810" w:type="dxa"/>
          </w:tcPr>
          <w:p w14:paraId="1A911C1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 pieces</w:t>
            </w:r>
          </w:p>
        </w:tc>
        <w:tc>
          <w:tcPr>
            <w:tcW w:w="696" w:type="dxa"/>
          </w:tcPr>
          <w:p w14:paraId="4BEF84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6" w:type="dxa"/>
          </w:tcPr>
          <w:p w14:paraId="3EC5D2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461A53C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7B0C46A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00194C5" w14:textId="77777777" w:rsidTr="00432F7E">
        <w:trPr>
          <w:trHeight w:val="544"/>
        </w:trPr>
        <w:tc>
          <w:tcPr>
            <w:tcW w:w="3311" w:type="dxa"/>
          </w:tcPr>
          <w:p w14:paraId="6D6ADBA6" w14:textId="77777777" w:rsidR="003853FE" w:rsidRPr="00C06897" w:rsidRDefault="003853FE" w:rsidP="00DB3D68">
            <w:pPr>
              <w:numPr>
                <w:ilvl w:val="0"/>
                <w:numId w:val="73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ream filled biscuits/shortbread</w:t>
            </w:r>
          </w:p>
        </w:tc>
        <w:tc>
          <w:tcPr>
            <w:tcW w:w="1810" w:type="dxa"/>
          </w:tcPr>
          <w:p w14:paraId="37795EF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 pieces</w:t>
            </w:r>
          </w:p>
        </w:tc>
        <w:tc>
          <w:tcPr>
            <w:tcW w:w="696" w:type="dxa"/>
          </w:tcPr>
          <w:p w14:paraId="463C5CA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6" w:type="dxa"/>
          </w:tcPr>
          <w:p w14:paraId="14BA69D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4E7B90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755459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79DF6AE" w14:textId="77777777" w:rsidTr="00432F7E">
        <w:trPr>
          <w:trHeight w:val="809"/>
        </w:trPr>
        <w:tc>
          <w:tcPr>
            <w:tcW w:w="3311" w:type="dxa"/>
          </w:tcPr>
          <w:p w14:paraId="17B52FB2" w14:textId="77777777" w:rsidR="003853FE" w:rsidRPr="00C06897" w:rsidRDefault="003853FE" w:rsidP="00DB3D68">
            <w:pPr>
              <w:numPr>
                <w:ilvl w:val="0"/>
                <w:numId w:val="73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uff/flaky pastries (croissants, baked curry puffs etc)</w:t>
            </w:r>
          </w:p>
        </w:tc>
        <w:tc>
          <w:tcPr>
            <w:tcW w:w="1810" w:type="dxa"/>
          </w:tcPr>
          <w:p w14:paraId="1CF3893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696" w:type="dxa"/>
          </w:tcPr>
          <w:p w14:paraId="45E4F79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6" w:type="dxa"/>
          </w:tcPr>
          <w:p w14:paraId="7BFB8DE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7C7F07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3040F90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8D511CB" w14:textId="77777777" w:rsidTr="00432F7E">
        <w:trPr>
          <w:trHeight w:val="544"/>
        </w:trPr>
        <w:tc>
          <w:tcPr>
            <w:tcW w:w="3311" w:type="dxa"/>
          </w:tcPr>
          <w:p w14:paraId="120D3E17" w14:textId="77777777" w:rsidR="003853FE" w:rsidRPr="00C06897" w:rsidRDefault="003853FE" w:rsidP="00DB3D68">
            <w:pPr>
              <w:numPr>
                <w:ilvl w:val="0"/>
                <w:numId w:val="73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lain butter cake/fruit cake</w:t>
            </w:r>
          </w:p>
        </w:tc>
        <w:tc>
          <w:tcPr>
            <w:tcW w:w="1810" w:type="dxa"/>
          </w:tcPr>
          <w:p w14:paraId="2113B9C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696" w:type="dxa"/>
          </w:tcPr>
          <w:p w14:paraId="0CCA840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6" w:type="dxa"/>
          </w:tcPr>
          <w:p w14:paraId="5036A7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5BCF447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3982C53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7442DE6" w14:textId="77777777" w:rsidTr="00432F7E">
        <w:trPr>
          <w:trHeight w:val="272"/>
        </w:trPr>
        <w:tc>
          <w:tcPr>
            <w:tcW w:w="3311" w:type="dxa"/>
          </w:tcPr>
          <w:p w14:paraId="51187CC6" w14:textId="77777777" w:rsidR="003853FE" w:rsidRPr="00C06897" w:rsidRDefault="003853FE" w:rsidP="00DB3D68">
            <w:pPr>
              <w:numPr>
                <w:ilvl w:val="0"/>
                <w:numId w:val="7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ponge cakes</w:t>
            </w:r>
          </w:p>
        </w:tc>
        <w:tc>
          <w:tcPr>
            <w:tcW w:w="1810" w:type="dxa"/>
          </w:tcPr>
          <w:p w14:paraId="3377A49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696" w:type="dxa"/>
          </w:tcPr>
          <w:p w14:paraId="0FF183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6" w:type="dxa"/>
          </w:tcPr>
          <w:p w14:paraId="3F59441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5E969F5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536BBD2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9FE8D03" w14:textId="77777777" w:rsidTr="00432F7E">
        <w:trPr>
          <w:trHeight w:val="265"/>
        </w:trPr>
        <w:tc>
          <w:tcPr>
            <w:tcW w:w="3311" w:type="dxa"/>
          </w:tcPr>
          <w:p w14:paraId="3DA1BB41" w14:textId="77777777" w:rsidR="003853FE" w:rsidRPr="00C06897" w:rsidRDefault="003853FE" w:rsidP="00DB3D68">
            <w:pPr>
              <w:numPr>
                <w:ilvl w:val="0"/>
                <w:numId w:val="7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ream cakes</w:t>
            </w:r>
          </w:p>
        </w:tc>
        <w:tc>
          <w:tcPr>
            <w:tcW w:w="1810" w:type="dxa"/>
          </w:tcPr>
          <w:p w14:paraId="0099794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696" w:type="dxa"/>
          </w:tcPr>
          <w:p w14:paraId="1ACDF89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6" w:type="dxa"/>
          </w:tcPr>
          <w:p w14:paraId="6AC5F53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475C63A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5" w:type="dxa"/>
          </w:tcPr>
          <w:p w14:paraId="3E68EAA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15749A76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355669B3" w14:textId="77777777" w:rsidR="003853FE" w:rsidRPr="001E5449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t>Fast Foods</w:t>
      </w:r>
    </w:p>
    <w:p w14:paraId="4F21C0C8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842"/>
        <w:gridCol w:w="709"/>
        <w:gridCol w:w="827"/>
        <w:gridCol w:w="898"/>
        <w:gridCol w:w="921"/>
      </w:tblGrid>
      <w:tr w:rsidR="003853FE" w:rsidRPr="00C06897" w14:paraId="69E126CF" w14:textId="77777777" w:rsidTr="007F1DC1">
        <w:trPr>
          <w:cantSplit/>
        </w:trPr>
        <w:tc>
          <w:tcPr>
            <w:tcW w:w="3369" w:type="dxa"/>
          </w:tcPr>
          <w:p w14:paraId="5CEDA0C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842" w:type="dxa"/>
          </w:tcPr>
          <w:p w14:paraId="233EEB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355" w:type="dxa"/>
            <w:gridSpan w:val="4"/>
          </w:tcPr>
          <w:p w14:paraId="3FCE56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067B2D79" w14:textId="77777777" w:rsidTr="007F1DC1">
        <w:trPr>
          <w:trHeight w:val="569"/>
        </w:trPr>
        <w:tc>
          <w:tcPr>
            <w:tcW w:w="3369" w:type="dxa"/>
            <w:tcBorders>
              <w:bottom w:val="nil"/>
            </w:tcBorders>
          </w:tcPr>
          <w:p w14:paraId="7D9AB0D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842" w:type="dxa"/>
          </w:tcPr>
          <w:p w14:paraId="327FC3B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09" w:type="dxa"/>
          </w:tcPr>
          <w:p w14:paraId="6A83E4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60D7470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8" w:type="dxa"/>
          </w:tcPr>
          <w:p w14:paraId="3DCBEB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21" w:type="dxa"/>
          </w:tcPr>
          <w:p w14:paraId="531923B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146C7A72" w14:textId="77777777" w:rsidTr="007F1DC1">
        <w:tc>
          <w:tcPr>
            <w:tcW w:w="3369" w:type="dxa"/>
          </w:tcPr>
          <w:p w14:paraId="3E8C2B36" w14:textId="77777777" w:rsidR="003853FE" w:rsidRPr="00C06897" w:rsidRDefault="003853FE" w:rsidP="00DB3D68">
            <w:pPr>
              <w:numPr>
                <w:ilvl w:val="0"/>
                <w:numId w:val="74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urgers, with beef or chicken</w:t>
            </w:r>
          </w:p>
        </w:tc>
        <w:tc>
          <w:tcPr>
            <w:tcW w:w="1842" w:type="dxa"/>
          </w:tcPr>
          <w:p w14:paraId="22628F8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709" w:type="dxa"/>
          </w:tcPr>
          <w:p w14:paraId="3A2A2BB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EDC630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67D0B37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C8138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54F6B8F" w14:textId="77777777" w:rsidTr="007F1DC1">
        <w:tc>
          <w:tcPr>
            <w:tcW w:w="3369" w:type="dxa"/>
          </w:tcPr>
          <w:p w14:paraId="20A231D2" w14:textId="77777777" w:rsidR="003853FE" w:rsidRPr="00C06897" w:rsidRDefault="003853FE" w:rsidP="00DB3D68">
            <w:pPr>
              <w:numPr>
                <w:ilvl w:val="0"/>
                <w:numId w:val="7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Burgers, fish</w:t>
            </w:r>
          </w:p>
        </w:tc>
        <w:tc>
          <w:tcPr>
            <w:tcW w:w="1842" w:type="dxa"/>
          </w:tcPr>
          <w:p w14:paraId="095E06E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709" w:type="dxa"/>
          </w:tcPr>
          <w:p w14:paraId="773C90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97DC01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183F6DE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468033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9648506" w14:textId="77777777" w:rsidTr="007F1DC1">
        <w:tc>
          <w:tcPr>
            <w:tcW w:w="3369" w:type="dxa"/>
          </w:tcPr>
          <w:p w14:paraId="42DE10FC" w14:textId="77777777" w:rsidR="003853FE" w:rsidRPr="00C06897" w:rsidRDefault="003853FE" w:rsidP="00DB3D68">
            <w:pPr>
              <w:numPr>
                <w:ilvl w:val="0"/>
                <w:numId w:val="7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rench fries</w:t>
            </w:r>
          </w:p>
        </w:tc>
        <w:tc>
          <w:tcPr>
            <w:tcW w:w="1842" w:type="dxa"/>
          </w:tcPr>
          <w:p w14:paraId="5C3E6AB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mall serving</w:t>
            </w:r>
          </w:p>
        </w:tc>
        <w:tc>
          <w:tcPr>
            <w:tcW w:w="709" w:type="dxa"/>
          </w:tcPr>
          <w:p w14:paraId="618FC54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390A28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3EB86F3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490283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4BD6368" w14:textId="77777777" w:rsidTr="007F1DC1">
        <w:tc>
          <w:tcPr>
            <w:tcW w:w="3369" w:type="dxa"/>
            <w:tcBorders>
              <w:bottom w:val="nil"/>
            </w:tcBorders>
          </w:tcPr>
          <w:p w14:paraId="5050215A" w14:textId="77777777" w:rsidR="003853FE" w:rsidRPr="00C06897" w:rsidRDefault="003853FE" w:rsidP="00DB3D68">
            <w:pPr>
              <w:numPr>
                <w:ilvl w:val="0"/>
                <w:numId w:val="74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Pizza</w:t>
            </w:r>
          </w:p>
        </w:tc>
        <w:tc>
          <w:tcPr>
            <w:tcW w:w="1842" w:type="dxa"/>
          </w:tcPr>
          <w:p w14:paraId="2D1C624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2 slices</w:t>
            </w:r>
          </w:p>
        </w:tc>
        <w:tc>
          <w:tcPr>
            <w:tcW w:w="709" w:type="dxa"/>
          </w:tcPr>
          <w:p w14:paraId="34F3C6F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0724C4E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28A29D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01765C3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073B7BD" w14:textId="77777777" w:rsidTr="007F1DC1">
        <w:tc>
          <w:tcPr>
            <w:tcW w:w="3369" w:type="dxa"/>
          </w:tcPr>
          <w:p w14:paraId="609B5F0D" w14:textId="77777777" w:rsidR="003853FE" w:rsidRPr="00C06897" w:rsidRDefault="003853FE" w:rsidP="00DB3D68">
            <w:pPr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100.   Mashed potato with      gravy</w:t>
            </w:r>
          </w:p>
        </w:tc>
        <w:tc>
          <w:tcPr>
            <w:tcW w:w="1842" w:type="dxa"/>
          </w:tcPr>
          <w:p w14:paraId="439A6BF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regular</w:t>
            </w:r>
          </w:p>
        </w:tc>
        <w:tc>
          <w:tcPr>
            <w:tcW w:w="709" w:type="dxa"/>
          </w:tcPr>
          <w:p w14:paraId="162DF7F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C8DBE6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64CD634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3667A00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325C9D29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2605FD05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4EC87B76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  <w:r w:rsidRPr="001E5449">
        <w:rPr>
          <w:b/>
          <w:sz w:val="24"/>
          <w:szCs w:val="24"/>
          <w:lang w:val="en-GB"/>
        </w:rPr>
        <w:t>Sweetened beverages</w:t>
      </w:r>
    </w:p>
    <w:p w14:paraId="7C35451D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689"/>
        <w:gridCol w:w="720"/>
        <w:gridCol w:w="810"/>
        <w:gridCol w:w="900"/>
        <w:gridCol w:w="984"/>
      </w:tblGrid>
      <w:tr w:rsidR="003853FE" w:rsidRPr="00C06897" w14:paraId="4B0D9D68" w14:textId="77777777" w:rsidTr="007F1DC1">
        <w:trPr>
          <w:cantSplit/>
        </w:trPr>
        <w:tc>
          <w:tcPr>
            <w:tcW w:w="3369" w:type="dxa"/>
          </w:tcPr>
          <w:p w14:paraId="22A9754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689" w:type="dxa"/>
          </w:tcPr>
          <w:p w14:paraId="5A04F57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14" w:type="dxa"/>
            <w:gridSpan w:val="4"/>
          </w:tcPr>
          <w:p w14:paraId="0B4AAE4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7F7567C6" w14:textId="77777777" w:rsidTr="007F1DC1">
        <w:trPr>
          <w:trHeight w:val="569"/>
        </w:trPr>
        <w:tc>
          <w:tcPr>
            <w:tcW w:w="3369" w:type="dxa"/>
            <w:tcBorders>
              <w:bottom w:val="single" w:sz="6" w:space="0" w:color="auto"/>
            </w:tcBorders>
          </w:tcPr>
          <w:p w14:paraId="645C8C0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689" w:type="dxa"/>
          </w:tcPr>
          <w:p w14:paraId="4D74BBF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20" w:type="dxa"/>
          </w:tcPr>
          <w:p w14:paraId="125AC66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10" w:type="dxa"/>
          </w:tcPr>
          <w:p w14:paraId="3F79F3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00" w:type="dxa"/>
          </w:tcPr>
          <w:p w14:paraId="4474A61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84" w:type="dxa"/>
          </w:tcPr>
          <w:p w14:paraId="4A1414F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11F49621" w14:textId="77777777" w:rsidTr="007F1DC1">
        <w:trPr>
          <w:trHeight w:val="569"/>
        </w:trPr>
        <w:tc>
          <w:tcPr>
            <w:tcW w:w="3369" w:type="dxa"/>
            <w:tcBorders>
              <w:bottom w:val="single" w:sz="4" w:space="0" w:color="auto"/>
            </w:tcBorders>
          </w:tcPr>
          <w:p w14:paraId="561B1688" w14:textId="77777777" w:rsidR="003853FE" w:rsidRPr="00C06897" w:rsidRDefault="003853FE" w:rsidP="00DB3D68">
            <w:pPr>
              <w:pStyle w:val="ListParagraph"/>
              <w:numPr>
                <w:ilvl w:val="0"/>
                <w:numId w:val="74"/>
              </w:numPr>
              <w:tabs>
                <w:tab w:val="clear" w:pos="360"/>
                <w:tab w:val="num" w:pos="709"/>
              </w:tabs>
              <w:ind w:left="709" w:right="-7" w:hanging="709"/>
              <w:rPr>
                <w:szCs w:val="24"/>
              </w:rPr>
            </w:pPr>
            <w:r w:rsidRPr="00C06897">
              <w:rPr>
                <w:szCs w:val="24"/>
              </w:rPr>
              <w:t>Sweetened beverages (e.g. soft drinks, packet drinks, yoghurt drinks)</w:t>
            </w:r>
          </w:p>
        </w:tc>
        <w:tc>
          <w:tcPr>
            <w:tcW w:w="1689" w:type="dxa"/>
          </w:tcPr>
          <w:p w14:paraId="683C462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2</w:t>
            </w:r>
          </w:p>
        </w:tc>
        <w:tc>
          <w:tcPr>
            <w:tcW w:w="720" w:type="dxa"/>
          </w:tcPr>
          <w:p w14:paraId="6B5B61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10" w:type="dxa"/>
          </w:tcPr>
          <w:p w14:paraId="2BB1278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14:paraId="464674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</w:tcPr>
          <w:p w14:paraId="17FAF77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6F303A2A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283456B8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7AEF9540" w14:textId="77777777" w:rsidR="003853FE" w:rsidRPr="001E5449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t>Nuts</w:t>
      </w:r>
    </w:p>
    <w:p w14:paraId="543DB23B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58"/>
        <w:gridCol w:w="2232"/>
        <w:gridCol w:w="696"/>
        <w:gridCol w:w="837"/>
        <w:gridCol w:w="976"/>
        <w:gridCol w:w="978"/>
      </w:tblGrid>
      <w:tr w:rsidR="003853FE" w:rsidRPr="00C06897" w14:paraId="3E48BDC6" w14:textId="77777777" w:rsidTr="00432F7E">
        <w:trPr>
          <w:cantSplit/>
          <w:trHeight w:val="266"/>
        </w:trPr>
        <w:tc>
          <w:tcPr>
            <w:tcW w:w="2758" w:type="dxa"/>
          </w:tcPr>
          <w:p w14:paraId="5DEB768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2232" w:type="dxa"/>
          </w:tcPr>
          <w:p w14:paraId="2D2FAF0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87" w:type="dxa"/>
            <w:gridSpan w:val="4"/>
          </w:tcPr>
          <w:p w14:paraId="195A750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4261BAEF" w14:textId="77777777" w:rsidTr="00432F7E">
        <w:trPr>
          <w:trHeight w:val="544"/>
        </w:trPr>
        <w:tc>
          <w:tcPr>
            <w:tcW w:w="2758" w:type="dxa"/>
            <w:tcBorders>
              <w:bottom w:val="nil"/>
            </w:tcBorders>
          </w:tcPr>
          <w:p w14:paraId="07A537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2232" w:type="dxa"/>
          </w:tcPr>
          <w:p w14:paraId="6841FEC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696" w:type="dxa"/>
          </w:tcPr>
          <w:p w14:paraId="46D70A4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37" w:type="dxa"/>
          </w:tcPr>
          <w:p w14:paraId="42B3242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76" w:type="dxa"/>
          </w:tcPr>
          <w:p w14:paraId="6D7EF9D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76" w:type="dxa"/>
          </w:tcPr>
          <w:p w14:paraId="3B4432E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6470467B" w14:textId="77777777" w:rsidTr="00432F7E">
        <w:trPr>
          <w:trHeight w:val="258"/>
        </w:trPr>
        <w:tc>
          <w:tcPr>
            <w:tcW w:w="2758" w:type="dxa"/>
            <w:shd w:val="clear" w:color="auto" w:fill="auto"/>
          </w:tcPr>
          <w:p w14:paraId="3A4D35B2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All types of nuts</w:t>
            </w:r>
          </w:p>
        </w:tc>
        <w:tc>
          <w:tcPr>
            <w:tcW w:w="2232" w:type="dxa"/>
            <w:shd w:val="clear" w:color="auto" w:fill="auto"/>
          </w:tcPr>
          <w:p w14:paraId="3F11C37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696" w:type="dxa"/>
            <w:shd w:val="clear" w:color="auto" w:fill="auto"/>
          </w:tcPr>
          <w:p w14:paraId="2784388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7" w:type="dxa"/>
            <w:shd w:val="clear" w:color="auto" w:fill="auto"/>
          </w:tcPr>
          <w:p w14:paraId="1679181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6" w:type="dxa"/>
            <w:shd w:val="clear" w:color="auto" w:fill="auto"/>
          </w:tcPr>
          <w:p w14:paraId="3E9CFE2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6" w:type="dxa"/>
            <w:shd w:val="clear" w:color="auto" w:fill="auto"/>
          </w:tcPr>
          <w:p w14:paraId="27CFA81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3EDE695" w14:textId="77777777" w:rsidTr="00432F7E">
        <w:trPr>
          <w:trHeight w:val="266"/>
        </w:trPr>
        <w:tc>
          <w:tcPr>
            <w:tcW w:w="2758" w:type="dxa"/>
            <w:tcBorders>
              <w:bottom w:val="single" w:sz="6" w:space="0" w:color="auto"/>
            </w:tcBorders>
          </w:tcPr>
          <w:p w14:paraId="424CCB81" w14:textId="77777777" w:rsidR="003853FE" w:rsidRPr="00C06897" w:rsidRDefault="003853FE" w:rsidP="00DB3D68">
            <w:pPr>
              <w:numPr>
                <w:ilvl w:val="0"/>
                <w:numId w:val="7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Dry roasted</w:t>
            </w:r>
          </w:p>
        </w:tc>
        <w:tc>
          <w:tcPr>
            <w:tcW w:w="2232" w:type="dxa"/>
          </w:tcPr>
          <w:p w14:paraId="1727E02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M1 or 1 small pkt</w:t>
            </w:r>
          </w:p>
        </w:tc>
        <w:tc>
          <w:tcPr>
            <w:tcW w:w="696" w:type="dxa"/>
          </w:tcPr>
          <w:p w14:paraId="6FCE9B7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7" w:type="dxa"/>
          </w:tcPr>
          <w:p w14:paraId="642F34F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6" w:type="dxa"/>
          </w:tcPr>
          <w:p w14:paraId="0210CB6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6" w:type="dxa"/>
          </w:tcPr>
          <w:p w14:paraId="595884D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FACDF24" w14:textId="77777777" w:rsidTr="00432F7E">
        <w:trPr>
          <w:trHeight w:val="266"/>
        </w:trPr>
        <w:tc>
          <w:tcPr>
            <w:tcW w:w="2758" w:type="dxa"/>
            <w:tcBorders>
              <w:bottom w:val="single" w:sz="6" w:space="0" w:color="auto"/>
            </w:tcBorders>
          </w:tcPr>
          <w:p w14:paraId="48B3B9DF" w14:textId="77777777" w:rsidR="003853FE" w:rsidRPr="00C06897" w:rsidRDefault="003853FE" w:rsidP="00DB3D68">
            <w:pPr>
              <w:numPr>
                <w:ilvl w:val="0"/>
                <w:numId w:val="75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ried</w:t>
            </w:r>
          </w:p>
        </w:tc>
        <w:tc>
          <w:tcPr>
            <w:tcW w:w="2232" w:type="dxa"/>
          </w:tcPr>
          <w:p w14:paraId="31EE6E6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½ M1 or 1 small pkt</w:t>
            </w:r>
          </w:p>
        </w:tc>
        <w:tc>
          <w:tcPr>
            <w:tcW w:w="696" w:type="dxa"/>
          </w:tcPr>
          <w:p w14:paraId="230DA5A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37" w:type="dxa"/>
          </w:tcPr>
          <w:p w14:paraId="5D98E1C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6" w:type="dxa"/>
          </w:tcPr>
          <w:p w14:paraId="4D19FDD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76" w:type="dxa"/>
          </w:tcPr>
          <w:p w14:paraId="792BC83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45F936FA" w14:textId="77777777" w:rsidR="003853FE" w:rsidRPr="001E5449" w:rsidRDefault="003853FE" w:rsidP="00DB3D68">
      <w:pPr>
        <w:pStyle w:val="Footer"/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p w14:paraId="04BEF8EE" w14:textId="77777777" w:rsidR="003853FE" w:rsidRPr="001E5449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t>Titbits/Snacks</w:t>
      </w:r>
    </w:p>
    <w:p w14:paraId="2D60695A" w14:textId="77777777" w:rsidR="003853FE" w:rsidRPr="001E5449" w:rsidRDefault="003853FE" w:rsidP="00DB3D68">
      <w:pPr>
        <w:pStyle w:val="Footer"/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0"/>
        <w:gridCol w:w="1560"/>
        <w:gridCol w:w="708"/>
        <w:gridCol w:w="732"/>
        <w:gridCol w:w="969"/>
        <w:gridCol w:w="993"/>
      </w:tblGrid>
      <w:tr w:rsidR="003853FE" w:rsidRPr="00C06897" w14:paraId="57FAD1A5" w14:textId="77777777" w:rsidTr="00DB3D68">
        <w:trPr>
          <w:cantSplit/>
        </w:trPr>
        <w:tc>
          <w:tcPr>
            <w:tcW w:w="3510" w:type="dxa"/>
          </w:tcPr>
          <w:p w14:paraId="66B65F9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560" w:type="dxa"/>
          </w:tcPr>
          <w:p w14:paraId="7D7DD8A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02" w:type="dxa"/>
            <w:gridSpan w:val="4"/>
          </w:tcPr>
          <w:p w14:paraId="5FEE67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4D8F9B7F" w14:textId="77777777" w:rsidTr="00DB3D68">
        <w:trPr>
          <w:trHeight w:val="569"/>
        </w:trPr>
        <w:tc>
          <w:tcPr>
            <w:tcW w:w="3510" w:type="dxa"/>
          </w:tcPr>
          <w:p w14:paraId="4C497BE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eat the following:</w:t>
            </w:r>
          </w:p>
        </w:tc>
        <w:tc>
          <w:tcPr>
            <w:tcW w:w="1560" w:type="dxa"/>
          </w:tcPr>
          <w:p w14:paraId="3A2372B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08" w:type="dxa"/>
          </w:tcPr>
          <w:p w14:paraId="7CF56F0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732" w:type="dxa"/>
          </w:tcPr>
          <w:p w14:paraId="6EB0A25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69" w:type="dxa"/>
          </w:tcPr>
          <w:p w14:paraId="09503B1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3" w:type="dxa"/>
          </w:tcPr>
          <w:p w14:paraId="65F6F13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016473B5" w14:textId="77777777" w:rsidTr="00DB3D68">
        <w:tc>
          <w:tcPr>
            <w:tcW w:w="3510" w:type="dxa"/>
          </w:tcPr>
          <w:p w14:paraId="194D47E8" w14:textId="77777777" w:rsidR="003853FE" w:rsidRPr="00C06897" w:rsidRDefault="003853FE" w:rsidP="00DB3D68">
            <w:pPr>
              <w:numPr>
                <w:ilvl w:val="0"/>
                <w:numId w:val="76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ried salty snacks (crisps, prawn crackers, keropok, salted biscuits etc)</w:t>
            </w:r>
          </w:p>
        </w:tc>
        <w:tc>
          <w:tcPr>
            <w:tcW w:w="1560" w:type="dxa"/>
          </w:tcPr>
          <w:p w14:paraId="44CC50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mall packet or equivalent</w:t>
            </w:r>
          </w:p>
        </w:tc>
        <w:tc>
          <w:tcPr>
            <w:tcW w:w="708" w:type="dxa"/>
          </w:tcPr>
          <w:p w14:paraId="6D4925B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32" w:type="dxa"/>
          </w:tcPr>
          <w:p w14:paraId="2A385E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9" w:type="dxa"/>
          </w:tcPr>
          <w:p w14:paraId="4F8F4FD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47F79D9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1FB0D8E3" w14:textId="77777777" w:rsidTr="00DB3D68">
        <w:tc>
          <w:tcPr>
            <w:tcW w:w="3510" w:type="dxa"/>
          </w:tcPr>
          <w:p w14:paraId="05B7AACB" w14:textId="77777777" w:rsidR="003853FE" w:rsidRPr="00C06897" w:rsidRDefault="003853FE" w:rsidP="00DB3D68">
            <w:pPr>
              <w:numPr>
                <w:ilvl w:val="0"/>
                <w:numId w:val="7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Ice cream</w:t>
            </w:r>
          </w:p>
        </w:tc>
        <w:tc>
          <w:tcPr>
            <w:tcW w:w="1560" w:type="dxa"/>
          </w:tcPr>
          <w:p w14:paraId="721FDE8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coop</w:t>
            </w:r>
          </w:p>
        </w:tc>
        <w:tc>
          <w:tcPr>
            <w:tcW w:w="708" w:type="dxa"/>
          </w:tcPr>
          <w:p w14:paraId="4BA8A98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32" w:type="dxa"/>
          </w:tcPr>
          <w:p w14:paraId="207CA1B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9" w:type="dxa"/>
          </w:tcPr>
          <w:p w14:paraId="6855DFF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417E272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A47C5CD" w14:textId="77777777" w:rsidTr="00DB3D68">
        <w:tc>
          <w:tcPr>
            <w:tcW w:w="3510" w:type="dxa"/>
          </w:tcPr>
          <w:p w14:paraId="5E7D4E83" w14:textId="77777777" w:rsidR="003853FE" w:rsidRPr="00C06897" w:rsidRDefault="003853FE" w:rsidP="00DB3D68">
            <w:pPr>
              <w:numPr>
                <w:ilvl w:val="0"/>
                <w:numId w:val="76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Chocolate </w:t>
            </w:r>
          </w:p>
        </w:tc>
        <w:tc>
          <w:tcPr>
            <w:tcW w:w="1560" w:type="dxa"/>
          </w:tcPr>
          <w:p w14:paraId="0839CD7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4 squares</w:t>
            </w:r>
          </w:p>
        </w:tc>
        <w:tc>
          <w:tcPr>
            <w:tcW w:w="708" w:type="dxa"/>
          </w:tcPr>
          <w:p w14:paraId="2C8BE17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732" w:type="dxa"/>
          </w:tcPr>
          <w:p w14:paraId="0D56460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69" w:type="dxa"/>
          </w:tcPr>
          <w:p w14:paraId="41C9A80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703EF4F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6E7C13E0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p w14:paraId="29136061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p w14:paraId="67652135" w14:textId="77777777" w:rsidR="003853FE" w:rsidRPr="001E5449" w:rsidRDefault="003853FE" w:rsidP="00916466">
      <w:pPr>
        <w:pStyle w:val="Heading1"/>
        <w:numPr>
          <w:ilvl w:val="12"/>
          <w:numId w:val="0"/>
        </w:numPr>
        <w:ind w:right="-7"/>
        <w:jc w:val="left"/>
        <w:rPr>
          <w:sz w:val="24"/>
          <w:szCs w:val="24"/>
        </w:rPr>
      </w:pPr>
      <w:r w:rsidRPr="001E5449">
        <w:rPr>
          <w:sz w:val="24"/>
          <w:szCs w:val="24"/>
        </w:rPr>
        <w:t xml:space="preserve">Milk Beverages </w:t>
      </w:r>
    </w:p>
    <w:p w14:paraId="2DB7E265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843"/>
        <w:gridCol w:w="708"/>
        <w:gridCol w:w="851"/>
        <w:gridCol w:w="850"/>
        <w:gridCol w:w="993"/>
      </w:tblGrid>
      <w:tr w:rsidR="003853FE" w:rsidRPr="00C06897" w14:paraId="4A67B3D0" w14:textId="77777777" w:rsidTr="00DB3D68">
        <w:trPr>
          <w:cantSplit/>
        </w:trPr>
        <w:tc>
          <w:tcPr>
            <w:tcW w:w="3227" w:type="dxa"/>
          </w:tcPr>
          <w:p w14:paraId="02750500" w14:textId="77777777" w:rsidR="003853FE" w:rsidRPr="00C06897" w:rsidRDefault="003853FE" w:rsidP="00DB3D68">
            <w:pPr>
              <w:pStyle w:val="Heading3"/>
              <w:numPr>
                <w:ilvl w:val="12"/>
                <w:numId w:val="0"/>
              </w:numPr>
              <w:ind w:right="-7"/>
              <w:rPr>
                <w:sz w:val="24"/>
                <w:szCs w:val="24"/>
              </w:rPr>
            </w:pPr>
            <w:r w:rsidRPr="00C06897">
              <w:rPr>
                <w:sz w:val="24"/>
                <w:szCs w:val="24"/>
              </w:rPr>
              <w:t>Food Item</w:t>
            </w:r>
          </w:p>
        </w:tc>
        <w:tc>
          <w:tcPr>
            <w:tcW w:w="1843" w:type="dxa"/>
          </w:tcPr>
          <w:p w14:paraId="5E4D8F5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02" w:type="dxa"/>
            <w:gridSpan w:val="4"/>
          </w:tcPr>
          <w:p w14:paraId="6080DB3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4AA9A493" w14:textId="77777777" w:rsidTr="00DB3D68">
        <w:trPr>
          <w:trHeight w:val="569"/>
        </w:trPr>
        <w:tc>
          <w:tcPr>
            <w:tcW w:w="3227" w:type="dxa"/>
          </w:tcPr>
          <w:p w14:paraId="076A07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 the following:</w:t>
            </w:r>
          </w:p>
        </w:tc>
        <w:tc>
          <w:tcPr>
            <w:tcW w:w="1843" w:type="dxa"/>
          </w:tcPr>
          <w:p w14:paraId="09B5853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08" w:type="dxa"/>
          </w:tcPr>
          <w:p w14:paraId="13C545A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51" w:type="dxa"/>
          </w:tcPr>
          <w:p w14:paraId="120D34D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50" w:type="dxa"/>
          </w:tcPr>
          <w:p w14:paraId="1FB0DF8B" w14:textId="77777777" w:rsidR="003853FE" w:rsidRPr="00C06897" w:rsidRDefault="003853FE" w:rsidP="00DB3D68">
            <w:pPr>
              <w:numPr>
                <w:ilvl w:val="12"/>
                <w:numId w:val="0"/>
              </w:numPr>
              <w:ind w:left="-108" w:right="-7" w:firstLine="108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3" w:type="dxa"/>
          </w:tcPr>
          <w:p w14:paraId="5F7C9D4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40BC49B1" w14:textId="77777777" w:rsidTr="00DB3D68">
        <w:tc>
          <w:tcPr>
            <w:tcW w:w="3227" w:type="dxa"/>
          </w:tcPr>
          <w:p w14:paraId="691B6CB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300.   Coffee*</w:t>
            </w:r>
          </w:p>
        </w:tc>
        <w:tc>
          <w:tcPr>
            <w:tcW w:w="1843" w:type="dxa"/>
          </w:tcPr>
          <w:p w14:paraId="5C25EBF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color w:val="3366FF"/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M1 –D/2 tsp</w:t>
            </w:r>
          </w:p>
        </w:tc>
        <w:tc>
          <w:tcPr>
            <w:tcW w:w="708" w:type="dxa"/>
          </w:tcPr>
          <w:p w14:paraId="35D9390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696D3EB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0" w:type="dxa"/>
          </w:tcPr>
          <w:p w14:paraId="1F0B104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067B3C1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A290E71" w14:textId="77777777" w:rsidTr="00DB3D68">
        <w:tc>
          <w:tcPr>
            <w:tcW w:w="3227" w:type="dxa"/>
          </w:tcPr>
          <w:p w14:paraId="1263EC43" w14:textId="77777777" w:rsidR="003853FE" w:rsidRPr="00C06897" w:rsidRDefault="003853FE" w:rsidP="00DB3D68">
            <w:pPr>
              <w:numPr>
                <w:ilvl w:val="0"/>
                <w:numId w:val="83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Tea*</w:t>
            </w:r>
          </w:p>
        </w:tc>
        <w:tc>
          <w:tcPr>
            <w:tcW w:w="1843" w:type="dxa"/>
          </w:tcPr>
          <w:p w14:paraId="1E6B7B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color w:val="3366FF"/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M1 –D/2 tsp</w:t>
            </w:r>
          </w:p>
        </w:tc>
        <w:tc>
          <w:tcPr>
            <w:tcW w:w="708" w:type="dxa"/>
          </w:tcPr>
          <w:p w14:paraId="1C6C55C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032298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0" w:type="dxa"/>
          </w:tcPr>
          <w:p w14:paraId="6143C92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00885B7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F64F2D8" w14:textId="77777777" w:rsidTr="00DB3D68">
        <w:tc>
          <w:tcPr>
            <w:tcW w:w="3227" w:type="dxa"/>
          </w:tcPr>
          <w:p w14:paraId="641BB95A" w14:textId="77777777" w:rsidR="003853FE" w:rsidRPr="00C06897" w:rsidRDefault="003853FE" w:rsidP="00DB3D68">
            <w:pPr>
              <w:numPr>
                <w:ilvl w:val="0"/>
                <w:numId w:val="84"/>
              </w:numPr>
              <w:tabs>
                <w:tab w:val="clear" w:pos="540"/>
                <w:tab w:val="num" w:pos="709"/>
              </w:tabs>
              <w:ind w:left="709" w:right="-7" w:hanging="709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Malt beverages (e.g. hot chocolate, Horlicks®, Milo®, Ovaltine®)</w:t>
            </w:r>
          </w:p>
        </w:tc>
        <w:tc>
          <w:tcPr>
            <w:tcW w:w="1843" w:type="dxa"/>
          </w:tcPr>
          <w:p w14:paraId="16A28EC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color w:val="3366FF"/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M1 –D/2 tsp</w:t>
            </w:r>
          </w:p>
        </w:tc>
        <w:tc>
          <w:tcPr>
            <w:tcW w:w="708" w:type="dxa"/>
          </w:tcPr>
          <w:p w14:paraId="754CE2D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21A7AE9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50" w:type="dxa"/>
          </w:tcPr>
          <w:p w14:paraId="38E2D31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3" w:type="dxa"/>
          </w:tcPr>
          <w:p w14:paraId="70C9F91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2EC51113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689"/>
        <w:gridCol w:w="720"/>
        <w:gridCol w:w="810"/>
        <w:gridCol w:w="900"/>
        <w:gridCol w:w="984"/>
      </w:tblGrid>
      <w:tr w:rsidR="003853FE" w:rsidRPr="00C06897" w14:paraId="04F19B54" w14:textId="77777777" w:rsidTr="00DB3D68">
        <w:trPr>
          <w:cantSplit/>
        </w:trPr>
        <w:tc>
          <w:tcPr>
            <w:tcW w:w="3369" w:type="dxa"/>
          </w:tcPr>
          <w:p w14:paraId="592CE01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689" w:type="dxa"/>
          </w:tcPr>
          <w:p w14:paraId="299EAD0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14" w:type="dxa"/>
            <w:gridSpan w:val="4"/>
          </w:tcPr>
          <w:p w14:paraId="4761908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773D26CB" w14:textId="77777777" w:rsidTr="00DB3D68">
        <w:trPr>
          <w:trHeight w:val="569"/>
        </w:trPr>
        <w:tc>
          <w:tcPr>
            <w:tcW w:w="3369" w:type="dxa"/>
            <w:tcBorders>
              <w:bottom w:val="single" w:sz="6" w:space="0" w:color="auto"/>
            </w:tcBorders>
          </w:tcPr>
          <w:p w14:paraId="43E09FA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689" w:type="dxa"/>
          </w:tcPr>
          <w:p w14:paraId="1B59EE7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20" w:type="dxa"/>
          </w:tcPr>
          <w:p w14:paraId="641D029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10" w:type="dxa"/>
          </w:tcPr>
          <w:p w14:paraId="47F88A9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900" w:type="dxa"/>
          </w:tcPr>
          <w:p w14:paraId="24EA47E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84" w:type="dxa"/>
          </w:tcPr>
          <w:p w14:paraId="4AD562D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1EB945CC" w14:textId="77777777" w:rsidTr="00DB3D68">
        <w:trPr>
          <w:trHeight w:val="569"/>
        </w:trPr>
        <w:tc>
          <w:tcPr>
            <w:tcW w:w="3369" w:type="dxa"/>
            <w:tcBorders>
              <w:bottom w:val="single" w:sz="4" w:space="0" w:color="auto"/>
            </w:tcBorders>
          </w:tcPr>
          <w:p w14:paraId="00063A6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</w:rPr>
              <w:t>353.    Sugar</w:t>
            </w:r>
          </w:p>
        </w:tc>
        <w:tc>
          <w:tcPr>
            <w:tcW w:w="1689" w:type="dxa"/>
          </w:tcPr>
          <w:p w14:paraId="09FB304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tsp (D2)</w:t>
            </w:r>
          </w:p>
        </w:tc>
        <w:tc>
          <w:tcPr>
            <w:tcW w:w="720" w:type="dxa"/>
          </w:tcPr>
          <w:p w14:paraId="0476CEE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10" w:type="dxa"/>
          </w:tcPr>
          <w:p w14:paraId="5CEB8E1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14:paraId="53B79FE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</w:tcPr>
          <w:p w14:paraId="467F5A5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44B7718F" w14:textId="77777777" w:rsidR="003853FE" w:rsidRPr="001E5449" w:rsidRDefault="003853FE" w:rsidP="00DB3D68">
      <w:pPr>
        <w:pStyle w:val="BodyText3"/>
        <w:ind w:right="-7"/>
        <w:rPr>
          <w:b w:val="0"/>
          <w:szCs w:val="24"/>
        </w:rPr>
      </w:pPr>
      <w:r w:rsidRPr="001E5449">
        <w:rPr>
          <w:b w:val="0"/>
          <w:szCs w:val="24"/>
        </w:rPr>
        <w:t>*Assume no sugar added</w:t>
      </w:r>
    </w:p>
    <w:p w14:paraId="4C8C5B9B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p w14:paraId="3FA32F49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p w14:paraId="7259E586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b/>
          <w:sz w:val="24"/>
          <w:szCs w:val="24"/>
          <w:lang w:val="en-GB"/>
        </w:rPr>
      </w:pPr>
    </w:p>
    <w:p w14:paraId="7DC735FE" w14:textId="77777777" w:rsidR="003853FE" w:rsidRPr="001E5449" w:rsidRDefault="003853FE" w:rsidP="00DB3D68">
      <w:pPr>
        <w:pStyle w:val="BodyText3"/>
        <w:ind w:right="-7"/>
        <w:rPr>
          <w:szCs w:val="24"/>
        </w:rPr>
      </w:pPr>
    </w:p>
    <w:p w14:paraId="5E6F5C44" w14:textId="77777777" w:rsidR="003853FE" w:rsidRPr="001E5449" w:rsidRDefault="003853FE" w:rsidP="00DB3D68">
      <w:pPr>
        <w:pStyle w:val="BodyText3"/>
        <w:ind w:right="-7"/>
        <w:rPr>
          <w:szCs w:val="24"/>
        </w:rPr>
      </w:pPr>
      <w:r w:rsidRPr="001E5449">
        <w:rPr>
          <w:szCs w:val="24"/>
        </w:rPr>
        <w:br w:type="page"/>
      </w:r>
      <w:r w:rsidRPr="001E5449">
        <w:rPr>
          <w:szCs w:val="24"/>
        </w:rPr>
        <w:lastRenderedPageBreak/>
        <w:t>Milk &amp; Dairy Products</w:t>
      </w:r>
    </w:p>
    <w:p w14:paraId="71337471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842"/>
        <w:gridCol w:w="827"/>
        <w:gridCol w:w="827"/>
        <w:gridCol w:w="898"/>
        <w:gridCol w:w="921"/>
      </w:tblGrid>
      <w:tr w:rsidR="003853FE" w:rsidRPr="00C06897" w14:paraId="01DF48A2" w14:textId="77777777" w:rsidTr="00916466">
        <w:trPr>
          <w:cantSplit/>
        </w:trPr>
        <w:tc>
          <w:tcPr>
            <w:tcW w:w="3369" w:type="dxa"/>
          </w:tcPr>
          <w:p w14:paraId="5E0707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842" w:type="dxa"/>
          </w:tcPr>
          <w:p w14:paraId="4EC2AA3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73" w:type="dxa"/>
            <w:gridSpan w:val="4"/>
          </w:tcPr>
          <w:p w14:paraId="1D091E6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5A9EE0FE" w14:textId="77777777" w:rsidTr="00916466">
        <w:trPr>
          <w:trHeight w:val="569"/>
        </w:trPr>
        <w:tc>
          <w:tcPr>
            <w:tcW w:w="3369" w:type="dxa"/>
          </w:tcPr>
          <w:p w14:paraId="6DF216B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842" w:type="dxa"/>
          </w:tcPr>
          <w:p w14:paraId="7B5E363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8537E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6633702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8" w:type="dxa"/>
          </w:tcPr>
          <w:p w14:paraId="5E63976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21" w:type="dxa"/>
          </w:tcPr>
          <w:p w14:paraId="2DB3826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340F3692" w14:textId="77777777" w:rsidTr="00432F7E">
        <w:tc>
          <w:tcPr>
            <w:tcW w:w="3369" w:type="dxa"/>
            <w:shd w:val="clear" w:color="auto" w:fill="auto"/>
          </w:tcPr>
          <w:p w14:paraId="1C2A4ADD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 xml:space="preserve">Milk ( as a drink) </w:t>
            </w:r>
          </w:p>
        </w:tc>
        <w:tc>
          <w:tcPr>
            <w:tcW w:w="1842" w:type="dxa"/>
            <w:shd w:val="clear" w:color="auto" w:fill="auto"/>
          </w:tcPr>
          <w:p w14:paraId="1D86CAE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5723498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7FC978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6F14E51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0FA47AF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A4DB2E1" w14:textId="77777777" w:rsidTr="00916466">
        <w:tc>
          <w:tcPr>
            <w:tcW w:w="3369" w:type="dxa"/>
          </w:tcPr>
          <w:p w14:paraId="46AD3FC7" w14:textId="77777777" w:rsidR="003853FE" w:rsidRPr="00C06897" w:rsidRDefault="003853FE" w:rsidP="00DB3D68">
            <w:pPr>
              <w:pStyle w:val="Footer"/>
              <w:numPr>
                <w:ilvl w:val="0"/>
                <w:numId w:val="78"/>
              </w:numPr>
              <w:tabs>
                <w:tab w:val="clear" w:pos="360"/>
                <w:tab w:val="clear" w:pos="4320"/>
                <w:tab w:val="clear" w:pos="864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Full cream milk* (fresh, UHT, powder)</w:t>
            </w:r>
          </w:p>
        </w:tc>
        <w:tc>
          <w:tcPr>
            <w:tcW w:w="1842" w:type="dxa"/>
          </w:tcPr>
          <w:p w14:paraId="7F748CB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2*</w:t>
            </w:r>
          </w:p>
        </w:tc>
        <w:tc>
          <w:tcPr>
            <w:tcW w:w="827" w:type="dxa"/>
          </w:tcPr>
          <w:p w14:paraId="3547E1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195CC3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0AC8508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1C5BF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608F3B3C" w14:textId="77777777" w:rsidTr="00916466">
        <w:tc>
          <w:tcPr>
            <w:tcW w:w="3369" w:type="dxa"/>
          </w:tcPr>
          <w:p w14:paraId="71D44C5C" w14:textId="77777777" w:rsidR="003853FE" w:rsidRPr="00C06897" w:rsidRDefault="003853FE" w:rsidP="00DB3D68">
            <w:pPr>
              <w:numPr>
                <w:ilvl w:val="0"/>
                <w:numId w:val="78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Low fat milk* (fresh, UHT, powder)</w:t>
            </w:r>
          </w:p>
        </w:tc>
        <w:tc>
          <w:tcPr>
            <w:tcW w:w="1842" w:type="dxa"/>
          </w:tcPr>
          <w:p w14:paraId="788251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2*</w:t>
            </w:r>
          </w:p>
        </w:tc>
        <w:tc>
          <w:tcPr>
            <w:tcW w:w="827" w:type="dxa"/>
          </w:tcPr>
          <w:p w14:paraId="3A7C3FB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4BA5F2B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385DA4D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B89625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8B53295" w14:textId="77777777" w:rsidTr="00916466">
        <w:tc>
          <w:tcPr>
            <w:tcW w:w="3369" w:type="dxa"/>
          </w:tcPr>
          <w:p w14:paraId="71E06880" w14:textId="77777777" w:rsidR="003853FE" w:rsidRPr="00C06897" w:rsidRDefault="003853FE" w:rsidP="00DB3D68">
            <w:pPr>
              <w:numPr>
                <w:ilvl w:val="0"/>
                <w:numId w:val="78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Skimmed milk* (fresh, UHT, powder)</w:t>
            </w:r>
          </w:p>
        </w:tc>
        <w:tc>
          <w:tcPr>
            <w:tcW w:w="1842" w:type="dxa"/>
          </w:tcPr>
          <w:p w14:paraId="4915F2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2*</w:t>
            </w:r>
          </w:p>
        </w:tc>
        <w:tc>
          <w:tcPr>
            <w:tcW w:w="827" w:type="dxa"/>
          </w:tcPr>
          <w:p w14:paraId="6A02509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5DA502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5342A55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3ECDD01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05B9C2C2" w14:textId="77777777" w:rsidTr="00432F7E">
        <w:tc>
          <w:tcPr>
            <w:tcW w:w="3369" w:type="dxa"/>
            <w:shd w:val="clear" w:color="auto" w:fill="auto"/>
          </w:tcPr>
          <w:p w14:paraId="5A6286B9" w14:textId="77777777" w:rsidR="003853FE" w:rsidRPr="00432F7E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Yoghurt</w:t>
            </w:r>
          </w:p>
        </w:tc>
        <w:tc>
          <w:tcPr>
            <w:tcW w:w="1842" w:type="dxa"/>
            <w:shd w:val="clear" w:color="auto" w:fill="auto"/>
          </w:tcPr>
          <w:p w14:paraId="10D7462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2DAAB23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08849BD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625C2E9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0575729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808BFB7" w14:textId="77777777" w:rsidTr="00916466">
        <w:tc>
          <w:tcPr>
            <w:tcW w:w="3369" w:type="dxa"/>
          </w:tcPr>
          <w:p w14:paraId="42712CEC" w14:textId="77777777" w:rsidR="003853FE" w:rsidRPr="00C06897" w:rsidRDefault="003853FE" w:rsidP="00DB3D68">
            <w:pPr>
              <w:numPr>
                <w:ilvl w:val="0"/>
                <w:numId w:val="7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Regular</w:t>
            </w:r>
          </w:p>
        </w:tc>
        <w:tc>
          <w:tcPr>
            <w:tcW w:w="1842" w:type="dxa"/>
          </w:tcPr>
          <w:p w14:paraId="0AD5262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1</w:t>
            </w:r>
          </w:p>
        </w:tc>
        <w:tc>
          <w:tcPr>
            <w:tcW w:w="827" w:type="dxa"/>
          </w:tcPr>
          <w:p w14:paraId="2E25D73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CBE87D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346F012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218CF7B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097FCE3" w14:textId="77777777" w:rsidTr="00916466">
        <w:tc>
          <w:tcPr>
            <w:tcW w:w="3369" w:type="dxa"/>
          </w:tcPr>
          <w:p w14:paraId="42AF8FD8" w14:textId="77777777" w:rsidR="003853FE" w:rsidRPr="00C06897" w:rsidRDefault="003853FE" w:rsidP="00DB3D68">
            <w:pPr>
              <w:numPr>
                <w:ilvl w:val="0"/>
                <w:numId w:val="78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Low fat (including frozen yoghurt)</w:t>
            </w:r>
          </w:p>
        </w:tc>
        <w:tc>
          <w:tcPr>
            <w:tcW w:w="1842" w:type="dxa"/>
          </w:tcPr>
          <w:p w14:paraId="642E2C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1</w:t>
            </w:r>
          </w:p>
        </w:tc>
        <w:tc>
          <w:tcPr>
            <w:tcW w:w="827" w:type="dxa"/>
          </w:tcPr>
          <w:p w14:paraId="5A6B656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51F154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747F7F2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A3F11B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70A589D7" w14:textId="77777777" w:rsidTr="00432F7E">
        <w:tc>
          <w:tcPr>
            <w:tcW w:w="3369" w:type="dxa"/>
            <w:shd w:val="clear" w:color="auto" w:fill="auto"/>
          </w:tcPr>
          <w:p w14:paraId="21CD7505" w14:textId="77777777" w:rsidR="003853FE" w:rsidRPr="00432F7E" w:rsidRDefault="003853FE" w:rsidP="00DB3D68">
            <w:pPr>
              <w:ind w:right="-7"/>
              <w:rPr>
                <w:b/>
                <w:sz w:val="24"/>
                <w:szCs w:val="24"/>
                <w:lang w:val="en-GB"/>
              </w:rPr>
            </w:pPr>
            <w:r w:rsidRPr="00432F7E">
              <w:rPr>
                <w:b/>
                <w:sz w:val="24"/>
                <w:szCs w:val="24"/>
                <w:lang w:val="en-GB"/>
              </w:rPr>
              <w:t>Cheese</w:t>
            </w:r>
          </w:p>
        </w:tc>
        <w:tc>
          <w:tcPr>
            <w:tcW w:w="1842" w:type="dxa"/>
            <w:shd w:val="clear" w:color="auto" w:fill="auto"/>
          </w:tcPr>
          <w:p w14:paraId="620F1183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771FC07A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shd w:val="clear" w:color="auto" w:fill="auto"/>
          </w:tcPr>
          <w:p w14:paraId="18280C1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shd w:val="clear" w:color="auto" w:fill="auto"/>
          </w:tcPr>
          <w:p w14:paraId="5365C83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shd w:val="clear" w:color="auto" w:fill="auto"/>
          </w:tcPr>
          <w:p w14:paraId="02BEE6B6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373AF7D4" w14:textId="77777777" w:rsidTr="00916466">
        <w:tc>
          <w:tcPr>
            <w:tcW w:w="3369" w:type="dxa"/>
          </w:tcPr>
          <w:p w14:paraId="19A5E004" w14:textId="77777777" w:rsidR="003853FE" w:rsidRPr="00C06897" w:rsidRDefault="003853FE" w:rsidP="00DB3D68">
            <w:pPr>
              <w:numPr>
                <w:ilvl w:val="0"/>
                <w:numId w:val="7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Cheese/cheese spread</w:t>
            </w:r>
          </w:p>
        </w:tc>
        <w:tc>
          <w:tcPr>
            <w:tcW w:w="1842" w:type="dxa"/>
          </w:tcPr>
          <w:p w14:paraId="0B8FBB05" w14:textId="77777777" w:rsidR="003853FE" w:rsidRPr="00C06897" w:rsidRDefault="003853FE" w:rsidP="00DB3D68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lice/4dsp</w:t>
            </w:r>
          </w:p>
        </w:tc>
        <w:tc>
          <w:tcPr>
            <w:tcW w:w="827" w:type="dxa"/>
          </w:tcPr>
          <w:p w14:paraId="24065FD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396CD3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6B4A725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2212686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AD4B203" w14:textId="77777777" w:rsidTr="00916466">
        <w:tc>
          <w:tcPr>
            <w:tcW w:w="3369" w:type="dxa"/>
          </w:tcPr>
          <w:p w14:paraId="6C424865" w14:textId="77777777" w:rsidR="003853FE" w:rsidRPr="00C06897" w:rsidRDefault="003853FE" w:rsidP="00DB3D68">
            <w:pPr>
              <w:numPr>
                <w:ilvl w:val="0"/>
                <w:numId w:val="78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Low fat cheese</w:t>
            </w:r>
          </w:p>
        </w:tc>
        <w:tc>
          <w:tcPr>
            <w:tcW w:w="1842" w:type="dxa"/>
          </w:tcPr>
          <w:p w14:paraId="45E0365D" w14:textId="77777777" w:rsidR="003853FE" w:rsidRPr="00C06897" w:rsidRDefault="003853FE" w:rsidP="00DB3D68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lice</w:t>
            </w:r>
          </w:p>
        </w:tc>
        <w:tc>
          <w:tcPr>
            <w:tcW w:w="827" w:type="dxa"/>
          </w:tcPr>
          <w:p w14:paraId="45926860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1CBAF582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4B692C6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1CD963C1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2CBE0132" w14:textId="77777777" w:rsidR="003853FE" w:rsidRPr="001E5449" w:rsidRDefault="003853FE" w:rsidP="00DB3D68">
      <w:pPr>
        <w:tabs>
          <w:tab w:val="left" w:pos="360"/>
        </w:tabs>
        <w:ind w:right="-7"/>
        <w:rPr>
          <w:sz w:val="24"/>
          <w:szCs w:val="24"/>
          <w:lang w:val="en-GB"/>
        </w:rPr>
      </w:pPr>
      <w:r w:rsidRPr="001E5449">
        <w:rPr>
          <w:sz w:val="24"/>
          <w:szCs w:val="24"/>
          <w:lang w:val="en-GB"/>
        </w:rPr>
        <w:t>*this could be liquid milk or powdered milk made up to the same amount using instructions on tin.</w:t>
      </w:r>
    </w:p>
    <w:p w14:paraId="1040A86B" w14:textId="77777777" w:rsidR="003853FE" w:rsidRPr="001E5449" w:rsidRDefault="003853FE" w:rsidP="00DB3D68">
      <w:pPr>
        <w:ind w:right="-7"/>
        <w:rPr>
          <w:sz w:val="24"/>
          <w:szCs w:val="24"/>
          <w:lang w:val="en-GB"/>
        </w:rPr>
      </w:pPr>
    </w:p>
    <w:p w14:paraId="1B89CEC4" w14:textId="77777777" w:rsidR="003853FE" w:rsidRPr="001E5449" w:rsidRDefault="003853FE" w:rsidP="00DB3D68">
      <w:pPr>
        <w:pStyle w:val="BodyText3"/>
        <w:ind w:right="-7"/>
        <w:rPr>
          <w:szCs w:val="24"/>
        </w:rPr>
      </w:pPr>
      <w:r w:rsidRPr="001E5449">
        <w:rPr>
          <w:szCs w:val="24"/>
        </w:rPr>
        <w:t>Soya Products</w:t>
      </w:r>
    </w:p>
    <w:p w14:paraId="10CDEA08" w14:textId="77777777" w:rsidR="003853FE" w:rsidRPr="001E5449" w:rsidRDefault="003853FE" w:rsidP="00DB3D68">
      <w:pPr>
        <w:numPr>
          <w:ilvl w:val="12"/>
          <w:numId w:val="0"/>
        </w:numPr>
        <w:ind w:right="-7"/>
        <w:rPr>
          <w:sz w:val="24"/>
          <w:szCs w:val="24"/>
          <w:lang w:val="en-GB"/>
        </w:rPr>
      </w:pPr>
    </w:p>
    <w:tbl>
      <w:tblPr>
        <w:tblW w:w="86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842"/>
        <w:gridCol w:w="827"/>
        <w:gridCol w:w="827"/>
        <w:gridCol w:w="898"/>
        <w:gridCol w:w="921"/>
      </w:tblGrid>
      <w:tr w:rsidR="003853FE" w:rsidRPr="00C06897" w14:paraId="651C6B64" w14:textId="77777777" w:rsidTr="00432F7E">
        <w:trPr>
          <w:cantSplit/>
        </w:trPr>
        <w:tc>
          <w:tcPr>
            <w:tcW w:w="3369" w:type="dxa"/>
          </w:tcPr>
          <w:p w14:paraId="4697EA8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842" w:type="dxa"/>
          </w:tcPr>
          <w:p w14:paraId="4D0E258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73" w:type="dxa"/>
            <w:gridSpan w:val="4"/>
          </w:tcPr>
          <w:p w14:paraId="32C25AA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7B87B635" w14:textId="77777777" w:rsidTr="00432F7E">
        <w:trPr>
          <w:trHeight w:val="569"/>
        </w:trPr>
        <w:tc>
          <w:tcPr>
            <w:tcW w:w="3369" w:type="dxa"/>
            <w:tcBorders>
              <w:bottom w:val="nil"/>
            </w:tcBorders>
          </w:tcPr>
          <w:p w14:paraId="0E50DA69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842" w:type="dxa"/>
          </w:tcPr>
          <w:p w14:paraId="4ED7A40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41BC1E4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68E3123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8" w:type="dxa"/>
          </w:tcPr>
          <w:p w14:paraId="6A3EA2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21" w:type="dxa"/>
          </w:tcPr>
          <w:p w14:paraId="7FE126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4428C9E2" w14:textId="77777777" w:rsidTr="00432F7E">
        <w:trPr>
          <w:trHeight w:val="326"/>
        </w:trPr>
        <w:tc>
          <w:tcPr>
            <w:tcW w:w="3369" w:type="dxa"/>
          </w:tcPr>
          <w:p w14:paraId="206605DE" w14:textId="77777777" w:rsidR="003853FE" w:rsidRPr="00C06897" w:rsidRDefault="003853FE" w:rsidP="00DB3D68">
            <w:pPr>
              <w:pStyle w:val="Footer"/>
              <w:ind w:left="709" w:right="-7" w:hanging="709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200.   Soya milk (fresh/packet/can)</w:t>
            </w:r>
          </w:p>
        </w:tc>
        <w:tc>
          <w:tcPr>
            <w:tcW w:w="1842" w:type="dxa"/>
          </w:tcPr>
          <w:p w14:paraId="04FBDDC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G2</w:t>
            </w:r>
          </w:p>
        </w:tc>
        <w:tc>
          <w:tcPr>
            <w:tcW w:w="827" w:type="dxa"/>
          </w:tcPr>
          <w:p w14:paraId="4D78FE9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35CC40D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77DFA13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593793A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6B544CA" w14:textId="77777777" w:rsidTr="00432F7E">
        <w:trPr>
          <w:trHeight w:val="306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5B6DE" w14:textId="77777777" w:rsidR="003853FE" w:rsidRPr="00C06897" w:rsidRDefault="003853FE" w:rsidP="00DB3D68">
            <w:pPr>
              <w:pStyle w:val="Footer"/>
              <w:ind w:left="709" w:right="-7" w:hanging="709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1201.   Soya beancurd            (tau huay) 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D565B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B1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AB520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6B3C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AD6F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753D1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331CE462" w14:textId="77777777" w:rsidR="003853FE" w:rsidRPr="001E5449" w:rsidRDefault="003853FE" w:rsidP="00DB3D68">
      <w:pPr>
        <w:pStyle w:val="BodyText3"/>
        <w:ind w:right="-7"/>
        <w:rPr>
          <w:szCs w:val="24"/>
        </w:rPr>
      </w:pPr>
    </w:p>
    <w:p w14:paraId="767245C3" w14:textId="77777777" w:rsidR="003853FE" w:rsidRPr="001E5449" w:rsidRDefault="003853FE" w:rsidP="00DB3D68">
      <w:pPr>
        <w:pStyle w:val="BodyText3"/>
        <w:ind w:right="-7"/>
        <w:rPr>
          <w:szCs w:val="24"/>
        </w:rPr>
      </w:pPr>
      <w:r w:rsidRPr="001E5449">
        <w:rPr>
          <w:szCs w:val="24"/>
        </w:rPr>
        <w:t>Vegetarian (Chinese)</w:t>
      </w:r>
    </w:p>
    <w:p w14:paraId="18EB3298" w14:textId="77777777" w:rsidR="003853FE" w:rsidRPr="001E5449" w:rsidRDefault="003853FE" w:rsidP="00DB3D68">
      <w:pPr>
        <w:pStyle w:val="BodyText3"/>
        <w:ind w:right="-7"/>
        <w:rPr>
          <w:szCs w:val="24"/>
        </w:rPr>
      </w:pPr>
    </w:p>
    <w:tbl>
      <w:tblPr>
        <w:tblW w:w="86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1559"/>
        <w:gridCol w:w="827"/>
        <w:gridCol w:w="827"/>
        <w:gridCol w:w="898"/>
        <w:gridCol w:w="921"/>
      </w:tblGrid>
      <w:tr w:rsidR="003853FE" w:rsidRPr="00C06897" w14:paraId="5E077C96" w14:textId="77777777" w:rsidTr="00432F7E">
        <w:trPr>
          <w:cantSplit/>
        </w:trPr>
        <w:tc>
          <w:tcPr>
            <w:tcW w:w="3652" w:type="dxa"/>
          </w:tcPr>
          <w:p w14:paraId="1200A24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559" w:type="dxa"/>
          </w:tcPr>
          <w:p w14:paraId="3D5F167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473" w:type="dxa"/>
            <w:gridSpan w:val="4"/>
          </w:tcPr>
          <w:p w14:paraId="03EE0A22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7C838D84" w14:textId="77777777" w:rsidTr="00432F7E">
        <w:trPr>
          <w:trHeight w:val="569"/>
        </w:trPr>
        <w:tc>
          <w:tcPr>
            <w:tcW w:w="3652" w:type="dxa"/>
            <w:tcBorders>
              <w:bottom w:val="nil"/>
            </w:tcBorders>
          </w:tcPr>
          <w:p w14:paraId="6043763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559" w:type="dxa"/>
          </w:tcPr>
          <w:p w14:paraId="171AC8CA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995B8A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7FDB0077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8" w:type="dxa"/>
          </w:tcPr>
          <w:p w14:paraId="0FADCED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21" w:type="dxa"/>
          </w:tcPr>
          <w:p w14:paraId="19E4E074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080C3667" w14:textId="77777777" w:rsidTr="00432F7E">
        <w:tc>
          <w:tcPr>
            <w:tcW w:w="3652" w:type="dxa"/>
          </w:tcPr>
          <w:p w14:paraId="5DD8F6D0" w14:textId="77777777" w:rsidR="003853FE" w:rsidRPr="00C06897" w:rsidRDefault="003853FE" w:rsidP="00DB3D68">
            <w:pPr>
              <w:numPr>
                <w:ilvl w:val="0"/>
                <w:numId w:val="7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.     Fried vegetarian kway</w:t>
            </w:r>
          </w:p>
          <w:p w14:paraId="67817F1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            teow/beehoon/mee/rice</w:t>
            </w:r>
          </w:p>
        </w:tc>
        <w:tc>
          <w:tcPr>
            <w:tcW w:w="1559" w:type="dxa"/>
          </w:tcPr>
          <w:p w14:paraId="6DF6C83D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ortion</w:t>
            </w:r>
          </w:p>
        </w:tc>
        <w:tc>
          <w:tcPr>
            <w:tcW w:w="827" w:type="dxa"/>
          </w:tcPr>
          <w:p w14:paraId="2F6CAF4B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778D8F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0CCF0D3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7E39BCC8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5589D9C0" w14:textId="77777777" w:rsidTr="00432F7E">
        <w:tc>
          <w:tcPr>
            <w:tcW w:w="3652" w:type="dxa"/>
          </w:tcPr>
          <w:p w14:paraId="578FB6B4" w14:textId="77777777" w:rsidR="003853FE" w:rsidRPr="00C06897" w:rsidRDefault="003853FE" w:rsidP="00DB3D68">
            <w:pPr>
              <w:numPr>
                <w:ilvl w:val="0"/>
                <w:numId w:val="79"/>
              </w:numPr>
              <w:tabs>
                <w:tab w:val="clear" w:pos="360"/>
                <w:tab w:val="num" w:pos="720"/>
              </w:tabs>
              <w:ind w:left="720" w:right="-7" w:hanging="720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Gluten (char siew/duck)</w:t>
            </w:r>
          </w:p>
        </w:tc>
        <w:tc>
          <w:tcPr>
            <w:tcW w:w="1559" w:type="dxa"/>
          </w:tcPr>
          <w:p w14:paraId="3F60F474" w14:textId="77777777" w:rsidR="003853FE" w:rsidRPr="00C06897" w:rsidRDefault="003853FE" w:rsidP="00DB3D68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27" w:type="dxa"/>
          </w:tcPr>
          <w:p w14:paraId="058ED08C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52E34C7F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74FA827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496C29B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  <w:tr w:rsidR="003853FE" w:rsidRPr="00C06897" w14:paraId="44FE140A" w14:textId="77777777" w:rsidTr="00432F7E">
        <w:tc>
          <w:tcPr>
            <w:tcW w:w="3652" w:type="dxa"/>
          </w:tcPr>
          <w:p w14:paraId="24738D64" w14:textId="77777777" w:rsidR="003853FE" w:rsidRPr="00C06897" w:rsidRDefault="003853FE" w:rsidP="00DB3D68">
            <w:pPr>
              <w:numPr>
                <w:ilvl w:val="0"/>
                <w:numId w:val="79"/>
              </w:numPr>
              <w:ind w:right="-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 xml:space="preserve">.     Fried beancurd sheet  </w:t>
            </w:r>
          </w:p>
        </w:tc>
        <w:tc>
          <w:tcPr>
            <w:tcW w:w="1559" w:type="dxa"/>
          </w:tcPr>
          <w:p w14:paraId="00040BBA" w14:textId="77777777" w:rsidR="003853FE" w:rsidRPr="00C06897" w:rsidRDefault="003853FE" w:rsidP="00DB3D68">
            <w:p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piece</w:t>
            </w:r>
          </w:p>
        </w:tc>
        <w:tc>
          <w:tcPr>
            <w:tcW w:w="827" w:type="dxa"/>
          </w:tcPr>
          <w:p w14:paraId="36427C3E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2FA52DAB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6ED5C3F9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21" w:type="dxa"/>
          </w:tcPr>
          <w:p w14:paraId="19CC12E8" w14:textId="77777777" w:rsidR="003853FE" w:rsidRPr="00C06897" w:rsidRDefault="003853FE" w:rsidP="00DB3D68">
            <w:p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6253A197" w14:textId="77777777" w:rsidR="007F1DC1" w:rsidRPr="001E5449" w:rsidRDefault="007F1DC1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3D6B1584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502545DD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40F6121E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3B21D2C7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1B9FF9E2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6342018E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76429619" w14:textId="77777777" w:rsidR="00432F7E" w:rsidRDefault="00432F7E" w:rsidP="00DB3D68">
      <w:pPr>
        <w:pStyle w:val="Footer"/>
        <w:ind w:right="-7"/>
        <w:rPr>
          <w:b/>
          <w:sz w:val="24"/>
          <w:szCs w:val="24"/>
          <w:lang w:val="en-GB"/>
        </w:rPr>
      </w:pPr>
    </w:p>
    <w:p w14:paraId="73854466" w14:textId="77777777" w:rsidR="003853FE" w:rsidRPr="001E5449" w:rsidRDefault="003853FE" w:rsidP="00DB3D68">
      <w:pPr>
        <w:pStyle w:val="Footer"/>
        <w:ind w:right="-7"/>
        <w:rPr>
          <w:b/>
          <w:sz w:val="24"/>
          <w:szCs w:val="24"/>
          <w:lang w:val="en-GB"/>
        </w:rPr>
      </w:pPr>
      <w:r w:rsidRPr="001E5449">
        <w:rPr>
          <w:b/>
          <w:sz w:val="24"/>
          <w:szCs w:val="24"/>
          <w:lang w:val="en-GB"/>
        </w:rPr>
        <w:lastRenderedPageBreak/>
        <w:t>Alcoholic drinks</w:t>
      </w:r>
    </w:p>
    <w:p w14:paraId="5A9DFF0E" w14:textId="77777777" w:rsidR="003853FE" w:rsidRPr="001E5449" w:rsidRDefault="003853FE" w:rsidP="00DB3D68">
      <w:pPr>
        <w:pStyle w:val="Footer"/>
        <w:ind w:right="-7"/>
        <w:rPr>
          <w:sz w:val="24"/>
          <w:szCs w:val="24"/>
          <w:lang w:val="en-GB"/>
        </w:rPr>
      </w:pPr>
    </w:p>
    <w:tbl>
      <w:tblPr>
        <w:tblW w:w="861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1418"/>
        <w:gridCol w:w="827"/>
        <w:gridCol w:w="827"/>
        <w:gridCol w:w="898"/>
        <w:gridCol w:w="991"/>
      </w:tblGrid>
      <w:tr w:rsidR="003853FE" w:rsidRPr="00C06897" w14:paraId="47DBE061" w14:textId="77777777" w:rsidTr="00432F7E">
        <w:trPr>
          <w:cantSplit/>
        </w:trPr>
        <w:tc>
          <w:tcPr>
            <w:tcW w:w="3652" w:type="dxa"/>
          </w:tcPr>
          <w:p w14:paraId="7A4E9B9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Food Item</w:t>
            </w:r>
          </w:p>
        </w:tc>
        <w:tc>
          <w:tcPr>
            <w:tcW w:w="1418" w:type="dxa"/>
          </w:tcPr>
          <w:p w14:paraId="34B4ECF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ortion</w:t>
            </w:r>
          </w:p>
        </w:tc>
        <w:tc>
          <w:tcPr>
            <w:tcW w:w="3543" w:type="dxa"/>
            <w:gridSpan w:val="4"/>
          </w:tcPr>
          <w:p w14:paraId="1BF2ACC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Number of times eaten</w:t>
            </w:r>
          </w:p>
        </w:tc>
      </w:tr>
      <w:tr w:rsidR="003853FE" w:rsidRPr="00C06897" w14:paraId="62DEF81B" w14:textId="77777777" w:rsidTr="00432F7E">
        <w:trPr>
          <w:trHeight w:val="569"/>
        </w:trPr>
        <w:tc>
          <w:tcPr>
            <w:tcW w:w="3652" w:type="dxa"/>
            <w:tcBorders>
              <w:bottom w:val="nil"/>
            </w:tcBorders>
          </w:tcPr>
          <w:p w14:paraId="593BD403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How often do you have the following:</w:t>
            </w:r>
          </w:p>
        </w:tc>
        <w:tc>
          <w:tcPr>
            <w:tcW w:w="1418" w:type="dxa"/>
          </w:tcPr>
          <w:p w14:paraId="67414AB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4EDBF6DE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day</w:t>
            </w:r>
          </w:p>
        </w:tc>
        <w:tc>
          <w:tcPr>
            <w:tcW w:w="827" w:type="dxa"/>
          </w:tcPr>
          <w:p w14:paraId="679A78D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week</w:t>
            </w:r>
          </w:p>
        </w:tc>
        <w:tc>
          <w:tcPr>
            <w:tcW w:w="898" w:type="dxa"/>
          </w:tcPr>
          <w:p w14:paraId="2C19BF6C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Per month</w:t>
            </w:r>
          </w:p>
        </w:tc>
        <w:tc>
          <w:tcPr>
            <w:tcW w:w="991" w:type="dxa"/>
          </w:tcPr>
          <w:p w14:paraId="72D14F6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b/>
                <w:sz w:val="24"/>
                <w:szCs w:val="24"/>
                <w:lang w:val="en-GB"/>
              </w:rPr>
            </w:pPr>
            <w:r w:rsidRPr="00C06897">
              <w:rPr>
                <w:b/>
                <w:sz w:val="24"/>
                <w:szCs w:val="24"/>
                <w:lang w:val="en-GB"/>
              </w:rPr>
              <w:t>Rarely/Never</w:t>
            </w:r>
          </w:p>
        </w:tc>
      </w:tr>
      <w:tr w:rsidR="003853FE" w:rsidRPr="00C06897" w14:paraId="3EA697D5" w14:textId="77777777" w:rsidTr="00432F7E">
        <w:tc>
          <w:tcPr>
            <w:tcW w:w="3652" w:type="dxa"/>
          </w:tcPr>
          <w:p w14:paraId="1EE102BF" w14:textId="77777777" w:rsidR="003853FE" w:rsidRPr="00C06897" w:rsidRDefault="003853FE" w:rsidP="00DB3D68">
            <w:pPr>
              <w:ind w:left="567" w:right="-7" w:hanging="567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500.   Alcohol (beer/stout/wine/hard liquor)</w:t>
            </w:r>
          </w:p>
        </w:tc>
        <w:tc>
          <w:tcPr>
            <w:tcW w:w="1418" w:type="dxa"/>
          </w:tcPr>
          <w:p w14:paraId="3933122F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jc w:val="center"/>
              <w:rPr>
                <w:sz w:val="24"/>
                <w:szCs w:val="24"/>
                <w:lang w:val="en-GB"/>
              </w:rPr>
            </w:pPr>
            <w:r w:rsidRPr="00C06897">
              <w:rPr>
                <w:sz w:val="24"/>
                <w:szCs w:val="24"/>
                <w:lang w:val="en-GB"/>
              </w:rPr>
              <w:t>1 serving</w:t>
            </w:r>
          </w:p>
        </w:tc>
        <w:tc>
          <w:tcPr>
            <w:tcW w:w="827" w:type="dxa"/>
          </w:tcPr>
          <w:p w14:paraId="774D62C6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27" w:type="dxa"/>
          </w:tcPr>
          <w:p w14:paraId="6ED32DA1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898" w:type="dxa"/>
          </w:tcPr>
          <w:p w14:paraId="368A6250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  <w:tc>
          <w:tcPr>
            <w:tcW w:w="991" w:type="dxa"/>
          </w:tcPr>
          <w:p w14:paraId="75EA7565" w14:textId="77777777" w:rsidR="003853FE" w:rsidRPr="00C06897" w:rsidRDefault="003853FE" w:rsidP="00DB3D68">
            <w:pPr>
              <w:numPr>
                <w:ilvl w:val="12"/>
                <w:numId w:val="0"/>
              </w:numPr>
              <w:ind w:right="-7"/>
              <w:rPr>
                <w:sz w:val="24"/>
                <w:szCs w:val="24"/>
                <w:lang w:val="en-GB"/>
              </w:rPr>
            </w:pPr>
          </w:p>
        </w:tc>
      </w:tr>
    </w:tbl>
    <w:p w14:paraId="181B8ED6" w14:textId="77777777" w:rsidR="003853FE" w:rsidRPr="007F1DC1" w:rsidRDefault="003853FE" w:rsidP="00DB3D68">
      <w:pPr>
        <w:ind w:right="-7"/>
        <w:rPr>
          <w:sz w:val="24"/>
          <w:szCs w:val="24"/>
          <w:lang w:val="en-GB"/>
        </w:rPr>
      </w:pPr>
    </w:p>
    <w:p w14:paraId="74437404" w14:textId="41B73884" w:rsidR="003853FE" w:rsidRPr="007F1DC1" w:rsidRDefault="00523D85" w:rsidP="003853FE">
      <w:pPr>
        <w:rPr>
          <w:sz w:val="24"/>
          <w:szCs w:val="24"/>
          <w:lang w:val="en-GB"/>
        </w:rPr>
      </w:pPr>
      <w:r>
        <w:rPr>
          <w:noProof/>
          <w:sz w:val="24"/>
          <w:szCs w:val="24"/>
          <w:lang w:eastAsia="en-US"/>
        </w:rPr>
        <w:drawing>
          <wp:inline distT="0" distB="0" distL="0" distR="0" wp14:anchorId="7647C501" wp14:editId="3A6B4EB5">
            <wp:extent cx="5267325" cy="3714750"/>
            <wp:effectExtent l="0" t="0" r="0" b="0"/>
            <wp:docPr id="1" name="Picture 1" descr="FFQ_mod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FQ_mode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6BA35" w14:textId="77777777" w:rsidR="003853FE" w:rsidRPr="007F1DC1" w:rsidRDefault="003853FE" w:rsidP="003853FE">
      <w:pPr>
        <w:rPr>
          <w:b/>
          <w:sz w:val="24"/>
          <w:szCs w:val="24"/>
          <w:lang w:val="en-GB"/>
        </w:rPr>
      </w:pPr>
    </w:p>
    <w:p w14:paraId="14E26DBB" w14:textId="77777777" w:rsidR="003853FE" w:rsidRPr="007F1DC1" w:rsidRDefault="003853FE" w:rsidP="003853FE">
      <w:pPr>
        <w:rPr>
          <w:sz w:val="24"/>
          <w:szCs w:val="24"/>
          <w:lang w:val="en-GB"/>
        </w:rPr>
      </w:pPr>
    </w:p>
    <w:p w14:paraId="4D9856AE" w14:textId="77777777" w:rsidR="00E24A03" w:rsidRDefault="00E24A03" w:rsidP="003063B8">
      <w:pPr>
        <w:ind w:left="360"/>
        <w:jc w:val="center"/>
        <w:rPr>
          <w:b/>
        </w:rPr>
      </w:pPr>
    </w:p>
    <w:p w14:paraId="68423071" w14:textId="77777777" w:rsidR="0087667A" w:rsidRDefault="0087667A" w:rsidP="003063B8">
      <w:pPr>
        <w:ind w:left="360"/>
        <w:jc w:val="center"/>
        <w:rPr>
          <w:b/>
        </w:rPr>
      </w:pPr>
    </w:p>
    <w:p w14:paraId="4E495A15" w14:textId="77777777" w:rsidR="0087667A" w:rsidRDefault="0087667A" w:rsidP="003063B8">
      <w:pPr>
        <w:ind w:left="360"/>
        <w:jc w:val="center"/>
        <w:rPr>
          <w:b/>
        </w:rPr>
      </w:pPr>
    </w:p>
    <w:p w14:paraId="6F11BB35" w14:textId="77777777" w:rsidR="0087667A" w:rsidRDefault="0087667A" w:rsidP="003063B8">
      <w:pPr>
        <w:ind w:left="360"/>
        <w:jc w:val="center"/>
        <w:rPr>
          <w:b/>
        </w:rPr>
      </w:pPr>
    </w:p>
    <w:p w14:paraId="1647C975" w14:textId="77777777" w:rsidR="0087667A" w:rsidRDefault="0087667A" w:rsidP="003063B8">
      <w:pPr>
        <w:ind w:left="360"/>
        <w:jc w:val="center"/>
        <w:rPr>
          <w:b/>
        </w:rPr>
      </w:pPr>
    </w:p>
    <w:p w14:paraId="5B0841E1" w14:textId="77777777" w:rsidR="0087667A" w:rsidRDefault="0087667A" w:rsidP="003063B8">
      <w:pPr>
        <w:ind w:left="360"/>
        <w:jc w:val="center"/>
        <w:rPr>
          <w:b/>
        </w:rPr>
      </w:pPr>
    </w:p>
    <w:p w14:paraId="66D42D4D" w14:textId="77777777" w:rsidR="0087667A" w:rsidRDefault="0087667A" w:rsidP="003063B8">
      <w:pPr>
        <w:ind w:left="360"/>
        <w:jc w:val="center"/>
        <w:rPr>
          <w:b/>
        </w:rPr>
      </w:pPr>
    </w:p>
    <w:p w14:paraId="74DAD7A2" w14:textId="77777777" w:rsidR="0087667A" w:rsidRDefault="0087667A" w:rsidP="003063B8">
      <w:pPr>
        <w:ind w:left="360"/>
        <w:jc w:val="center"/>
        <w:rPr>
          <w:b/>
        </w:rPr>
      </w:pPr>
    </w:p>
    <w:p w14:paraId="0A8F5AF0" w14:textId="77777777" w:rsidR="0087667A" w:rsidRDefault="0087667A" w:rsidP="003063B8">
      <w:pPr>
        <w:ind w:left="360"/>
        <w:jc w:val="center"/>
        <w:rPr>
          <w:b/>
        </w:rPr>
      </w:pPr>
    </w:p>
    <w:p w14:paraId="38A0710B" w14:textId="77777777" w:rsidR="0087667A" w:rsidRDefault="0087667A" w:rsidP="003063B8">
      <w:pPr>
        <w:ind w:left="360"/>
        <w:jc w:val="center"/>
        <w:rPr>
          <w:b/>
        </w:rPr>
      </w:pPr>
    </w:p>
    <w:p w14:paraId="7E1D9440" w14:textId="77777777" w:rsidR="0087667A" w:rsidRDefault="0087667A" w:rsidP="003063B8">
      <w:pPr>
        <w:ind w:left="360"/>
        <w:jc w:val="center"/>
        <w:rPr>
          <w:b/>
        </w:rPr>
      </w:pPr>
    </w:p>
    <w:p w14:paraId="4FCD529C" w14:textId="77777777" w:rsidR="0087667A" w:rsidRDefault="0087667A" w:rsidP="003063B8">
      <w:pPr>
        <w:ind w:left="360"/>
        <w:jc w:val="center"/>
        <w:rPr>
          <w:b/>
        </w:rPr>
      </w:pPr>
    </w:p>
    <w:p w14:paraId="12E71227" w14:textId="77777777" w:rsidR="0087667A" w:rsidRDefault="0087667A" w:rsidP="003063B8">
      <w:pPr>
        <w:ind w:left="360"/>
        <w:jc w:val="center"/>
        <w:rPr>
          <w:b/>
        </w:rPr>
      </w:pPr>
    </w:p>
    <w:p w14:paraId="45B00FB9" w14:textId="77777777" w:rsidR="0087667A" w:rsidRDefault="0087667A" w:rsidP="003063B8">
      <w:pPr>
        <w:ind w:left="360"/>
        <w:jc w:val="center"/>
        <w:rPr>
          <w:b/>
        </w:rPr>
      </w:pPr>
    </w:p>
    <w:p w14:paraId="0E5816D5" w14:textId="77777777" w:rsidR="0087667A" w:rsidRDefault="0087667A" w:rsidP="003063B8">
      <w:pPr>
        <w:ind w:left="360"/>
        <w:jc w:val="center"/>
        <w:rPr>
          <w:b/>
        </w:rPr>
      </w:pPr>
    </w:p>
    <w:p w14:paraId="6470AF0F" w14:textId="77777777" w:rsidR="0087667A" w:rsidRDefault="0087667A" w:rsidP="003063B8">
      <w:pPr>
        <w:ind w:left="360"/>
        <w:jc w:val="center"/>
        <w:rPr>
          <w:b/>
        </w:rPr>
      </w:pPr>
    </w:p>
    <w:p w14:paraId="51F8CFCE" w14:textId="77777777" w:rsidR="0087667A" w:rsidRDefault="0087667A" w:rsidP="003063B8">
      <w:pPr>
        <w:ind w:left="360"/>
        <w:jc w:val="center"/>
        <w:rPr>
          <w:b/>
        </w:rPr>
      </w:pPr>
    </w:p>
    <w:p w14:paraId="5148E741" w14:textId="77777777" w:rsidR="0087667A" w:rsidRDefault="0087667A" w:rsidP="003063B8">
      <w:pPr>
        <w:ind w:left="360"/>
        <w:jc w:val="center"/>
        <w:rPr>
          <w:b/>
        </w:rPr>
      </w:pPr>
    </w:p>
    <w:p w14:paraId="74DC8526" w14:textId="77777777" w:rsidR="0087667A" w:rsidRDefault="0087667A" w:rsidP="003063B8">
      <w:pPr>
        <w:ind w:left="360"/>
        <w:jc w:val="center"/>
        <w:rPr>
          <w:b/>
        </w:rPr>
      </w:pPr>
    </w:p>
    <w:p w14:paraId="4AECE928" w14:textId="77777777" w:rsidR="0087667A" w:rsidRDefault="0087667A" w:rsidP="003063B8">
      <w:pPr>
        <w:ind w:left="360"/>
        <w:jc w:val="center"/>
        <w:rPr>
          <w:b/>
        </w:rPr>
      </w:pPr>
    </w:p>
    <w:p w14:paraId="7DB9822A" w14:textId="77777777" w:rsidR="0087667A" w:rsidRDefault="0087667A" w:rsidP="003063B8">
      <w:pPr>
        <w:ind w:left="360"/>
        <w:jc w:val="center"/>
        <w:rPr>
          <w:b/>
        </w:rPr>
      </w:pPr>
    </w:p>
    <w:p w14:paraId="50C36EE8" w14:textId="77777777" w:rsidR="0087667A" w:rsidRDefault="0087667A" w:rsidP="003063B8">
      <w:pPr>
        <w:ind w:left="360"/>
        <w:jc w:val="center"/>
        <w:rPr>
          <w:b/>
        </w:rPr>
      </w:pPr>
      <w:bookmarkStart w:id="0" w:name="_GoBack"/>
      <w:bookmarkEnd w:id="0"/>
    </w:p>
    <w:sectPr w:rsidR="0087667A" w:rsidSect="00432F7E">
      <w:headerReference w:type="default" r:id="rId9"/>
      <w:footerReference w:type="default" r:id="rId10"/>
      <w:pgSz w:w="11906" w:h="16838" w:code="9"/>
      <w:pgMar w:top="1440" w:right="1800" w:bottom="1440" w:left="1800" w:header="720" w:footer="720" w:gutter="0"/>
      <w:pgBorders w:offsetFrom="page">
        <w:bottom w:val="single" w:sz="6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B7C970" w14:textId="77777777" w:rsidR="00A123F9" w:rsidRDefault="00A123F9">
      <w:r>
        <w:separator/>
      </w:r>
    </w:p>
  </w:endnote>
  <w:endnote w:type="continuationSeparator" w:id="0">
    <w:p w14:paraId="68B72DD4" w14:textId="77777777" w:rsidR="00A123F9" w:rsidRDefault="00A12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49468" w14:textId="026FE082" w:rsidR="00432F7E" w:rsidRDefault="00432F7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03A1C">
      <w:rPr>
        <w:noProof/>
      </w:rPr>
      <w:t>16</w:t>
    </w:r>
    <w:r>
      <w:rPr>
        <w:noProof/>
      </w:rPr>
      <w:fldChar w:fldCharType="end"/>
    </w:r>
  </w:p>
  <w:p w14:paraId="3C4E514B" w14:textId="77777777" w:rsidR="00BD20C9" w:rsidRDefault="00BD20C9" w:rsidP="00BD20C9">
    <w:pPr>
      <w:pStyle w:val="Footer"/>
      <w:ind w:right="360" w:firstLine="360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E6265" w14:textId="77777777" w:rsidR="00A123F9" w:rsidRDefault="00A123F9">
      <w:r>
        <w:separator/>
      </w:r>
    </w:p>
  </w:footnote>
  <w:footnote w:type="continuationSeparator" w:id="0">
    <w:p w14:paraId="5AA388AC" w14:textId="77777777" w:rsidR="00A123F9" w:rsidRDefault="00A123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C97AC" w14:textId="77777777" w:rsidR="00432F7E" w:rsidRDefault="00432F7E">
    <w:pPr>
      <w:pStyle w:val="Header"/>
      <w:jc w:val="right"/>
    </w:pPr>
  </w:p>
  <w:p w14:paraId="31434DD8" w14:textId="77777777" w:rsidR="00BD20C9" w:rsidRDefault="00BD20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05CD1"/>
    <w:multiLevelType w:val="singleLevel"/>
    <w:tmpl w:val="EB20AA5C"/>
    <w:lvl w:ilvl="0">
      <w:start w:val="8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303CBB"/>
    <w:multiLevelType w:val="singleLevel"/>
    <w:tmpl w:val="597A2314"/>
    <w:lvl w:ilvl="0">
      <w:start w:val="26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6C43FD7"/>
    <w:multiLevelType w:val="singleLevel"/>
    <w:tmpl w:val="4490CDA0"/>
    <w:lvl w:ilvl="0">
      <w:start w:val="31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7AC7DDF"/>
    <w:multiLevelType w:val="singleLevel"/>
    <w:tmpl w:val="AAB08D7A"/>
    <w:lvl w:ilvl="0">
      <w:start w:val="22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A5058BF"/>
    <w:multiLevelType w:val="singleLevel"/>
    <w:tmpl w:val="29643F5C"/>
    <w:lvl w:ilvl="0">
      <w:start w:val="3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0B6C564C"/>
    <w:multiLevelType w:val="singleLevel"/>
    <w:tmpl w:val="1FB82B44"/>
    <w:lvl w:ilvl="0">
      <w:start w:val="26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0E4A5A44"/>
    <w:multiLevelType w:val="singleLevel"/>
    <w:tmpl w:val="3C9A5ABA"/>
    <w:lvl w:ilvl="0">
      <w:start w:val="23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>
    <w:nsid w:val="12C25544"/>
    <w:multiLevelType w:val="singleLevel"/>
    <w:tmpl w:val="F5E26264"/>
    <w:lvl w:ilvl="0">
      <w:start w:val="30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187A467D"/>
    <w:multiLevelType w:val="singleLevel"/>
    <w:tmpl w:val="CF489DFA"/>
    <w:lvl w:ilvl="0">
      <w:start w:val="16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1AFB46D4"/>
    <w:multiLevelType w:val="singleLevel"/>
    <w:tmpl w:val="CE0C3E6E"/>
    <w:lvl w:ilvl="0">
      <w:start w:val="103"/>
      <w:numFmt w:val="decimal"/>
      <w:lvlText w:val="%1."/>
      <w:lvlJc w:val="left"/>
      <w:pPr>
        <w:tabs>
          <w:tab w:val="num" w:pos="360"/>
        </w:tabs>
        <w:ind w:left="360" w:hanging="432"/>
      </w:pPr>
    </w:lvl>
  </w:abstractNum>
  <w:abstractNum w:abstractNumId="10">
    <w:nsid w:val="1C9E7E4B"/>
    <w:multiLevelType w:val="singleLevel"/>
    <w:tmpl w:val="E39C73D6"/>
    <w:lvl w:ilvl="0">
      <w:start w:val="17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CA8177A"/>
    <w:multiLevelType w:val="hybridMultilevel"/>
    <w:tmpl w:val="D9ECCA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E14234E"/>
    <w:multiLevelType w:val="singleLevel"/>
    <w:tmpl w:val="0AC0D2FA"/>
    <w:lvl w:ilvl="0">
      <w:start w:val="15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1E3622CE"/>
    <w:multiLevelType w:val="singleLevel"/>
    <w:tmpl w:val="C8DC4F30"/>
    <w:lvl w:ilvl="0">
      <w:start w:val="16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1FD30C79"/>
    <w:multiLevelType w:val="singleLevel"/>
    <w:tmpl w:val="ED5EF532"/>
    <w:lvl w:ilvl="0">
      <w:start w:val="138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215C0439"/>
    <w:multiLevelType w:val="singleLevel"/>
    <w:tmpl w:val="5EEC08E2"/>
    <w:lvl w:ilvl="0">
      <w:start w:val="23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50D26F4"/>
    <w:multiLevelType w:val="hybridMultilevel"/>
    <w:tmpl w:val="4A701392"/>
    <w:lvl w:ilvl="0" w:tplc="53BEF798">
      <w:start w:val="132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25607B27"/>
    <w:multiLevelType w:val="hybridMultilevel"/>
    <w:tmpl w:val="72AC894A"/>
    <w:lvl w:ilvl="0" w:tplc="FDB0DBE4">
      <w:start w:val="40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5776CCE"/>
    <w:multiLevelType w:val="singleLevel"/>
    <w:tmpl w:val="25104234"/>
    <w:lvl w:ilvl="0">
      <w:start w:val="28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2AB06B71"/>
    <w:multiLevelType w:val="singleLevel"/>
    <w:tmpl w:val="FD3693E6"/>
    <w:lvl w:ilvl="0">
      <w:start w:val="8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2AFD79D2"/>
    <w:multiLevelType w:val="singleLevel"/>
    <w:tmpl w:val="9760A3D4"/>
    <w:lvl w:ilvl="0">
      <w:start w:val="4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>
    <w:nsid w:val="2B2C01EA"/>
    <w:multiLevelType w:val="singleLevel"/>
    <w:tmpl w:val="426C7E28"/>
    <w:lvl w:ilvl="0">
      <w:start w:val="21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>
    <w:nsid w:val="2C463AB4"/>
    <w:multiLevelType w:val="singleLevel"/>
    <w:tmpl w:val="352C5C46"/>
    <w:lvl w:ilvl="0">
      <w:start w:val="27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>
    <w:nsid w:val="2C4B0198"/>
    <w:multiLevelType w:val="hybridMultilevel"/>
    <w:tmpl w:val="8CF2CAC6"/>
    <w:lvl w:ilvl="0" w:tplc="4F4A5742"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4">
    <w:nsid w:val="2C6B3E1B"/>
    <w:multiLevelType w:val="hybridMultilevel"/>
    <w:tmpl w:val="3CF4D6A0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D1E0814"/>
    <w:multiLevelType w:val="singleLevel"/>
    <w:tmpl w:val="0FA0CC3A"/>
    <w:lvl w:ilvl="0">
      <w:start w:val="120"/>
      <w:numFmt w:val="decimal"/>
      <w:lvlText w:val="%1."/>
      <w:lvlJc w:val="left"/>
      <w:pPr>
        <w:tabs>
          <w:tab w:val="num" w:pos="360"/>
        </w:tabs>
        <w:ind w:left="360" w:hanging="432"/>
      </w:pPr>
    </w:lvl>
  </w:abstractNum>
  <w:abstractNum w:abstractNumId="26">
    <w:nsid w:val="2DE5749B"/>
    <w:multiLevelType w:val="singleLevel"/>
    <w:tmpl w:val="A97A1F48"/>
    <w:lvl w:ilvl="0">
      <w:start w:val="18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>
    <w:nsid w:val="2E790B2F"/>
    <w:multiLevelType w:val="hybridMultilevel"/>
    <w:tmpl w:val="8CF2CAC6"/>
    <w:lvl w:ilvl="0" w:tplc="4F4A5742"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>
    <w:nsid w:val="2F283D31"/>
    <w:multiLevelType w:val="singleLevel"/>
    <w:tmpl w:val="652A58F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9">
    <w:nsid w:val="2FEB0DCB"/>
    <w:multiLevelType w:val="singleLevel"/>
    <w:tmpl w:val="6AA60140"/>
    <w:lvl w:ilvl="0">
      <w:start w:val="20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>
    <w:nsid w:val="3091553A"/>
    <w:multiLevelType w:val="singleLevel"/>
    <w:tmpl w:val="F552E002"/>
    <w:lvl w:ilvl="0">
      <w:start w:val="188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>
    <w:nsid w:val="32605489"/>
    <w:multiLevelType w:val="singleLevel"/>
    <w:tmpl w:val="E4E0F262"/>
    <w:lvl w:ilvl="0">
      <w:start w:val="17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>
    <w:nsid w:val="3336581A"/>
    <w:multiLevelType w:val="hybridMultilevel"/>
    <w:tmpl w:val="D7D22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33B02D04"/>
    <w:multiLevelType w:val="singleLevel"/>
    <w:tmpl w:val="7EB423F2"/>
    <w:lvl w:ilvl="0">
      <w:start w:val="24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>
    <w:nsid w:val="347C2FB3"/>
    <w:multiLevelType w:val="singleLevel"/>
    <w:tmpl w:val="82EABD30"/>
    <w:lvl w:ilvl="0">
      <w:start w:val="28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>
    <w:nsid w:val="34F71EAD"/>
    <w:multiLevelType w:val="singleLevel"/>
    <w:tmpl w:val="A746DAE6"/>
    <w:lvl w:ilvl="0">
      <w:start w:val="20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>
    <w:nsid w:val="365B6D9E"/>
    <w:multiLevelType w:val="singleLevel"/>
    <w:tmpl w:val="19F2A15A"/>
    <w:lvl w:ilvl="0">
      <w:start w:val="27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>
    <w:nsid w:val="36EA6944"/>
    <w:multiLevelType w:val="singleLevel"/>
    <w:tmpl w:val="F8902FDC"/>
    <w:lvl w:ilvl="0">
      <w:start w:val="29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>
    <w:nsid w:val="3826596C"/>
    <w:multiLevelType w:val="singleLevel"/>
    <w:tmpl w:val="2EDC2C44"/>
    <w:lvl w:ilvl="0">
      <w:start w:val="21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>
    <w:nsid w:val="3B3C36FB"/>
    <w:multiLevelType w:val="singleLevel"/>
    <w:tmpl w:val="0E52D4B4"/>
    <w:lvl w:ilvl="0">
      <w:start w:val="111"/>
      <w:numFmt w:val="decimal"/>
      <w:lvlText w:val="%1."/>
      <w:lvlJc w:val="left"/>
      <w:pPr>
        <w:tabs>
          <w:tab w:val="num" w:pos="360"/>
        </w:tabs>
        <w:ind w:left="360" w:hanging="432"/>
      </w:pPr>
    </w:lvl>
  </w:abstractNum>
  <w:abstractNum w:abstractNumId="40">
    <w:nsid w:val="3CA12D06"/>
    <w:multiLevelType w:val="singleLevel"/>
    <w:tmpl w:val="F85CAC5A"/>
    <w:lvl w:ilvl="0">
      <w:start w:val="5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1">
    <w:nsid w:val="3D0F1FA4"/>
    <w:multiLevelType w:val="singleLevel"/>
    <w:tmpl w:val="B9B4D2E0"/>
    <w:lvl w:ilvl="0">
      <w:start w:val="20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2">
    <w:nsid w:val="3E7B3A5F"/>
    <w:multiLevelType w:val="hybridMultilevel"/>
    <w:tmpl w:val="46F0CA7E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E302444"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>
    <w:nsid w:val="421605F7"/>
    <w:multiLevelType w:val="singleLevel"/>
    <w:tmpl w:val="EF4004E8"/>
    <w:lvl w:ilvl="0">
      <w:start w:val="78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4">
    <w:nsid w:val="4252152D"/>
    <w:multiLevelType w:val="singleLevel"/>
    <w:tmpl w:val="92F6572C"/>
    <w:lvl w:ilvl="0">
      <w:start w:val="107"/>
      <w:numFmt w:val="decimal"/>
      <w:lvlText w:val="%1."/>
      <w:lvlJc w:val="left"/>
      <w:pPr>
        <w:tabs>
          <w:tab w:val="num" w:pos="360"/>
        </w:tabs>
        <w:ind w:left="360" w:hanging="432"/>
      </w:pPr>
    </w:lvl>
  </w:abstractNum>
  <w:abstractNum w:abstractNumId="45">
    <w:nsid w:val="42701668"/>
    <w:multiLevelType w:val="singleLevel"/>
    <w:tmpl w:val="4DA64E5C"/>
    <w:lvl w:ilvl="0">
      <w:start w:val="24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6">
    <w:nsid w:val="42921A41"/>
    <w:multiLevelType w:val="singleLevel"/>
    <w:tmpl w:val="8DC66430"/>
    <w:lvl w:ilvl="0">
      <w:start w:val="13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7">
    <w:nsid w:val="43E8516F"/>
    <w:multiLevelType w:val="singleLevel"/>
    <w:tmpl w:val="D250F1D2"/>
    <w:lvl w:ilvl="0">
      <w:start w:val="4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8">
    <w:nsid w:val="48EB2825"/>
    <w:multiLevelType w:val="hybridMultilevel"/>
    <w:tmpl w:val="14DEF186"/>
    <w:lvl w:ilvl="0" w:tplc="7EAE47F6">
      <w:start w:val="13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9">
    <w:nsid w:val="49127CD3"/>
    <w:multiLevelType w:val="singleLevel"/>
    <w:tmpl w:val="B4A6E93E"/>
    <w:lvl w:ilvl="0">
      <w:start w:val="29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0">
    <w:nsid w:val="4A08579A"/>
    <w:multiLevelType w:val="singleLevel"/>
    <w:tmpl w:val="94DC49F4"/>
    <w:lvl w:ilvl="0">
      <w:start w:val="6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1">
    <w:nsid w:val="4C6E5098"/>
    <w:multiLevelType w:val="multilevel"/>
    <w:tmpl w:val="439C40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>
    <w:nsid w:val="4DEA549B"/>
    <w:multiLevelType w:val="singleLevel"/>
    <w:tmpl w:val="6BFC1CDE"/>
    <w:lvl w:ilvl="0">
      <w:start w:val="158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3">
    <w:nsid w:val="4E8873A4"/>
    <w:multiLevelType w:val="singleLevel"/>
    <w:tmpl w:val="29B0C768"/>
    <w:lvl w:ilvl="0">
      <w:start w:val="125"/>
      <w:numFmt w:val="decimal"/>
      <w:lvlText w:val="%1."/>
      <w:lvlJc w:val="left"/>
      <w:pPr>
        <w:tabs>
          <w:tab w:val="num" w:pos="360"/>
        </w:tabs>
        <w:ind w:left="360" w:hanging="432"/>
      </w:pPr>
    </w:lvl>
  </w:abstractNum>
  <w:abstractNum w:abstractNumId="54">
    <w:nsid w:val="533D10DD"/>
    <w:multiLevelType w:val="singleLevel"/>
    <w:tmpl w:val="CAD838F4"/>
    <w:lvl w:ilvl="0">
      <w:start w:val="1"/>
      <w:numFmt w:val="upperLetter"/>
      <w:pStyle w:val="Heading5"/>
      <w:lvlText w:val="%1."/>
      <w:legacy w:legacy="1" w:legacySpace="0" w:legacyIndent="360"/>
      <w:lvlJc w:val="left"/>
      <w:pPr>
        <w:ind w:left="720" w:hanging="360"/>
      </w:pPr>
    </w:lvl>
  </w:abstractNum>
  <w:abstractNum w:abstractNumId="55">
    <w:nsid w:val="5697194B"/>
    <w:multiLevelType w:val="singleLevel"/>
    <w:tmpl w:val="E9608870"/>
    <w:lvl w:ilvl="0">
      <w:start w:val="14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6">
    <w:nsid w:val="57343B47"/>
    <w:multiLevelType w:val="singleLevel"/>
    <w:tmpl w:val="17D0C914"/>
    <w:lvl w:ilvl="0">
      <w:start w:val="22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7">
    <w:nsid w:val="5A7D3C23"/>
    <w:multiLevelType w:val="singleLevel"/>
    <w:tmpl w:val="65FE44CC"/>
    <w:lvl w:ilvl="0">
      <w:start w:val="6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8">
    <w:nsid w:val="5FCC604B"/>
    <w:multiLevelType w:val="multilevel"/>
    <w:tmpl w:val="A7ACF3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9">
    <w:nsid w:val="5FFA3D8B"/>
    <w:multiLevelType w:val="singleLevel"/>
    <w:tmpl w:val="652A58F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0">
    <w:nsid w:val="60DE6B55"/>
    <w:multiLevelType w:val="singleLevel"/>
    <w:tmpl w:val="F252B7C8"/>
    <w:lvl w:ilvl="0">
      <w:start w:val="18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1">
    <w:nsid w:val="61885E19"/>
    <w:multiLevelType w:val="singleLevel"/>
    <w:tmpl w:val="80C69A6C"/>
    <w:lvl w:ilvl="0">
      <w:start w:val="25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2">
    <w:nsid w:val="65DC644C"/>
    <w:multiLevelType w:val="singleLevel"/>
    <w:tmpl w:val="731C936A"/>
    <w:lvl w:ilvl="0">
      <w:start w:val="14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3">
    <w:nsid w:val="68304EA9"/>
    <w:multiLevelType w:val="hybridMultilevel"/>
    <w:tmpl w:val="CD967030"/>
    <w:lvl w:ilvl="0" w:tplc="4F4A5742"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4">
    <w:nsid w:val="684A361F"/>
    <w:multiLevelType w:val="singleLevel"/>
    <w:tmpl w:val="9A3ED50C"/>
    <w:lvl w:ilvl="0">
      <w:start w:val="34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5">
    <w:nsid w:val="6922049F"/>
    <w:multiLevelType w:val="hybridMultilevel"/>
    <w:tmpl w:val="439C408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>
    <w:nsid w:val="6A9D68F8"/>
    <w:multiLevelType w:val="singleLevel"/>
    <w:tmpl w:val="4F4A5742"/>
    <w:lvl w:ilvl="0"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7">
    <w:nsid w:val="6AA20CE2"/>
    <w:multiLevelType w:val="singleLevel"/>
    <w:tmpl w:val="6DB4F2C4"/>
    <w:lvl w:ilvl="0">
      <w:start w:val="48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8">
    <w:nsid w:val="6B225418"/>
    <w:multiLevelType w:val="hybridMultilevel"/>
    <w:tmpl w:val="B48E3B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>
    <w:nsid w:val="6B892332"/>
    <w:multiLevelType w:val="singleLevel"/>
    <w:tmpl w:val="24FC2F74"/>
    <w:lvl w:ilvl="0">
      <w:start w:val="7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0">
    <w:nsid w:val="6E6C0450"/>
    <w:multiLevelType w:val="singleLevel"/>
    <w:tmpl w:val="B96AC6AA"/>
    <w:lvl w:ilvl="0">
      <w:start w:val="31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1">
    <w:nsid w:val="70890532"/>
    <w:multiLevelType w:val="singleLevel"/>
    <w:tmpl w:val="E34EC22E"/>
    <w:lvl w:ilvl="0">
      <w:start w:val="27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2">
    <w:nsid w:val="7200283B"/>
    <w:multiLevelType w:val="singleLevel"/>
    <w:tmpl w:val="36445D1E"/>
    <w:lvl w:ilvl="0">
      <w:start w:val="25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3">
    <w:nsid w:val="72101250"/>
    <w:multiLevelType w:val="singleLevel"/>
    <w:tmpl w:val="BD5E2E06"/>
    <w:lvl w:ilvl="0">
      <w:start w:val="9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4">
    <w:nsid w:val="72B83C82"/>
    <w:multiLevelType w:val="singleLevel"/>
    <w:tmpl w:val="0A2CA600"/>
    <w:lvl w:ilvl="0">
      <w:start w:val="6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5">
    <w:nsid w:val="731F43A1"/>
    <w:multiLevelType w:val="singleLevel"/>
    <w:tmpl w:val="52E203D8"/>
    <w:lvl w:ilvl="0">
      <w:start w:val="15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6">
    <w:nsid w:val="738757E7"/>
    <w:multiLevelType w:val="singleLevel"/>
    <w:tmpl w:val="EDF8DD14"/>
    <w:lvl w:ilvl="0">
      <w:start w:val="7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7">
    <w:nsid w:val="73A07F95"/>
    <w:multiLevelType w:val="singleLevel"/>
    <w:tmpl w:val="56C68626"/>
    <w:lvl w:ilvl="0">
      <w:start w:val="19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8">
    <w:nsid w:val="74A54214"/>
    <w:multiLevelType w:val="singleLevel"/>
    <w:tmpl w:val="73086520"/>
    <w:lvl w:ilvl="0">
      <w:start w:val="13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9">
    <w:nsid w:val="754534CD"/>
    <w:multiLevelType w:val="singleLevel"/>
    <w:tmpl w:val="15886D34"/>
    <w:lvl w:ilvl="0">
      <w:start w:val="8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0">
    <w:nsid w:val="768B0162"/>
    <w:multiLevelType w:val="singleLevel"/>
    <w:tmpl w:val="640A2BE8"/>
    <w:lvl w:ilvl="0">
      <w:start w:val="9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1">
    <w:nsid w:val="775E33E0"/>
    <w:multiLevelType w:val="singleLevel"/>
    <w:tmpl w:val="A5AC6B3A"/>
    <w:lvl w:ilvl="0">
      <w:start w:val="31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2">
    <w:nsid w:val="7A68423E"/>
    <w:multiLevelType w:val="singleLevel"/>
    <w:tmpl w:val="87BE2370"/>
    <w:lvl w:ilvl="0">
      <w:start w:val="22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3">
    <w:nsid w:val="7B3C0DFC"/>
    <w:multiLevelType w:val="singleLevel"/>
    <w:tmpl w:val="11AC3BFE"/>
    <w:lvl w:ilvl="0">
      <w:start w:val="5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4">
    <w:nsid w:val="7CBD2AD6"/>
    <w:multiLevelType w:val="singleLevel"/>
    <w:tmpl w:val="5FF008F4"/>
    <w:lvl w:ilvl="0">
      <w:start w:val="9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5">
    <w:nsid w:val="7F907D29"/>
    <w:multiLevelType w:val="singleLevel"/>
    <w:tmpl w:val="9F867982"/>
    <w:lvl w:ilvl="0">
      <w:start w:val="17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6">
    <w:nsid w:val="7FC504F9"/>
    <w:multiLevelType w:val="singleLevel"/>
    <w:tmpl w:val="1B4480CA"/>
    <w:lvl w:ilvl="0">
      <w:start w:val="19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2"/>
  </w:num>
  <w:num w:numId="2">
    <w:abstractNumId w:val="58"/>
    <w:lvlOverride w:ilvl="0">
      <w:startOverride w:val="1"/>
    </w:lvlOverride>
    <w:lvlOverride w:ilvl="1">
      <w:startOverride w:val="9"/>
    </w:lvlOverride>
  </w:num>
  <w:num w:numId="3">
    <w:abstractNumId w:val="58"/>
  </w:num>
  <w:num w:numId="4">
    <w:abstractNumId w:val="58"/>
    <w:lvlOverride w:ilvl="0">
      <w:startOverride w:val="13"/>
    </w:lvlOverride>
  </w:num>
  <w:num w:numId="5">
    <w:abstractNumId w:val="24"/>
  </w:num>
  <w:num w:numId="6">
    <w:abstractNumId w:val="59"/>
  </w:num>
  <w:num w:numId="7">
    <w:abstractNumId w:val="28"/>
  </w:num>
  <w:num w:numId="8">
    <w:abstractNumId w:val="54"/>
  </w:num>
  <w:num w:numId="9">
    <w:abstractNumId w:val="4"/>
  </w:num>
  <w:num w:numId="10">
    <w:abstractNumId w:val="47"/>
  </w:num>
  <w:num w:numId="11">
    <w:abstractNumId w:val="20"/>
  </w:num>
  <w:num w:numId="12">
    <w:abstractNumId w:val="67"/>
  </w:num>
  <w:num w:numId="13">
    <w:abstractNumId w:val="40"/>
  </w:num>
  <w:num w:numId="14">
    <w:abstractNumId w:val="83"/>
  </w:num>
  <w:num w:numId="15">
    <w:abstractNumId w:val="57"/>
  </w:num>
  <w:num w:numId="16">
    <w:abstractNumId w:val="50"/>
  </w:num>
  <w:num w:numId="17">
    <w:abstractNumId w:val="74"/>
  </w:num>
  <w:num w:numId="18">
    <w:abstractNumId w:val="76"/>
  </w:num>
  <w:num w:numId="19">
    <w:abstractNumId w:val="69"/>
  </w:num>
  <w:num w:numId="20">
    <w:abstractNumId w:val="43"/>
  </w:num>
  <w:num w:numId="21">
    <w:abstractNumId w:val="0"/>
  </w:num>
  <w:num w:numId="22">
    <w:abstractNumId w:val="19"/>
  </w:num>
  <w:num w:numId="23">
    <w:abstractNumId w:val="79"/>
  </w:num>
  <w:num w:numId="24">
    <w:abstractNumId w:val="73"/>
  </w:num>
  <w:num w:numId="25">
    <w:abstractNumId w:val="80"/>
  </w:num>
  <w:num w:numId="26">
    <w:abstractNumId w:val="84"/>
  </w:num>
  <w:num w:numId="27">
    <w:abstractNumId w:val="9"/>
  </w:num>
  <w:num w:numId="28">
    <w:abstractNumId w:val="44"/>
  </w:num>
  <w:num w:numId="29">
    <w:abstractNumId w:val="39"/>
  </w:num>
  <w:num w:numId="30">
    <w:abstractNumId w:val="25"/>
  </w:num>
  <w:num w:numId="31">
    <w:abstractNumId w:val="53"/>
  </w:num>
  <w:num w:numId="32">
    <w:abstractNumId w:val="46"/>
  </w:num>
  <w:num w:numId="33">
    <w:abstractNumId w:val="78"/>
  </w:num>
  <w:num w:numId="34">
    <w:abstractNumId w:val="14"/>
  </w:num>
  <w:num w:numId="35">
    <w:abstractNumId w:val="62"/>
  </w:num>
  <w:num w:numId="36">
    <w:abstractNumId w:val="55"/>
  </w:num>
  <w:num w:numId="37">
    <w:abstractNumId w:val="52"/>
  </w:num>
  <w:num w:numId="38">
    <w:abstractNumId w:val="12"/>
  </w:num>
  <w:num w:numId="39">
    <w:abstractNumId w:val="75"/>
  </w:num>
  <w:num w:numId="40">
    <w:abstractNumId w:val="13"/>
  </w:num>
  <w:num w:numId="41">
    <w:abstractNumId w:val="8"/>
  </w:num>
  <w:num w:numId="42">
    <w:abstractNumId w:val="31"/>
  </w:num>
  <w:num w:numId="43">
    <w:abstractNumId w:val="85"/>
  </w:num>
  <w:num w:numId="44">
    <w:abstractNumId w:val="10"/>
  </w:num>
  <w:num w:numId="45">
    <w:abstractNumId w:val="26"/>
  </w:num>
  <w:num w:numId="46">
    <w:abstractNumId w:val="60"/>
  </w:num>
  <w:num w:numId="47">
    <w:abstractNumId w:val="30"/>
  </w:num>
  <w:num w:numId="48">
    <w:abstractNumId w:val="86"/>
  </w:num>
  <w:num w:numId="49">
    <w:abstractNumId w:val="35"/>
  </w:num>
  <w:num w:numId="50">
    <w:abstractNumId w:val="77"/>
  </w:num>
  <w:num w:numId="51">
    <w:abstractNumId w:val="29"/>
  </w:num>
  <w:num w:numId="52">
    <w:abstractNumId w:val="41"/>
  </w:num>
  <w:num w:numId="53">
    <w:abstractNumId w:val="21"/>
  </w:num>
  <w:num w:numId="54">
    <w:abstractNumId w:val="38"/>
  </w:num>
  <w:num w:numId="55">
    <w:abstractNumId w:val="82"/>
  </w:num>
  <w:num w:numId="56">
    <w:abstractNumId w:val="56"/>
  </w:num>
  <w:num w:numId="57">
    <w:abstractNumId w:val="3"/>
  </w:num>
  <w:num w:numId="58">
    <w:abstractNumId w:val="6"/>
  </w:num>
  <w:num w:numId="59">
    <w:abstractNumId w:val="15"/>
  </w:num>
  <w:num w:numId="60">
    <w:abstractNumId w:val="45"/>
  </w:num>
  <w:num w:numId="61">
    <w:abstractNumId w:val="33"/>
  </w:num>
  <w:num w:numId="62">
    <w:abstractNumId w:val="61"/>
  </w:num>
  <w:num w:numId="63">
    <w:abstractNumId w:val="72"/>
  </w:num>
  <w:num w:numId="64">
    <w:abstractNumId w:val="1"/>
  </w:num>
  <w:num w:numId="65">
    <w:abstractNumId w:val="5"/>
  </w:num>
  <w:num w:numId="66">
    <w:abstractNumId w:val="71"/>
  </w:num>
  <w:num w:numId="67">
    <w:abstractNumId w:val="36"/>
  </w:num>
  <w:num w:numId="68">
    <w:abstractNumId w:val="22"/>
  </w:num>
  <w:num w:numId="69">
    <w:abstractNumId w:val="34"/>
  </w:num>
  <w:num w:numId="70">
    <w:abstractNumId w:val="18"/>
  </w:num>
  <w:num w:numId="71">
    <w:abstractNumId w:val="37"/>
  </w:num>
  <w:num w:numId="72">
    <w:abstractNumId w:val="49"/>
  </w:num>
  <w:num w:numId="73">
    <w:abstractNumId w:val="7"/>
  </w:num>
  <w:num w:numId="74">
    <w:abstractNumId w:val="70"/>
  </w:num>
  <w:num w:numId="75">
    <w:abstractNumId w:val="2"/>
  </w:num>
  <w:num w:numId="76">
    <w:abstractNumId w:val="81"/>
  </w:num>
  <w:num w:numId="77">
    <w:abstractNumId w:val="66"/>
  </w:num>
  <w:num w:numId="78">
    <w:abstractNumId w:val="64"/>
  </w:num>
  <w:num w:numId="79">
    <w:abstractNumId w:val="17"/>
  </w:num>
  <w:num w:numId="80">
    <w:abstractNumId w:val="42"/>
  </w:num>
  <w:num w:numId="81">
    <w:abstractNumId w:val="63"/>
  </w:num>
  <w:num w:numId="82">
    <w:abstractNumId w:val="23"/>
  </w:num>
  <w:num w:numId="83">
    <w:abstractNumId w:val="48"/>
  </w:num>
  <w:num w:numId="84">
    <w:abstractNumId w:val="16"/>
  </w:num>
  <w:num w:numId="85">
    <w:abstractNumId w:val="27"/>
  </w:num>
  <w:num w:numId="86">
    <w:abstractNumId w:val="11"/>
  </w:num>
  <w:num w:numId="87">
    <w:abstractNumId w:val="65"/>
  </w:num>
  <w:num w:numId="88">
    <w:abstractNumId w:val="51"/>
  </w:num>
  <w:num w:numId="89">
    <w:abstractNumId w:val="68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sTQ0MQAyDIwMDJR0lIJTi4sz8/NACsxqAeRuJtgsAAAA"/>
  </w:docVars>
  <w:rsids>
    <w:rsidRoot w:val="008A26C4"/>
    <w:rsid w:val="0001592F"/>
    <w:rsid w:val="00025F7D"/>
    <w:rsid w:val="000303A9"/>
    <w:rsid w:val="000450E8"/>
    <w:rsid w:val="00055322"/>
    <w:rsid w:val="00056AB3"/>
    <w:rsid w:val="00081159"/>
    <w:rsid w:val="00097B3C"/>
    <w:rsid w:val="000A1B39"/>
    <w:rsid w:val="000B0D1E"/>
    <w:rsid w:val="000B13F5"/>
    <w:rsid w:val="000B73E8"/>
    <w:rsid w:val="000C12AF"/>
    <w:rsid w:val="000D0946"/>
    <w:rsid w:val="000E1919"/>
    <w:rsid w:val="000E3031"/>
    <w:rsid w:val="00103470"/>
    <w:rsid w:val="00124C28"/>
    <w:rsid w:val="001272C5"/>
    <w:rsid w:val="00134ABD"/>
    <w:rsid w:val="0015175F"/>
    <w:rsid w:val="00157D83"/>
    <w:rsid w:val="00175CB9"/>
    <w:rsid w:val="001840CE"/>
    <w:rsid w:val="001A3D66"/>
    <w:rsid w:val="001A584C"/>
    <w:rsid w:val="001B287E"/>
    <w:rsid w:val="001B57BB"/>
    <w:rsid w:val="001B6DB8"/>
    <w:rsid w:val="001C546C"/>
    <w:rsid w:val="001D02A1"/>
    <w:rsid w:val="001D6179"/>
    <w:rsid w:val="001E5449"/>
    <w:rsid w:val="001F5977"/>
    <w:rsid w:val="00205833"/>
    <w:rsid w:val="00207B80"/>
    <w:rsid w:val="0021267E"/>
    <w:rsid w:val="00215EDC"/>
    <w:rsid w:val="00224EEF"/>
    <w:rsid w:val="0023571F"/>
    <w:rsid w:val="00247355"/>
    <w:rsid w:val="00251452"/>
    <w:rsid w:val="002613BF"/>
    <w:rsid w:val="00280EF0"/>
    <w:rsid w:val="00283AC4"/>
    <w:rsid w:val="00284A0A"/>
    <w:rsid w:val="002A4CBF"/>
    <w:rsid w:val="002C7A15"/>
    <w:rsid w:val="002D016A"/>
    <w:rsid w:val="002D312C"/>
    <w:rsid w:val="002E2F94"/>
    <w:rsid w:val="002F2101"/>
    <w:rsid w:val="002F42B6"/>
    <w:rsid w:val="00304394"/>
    <w:rsid w:val="003063B8"/>
    <w:rsid w:val="00314E0C"/>
    <w:rsid w:val="00330A2E"/>
    <w:rsid w:val="0033585D"/>
    <w:rsid w:val="00344ED2"/>
    <w:rsid w:val="00363733"/>
    <w:rsid w:val="003678F1"/>
    <w:rsid w:val="0037660A"/>
    <w:rsid w:val="003853FE"/>
    <w:rsid w:val="003A3AD1"/>
    <w:rsid w:val="003B5433"/>
    <w:rsid w:val="003C330B"/>
    <w:rsid w:val="003C43D2"/>
    <w:rsid w:val="003D1B36"/>
    <w:rsid w:val="003E6901"/>
    <w:rsid w:val="003F0CE9"/>
    <w:rsid w:val="004042CE"/>
    <w:rsid w:val="0041794F"/>
    <w:rsid w:val="004230C7"/>
    <w:rsid w:val="00432F7E"/>
    <w:rsid w:val="00433863"/>
    <w:rsid w:val="004342EA"/>
    <w:rsid w:val="00436530"/>
    <w:rsid w:val="00436BFE"/>
    <w:rsid w:val="00452F98"/>
    <w:rsid w:val="0047093A"/>
    <w:rsid w:val="00482F4F"/>
    <w:rsid w:val="00487019"/>
    <w:rsid w:val="004A4A20"/>
    <w:rsid w:val="004A5372"/>
    <w:rsid w:val="004B2D06"/>
    <w:rsid w:val="004B510E"/>
    <w:rsid w:val="004D2B35"/>
    <w:rsid w:val="004E359E"/>
    <w:rsid w:val="004F6E42"/>
    <w:rsid w:val="005078AB"/>
    <w:rsid w:val="00513CB9"/>
    <w:rsid w:val="00523D85"/>
    <w:rsid w:val="005262BD"/>
    <w:rsid w:val="00553F7E"/>
    <w:rsid w:val="005555FC"/>
    <w:rsid w:val="00556774"/>
    <w:rsid w:val="00557745"/>
    <w:rsid w:val="0056287A"/>
    <w:rsid w:val="00577B25"/>
    <w:rsid w:val="005807A4"/>
    <w:rsid w:val="00586BAE"/>
    <w:rsid w:val="00595AA7"/>
    <w:rsid w:val="005A2C2D"/>
    <w:rsid w:val="005B0ED3"/>
    <w:rsid w:val="005C0273"/>
    <w:rsid w:val="005D088F"/>
    <w:rsid w:val="005E3CD0"/>
    <w:rsid w:val="005E6B56"/>
    <w:rsid w:val="00610713"/>
    <w:rsid w:val="00623019"/>
    <w:rsid w:val="00635300"/>
    <w:rsid w:val="006739FF"/>
    <w:rsid w:val="00685FC5"/>
    <w:rsid w:val="00687C65"/>
    <w:rsid w:val="006B22AB"/>
    <w:rsid w:val="006B505E"/>
    <w:rsid w:val="006B6227"/>
    <w:rsid w:val="006C74D2"/>
    <w:rsid w:val="006C7B8D"/>
    <w:rsid w:val="006D5636"/>
    <w:rsid w:val="006E1089"/>
    <w:rsid w:val="006E16D4"/>
    <w:rsid w:val="006E797B"/>
    <w:rsid w:val="00701864"/>
    <w:rsid w:val="00703A1C"/>
    <w:rsid w:val="00704129"/>
    <w:rsid w:val="00707E31"/>
    <w:rsid w:val="00710FDD"/>
    <w:rsid w:val="00711EBE"/>
    <w:rsid w:val="00712085"/>
    <w:rsid w:val="0071614B"/>
    <w:rsid w:val="00720155"/>
    <w:rsid w:val="00721CCD"/>
    <w:rsid w:val="007361CF"/>
    <w:rsid w:val="00750B45"/>
    <w:rsid w:val="00754F0C"/>
    <w:rsid w:val="00757481"/>
    <w:rsid w:val="007864B7"/>
    <w:rsid w:val="007A7C09"/>
    <w:rsid w:val="007B678B"/>
    <w:rsid w:val="007C00DA"/>
    <w:rsid w:val="007C27DD"/>
    <w:rsid w:val="007C5370"/>
    <w:rsid w:val="007C63C9"/>
    <w:rsid w:val="007D0894"/>
    <w:rsid w:val="007D467E"/>
    <w:rsid w:val="007F1DC1"/>
    <w:rsid w:val="00802FD3"/>
    <w:rsid w:val="00823FAC"/>
    <w:rsid w:val="008324E4"/>
    <w:rsid w:val="0083295D"/>
    <w:rsid w:val="00841489"/>
    <w:rsid w:val="008468F4"/>
    <w:rsid w:val="00861F11"/>
    <w:rsid w:val="0087314E"/>
    <w:rsid w:val="00873D0C"/>
    <w:rsid w:val="0087667A"/>
    <w:rsid w:val="0089415A"/>
    <w:rsid w:val="008A20BB"/>
    <w:rsid w:val="008A26C4"/>
    <w:rsid w:val="008A3B98"/>
    <w:rsid w:val="008C29DA"/>
    <w:rsid w:val="008F7E61"/>
    <w:rsid w:val="00913934"/>
    <w:rsid w:val="00916466"/>
    <w:rsid w:val="00917D75"/>
    <w:rsid w:val="00927AEC"/>
    <w:rsid w:val="00934B99"/>
    <w:rsid w:val="00950310"/>
    <w:rsid w:val="00955108"/>
    <w:rsid w:val="00965D2B"/>
    <w:rsid w:val="00966CF1"/>
    <w:rsid w:val="00981FFD"/>
    <w:rsid w:val="0098527F"/>
    <w:rsid w:val="009A3B30"/>
    <w:rsid w:val="009B01A0"/>
    <w:rsid w:val="009B04AA"/>
    <w:rsid w:val="009B55CF"/>
    <w:rsid w:val="009C41B3"/>
    <w:rsid w:val="009D132F"/>
    <w:rsid w:val="009F3822"/>
    <w:rsid w:val="00A02B9D"/>
    <w:rsid w:val="00A06400"/>
    <w:rsid w:val="00A07E81"/>
    <w:rsid w:val="00A123F9"/>
    <w:rsid w:val="00A13613"/>
    <w:rsid w:val="00A157B4"/>
    <w:rsid w:val="00A171C4"/>
    <w:rsid w:val="00A179C6"/>
    <w:rsid w:val="00A22C8F"/>
    <w:rsid w:val="00A52707"/>
    <w:rsid w:val="00A60EFB"/>
    <w:rsid w:val="00A6469B"/>
    <w:rsid w:val="00A67B76"/>
    <w:rsid w:val="00A80005"/>
    <w:rsid w:val="00A82EB7"/>
    <w:rsid w:val="00A930F6"/>
    <w:rsid w:val="00A96DF7"/>
    <w:rsid w:val="00AB6FFC"/>
    <w:rsid w:val="00AC4086"/>
    <w:rsid w:val="00AD3A4E"/>
    <w:rsid w:val="00AD3BCC"/>
    <w:rsid w:val="00B15A95"/>
    <w:rsid w:val="00B179D2"/>
    <w:rsid w:val="00B17F1D"/>
    <w:rsid w:val="00B20F52"/>
    <w:rsid w:val="00B27551"/>
    <w:rsid w:val="00B30C56"/>
    <w:rsid w:val="00B372C7"/>
    <w:rsid w:val="00B526C6"/>
    <w:rsid w:val="00B60A26"/>
    <w:rsid w:val="00B661E3"/>
    <w:rsid w:val="00B66698"/>
    <w:rsid w:val="00B70CAE"/>
    <w:rsid w:val="00B71D6C"/>
    <w:rsid w:val="00B72337"/>
    <w:rsid w:val="00B728EC"/>
    <w:rsid w:val="00B76BBA"/>
    <w:rsid w:val="00B82967"/>
    <w:rsid w:val="00B90609"/>
    <w:rsid w:val="00BB68F0"/>
    <w:rsid w:val="00BB768D"/>
    <w:rsid w:val="00BC1679"/>
    <w:rsid w:val="00BC61DE"/>
    <w:rsid w:val="00BD20C9"/>
    <w:rsid w:val="00BD32C5"/>
    <w:rsid w:val="00BE254D"/>
    <w:rsid w:val="00BF0B77"/>
    <w:rsid w:val="00C00967"/>
    <w:rsid w:val="00C033A5"/>
    <w:rsid w:val="00C039B8"/>
    <w:rsid w:val="00C06897"/>
    <w:rsid w:val="00C139C9"/>
    <w:rsid w:val="00C21A90"/>
    <w:rsid w:val="00C228F7"/>
    <w:rsid w:val="00C22ADC"/>
    <w:rsid w:val="00C30172"/>
    <w:rsid w:val="00C342A1"/>
    <w:rsid w:val="00C57F24"/>
    <w:rsid w:val="00C70060"/>
    <w:rsid w:val="00C77D82"/>
    <w:rsid w:val="00C869C9"/>
    <w:rsid w:val="00C874F1"/>
    <w:rsid w:val="00C87557"/>
    <w:rsid w:val="00C876DD"/>
    <w:rsid w:val="00C9098C"/>
    <w:rsid w:val="00C90EF1"/>
    <w:rsid w:val="00C91454"/>
    <w:rsid w:val="00CA3C14"/>
    <w:rsid w:val="00CD3FE8"/>
    <w:rsid w:val="00D14DBB"/>
    <w:rsid w:val="00D36E9A"/>
    <w:rsid w:val="00D45ECA"/>
    <w:rsid w:val="00D63A46"/>
    <w:rsid w:val="00D70FF8"/>
    <w:rsid w:val="00D72005"/>
    <w:rsid w:val="00D8633B"/>
    <w:rsid w:val="00D94C0E"/>
    <w:rsid w:val="00DA6482"/>
    <w:rsid w:val="00DB3D68"/>
    <w:rsid w:val="00DC2590"/>
    <w:rsid w:val="00DF0E54"/>
    <w:rsid w:val="00DF4D5A"/>
    <w:rsid w:val="00E24347"/>
    <w:rsid w:val="00E24700"/>
    <w:rsid w:val="00E24A03"/>
    <w:rsid w:val="00E25AA8"/>
    <w:rsid w:val="00E61B63"/>
    <w:rsid w:val="00E70D16"/>
    <w:rsid w:val="00E8263B"/>
    <w:rsid w:val="00E85113"/>
    <w:rsid w:val="00E8525E"/>
    <w:rsid w:val="00E91400"/>
    <w:rsid w:val="00E95E7F"/>
    <w:rsid w:val="00EC7144"/>
    <w:rsid w:val="00ED61A8"/>
    <w:rsid w:val="00F02187"/>
    <w:rsid w:val="00F0568E"/>
    <w:rsid w:val="00F120EB"/>
    <w:rsid w:val="00F137DE"/>
    <w:rsid w:val="00F21C1E"/>
    <w:rsid w:val="00F35F5E"/>
    <w:rsid w:val="00F4328C"/>
    <w:rsid w:val="00F60C1D"/>
    <w:rsid w:val="00F64AE1"/>
    <w:rsid w:val="00F7311E"/>
    <w:rsid w:val="00F7568D"/>
    <w:rsid w:val="00F76543"/>
    <w:rsid w:val="00F77CE8"/>
    <w:rsid w:val="00F8710A"/>
    <w:rsid w:val="00FB1F9F"/>
    <w:rsid w:val="00FB39BD"/>
    <w:rsid w:val="00FC1F4F"/>
    <w:rsid w:val="00FE0AE0"/>
    <w:rsid w:val="00FE2382"/>
    <w:rsid w:val="00FE7B1C"/>
    <w:rsid w:val="00FF0769"/>
    <w:rsid w:val="00FF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646A1E"/>
  <w15:docId w15:val="{FE43481D-8FB8-4A67-9147-11DAE93FF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6BFE"/>
    <w:rPr>
      <w:lang w:val="en-US" w:eastAsia="en-GB"/>
    </w:rPr>
  </w:style>
  <w:style w:type="paragraph" w:styleId="Heading1">
    <w:name w:val="heading 1"/>
    <w:basedOn w:val="Normal"/>
    <w:next w:val="Normal"/>
    <w:qFormat/>
    <w:rsid w:val="00436BFE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436BFE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E24A0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E24A03"/>
    <w:pPr>
      <w:keepNext/>
      <w:jc w:val="center"/>
      <w:outlineLvl w:val="3"/>
    </w:pPr>
    <w:rPr>
      <w:i/>
      <w:sz w:val="24"/>
      <w:lang w:val="en-GB" w:eastAsia="en-US"/>
    </w:rPr>
  </w:style>
  <w:style w:type="paragraph" w:styleId="Heading5">
    <w:name w:val="heading 5"/>
    <w:basedOn w:val="Normal"/>
    <w:next w:val="Normal"/>
    <w:link w:val="Heading5Char"/>
    <w:qFormat/>
    <w:rsid w:val="00E24A03"/>
    <w:pPr>
      <w:keepNext/>
      <w:numPr>
        <w:numId w:val="8"/>
      </w:numPr>
      <w:tabs>
        <w:tab w:val="left" w:pos="720"/>
      </w:tabs>
      <w:outlineLvl w:val="4"/>
    </w:pPr>
    <w:rPr>
      <w:i/>
      <w:sz w:val="24"/>
      <w:lang w:val="en-GB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87667A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87667A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36BFE"/>
    <w:pPr>
      <w:jc w:val="center"/>
    </w:pPr>
    <w:rPr>
      <w:b/>
      <w:sz w:val="28"/>
    </w:rPr>
  </w:style>
  <w:style w:type="paragraph" w:styleId="Header">
    <w:name w:val="header"/>
    <w:basedOn w:val="Normal"/>
    <w:link w:val="HeaderChar"/>
    <w:rsid w:val="00436B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36BF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36BFE"/>
  </w:style>
  <w:style w:type="paragraph" w:styleId="BalloonText">
    <w:name w:val="Balloon Text"/>
    <w:basedOn w:val="Normal"/>
    <w:link w:val="BalloonTextChar"/>
    <w:uiPriority w:val="99"/>
    <w:semiHidden/>
    <w:rsid w:val="00A60E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21C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semiHidden/>
    <w:rsid w:val="0047093A"/>
    <w:rPr>
      <w:sz w:val="16"/>
      <w:szCs w:val="16"/>
    </w:rPr>
  </w:style>
  <w:style w:type="paragraph" w:styleId="CommentText">
    <w:name w:val="annotation text"/>
    <w:basedOn w:val="Normal"/>
    <w:semiHidden/>
    <w:rsid w:val="0047093A"/>
  </w:style>
  <w:style w:type="paragraph" w:styleId="CommentSubject">
    <w:name w:val="annotation subject"/>
    <w:basedOn w:val="CommentText"/>
    <w:next w:val="CommentText"/>
    <w:semiHidden/>
    <w:rsid w:val="0047093A"/>
    <w:rPr>
      <w:b/>
      <w:bCs/>
    </w:rPr>
  </w:style>
  <w:style w:type="character" w:customStyle="1" w:styleId="Heading3Char">
    <w:name w:val="Heading 3 Char"/>
    <w:link w:val="Heading3"/>
    <w:uiPriority w:val="9"/>
    <w:semiHidden/>
    <w:rsid w:val="00E24A03"/>
    <w:rPr>
      <w:rFonts w:ascii="Cambria" w:eastAsia="Times New Roman" w:hAnsi="Cambria" w:cs="Times New Roman"/>
      <w:b/>
      <w:bCs/>
      <w:sz w:val="26"/>
      <w:szCs w:val="26"/>
      <w:lang w:val="en-US" w:eastAsia="en-GB"/>
    </w:rPr>
  </w:style>
  <w:style w:type="character" w:customStyle="1" w:styleId="Heading4Char">
    <w:name w:val="Heading 4 Char"/>
    <w:link w:val="Heading4"/>
    <w:rsid w:val="00E24A03"/>
    <w:rPr>
      <w:i/>
      <w:sz w:val="24"/>
      <w:lang w:val="en-GB" w:eastAsia="en-US"/>
    </w:rPr>
  </w:style>
  <w:style w:type="character" w:customStyle="1" w:styleId="Heading5Char">
    <w:name w:val="Heading 5 Char"/>
    <w:link w:val="Heading5"/>
    <w:rsid w:val="00E24A03"/>
    <w:rPr>
      <w:i/>
      <w:sz w:val="24"/>
      <w:lang w:val="en-GB" w:eastAsia="en-US"/>
    </w:rPr>
  </w:style>
  <w:style w:type="paragraph" w:styleId="BodyText">
    <w:name w:val="Body Text"/>
    <w:basedOn w:val="Normal"/>
    <w:link w:val="BodyTextChar"/>
    <w:rsid w:val="00E24A03"/>
    <w:pPr>
      <w:jc w:val="center"/>
    </w:pPr>
    <w:rPr>
      <w:sz w:val="24"/>
      <w:lang w:val="en-GB" w:eastAsia="en-US"/>
    </w:rPr>
  </w:style>
  <w:style w:type="character" w:customStyle="1" w:styleId="BodyTextChar">
    <w:name w:val="Body Text Char"/>
    <w:link w:val="BodyText"/>
    <w:rsid w:val="00E24A03"/>
    <w:rPr>
      <w:sz w:val="24"/>
      <w:lang w:val="en-GB" w:eastAsia="en-US"/>
    </w:rPr>
  </w:style>
  <w:style w:type="paragraph" w:styleId="Caption">
    <w:name w:val="caption"/>
    <w:basedOn w:val="Normal"/>
    <w:next w:val="Normal"/>
    <w:qFormat/>
    <w:rsid w:val="00E24A03"/>
    <w:pPr>
      <w:numPr>
        <w:ilvl w:val="12"/>
      </w:numPr>
    </w:pPr>
    <w:rPr>
      <w:b/>
      <w:sz w:val="24"/>
      <w:lang w:val="en-AU" w:eastAsia="en-US"/>
    </w:rPr>
  </w:style>
  <w:style w:type="paragraph" w:styleId="BodyText2">
    <w:name w:val="Body Text 2"/>
    <w:basedOn w:val="Normal"/>
    <w:link w:val="BodyText2Char"/>
    <w:rsid w:val="00E24A03"/>
    <w:pPr>
      <w:numPr>
        <w:ilvl w:val="12"/>
      </w:numPr>
    </w:pPr>
    <w:rPr>
      <w:sz w:val="36"/>
      <w:lang w:val="en-GB" w:eastAsia="en-US"/>
    </w:rPr>
  </w:style>
  <w:style w:type="character" w:customStyle="1" w:styleId="BodyText2Char">
    <w:name w:val="Body Text 2 Char"/>
    <w:link w:val="BodyText2"/>
    <w:rsid w:val="00E24A03"/>
    <w:rPr>
      <w:sz w:val="36"/>
      <w:lang w:val="en-GB" w:eastAsia="en-US"/>
    </w:rPr>
  </w:style>
  <w:style w:type="paragraph" w:styleId="BodyText3">
    <w:name w:val="Body Text 3"/>
    <w:basedOn w:val="Normal"/>
    <w:link w:val="BodyText3Char"/>
    <w:rsid w:val="00E24A03"/>
    <w:pPr>
      <w:numPr>
        <w:ilvl w:val="12"/>
      </w:numPr>
    </w:pPr>
    <w:rPr>
      <w:b/>
      <w:sz w:val="24"/>
      <w:lang w:val="en-GB" w:eastAsia="en-US"/>
    </w:rPr>
  </w:style>
  <w:style w:type="character" w:customStyle="1" w:styleId="BodyText3Char">
    <w:name w:val="Body Text 3 Char"/>
    <w:link w:val="BodyText3"/>
    <w:rsid w:val="00E24A03"/>
    <w:rPr>
      <w:b/>
      <w:sz w:val="24"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rsid w:val="00E24A03"/>
    <w:rPr>
      <w:rFonts w:ascii="Tahoma" w:hAnsi="Tahoma" w:cs="Tahoma"/>
      <w:sz w:val="16"/>
      <w:szCs w:val="16"/>
      <w:lang w:val="en-US" w:eastAsia="en-GB"/>
    </w:rPr>
  </w:style>
  <w:style w:type="paragraph" w:styleId="Revision">
    <w:name w:val="Revision"/>
    <w:hidden/>
    <w:uiPriority w:val="99"/>
    <w:semiHidden/>
    <w:rsid w:val="00E24A03"/>
    <w:rPr>
      <w:sz w:val="24"/>
      <w:lang w:val="en-AU" w:eastAsia="en-US"/>
    </w:rPr>
  </w:style>
  <w:style w:type="paragraph" w:styleId="ListParagraph">
    <w:name w:val="List Paragraph"/>
    <w:basedOn w:val="Normal"/>
    <w:uiPriority w:val="34"/>
    <w:qFormat/>
    <w:rsid w:val="00E24A03"/>
    <w:pPr>
      <w:ind w:left="720"/>
      <w:contextualSpacing/>
    </w:pPr>
    <w:rPr>
      <w:sz w:val="24"/>
      <w:lang w:val="en-AU" w:eastAsia="en-US"/>
    </w:rPr>
  </w:style>
  <w:style w:type="character" w:customStyle="1" w:styleId="HeaderChar">
    <w:name w:val="Header Char"/>
    <w:link w:val="Header"/>
    <w:uiPriority w:val="99"/>
    <w:rsid w:val="00432F7E"/>
    <w:rPr>
      <w:lang w:val="en-US" w:eastAsia="en-GB"/>
    </w:rPr>
  </w:style>
  <w:style w:type="character" w:customStyle="1" w:styleId="FooterChar">
    <w:name w:val="Footer Char"/>
    <w:link w:val="Footer"/>
    <w:uiPriority w:val="99"/>
    <w:rsid w:val="00432F7E"/>
    <w:rPr>
      <w:lang w:val="en-US" w:eastAsia="en-GB"/>
    </w:rPr>
  </w:style>
  <w:style w:type="character" w:customStyle="1" w:styleId="Heading6Char">
    <w:name w:val="Heading 6 Char"/>
    <w:link w:val="Heading6"/>
    <w:uiPriority w:val="9"/>
    <w:semiHidden/>
    <w:rsid w:val="0087667A"/>
    <w:rPr>
      <w:rFonts w:ascii="Calibri" w:eastAsia="Times New Roman" w:hAnsi="Calibri" w:cs="Times New Roman"/>
      <w:b/>
      <w:bCs/>
      <w:sz w:val="22"/>
      <w:szCs w:val="22"/>
      <w:lang w:val="en-US" w:eastAsia="en-GB"/>
    </w:rPr>
  </w:style>
  <w:style w:type="character" w:customStyle="1" w:styleId="Heading7Char">
    <w:name w:val="Heading 7 Char"/>
    <w:link w:val="Heading7"/>
    <w:uiPriority w:val="9"/>
    <w:semiHidden/>
    <w:rsid w:val="0087667A"/>
    <w:rPr>
      <w:rFonts w:ascii="Calibri" w:eastAsia="Times New Roman" w:hAnsi="Calibri" w:cs="Times New Roman"/>
      <w:sz w:val="24"/>
      <w:szCs w:val="24"/>
      <w:lang w:val="en-US" w:eastAsia="en-GB"/>
    </w:rPr>
  </w:style>
  <w:style w:type="character" w:styleId="Emphasis">
    <w:name w:val="Emphasis"/>
    <w:uiPriority w:val="20"/>
    <w:qFormat/>
    <w:rsid w:val="0087667A"/>
    <w:rPr>
      <w:b/>
      <w:bCs/>
      <w:i w:val="0"/>
      <w:iCs w:val="0"/>
    </w:rPr>
  </w:style>
  <w:style w:type="character" w:customStyle="1" w:styleId="st">
    <w:name w:val="st"/>
    <w:rsid w:val="00876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B5B85-CD4B-43A1-A5FD-554E575B6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366</Words>
  <Characters>1348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NUTRITION SURVEY 1998</vt:lpstr>
    </vt:vector>
  </TitlesOfParts>
  <Company>singov</Company>
  <LinksUpToDate>false</LinksUpToDate>
  <CharactersWithSpaces>15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NUTRITION SURVEY 1998</dc:title>
  <dc:creator>singov</dc:creator>
  <cp:lastModifiedBy>Dell 10</cp:lastModifiedBy>
  <cp:revision>3</cp:revision>
  <cp:lastPrinted>2019-09-19T15:06:00Z</cp:lastPrinted>
  <dcterms:created xsi:type="dcterms:W3CDTF">2020-11-04T05:06:00Z</dcterms:created>
  <dcterms:modified xsi:type="dcterms:W3CDTF">2020-11-17T14:11:00Z</dcterms:modified>
</cp:coreProperties>
</file>